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4444" w:rsidRPr="00B6474C" w:rsidP="004D1802" w14:paraId="2C01B0EB" w14:textId="19AA9F29">
      <w:pPr>
        <w:spacing w:after="0" w:line="288" w:lineRule="auto"/>
        <w:rPr>
          <w:rFonts w:ascii="Arial" w:hAnsi="Arial" w:cs="Arial"/>
          <w:b/>
          <w:bCs/>
        </w:rPr>
      </w:pPr>
      <w:r>
        <w:rPr>
          <w:rFonts w:ascii="Arial" w:hAnsi="Arial" w:cs="Arial"/>
          <w:b/>
          <w:bCs/>
        </w:rPr>
        <w:t xml:space="preserve">Attachment D: </w:t>
      </w:r>
      <w:r w:rsidRPr="00B6474C" w:rsidR="00021A31">
        <w:rPr>
          <w:rFonts w:ascii="Arial" w:hAnsi="Arial" w:cs="Arial"/>
          <w:b/>
          <w:bCs/>
        </w:rPr>
        <w:t>Listening Sessions Guide</w:t>
      </w:r>
    </w:p>
    <w:p w:rsidR="00464FAB" w:rsidP="004D1802" w14:paraId="6E80E739" w14:textId="674A1D40">
      <w:pPr>
        <w:spacing w:after="0" w:line="288" w:lineRule="auto"/>
        <w:rPr>
          <w:rFonts w:ascii="Arial" w:hAnsi="Arial" w:cs="Arial"/>
          <w:b/>
          <w:bCs/>
        </w:rPr>
      </w:pPr>
      <w:r w:rsidRPr="3A1CF739">
        <w:rPr>
          <w:rFonts w:ascii="Arial" w:hAnsi="Arial" w:cs="Arial"/>
          <w:b/>
          <w:bCs/>
        </w:rPr>
        <w:t xml:space="preserve">Diabetes </w:t>
      </w:r>
      <w:r w:rsidRPr="3A1CF739" w:rsidR="007B16CE">
        <w:rPr>
          <w:rFonts w:ascii="Arial" w:hAnsi="Arial" w:cs="Arial"/>
          <w:b/>
          <w:bCs/>
        </w:rPr>
        <w:t>Education</w:t>
      </w:r>
      <w:r w:rsidRPr="3A1CF739" w:rsidR="005272B4">
        <w:rPr>
          <w:rFonts w:ascii="Arial" w:hAnsi="Arial" w:cs="Arial"/>
          <w:b/>
          <w:bCs/>
        </w:rPr>
        <w:t xml:space="preserve"> and Support</w:t>
      </w:r>
      <w:r w:rsidRPr="3A1CF739">
        <w:rPr>
          <w:rFonts w:ascii="Arial" w:hAnsi="Arial" w:cs="Arial"/>
          <w:b/>
          <w:bCs/>
        </w:rPr>
        <w:t xml:space="preserve"> </w:t>
      </w:r>
      <w:r w:rsidRPr="3A1CF739" w:rsidR="00021A31">
        <w:rPr>
          <w:rFonts w:ascii="Arial" w:hAnsi="Arial" w:cs="Arial"/>
          <w:b/>
          <w:bCs/>
        </w:rPr>
        <w:t>Service Providers</w:t>
      </w:r>
      <w:r w:rsidRPr="3A1CF739" w:rsidR="00D73DB3">
        <w:rPr>
          <w:rFonts w:ascii="Arial" w:hAnsi="Arial" w:cs="Arial"/>
          <w:b/>
          <w:bCs/>
        </w:rPr>
        <w:t xml:space="preserve"> </w:t>
      </w:r>
      <w:r w:rsidRPr="3A1CF739" w:rsidR="00BA659B">
        <w:rPr>
          <w:rFonts w:ascii="Arial" w:hAnsi="Arial" w:cs="Arial"/>
          <w:b/>
          <w:bCs/>
        </w:rPr>
        <w:t>W</w:t>
      </w:r>
      <w:r w:rsidRPr="3A1CF739" w:rsidR="00D73DB3">
        <w:rPr>
          <w:rFonts w:ascii="Arial" w:hAnsi="Arial" w:cs="Arial"/>
          <w:b/>
          <w:bCs/>
        </w:rPr>
        <w:t xml:space="preserve">ho </w:t>
      </w:r>
      <w:r w:rsidRPr="3A1CF739" w:rsidR="006C2490">
        <w:rPr>
          <w:rFonts w:ascii="Arial" w:hAnsi="Arial" w:cs="Arial"/>
          <w:b/>
          <w:bCs/>
        </w:rPr>
        <w:t>Support</w:t>
      </w:r>
      <w:r w:rsidRPr="3A1CF739" w:rsidR="00D73DB3">
        <w:rPr>
          <w:rFonts w:ascii="Arial" w:hAnsi="Arial" w:cs="Arial"/>
          <w:b/>
          <w:bCs/>
        </w:rPr>
        <w:t xml:space="preserve"> </w:t>
      </w:r>
      <w:r w:rsidRPr="3A1CF739">
        <w:rPr>
          <w:rFonts w:ascii="Arial" w:hAnsi="Arial" w:cs="Arial"/>
          <w:b/>
          <w:bCs/>
        </w:rPr>
        <w:t xml:space="preserve">People </w:t>
      </w:r>
      <w:r w:rsidRPr="3A1CF739" w:rsidR="009134C4">
        <w:rPr>
          <w:rFonts w:ascii="Arial" w:hAnsi="Arial" w:cs="Arial"/>
          <w:b/>
          <w:bCs/>
        </w:rPr>
        <w:t xml:space="preserve">with </w:t>
      </w:r>
      <w:r w:rsidR="007B1C0B">
        <w:rPr>
          <w:rFonts w:ascii="Arial" w:hAnsi="Arial" w:cs="Arial"/>
          <w:b/>
          <w:bCs/>
        </w:rPr>
        <w:t>Mental Health Disorders</w:t>
      </w:r>
    </w:p>
    <w:p w:rsidR="00A07ED1" w:rsidRPr="00B6474C" w:rsidP="004D1802" w14:paraId="579734BF" w14:textId="77777777">
      <w:pPr>
        <w:spacing w:after="0" w:line="288" w:lineRule="auto"/>
        <w:rPr>
          <w:rFonts w:ascii="Arial" w:hAnsi="Arial" w:cs="Arial"/>
        </w:rPr>
      </w:pPr>
    </w:p>
    <w:p w:rsidR="00A07ED1" w:rsidRPr="00041ED1" w:rsidP="004D1802" w14:paraId="567A11BF" w14:textId="1F46345B">
      <w:pPr>
        <w:spacing w:after="0" w:line="288" w:lineRule="auto"/>
        <w:rPr>
          <w:rFonts w:ascii="Arial" w:hAnsi="Arial" w:cs="Arial"/>
        </w:rPr>
      </w:pPr>
      <w:r w:rsidRPr="00B6474C">
        <w:rPr>
          <w:rFonts w:ascii="Arial" w:hAnsi="Arial" w:cs="Arial"/>
          <w:b/>
          <w:bCs/>
        </w:rPr>
        <w:t>Welcome (5 minutes)</w:t>
      </w:r>
    </w:p>
    <w:p w:rsidR="00F27953" w:rsidP="00F27953" w14:paraId="7181171D" w14:textId="41DC5B03">
      <w:pPr>
        <w:spacing w:after="0" w:line="288" w:lineRule="auto"/>
        <w:rPr>
          <w:rFonts w:ascii="Arial" w:hAnsi="Arial" w:cs="Arial"/>
        </w:rPr>
      </w:pPr>
      <w:r w:rsidRPr="0D8E60B0">
        <w:rPr>
          <w:rFonts w:ascii="Arial" w:hAnsi="Arial" w:cs="Arial"/>
        </w:rPr>
        <w:t xml:space="preserve">Welcome and thank you for participating in today’s discussion. </w:t>
      </w:r>
      <w:r w:rsidRPr="0D8E60B0" w:rsidR="004529B4">
        <w:rPr>
          <w:rFonts w:ascii="Arial" w:hAnsi="Arial" w:cs="Arial"/>
        </w:rPr>
        <w:t xml:space="preserve">My name is ________________ and I work for </w:t>
      </w:r>
      <w:r w:rsidRPr="0D8E60B0" w:rsidR="008D1C4A">
        <w:rPr>
          <w:rFonts w:ascii="Arial" w:hAnsi="Arial" w:cs="Arial"/>
        </w:rPr>
        <w:t>FHI 360</w:t>
      </w:r>
      <w:r w:rsidRPr="0D8E60B0" w:rsidR="004529B4">
        <w:rPr>
          <w:rFonts w:ascii="Arial" w:hAnsi="Arial" w:cs="Arial"/>
        </w:rPr>
        <w:t xml:space="preserve">, </w:t>
      </w:r>
      <w:r w:rsidRPr="0D8E60B0" w:rsidR="3F9CD842">
        <w:rPr>
          <w:rFonts w:ascii="Arial" w:hAnsi="Arial" w:cs="Arial"/>
        </w:rPr>
        <w:t xml:space="preserve">a </w:t>
      </w:r>
      <w:r w:rsidRPr="0D8E60B0" w:rsidR="617F0A8E">
        <w:rPr>
          <w:rFonts w:ascii="Arial" w:hAnsi="Arial" w:cs="Arial"/>
        </w:rPr>
        <w:t>non-profit</w:t>
      </w:r>
      <w:r w:rsidRPr="0D8E60B0" w:rsidR="3F9CD842">
        <w:rPr>
          <w:rFonts w:ascii="Arial" w:hAnsi="Arial" w:cs="Arial"/>
        </w:rPr>
        <w:t xml:space="preserve"> organization</w:t>
      </w:r>
      <w:r w:rsidRPr="0D8E60B0" w:rsidR="004529B4">
        <w:rPr>
          <w:rFonts w:ascii="Arial" w:hAnsi="Arial" w:cs="Arial"/>
        </w:rPr>
        <w:t xml:space="preserve">. </w:t>
      </w:r>
      <w:r w:rsidRPr="0D8E60B0" w:rsidR="0030382D">
        <w:rPr>
          <w:rFonts w:ascii="Arial" w:hAnsi="Arial" w:cs="Arial"/>
        </w:rPr>
        <w:t xml:space="preserve">Our discussion today is to inform the Centers for Disease Control and Prevention’s (CDC) diabetes education efforts. </w:t>
      </w:r>
      <w:r w:rsidRPr="0D8E60B0" w:rsidR="00446190">
        <w:rPr>
          <w:rFonts w:ascii="Arial" w:hAnsi="Arial" w:cs="Arial"/>
        </w:rPr>
        <w:t xml:space="preserve">Everyone </w:t>
      </w:r>
      <w:r w:rsidRPr="0D8E60B0" w:rsidR="003D2577">
        <w:rPr>
          <w:rFonts w:ascii="Arial" w:hAnsi="Arial" w:cs="Arial"/>
        </w:rPr>
        <w:t xml:space="preserve">participating on this call today is a professional who </w:t>
      </w:r>
      <w:r w:rsidRPr="0D8E60B0" w:rsidR="00F70504">
        <w:rPr>
          <w:rFonts w:ascii="Arial" w:hAnsi="Arial" w:cs="Arial"/>
        </w:rPr>
        <w:t xml:space="preserve">works with </w:t>
      </w:r>
      <w:r w:rsidRPr="00554A94">
        <w:rPr>
          <w:rFonts w:ascii="Arial" w:hAnsi="Arial" w:cs="Arial"/>
        </w:rPr>
        <w:t xml:space="preserve">people with </w:t>
      </w:r>
      <w:r w:rsidR="007B1C0B">
        <w:rPr>
          <w:rFonts w:ascii="Arial" w:hAnsi="Arial" w:cs="Arial"/>
        </w:rPr>
        <w:t>mental health disorders</w:t>
      </w:r>
      <w:r>
        <w:rPr>
          <w:rFonts w:ascii="Arial" w:hAnsi="Arial" w:cs="Arial"/>
        </w:rPr>
        <w:t xml:space="preserve"> who have diabetes. Mental</w:t>
      </w:r>
      <w:r w:rsidRPr="007B1C0B" w:rsidR="007B1C0B">
        <w:rPr>
          <w:rFonts w:ascii="Arial" w:hAnsi="Arial" w:cs="Arial"/>
        </w:rPr>
        <w:t xml:space="preserve"> </w:t>
      </w:r>
      <w:r w:rsidR="007B1C0B">
        <w:rPr>
          <w:rFonts w:ascii="Arial" w:hAnsi="Arial" w:cs="Arial"/>
        </w:rPr>
        <w:t xml:space="preserve">health disorders </w:t>
      </w:r>
      <w:r>
        <w:rPr>
          <w:rFonts w:ascii="Arial" w:hAnsi="Arial" w:cs="Arial"/>
        </w:rPr>
        <w:t>we are referring to include</w:t>
      </w:r>
      <w:r w:rsidR="00294B51">
        <w:rPr>
          <w:rFonts w:ascii="Arial" w:hAnsi="Arial" w:cs="Arial"/>
        </w:rPr>
        <w:t>, but are not limited to,</w:t>
      </w:r>
      <w:r>
        <w:rPr>
          <w:rFonts w:ascii="Arial" w:hAnsi="Arial" w:cs="Arial"/>
        </w:rPr>
        <w:t xml:space="preserve"> major depressive disorder, bipolar disorder, schizophrenia, PTSD, </w:t>
      </w:r>
      <w:r w:rsidR="004E2EFB">
        <w:rPr>
          <w:rFonts w:ascii="Arial" w:hAnsi="Arial" w:cs="Arial"/>
        </w:rPr>
        <w:t xml:space="preserve">anxiety disorders, borderline personality disorder, </w:t>
      </w:r>
      <w:r w:rsidR="00705E31">
        <w:rPr>
          <w:rFonts w:ascii="Arial" w:hAnsi="Arial" w:cs="Arial"/>
        </w:rPr>
        <w:t>those that are related to autism</w:t>
      </w:r>
      <w:r w:rsidR="00C64AC9">
        <w:rPr>
          <w:rFonts w:ascii="Arial" w:hAnsi="Arial" w:cs="Arial"/>
        </w:rPr>
        <w:t>.</w:t>
      </w:r>
    </w:p>
    <w:p w:rsidR="00F27953" w:rsidP="3A1CF739" w14:paraId="4FA1D220" w14:textId="77777777">
      <w:pPr>
        <w:spacing w:after="0" w:line="288" w:lineRule="auto"/>
        <w:rPr>
          <w:rFonts w:ascii="Arial" w:hAnsi="Arial" w:cs="Arial"/>
        </w:rPr>
      </w:pPr>
    </w:p>
    <w:p w:rsidR="00A42A11" w:rsidRPr="00B6474C" w:rsidP="3A1CF739" w14:paraId="4C2229C2" w14:textId="35A1A785">
      <w:pPr>
        <w:spacing w:after="0" w:line="288" w:lineRule="auto"/>
        <w:rPr>
          <w:rFonts w:ascii="Arial" w:hAnsi="Arial" w:cs="Arial"/>
        </w:rPr>
      </w:pPr>
      <w:r w:rsidRPr="0D8E60B0">
        <w:rPr>
          <w:rFonts w:ascii="Arial" w:hAnsi="Arial" w:cs="Arial"/>
        </w:rPr>
        <w:t>The goals</w:t>
      </w:r>
      <w:r w:rsidRPr="0D8E60B0" w:rsidR="00F70504">
        <w:rPr>
          <w:rFonts w:ascii="Arial" w:hAnsi="Arial" w:cs="Arial"/>
        </w:rPr>
        <w:t xml:space="preserve"> of today’s </w:t>
      </w:r>
      <w:r w:rsidRPr="0D8E60B0">
        <w:rPr>
          <w:rFonts w:ascii="Arial" w:hAnsi="Arial" w:cs="Arial"/>
        </w:rPr>
        <w:t>discussion</w:t>
      </w:r>
      <w:r w:rsidRPr="0D8E60B0" w:rsidR="00F70504">
        <w:rPr>
          <w:rFonts w:ascii="Arial" w:hAnsi="Arial" w:cs="Arial"/>
        </w:rPr>
        <w:t xml:space="preserve"> </w:t>
      </w:r>
      <w:r w:rsidRPr="0D8E60B0" w:rsidR="00E200A2">
        <w:rPr>
          <w:rFonts w:ascii="Arial" w:hAnsi="Arial" w:cs="Arial"/>
        </w:rPr>
        <w:t>are</w:t>
      </w:r>
      <w:r w:rsidRPr="0D8E60B0" w:rsidR="00F70504">
        <w:rPr>
          <w:rFonts w:ascii="Arial" w:hAnsi="Arial" w:cs="Arial"/>
        </w:rPr>
        <w:t xml:space="preserve"> to better understand the </w:t>
      </w:r>
      <w:r w:rsidRPr="0D8E60B0" w:rsidR="008B078C">
        <w:rPr>
          <w:rFonts w:ascii="Arial" w:hAnsi="Arial" w:cs="Arial"/>
        </w:rPr>
        <w:t xml:space="preserve">diabetes self-management-related needs of </w:t>
      </w:r>
      <w:r w:rsidRPr="00554A94" w:rsidR="00113F46">
        <w:rPr>
          <w:rFonts w:ascii="Arial" w:hAnsi="Arial" w:cs="Arial"/>
        </w:rPr>
        <w:t xml:space="preserve">people with </w:t>
      </w:r>
      <w:r w:rsidR="007B1C0B">
        <w:rPr>
          <w:rFonts w:ascii="Arial" w:hAnsi="Arial" w:cs="Arial"/>
        </w:rPr>
        <w:t>mental health disorders</w:t>
      </w:r>
      <w:r w:rsidR="00113F46">
        <w:rPr>
          <w:rFonts w:ascii="Arial" w:hAnsi="Arial" w:cs="Arial"/>
        </w:rPr>
        <w:t xml:space="preserve"> who have</w:t>
      </w:r>
      <w:r w:rsidRPr="0D8E60B0" w:rsidR="008B078C">
        <w:rPr>
          <w:rFonts w:ascii="Arial" w:hAnsi="Arial" w:cs="Arial"/>
        </w:rPr>
        <w:t xml:space="preserve"> diabetes, </w:t>
      </w:r>
      <w:r w:rsidRPr="0D8E60B0" w:rsidR="00541144">
        <w:rPr>
          <w:rFonts w:ascii="Arial" w:hAnsi="Arial" w:cs="Arial"/>
        </w:rPr>
        <w:t xml:space="preserve">best practices to support diabetes self-management, </w:t>
      </w:r>
      <w:r w:rsidRPr="0D8E60B0" w:rsidR="008B078C">
        <w:rPr>
          <w:rFonts w:ascii="Arial" w:hAnsi="Arial" w:cs="Arial"/>
        </w:rPr>
        <w:t>the social determ</w:t>
      </w:r>
      <w:r w:rsidRPr="0D8E60B0" w:rsidR="2273AFBA">
        <w:rPr>
          <w:rFonts w:ascii="Arial" w:hAnsi="Arial" w:cs="Arial"/>
        </w:rPr>
        <w:t>i</w:t>
      </w:r>
      <w:r w:rsidRPr="0D8E60B0" w:rsidR="008B078C">
        <w:rPr>
          <w:rFonts w:ascii="Arial" w:hAnsi="Arial" w:cs="Arial"/>
        </w:rPr>
        <w:t xml:space="preserve">nants of health that impact their </w:t>
      </w:r>
      <w:r w:rsidRPr="0D8E60B0" w:rsidR="003F0B44">
        <w:rPr>
          <w:rFonts w:ascii="Arial" w:hAnsi="Arial" w:cs="Arial"/>
        </w:rPr>
        <w:t>ability to manage their diabetes</w:t>
      </w:r>
      <w:r w:rsidRPr="0D8E60B0">
        <w:rPr>
          <w:rFonts w:ascii="Arial" w:hAnsi="Arial" w:cs="Arial"/>
        </w:rPr>
        <w:t>, and program capacity issues</w:t>
      </w:r>
      <w:r w:rsidRPr="0D8E60B0" w:rsidR="003F0B44">
        <w:rPr>
          <w:rFonts w:ascii="Arial" w:hAnsi="Arial" w:cs="Arial"/>
        </w:rPr>
        <w:t xml:space="preserve">. </w:t>
      </w:r>
      <w:r w:rsidRPr="0D8E60B0" w:rsidR="005E0C32">
        <w:rPr>
          <w:rFonts w:ascii="Arial" w:hAnsi="Arial" w:cs="Arial"/>
        </w:rPr>
        <w:t xml:space="preserve">The feedback </w:t>
      </w:r>
      <w:r w:rsidRPr="0D8E60B0" w:rsidR="00565322">
        <w:rPr>
          <w:rFonts w:ascii="Arial" w:hAnsi="Arial" w:cs="Arial"/>
        </w:rPr>
        <w:t>we</w:t>
      </w:r>
      <w:r w:rsidRPr="0D8E60B0" w:rsidR="005E0C32">
        <w:rPr>
          <w:rFonts w:ascii="Arial" w:hAnsi="Arial" w:cs="Arial"/>
        </w:rPr>
        <w:t xml:space="preserve"> receive from you and others will assist in the </w:t>
      </w:r>
      <w:bookmarkStart w:id="0" w:name="_Hlk63421248"/>
      <w:r w:rsidRPr="0D8E60B0" w:rsidR="005E0C32">
        <w:rPr>
          <w:rFonts w:ascii="Arial" w:hAnsi="Arial" w:cs="Arial"/>
        </w:rPr>
        <w:t xml:space="preserve">development of resources for </w:t>
      </w:r>
      <w:bookmarkEnd w:id="0"/>
      <w:r w:rsidRPr="0D8E60B0" w:rsidR="00FE2C8F">
        <w:rPr>
          <w:rFonts w:ascii="Arial" w:hAnsi="Arial" w:cs="Arial"/>
        </w:rPr>
        <w:t xml:space="preserve">providers </w:t>
      </w:r>
      <w:r w:rsidRPr="0D8E60B0" w:rsidR="0030382D">
        <w:rPr>
          <w:rFonts w:ascii="Arial" w:hAnsi="Arial" w:cs="Arial"/>
        </w:rPr>
        <w:t xml:space="preserve">to implement </w:t>
      </w:r>
      <w:r w:rsidRPr="0D8E60B0" w:rsidR="00B36AA3">
        <w:rPr>
          <w:rFonts w:ascii="Arial" w:hAnsi="Arial" w:cs="Arial"/>
        </w:rPr>
        <w:t>DSMES services</w:t>
      </w:r>
      <w:r w:rsidRPr="0D8E60B0" w:rsidR="0030382D">
        <w:rPr>
          <w:rFonts w:ascii="Arial" w:hAnsi="Arial" w:cs="Arial"/>
        </w:rPr>
        <w:t xml:space="preserve">. </w:t>
      </w:r>
      <w:r w:rsidRPr="0D8E60B0" w:rsidR="00B16BED">
        <w:rPr>
          <w:rFonts w:ascii="Arial" w:hAnsi="Arial" w:cs="Arial"/>
        </w:rPr>
        <w:t xml:space="preserve">This </w:t>
      </w:r>
      <w:r w:rsidRPr="0D8E60B0" w:rsidR="00FE2C8F">
        <w:rPr>
          <w:rFonts w:ascii="Arial" w:hAnsi="Arial" w:cs="Arial"/>
        </w:rPr>
        <w:t xml:space="preserve">listening session </w:t>
      </w:r>
      <w:r w:rsidRPr="0D8E60B0" w:rsidR="00B16BED">
        <w:rPr>
          <w:rFonts w:ascii="Arial" w:hAnsi="Arial" w:cs="Arial"/>
        </w:rPr>
        <w:t xml:space="preserve">is being sponsored by </w:t>
      </w:r>
      <w:r w:rsidRPr="0D8E60B0" w:rsidR="0009250C">
        <w:rPr>
          <w:rFonts w:ascii="Arial" w:hAnsi="Arial" w:cs="Arial"/>
        </w:rPr>
        <w:t xml:space="preserve">the </w:t>
      </w:r>
      <w:r w:rsidRPr="0D8E60B0" w:rsidR="00B16BED">
        <w:rPr>
          <w:rFonts w:ascii="Arial" w:hAnsi="Arial" w:cs="Arial"/>
        </w:rPr>
        <w:t xml:space="preserve">CDC. </w:t>
      </w:r>
      <w:r w:rsidRPr="0D8E60B0" w:rsidR="00A07ED1">
        <w:rPr>
          <w:rFonts w:ascii="Arial" w:hAnsi="Arial" w:cs="Arial"/>
        </w:rPr>
        <w:t xml:space="preserve">We will have about </w:t>
      </w:r>
      <w:r w:rsidRPr="0D8E60B0" w:rsidR="00565322">
        <w:rPr>
          <w:rFonts w:ascii="Arial" w:hAnsi="Arial" w:cs="Arial"/>
        </w:rPr>
        <w:t>6</w:t>
      </w:r>
      <w:r w:rsidRPr="0D8E60B0" w:rsidR="00A07ED1">
        <w:rPr>
          <w:rFonts w:ascii="Arial" w:hAnsi="Arial" w:cs="Arial"/>
        </w:rPr>
        <w:t xml:space="preserve">0 minutes for our discussion. </w:t>
      </w:r>
    </w:p>
    <w:p w:rsidR="00582A97" w:rsidRPr="00B6474C" w:rsidP="004D1802" w14:paraId="21924A84" w14:textId="77777777">
      <w:pPr>
        <w:spacing w:after="0" w:line="288" w:lineRule="auto"/>
        <w:rPr>
          <w:rFonts w:ascii="Arial" w:hAnsi="Arial" w:cs="Arial"/>
          <w:bCs/>
        </w:rPr>
      </w:pPr>
    </w:p>
    <w:p w:rsidR="00C601A6" w:rsidP="00C601A6" w14:paraId="30F3756E" w14:textId="77777777">
      <w:pPr>
        <w:spacing w:after="0" w:line="288" w:lineRule="auto"/>
        <w:rPr>
          <w:rFonts w:ascii="Arial" w:hAnsi="Arial" w:cs="Arial"/>
        </w:rPr>
      </w:pPr>
      <w:bookmarkStart w:id="1" w:name="_Hlk63348559"/>
      <w:r w:rsidRPr="0709DB3E">
        <w:rPr>
          <w:rFonts w:ascii="Arial" w:hAnsi="Arial" w:cs="Arial"/>
        </w:rPr>
        <w:t>Before we begin, I would like to remind you that your participation in this discussion is voluntary, and you can choose to leave the conversation at any time</w:t>
      </w:r>
      <w:r w:rsidRPr="00AC0C5E">
        <w:rPr>
          <w:rFonts w:ascii="Arial" w:hAnsi="Arial" w:cs="Arial"/>
        </w:rPr>
        <w:t xml:space="preserve"> </w:t>
      </w:r>
      <w:r>
        <w:rPr>
          <w:rFonts w:ascii="Arial" w:hAnsi="Arial" w:cs="Arial"/>
        </w:rPr>
        <w:t>for any reason</w:t>
      </w:r>
      <w:r w:rsidRPr="0709DB3E">
        <w:rPr>
          <w:rFonts w:ascii="Arial" w:hAnsi="Arial" w:cs="Arial"/>
        </w:rPr>
        <w:t xml:space="preserve">.  We are recording our discussion so I can write </w:t>
      </w:r>
      <w:r>
        <w:rPr>
          <w:rFonts w:ascii="Arial" w:hAnsi="Arial" w:cs="Arial"/>
        </w:rPr>
        <w:t>an accurate report</w:t>
      </w:r>
      <w:r w:rsidRPr="0709DB3E">
        <w:rPr>
          <w:rFonts w:ascii="Arial" w:hAnsi="Arial" w:cs="Arial"/>
        </w:rPr>
        <w:t xml:space="preserve">. </w:t>
      </w:r>
      <w:r w:rsidRPr="00187D6C">
        <w:rPr>
          <w:rFonts w:ascii="Arial" w:hAnsi="Arial" w:cs="Arial"/>
        </w:rPr>
        <w:t>The recording will be destroyed no later than April 2028.</w:t>
      </w:r>
      <w:r>
        <w:rPr>
          <w:rFonts w:ascii="Arial" w:hAnsi="Arial" w:cs="Arial"/>
        </w:rPr>
        <w:t xml:space="preserve"> </w:t>
      </w:r>
      <w:r w:rsidRPr="0709DB3E">
        <w:rPr>
          <w:rFonts w:ascii="Arial" w:hAnsi="Arial" w:cs="Arial"/>
        </w:rPr>
        <w:t>I will not use any information that could identify you, like your name</w:t>
      </w:r>
      <w:r w:rsidRPr="00F6232E">
        <w:rPr>
          <w:rFonts w:ascii="Arial" w:hAnsi="Arial" w:cs="Arial"/>
        </w:rPr>
        <w:t xml:space="preserve"> </w:t>
      </w:r>
      <w:r>
        <w:rPr>
          <w:rFonts w:ascii="Arial" w:hAnsi="Arial" w:cs="Arial"/>
        </w:rPr>
        <w:t>or</w:t>
      </w:r>
      <w:r w:rsidRPr="000B56B9">
        <w:rPr>
          <w:rFonts w:ascii="Arial" w:hAnsi="Arial" w:cs="Arial"/>
        </w:rPr>
        <w:t xml:space="preserve"> other facts that point to you (such as your email address and phone number)</w:t>
      </w:r>
      <w:r w:rsidRPr="0709DB3E">
        <w:rPr>
          <w:rFonts w:ascii="Arial" w:hAnsi="Arial" w:cs="Arial"/>
        </w:rPr>
        <w:t xml:space="preserve">, in the report or any materials resulting from these discussion groups. </w:t>
      </w:r>
      <w:r w:rsidRPr="00C545DD">
        <w:rPr>
          <w:rFonts w:ascii="Arial" w:hAnsi="Arial" w:cs="Arial"/>
        </w:rPr>
        <w:t xml:space="preserve">The identifiable information recorded to schedule the listening session will not </w:t>
      </w:r>
      <w:r>
        <w:rPr>
          <w:rFonts w:ascii="Arial" w:hAnsi="Arial" w:cs="Arial"/>
        </w:rPr>
        <w:t xml:space="preserve">be </w:t>
      </w:r>
      <w:r w:rsidRPr="00C545DD">
        <w:rPr>
          <w:rFonts w:ascii="Arial" w:hAnsi="Arial" w:cs="Arial"/>
        </w:rPr>
        <w:t xml:space="preserve">provided to CDC; however, members of the CDC team may </w:t>
      </w:r>
      <w:r>
        <w:rPr>
          <w:rFonts w:ascii="Arial" w:hAnsi="Arial" w:cs="Arial"/>
        </w:rPr>
        <w:t>be sitting</w:t>
      </w:r>
      <w:r w:rsidRPr="00C545DD">
        <w:rPr>
          <w:rFonts w:ascii="Arial" w:hAnsi="Arial" w:cs="Arial"/>
        </w:rPr>
        <w:t xml:space="preserve"> in on our listening session</w:t>
      </w:r>
      <w:r>
        <w:rPr>
          <w:rFonts w:ascii="Arial" w:hAnsi="Arial" w:cs="Arial"/>
        </w:rPr>
        <w:t xml:space="preserve"> today.</w:t>
      </w:r>
      <w:bookmarkEnd w:id="1"/>
      <w:r>
        <w:rPr>
          <w:rFonts w:ascii="Arial" w:hAnsi="Arial" w:cs="Arial"/>
        </w:rPr>
        <w:t xml:space="preserve"> Therefore, </w:t>
      </w:r>
      <w:r w:rsidRPr="00F100E0">
        <w:rPr>
          <w:rFonts w:ascii="Arial" w:hAnsi="Arial" w:cs="Arial"/>
        </w:rPr>
        <w:t>we will only use first names and will refrain from mentioning the name of your organization.</w:t>
      </w:r>
      <w:r>
        <w:rPr>
          <w:rFonts w:ascii="Arial" w:hAnsi="Arial" w:cs="Arial"/>
        </w:rPr>
        <w:t xml:space="preserve"> </w:t>
      </w:r>
      <w:r w:rsidRPr="00B6474C">
        <w:rPr>
          <w:rFonts w:ascii="Arial" w:hAnsi="Arial" w:cs="Arial"/>
        </w:rPr>
        <w:t>Do you have any questions?</w:t>
      </w:r>
    </w:p>
    <w:p w:rsidR="00C601A6" w:rsidP="00C601A6" w14:paraId="06ECC44C" w14:textId="77777777">
      <w:pPr>
        <w:spacing w:after="0" w:line="288" w:lineRule="auto"/>
        <w:rPr>
          <w:rFonts w:ascii="Arial" w:hAnsi="Arial" w:cs="Arial"/>
        </w:rPr>
      </w:pPr>
    </w:p>
    <w:p w:rsidR="00C601A6" w:rsidP="00C601A6" w14:paraId="44334817" w14:textId="77777777">
      <w:pPr>
        <w:spacing w:after="0" w:line="288" w:lineRule="auto"/>
        <w:rPr>
          <w:rFonts w:ascii="Arial" w:hAnsi="Arial" w:cs="Arial"/>
        </w:rPr>
      </w:pPr>
      <w:r w:rsidRPr="00B6474C">
        <w:rPr>
          <w:rFonts w:ascii="Arial" w:hAnsi="Arial" w:cs="Arial"/>
        </w:rPr>
        <w:t xml:space="preserve">Do you agree to </w:t>
      </w:r>
      <w:r>
        <w:rPr>
          <w:rFonts w:ascii="Arial" w:hAnsi="Arial" w:cs="Arial"/>
        </w:rPr>
        <w:t xml:space="preserve">participate in our discussion today? [wait for each participant’s response] </w:t>
      </w:r>
    </w:p>
    <w:p w:rsidR="00C601A6" w:rsidP="00C601A6" w14:paraId="7E6161D5" w14:textId="77777777">
      <w:pPr>
        <w:spacing w:after="0" w:line="288" w:lineRule="auto"/>
        <w:rPr>
          <w:rFonts w:ascii="Arial" w:hAnsi="Arial" w:cs="Arial"/>
        </w:rPr>
      </w:pPr>
    </w:p>
    <w:p w:rsidR="00C601A6" w:rsidP="00C601A6" w14:paraId="78F33385" w14:textId="77777777">
      <w:pPr>
        <w:spacing w:after="0" w:line="288" w:lineRule="auto"/>
        <w:rPr>
          <w:rFonts w:ascii="Arial" w:hAnsi="Arial" w:cs="Arial"/>
        </w:rPr>
      </w:pPr>
      <w:r>
        <w:rPr>
          <w:rFonts w:ascii="Arial" w:hAnsi="Arial" w:cs="Arial"/>
        </w:rPr>
        <w:t xml:space="preserve">Do you </w:t>
      </w:r>
      <w:r w:rsidRPr="00B6474C">
        <w:rPr>
          <w:rFonts w:ascii="Arial" w:hAnsi="Arial" w:cs="Arial"/>
        </w:rPr>
        <w:t>give permission to be recorded today?</w:t>
      </w:r>
      <w:r>
        <w:rPr>
          <w:rFonts w:ascii="Arial" w:hAnsi="Arial" w:cs="Arial"/>
        </w:rPr>
        <w:t xml:space="preserve"> [wait for each participant’s response]</w:t>
      </w:r>
    </w:p>
    <w:p w:rsidR="00C601A6" w:rsidP="00C601A6" w14:paraId="250C5AFF" w14:textId="77777777">
      <w:pPr>
        <w:spacing w:after="0" w:line="288" w:lineRule="auto"/>
        <w:rPr>
          <w:rFonts w:ascii="Arial" w:hAnsi="Arial" w:cs="Arial"/>
        </w:rPr>
      </w:pPr>
    </w:p>
    <w:p w:rsidR="00C601A6" w:rsidP="00C601A6" w14:paraId="660BAED8" w14:textId="77777777">
      <w:pPr>
        <w:spacing w:after="0" w:line="288" w:lineRule="auto"/>
        <w:rPr>
          <w:rFonts w:ascii="Arial" w:hAnsi="Arial" w:cs="Arial"/>
        </w:rPr>
      </w:pPr>
      <w:r>
        <w:rPr>
          <w:rFonts w:ascii="Arial" w:hAnsi="Arial" w:cs="Arial"/>
        </w:rPr>
        <w:t>Those who respond No to either question above will exit the Zoom session.</w:t>
      </w:r>
    </w:p>
    <w:p w:rsidR="00C601A6" w:rsidP="00C601A6" w14:paraId="693F75E0" w14:textId="77777777">
      <w:pPr>
        <w:spacing w:after="0" w:line="288" w:lineRule="auto"/>
        <w:rPr>
          <w:rFonts w:ascii="Arial" w:hAnsi="Arial" w:cs="Arial"/>
        </w:rPr>
      </w:pPr>
    </w:p>
    <w:p w:rsidR="00A07814" w:rsidRPr="00C601A6" w:rsidP="00A07814" w14:paraId="2976CE4E" w14:textId="77777777">
      <w:pPr>
        <w:pStyle w:val="NormalWeb"/>
        <w:pBdr>
          <w:top w:val="single" w:sz="4" w:space="1" w:color="auto"/>
          <w:left w:val="single" w:sz="4" w:space="4" w:color="auto"/>
          <w:bottom w:val="single" w:sz="4" w:space="1" w:color="auto"/>
          <w:right w:val="single" w:sz="4" w:space="4" w:color="auto"/>
        </w:pBdr>
        <w:spacing w:before="0" w:beforeAutospacing="0" w:after="0" w:afterAutospacing="0" w:line="252" w:lineRule="auto"/>
        <w:rPr>
          <w:rFonts w:ascii="Arial" w:hAnsi="Arial" w:cs="Arial"/>
          <w:color w:val="32363A"/>
          <w:sz w:val="24"/>
          <w:szCs w:val="24"/>
        </w:rPr>
      </w:pPr>
      <w:r w:rsidRPr="00C601A6">
        <w:rPr>
          <w:rStyle w:val="Strong"/>
          <w:rFonts w:ascii="Arial" w:hAnsi="Arial" w:cs="Arial"/>
          <w:color w:val="32363A"/>
          <w:sz w:val="18"/>
          <w:szCs w:val="18"/>
        </w:rPr>
        <w:t>Public Reporting Burden Statement  </w:t>
      </w:r>
      <w:r w:rsidRPr="00C601A6">
        <w:rPr>
          <w:rStyle w:val="Strong"/>
          <w:rFonts w:ascii="Arial" w:hAnsi="Arial" w:cs="Arial"/>
          <w:color w:val="32363A"/>
          <w:sz w:val="20"/>
          <w:szCs w:val="20"/>
        </w:rPr>
        <w:t> </w:t>
      </w:r>
    </w:p>
    <w:p w:rsidR="00A07814" w:rsidRPr="00C601A6" w:rsidP="00A07814" w14:paraId="4DD54E1E" w14:textId="77777777">
      <w:pPr>
        <w:pBdr>
          <w:top w:val="single" w:sz="4" w:space="1" w:color="auto"/>
          <w:left w:val="single" w:sz="4" w:space="4" w:color="auto"/>
          <w:bottom w:val="single" w:sz="4" w:space="1" w:color="auto"/>
          <w:right w:val="single" w:sz="4" w:space="4" w:color="auto"/>
        </w:pBdr>
        <w:tabs>
          <w:tab w:val="left" w:leader="dot" w:pos="7920"/>
        </w:tabs>
        <w:rPr>
          <w:rFonts w:cstheme="minorHAnsi"/>
          <w:sz w:val="20"/>
          <w:szCs w:val="20"/>
        </w:rPr>
      </w:pPr>
      <w:r w:rsidRPr="00C601A6">
        <w:rPr>
          <w:rFonts w:ascii="Arial" w:hAnsi="Arial" w:cs="Arial"/>
          <w:color w:val="32363A"/>
          <w:sz w:val="18"/>
          <w:szCs w:val="18"/>
        </w:rPr>
        <w:t>Public reporting burden of this collection of information is estimated to average </w:t>
      </w:r>
      <w:r w:rsidRPr="00C601A6">
        <w:rPr>
          <w:rFonts w:ascii="Arial" w:hAnsi="Arial" w:cs="Arial"/>
          <w:b/>
          <w:bCs/>
          <w:color w:val="32363A"/>
          <w:sz w:val="18"/>
          <w:szCs w:val="18"/>
        </w:rPr>
        <w:t>60</w:t>
      </w:r>
      <w:r w:rsidRPr="00C601A6">
        <w:rPr>
          <w:rStyle w:val="CommentTextChar"/>
          <w:rFonts w:ascii="Arial" w:hAnsi="Arial" w:cs="Arial"/>
          <w:color w:val="32363A"/>
          <w:sz w:val="18"/>
          <w:szCs w:val="18"/>
        </w:rPr>
        <w:t> minutes</w:t>
      </w:r>
      <w:r w:rsidRPr="00C601A6">
        <w:rPr>
          <w:rFonts w:ascii="Arial" w:hAnsi="Arial" w:cs="Arial"/>
          <w:color w:val="32363A"/>
          <w:sz w:val="18"/>
          <w:szCs w:val="18"/>
        </w:rPr>
        <w:t>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572)</w:t>
      </w:r>
    </w:p>
    <w:p w:rsidR="00A07814" w:rsidP="00DB6CD4" w14:paraId="4B3FEDCE" w14:textId="6E92DE56">
      <w:pPr>
        <w:spacing w:after="0" w:line="288" w:lineRule="auto"/>
        <w:rPr>
          <w:rFonts w:ascii="Arial" w:hAnsi="Arial" w:cs="Arial"/>
        </w:rPr>
      </w:pPr>
    </w:p>
    <w:p w:rsidR="00A07814" w:rsidP="00DB6CD4" w14:paraId="136875AB" w14:textId="77777777">
      <w:pPr>
        <w:spacing w:after="0" w:line="288" w:lineRule="auto"/>
        <w:rPr>
          <w:rFonts w:ascii="Arial" w:hAnsi="Arial" w:cs="Arial"/>
        </w:rPr>
      </w:pPr>
    </w:p>
    <w:p w:rsidR="00882BC5" w:rsidRPr="00882BC5" w:rsidP="00DB6CD4" w14:paraId="17B52544" w14:textId="4FF42AA4">
      <w:pPr>
        <w:spacing w:after="0" w:line="288" w:lineRule="auto"/>
        <w:rPr>
          <w:rFonts w:ascii="Arial" w:hAnsi="Arial" w:cs="Arial"/>
          <w:b/>
          <w:bCs/>
        </w:rPr>
      </w:pPr>
      <w:r>
        <w:rPr>
          <w:rFonts w:ascii="Arial" w:hAnsi="Arial" w:cs="Arial"/>
          <w:b/>
          <w:bCs/>
        </w:rPr>
        <w:t>Ground Rules</w:t>
      </w:r>
    </w:p>
    <w:p w:rsidR="00DF4580" w:rsidRPr="00B6474C" w:rsidP="00DB6CD4" w14:paraId="64DF48A7" w14:textId="4A541BA3">
      <w:pPr>
        <w:spacing w:after="0" w:line="288" w:lineRule="auto"/>
        <w:rPr>
          <w:rFonts w:ascii="Arial" w:hAnsi="Arial" w:cs="Arial"/>
        </w:rPr>
      </w:pPr>
      <w:r w:rsidRPr="00B6474C">
        <w:rPr>
          <w:rFonts w:ascii="Arial" w:hAnsi="Arial" w:cs="Arial"/>
        </w:rPr>
        <w:t xml:space="preserve">Before we get going, </w:t>
      </w:r>
      <w:r w:rsidRPr="00B6474C">
        <w:rPr>
          <w:rFonts w:ascii="Arial" w:hAnsi="Arial" w:cs="Arial"/>
        </w:rPr>
        <w:t>I’d like to share a few ground rules:</w:t>
      </w:r>
    </w:p>
    <w:p w:rsidR="00DF4580" w:rsidRPr="00B6474C" w:rsidP="004D1802" w14:paraId="64F30A3A" w14:textId="268A6188">
      <w:pPr>
        <w:pStyle w:val="ListParagraph"/>
        <w:numPr>
          <w:ilvl w:val="0"/>
          <w:numId w:val="2"/>
        </w:numPr>
        <w:spacing w:after="0" w:line="288" w:lineRule="auto"/>
        <w:rPr>
          <w:rFonts w:ascii="Arial" w:hAnsi="Arial" w:cs="Arial"/>
        </w:rPr>
      </w:pPr>
      <w:r w:rsidRPr="00B6474C">
        <w:rPr>
          <w:rFonts w:ascii="Arial" w:hAnsi="Arial" w:cs="Arial"/>
        </w:rPr>
        <w:t xml:space="preserve">There are </w:t>
      </w:r>
      <w:r w:rsidR="00565322">
        <w:rPr>
          <w:rFonts w:ascii="Arial" w:hAnsi="Arial" w:cs="Arial"/>
        </w:rPr>
        <w:t>a few</w:t>
      </w:r>
      <w:r w:rsidRPr="00B6474C" w:rsidR="00565322">
        <w:rPr>
          <w:rFonts w:ascii="Arial" w:hAnsi="Arial" w:cs="Arial"/>
        </w:rPr>
        <w:t xml:space="preserve"> </w:t>
      </w:r>
      <w:r w:rsidRPr="00B6474C">
        <w:rPr>
          <w:rFonts w:ascii="Arial" w:hAnsi="Arial" w:cs="Arial"/>
        </w:rPr>
        <w:t xml:space="preserve">colleagues </w:t>
      </w:r>
      <w:r w:rsidRPr="00B6474C" w:rsidR="00FD03E8">
        <w:rPr>
          <w:rFonts w:ascii="Arial" w:hAnsi="Arial" w:cs="Arial"/>
        </w:rPr>
        <w:t xml:space="preserve">from </w:t>
      </w:r>
      <w:r w:rsidR="007E1D38">
        <w:rPr>
          <w:rFonts w:ascii="Arial" w:hAnsi="Arial" w:cs="Arial"/>
        </w:rPr>
        <w:t>FHI 360</w:t>
      </w:r>
      <w:r w:rsidRPr="00B6474C" w:rsidR="00FD03E8">
        <w:rPr>
          <w:rFonts w:ascii="Arial" w:hAnsi="Arial" w:cs="Arial"/>
        </w:rPr>
        <w:t xml:space="preserve"> and CDC </w:t>
      </w:r>
      <w:r w:rsidRPr="00B6474C">
        <w:rPr>
          <w:rFonts w:ascii="Arial" w:hAnsi="Arial" w:cs="Arial"/>
        </w:rPr>
        <w:t xml:space="preserve">observing our discussion. </w:t>
      </w:r>
    </w:p>
    <w:p w:rsidR="00925AB0" w:rsidRPr="00B6474C" w:rsidP="004D1802" w14:paraId="4C40AE64" w14:textId="25CC6178">
      <w:pPr>
        <w:pStyle w:val="ListParagraph"/>
        <w:numPr>
          <w:ilvl w:val="0"/>
          <w:numId w:val="2"/>
        </w:numPr>
        <w:spacing w:after="0" w:line="288" w:lineRule="auto"/>
        <w:rPr>
          <w:rFonts w:ascii="Arial" w:hAnsi="Arial" w:cs="Arial"/>
        </w:rPr>
      </w:pPr>
      <w:r w:rsidRPr="00B6474C">
        <w:rPr>
          <w:rFonts w:ascii="Arial" w:hAnsi="Arial" w:cs="Arial"/>
        </w:rPr>
        <w:t>My job is to keep us on the right track and moving along so that we’re done in an hour. That means I may need to cut a discussion short to get through all our topics for today.</w:t>
      </w:r>
    </w:p>
    <w:p w:rsidR="00DF4580" w:rsidRPr="00B6474C" w:rsidP="004D1802" w14:paraId="5ADC51EC" w14:textId="360DD8BD">
      <w:pPr>
        <w:pStyle w:val="ListParagraph"/>
        <w:numPr>
          <w:ilvl w:val="0"/>
          <w:numId w:val="2"/>
        </w:numPr>
        <w:spacing w:after="0" w:line="288" w:lineRule="auto"/>
        <w:rPr>
          <w:rFonts w:ascii="Arial" w:hAnsi="Arial" w:cs="Arial"/>
        </w:rPr>
      </w:pPr>
      <w:r w:rsidRPr="00B6474C">
        <w:rPr>
          <w:rFonts w:ascii="Arial" w:hAnsi="Arial" w:cs="Arial"/>
        </w:rPr>
        <w:t xml:space="preserve">There are no right or wrong answers. </w:t>
      </w:r>
    </w:p>
    <w:p w:rsidR="00DF4580" w:rsidRPr="00B6474C" w:rsidP="004D1802" w14:paraId="513FB86E" w14:textId="77777777">
      <w:pPr>
        <w:pStyle w:val="ListParagraph"/>
        <w:numPr>
          <w:ilvl w:val="0"/>
          <w:numId w:val="2"/>
        </w:numPr>
        <w:spacing w:after="0" w:line="288" w:lineRule="auto"/>
        <w:rPr>
          <w:rFonts w:ascii="Arial" w:hAnsi="Arial" w:cs="Arial"/>
        </w:rPr>
      </w:pPr>
      <w:r w:rsidRPr="00B6474C">
        <w:rPr>
          <w:rFonts w:ascii="Arial" w:hAnsi="Arial" w:cs="Arial"/>
        </w:rPr>
        <w:t>All comments, positive and negative, what you know and don’t know, are important.</w:t>
      </w:r>
    </w:p>
    <w:p w:rsidR="00DF4580" w:rsidRPr="00B6474C" w:rsidP="004D1802" w14:paraId="14932ACE" w14:textId="264ED4E8">
      <w:pPr>
        <w:pStyle w:val="ListParagraph"/>
        <w:numPr>
          <w:ilvl w:val="0"/>
          <w:numId w:val="2"/>
        </w:numPr>
        <w:spacing w:after="0" w:line="288" w:lineRule="auto"/>
        <w:rPr>
          <w:rFonts w:ascii="Arial" w:hAnsi="Arial" w:cs="Arial"/>
        </w:rPr>
      </w:pPr>
      <w:r w:rsidRPr="00B6474C">
        <w:rPr>
          <w:rFonts w:ascii="Arial" w:hAnsi="Arial" w:cs="Arial"/>
        </w:rPr>
        <w:t>It is important to hear what everyone thinks, so please speak up and let others do the same.</w:t>
      </w:r>
    </w:p>
    <w:p w:rsidR="00DF4580" w:rsidRPr="00B6474C" w:rsidP="004D1802" w14:paraId="6CDDE851" w14:textId="77777777">
      <w:pPr>
        <w:pStyle w:val="ListParagraph"/>
        <w:numPr>
          <w:ilvl w:val="0"/>
          <w:numId w:val="2"/>
        </w:numPr>
        <w:spacing w:after="0" w:line="288" w:lineRule="auto"/>
        <w:rPr>
          <w:rFonts w:ascii="Arial" w:hAnsi="Arial" w:cs="Arial"/>
        </w:rPr>
      </w:pPr>
      <w:r w:rsidRPr="00B6474C">
        <w:rPr>
          <w:rFonts w:ascii="Arial" w:hAnsi="Arial" w:cs="Arial"/>
        </w:rPr>
        <w:t>Respect each other and personal opinions; you may not always agree, but we will be respectful of each other.</w:t>
      </w:r>
    </w:p>
    <w:p w:rsidR="00DF4580" w:rsidRPr="00B6474C" w:rsidP="004D1802" w14:paraId="18265035" w14:textId="77777777">
      <w:pPr>
        <w:pStyle w:val="ListParagraph"/>
        <w:numPr>
          <w:ilvl w:val="0"/>
          <w:numId w:val="2"/>
        </w:numPr>
        <w:spacing w:after="0" w:line="288" w:lineRule="auto"/>
        <w:rPr>
          <w:rFonts w:ascii="Arial" w:hAnsi="Arial" w:cs="Arial"/>
        </w:rPr>
      </w:pPr>
      <w:r w:rsidRPr="00B6474C">
        <w:rPr>
          <w:rFonts w:ascii="Arial" w:hAnsi="Arial" w:cs="Arial"/>
        </w:rPr>
        <w:t>Don’t wait for me to call on you, but please speak one at a time.</w:t>
      </w:r>
    </w:p>
    <w:p w:rsidR="00DF4580" w:rsidRPr="00B6474C" w:rsidP="004D1802" w14:paraId="10DFC092" w14:textId="77777777">
      <w:pPr>
        <w:pStyle w:val="ListParagraph"/>
        <w:numPr>
          <w:ilvl w:val="0"/>
          <w:numId w:val="2"/>
        </w:numPr>
        <w:spacing w:after="0" w:line="288" w:lineRule="auto"/>
        <w:rPr>
          <w:rFonts w:ascii="Arial" w:hAnsi="Arial" w:cs="Arial"/>
        </w:rPr>
      </w:pPr>
      <w:r w:rsidRPr="00B6474C">
        <w:rPr>
          <w:rFonts w:ascii="Arial" w:hAnsi="Arial" w:cs="Arial"/>
        </w:rPr>
        <w:t xml:space="preserve">Respond to each other as well as to me. </w:t>
      </w:r>
    </w:p>
    <w:p w:rsidR="00DF4580" w:rsidRPr="00B6474C" w:rsidP="004D1802" w14:paraId="4BE1DD6C" w14:textId="38D204A2">
      <w:pPr>
        <w:pStyle w:val="ListParagraph"/>
        <w:numPr>
          <w:ilvl w:val="0"/>
          <w:numId w:val="2"/>
        </w:numPr>
        <w:spacing w:after="0" w:line="288" w:lineRule="auto"/>
        <w:rPr>
          <w:rFonts w:ascii="Arial" w:hAnsi="Arial" w:cs="Arial"/>
        </w:rPr>
      </w:pPr>
      <w:r w:rsidRPr="00B6474C">
        <w:rPr>
          <w:rFonts w:ascii="Arial" w:hAnsi="Arial" w:cs="Arial"/>
        </w:rPr>
        <w:t>If you need to</w:t>
      </w:r>
      <w:r w:rsidRPr="00B6474C" w:rsidR="00501B58">
        <w:rPr>
          <w:rFonts w:ascii="Arial" w:hAnsi="Arial" w:cs="Arial"/>
        </w:rPr>
        <w:t xml:space="preserve"> step away for a moment, feel free to do so,</w:t>
      </w:r>
      <w:r w:rsidRPr="00B6474C">
        <w:rPr>
          <w:rFonts w:ascii="Arial" w:hAnsi="Arial" w:cs="Arial"/>
        </w:rPr>
        <w:t xml:space="preserve"> but please come back as soon as possible because all opinions are important. </w:t>
      </w:r>
    </w:p>
    <w:p w:rsidR="00925AB0" w:rsidRPr="00B6474C" w:rsidP="004D1802" w14:paraId="25A0C238" w14:textId="47F491D2">
      <w:pPr>
        <w:pStyle w:val="ListParagraph"/>
        <w:numPr>
          <w:ilvl w:val="0"/>
          <w:numId w:val="2"/>
        </w:numPr>
        <w:spacing w:after="0" w:line="288" w:lineRule="auto"/>
        <w:rPr>
          <w:rFonts w:ascii="Arial" w:hAnsi="Arial" w:cs="Arial"/>
        </w:rPr>
      </w:pPr>
      <w:r w:rsidRPr="00B6474C">
        <w:rPr>
          <w:rFonts w:ascii="Arial" w:hAnsi="Arial" w:cs="Arial"/>
        </w:rPr>
        <w:t xml:space="preserve">Please turn off </w:t>
      </w:r>
      <w:r w:rsidRPr="00B6474C" w:rsidR="00654BB6">
        <w:rPr>
          <w:rFonts w:ascii="Arial" w:hAnsi="Arial" w:cs="Arial"/>
        </w:rPr>
        <w:t>all</w:t>
      </w:r>
      <w:r w:rsidRPr="00B6474C">
        <w:rPr>
          <w:rFonts w:ascii="Arial" w:hAnsi="Arial" w:cs="Arial"/>
        </w:rPr>
        <w:t xml:space="preserve"> your mobile devices</w:t>
      </w:r>
      <w:r w:rsidRPr="00B6474C" w:rsidR="007A4487">
        <w:rPr>
          <w:rFonts w:ascii="Arial" w:hAnsi="Arial" w:cs="Arial"/>
        </w:rPr>
        <w:t xml:space="preserve"> if possible</w:t>
      </w:r>
      <w:r w:rsidRPr="00B6474C">
        <w:rPr>
          <w:rFonts w:ascii="Arial" w:hAnsi="Arial" w:cs="Arial"/>
        </w:rPr>
        <w:t xml:space="preserve">. </w:t>
      </w:r>
    </w:p>
    <w:p w:rsidR="00925AB0" w:rsidRPr="00B6474C" w:rsidP="004D1802" w14:paraId="0D52C436" w14:textId="77777777">
      <w:pPr>
        <w:spacing w:after="0" w:line="288" w:lineRule="auto"/>
        <w:rPr>
          <w:rFonts w:ascii="Arial" w:hAnsi="Arial" w:cs="Arial"/>
        </w:rPr>
      </w:pPr>
    </w:p>
    <w:p w:rsidR="00C312A0" w:rsidRPr="00B6474C" w:rsidP="004D1802" w14:paraId="26F16B7E" w14:textId="01499224">
      <w:pPr>
        <w:spacing w:after="0" w:line="288" w:lineRule="auto"/>
        <w:rPr>
          <w:rFonts w:ascii="Arial" w:hAnsi="Arial" w:cs="Arial"/>
        </w:rPr>
      </w:pPr>
      <w:r w:rsidRPr="00B6474C">
        <w:rPr>
          <w:rFonts w:ascii="Arial" w:hAnsi="Arial" w:cs="Arial"/>
        </w:rPr>
        <w:t xml:space="preserve">Do you have any questions before we get started? </w:t>
      </w:r>
    </w:p>
    <w:p w:rsidR="00E17790" w14:paraId="20CBCD59" w14:textId="77777777">
      <w:pPr>
        <w:rPr>
          <w:rFonts w:ascii="Arial" w:hAnsi="Arial" w:cs="Arial"/>
          <w:b/>
        </w:rPr>
      </w:pPr>
      <w:r>
        <w:rPr>
          <w:rFonts w:ascii="Arial" w:hAnsi="Arial" w:cs="Arial"/>
          <w:b/>
        </w:rPr>
        <w:br w:type="page"/>
      </w:r>
    </w:p>
    <w:p w:rsidR="00A07ED1" w:rsidRPr="00B6474C" w:rsidP="004D1802" w14:paraId="1278802B" w14:textId="1C87CCE2">
      <w:pPr>
        <w:spacing w:after="0" w:line="288" w:lineRule="auto"/>
        <w:rPr>
          <w:rFonts w:ascii="Arial" w:hAnsi="Arial" w:cs="Arial"/>
          <w:b/>
        </w:rPr>
      </w:pPr>
      <w:r w:rsidRPr="00B6474C">
        <w:rPr>
          <w:rFonts w:ascii="Arial" w:hAnsi="Arial" w:cs="Arial"/>
          <w:b/>
        </w:rPr>
        <w:t>Warm-Up/Introductions (</w:t>
      </w:r>
      <w:r w:rsidRPr="00B6474C" w:rsidR="00284421">
        <w:rPr>
          <w:rFonts w:ascii="Arial" w:hAnsi="Arial" w:cs="Arial"/>
          <w:b/>
        </w:rPr>
        <w:t>10</w:t>
      </w:r>
      <w:r w:rsidRPr="00B6474C">
        <w:rPr>
          <w:rFonts w:ascii="Arial" w:hAnsi="Arial" w:cs="Arial"/>
          <w:b/>
        </w:rPr>
        <w:t xml:space="preserve"> minutes)</w:t>
      </w:r>
    </w:p>
    <w:p w:rsidR="00A07ED1" w:rsidRPr="00B6474C" w:rsidP="004D1802" w14:paraId="33D9A70C" w14:textId="77777777">
      <w:pPr>
        <w:spacing w:after="0" w:line="288" w:lineRule="auto"/>
        <w:rPr>
          <w:rFonts w:ascii="Arial" w:hAnsi="Arial" w:cs="Arial"/>
        </w:rPr>
      </w:pPr>
    </w:p>
    <w:p w:rsidR="00A07ED1" w:rsidRPr="00B6474C" w:rsidP="004D1802" w14:paraId="3FEA3E64" w14:textId="3A4D3472">
      <w:pPr>
        <w:spacing w:after="0" w:line="288" w:lineRule="auto"/>
        <w:rPr>
          <w:rFonts w:ascii="Arial" w:hAnsi="Arial" w:cs="Arial"/>
        </w:rPr>
      </w:pPr>
      <w:r w:rsidRPr="00B6474C">
        <w:rPr>
          <w:rFonts w:ascii="Arial" w:hAnsi="Arial" w:cs="Arial"/>
        </w:rPr>
        <w:t>Let’s begin by finding out a little bit about each of you. Please tell us:</w:t>
      </w:r>
    </w:p>
    <w:p w:rsidR="00A07ED1" w:rsidRPr="00B6474C" w:rsidP="004D1802" w14:paraId="186863AA" w14:textId="6A62168D">
      <w:pPr>
        <w:pStyle w:val="ListParagraph"/>
        <w:numPr>
          <w:ilvl w:val="0"/>
          <w:numId w:val="1"/>
        </w:numPr>
        <w:spacing w:after="0" w:line="288" w:lineRule="auto"/>
        <w:rPr>
          <w:rFonts w:ascii="Arial" w:hAnsi="Arial" w:cs="Arial"/>
        </w:rPr>
      </w:pPr>
      <w:r w:rsidRPr="00B6474C">
        <w:rPr>
          <w:rFonts w:ascii="Arial" w:hAnsi="Arial" w:cs="Arial"/>
        </w:rPr>
        <w:t>F</w:t>
      </w:r>
      <w:r w:rsidRPr="00B6474C">
        <w:rPr>
          <w:rFonts w:ascii="Arial" w:hAnsi="Arial" w:cs="Arial"/>
        </w:rPr>
        <w:t>irst name</w:t>
      </w:r>
      <w:r w:rsidRPr="00B6474C" w:rsidR="000E2F5D">
        <w:rPr>
          <w:rFonts w:ascii="Arial" w:hAnsi="Arial" w:cs="Arial"/>
        </w:rPr>
        <w:t xml:space="preserve"> only</w:t>
      </w:r>
    </w:p>
    <w:p w:rsidR="00D21ADD" w:rsidRPr="00B6474C" w:rsidP="004D1802" w14:paraId="1CD62A72" w14:textId="5E8078E6">
      <w:pPr>
        <w:pStyle w:val="ListParagraph"/>
        <w:numPr>
          <w:ilvl w:val="0"/>
          <w:numId w:val="1"/>
        </w:numPr>
        <w:spacing w:after="0" w:line="288" w:lineRule="auto"/>
        <w:rPr>
          <w:rFonts w:ascii="Arial" w:hAnsi="Arial" w:cs="Arial"/>
        </w:rPr>
      </w:pPr>
      <w:r w:rsidRPr="00B6474C">
        <w:rPr>
          <w:rFonts w:ascii="Arial" w:hAnsi="Arial" w:cs="Arial"/>
        </w:rPr>
        <w:t xml:space="preserve">The name of your DSMES service/organization and </w:t>
      </w:r>
      <w:r w:rsidRPr="00B6474C" w:rsidR="008F217C">
        <w:rPr>
          <w:rFonts w:ascii="Arial" w:hAnsi="Arial" w:cs="Arial"/>
        </w:rPr>
        <w:t>h</w:t>
      </w:r>
      <w:r w:rsidRPr="00B6474C" w:rsidR="00BD0BF9">
        <w:rPr>
          <w:rFonts w:ascii="Arial" w:hAnsi="Arial" w:cs="Arial"/>
        </w:rPr>
        <w:t xml:space="preserve">ow </w:t>
      </w:r>
      <w:r w:rsidRPr="00B6474C">
        <w:rPr>
          <w:rFonts w:ascii="Arial" w:hAnsi="Arial" w:cs="Arial"/>
        </w:rPr>
        <w:t>long you’ve been a</w:t>
      </w:r>
      <w:r w:rsidR="00210423">
        <w:rPr>
          <w:rFonts w:ascii="Arial" w:hAnsi="Arial" w:cs="Arial"/>
        </w:rPr>
        <w:t xml:space="preserve"> </w:t>
      </w:r>
      <w:r w:rsidRPr="00B6474C">
        <w:rPr>
          <w:rFonts w:ascii="Arial" w:hAnsi="Arial" w:cs="Arial"/>
        </w:rPr>
        <w:t xml:space="preserve">part of it </w:t>
      </w:r>
    </w:p>
    <w:p w:rsidR="00284421" w:rsidRPr="00B6474C" w:rsidP="004D1802" w14:paraId="418E45D0" w14:textId="6039E17C">
      <w:pPr>
        <w:pStyle w:val="ListParagraph"/>
        <w:numPr>
          <w:ilvl w:val="0"/>
          <w:numId w:val="1"/>
        </w:numPr>
        <w:spacing w:after="0" w:line="288" w:lineRule="auto"/>
        <w:rPr>
          <w:rFonts w:ascii="Arial" w:hAnsi="Arial" w:cs="Arial"/>
        </w:rPr>
      </w:pPr>
      <w:r>
        <w:rPr>
          <w:rFonts w:ascii="Arial" w:hAnsi="Arial" w:cs="Arial"/>
        </w:rPr>
        <w:t>Y</w:t>
      </w:r>
      <w:r w:rsidRPr="00B6474C">
        <w:rPr>
          <w:rFonts w:ascii="Arial" w:hAnsi="Arial" w:cs="Arial"/>
        </w:rPr>
        <w:t>our role in your organization</w:t>
      </w:r>
    </w:p>
    <w:p w:rsidR="00654765" w:rsidRPr="00B6474C" w:rsidP="004D1802" w14:paraId="606145BD" w14:textId="79ABC7F1">
      <w:pPr>
        <w:pStyle w:val="ListParagraph"/>
        <w:numPr>
          <w:ilvl w:val="0"/>
          <w:numId w:val="1"/>
        </w:numPr>
        <w:spacing w:after="0" w:line="288" w:lineRule="auto"/>
        <w:rPr>
          <w:rFonts w:ascii="Arial" w:hAnsi="Arial" w:cs="Arial"/>
        </w:rPr>
      </w:pPr>
      <w:r w:rsidRPr="0136A3D4">
        <w:rPr>
          <w:rFonts w:ascii="Arial" w:hAnsi="Arial" w:cs="Arial"/>
        </w:rPr>
        <w:t>A brief overview of your DSMES service</w:t>
      </w:r>
      <w:r w:rsidR="00211EDE">
        <w:rPr>
          <w:rFonts w:ascii="Arial" w:hAnsi="Arial" w:cs="Arial"/>
        </w:rPr>
        <w:t>s</w:t>
      </w:r>
      <w:r w:rsidRPr="0136A3D4">
        <w:rPr>
          <w:rFonts w:ascii="Arial" w:hAnsi="Arial" w:cs="Arial"/>
        </w:rPr>
        <w:t xml:space="preserve">, including </w:t>
      </w:r>
      <w:r w:rsidR="00563536">
        <w:rPr>
          <w:rFonts w:ascii="Arial" w:hAnsi="Arial" w:cs="Arial"/>
        </w:rPr>
        <w:t xml:space="preserve">who you serve, </w:t>
      </w:r>
      <w:r w:rsidRPr="0136A3D4">
        <w:rPr>
          <w:rFonts w:ascii="Arial" w:hAnsi="Arial" w:cs="Arial"/>
        </w:rPr>
        <w:t>where it is located, if it is in a rural or urban community,</w:t>
      </w:r>
      <w:r w:rsidR="00BC2431">
        <w:rPr>
          <w:rFonts w:ascii="Arial" w:hAnsi="Arial" w:cs="Arial"/>
        </w:rPr>
        <w:t xml:space="preserve"> how often </w:t>
      </w:r>
      <w:r w:rsidRPr="697CEBC2" w:rsidR="4442D0FD">
        <w:rPr>
          <w:rFonts w:ascii="Arial" w:hAnsi="Arial" w:cs="Arial"/>
        </w:rPr>
        <w:t>you</w:t>
      </w:r>
      <w:r w:rsidR="00BC2431">
        <w:rPr>
          <w:rFonts w:ascii="Arial" w:hAnsi="Arial" w:cs="Arial"/>
        </w:rPr>
        <w:t xml:space="preserve"> convene, the duration,</w:t>
      </w:r>
      <w:r w:rsidRPr="0136A3D4">
        <w:rPr>
          <w:rFonts w:ascii="Arial" w:hAnsi="Arial" w:cs="Arial"/>
        </w:rPr>
        <w:t xml:space="preserve"> and a high-level summary of the</w:t>
      </w:r>
      <w:r w:rsidR="00CB027E">
        <w:rPr>
          <w:rFonts w:ascii="Arial" w:hAnsi="Arial" w:cs="Arial"/>
        </w:rPr>
        <w:t xml:space="preserve"> </w:t>
      </w:r>
      <w:r w:rsidR="00A06972">
        <w:rPr>
          <w:rFonts w:ascii="Arial" w:hAnsi="Arial" w:cs="Arial"/>
        </w:rPr>
        <w:t>DSMES activities</w:t>
      </w:r>
      <w:r w:rsidRPr="0136A3D4">
        <w:rPr>
          <w:rFonts w:ascii="Arial" w:hAnsi="Arial" w:cs="Arial"/>
        </w:rPr>
        <w:t xml:space="preserve">. </w:t>
      </w:r>
    </w:p>
    <w:p w:rsidR="00210423" w:rsidP="004D1802" w14:paraId="7964D285" w14:textId="77777777">
      <w:pPr>
        <w:spacing w:after="0" w:line="288" w:lineRule="auto"/>
        <w:rPr>
          <w:rFonts w:ascii="Arial" w:hAnsi="Arial" w:cs="Arial"/>
          <w:b/>
        </w:rPr>
      </w:pPr>
    </w:p>
    <w:p w:rsidR="00C22E6E" w:rsidRPr="006F1D72" w:rsidP="006F1D72" w14:paraId="43D2829D" w14:textId="6CE73FFC">
      <w:pPr>
        <w:pStyle w:val="ListParagraph"/>
        <w:numPr>
          <w:ilvl w:val="0"/>
          <w:numId w:val="21"/>
        </w:numPr>
        <w:spacing w:after="0" w:line="288" w:lineRule="auto"/>
        <w:rPr>
          <w:rFonts w:ascii="Arial" w:hAnsi="Arial" w:cs="Arial"/>
          <w:b/>
          <w:sz w:val="24"/>
          <w:szCs w:val="24"/>
        </w:rPr>
      </w:pPr>
      <w:r w:rsidRPr="006F1D72">
        <w:rPr>
          <w:rFonts w:ascii="Arial" w:hAnsi="Arial" w:cs="Arial"/>
          <w:b/>
          <w:sz w:val="24"/>
          <w:szCs w:val="24"/>
        </w:rPr>
        <w:t>DAP</w:t>
      </w:r>
      <w:r w:rsidRPr="006F1D72" w:rsidR="00617B39">
        <w:rPr>
          <w:rFonts w:ascii="Arial" w:hAnsi="Arial" w:cs="Arial"/>
          <w:b/>
          <w:sz w:val="24"/>
          <w:szCs w:val="24"/>
        </w:rPr>
        <w:t xml:space="preserve"> Diabetes Self-management Needs</w:t>
      </w:r>
      <w:r w:rsidRPr="006F1D72" w:rsidR="00654765">
        <w:rPr>
          <w:rFonts w:ascii="Arial" w:hAnsi="Arial" w:cs="Arial"/>
          <w:b/>
          <w:sz w:val="24"/>
          <w:szCs w:val="24"/>
        </w:rPr>
        <w:t xml:space="preserve"> </w:t>
      </w:r>
      <w:r w:rsidRPr="006F1D72" w:rsidR="00F56D46">
        <w:rPr>
          <w:rFonts w:ascii="Arial" w:hAnsi="Arial" w:cs="Arial"/>
          <w:b/>
          <w:sz w:val="24"/>
          <w:szCs w:val="24"/>
        </w:rPr>
        <w:t xml:space="preserve">and How Service Providers Address Needs </w:t>
      </w:r>
      <w:r w:rsidRPr="006F1D72" w:rsidR="00BD0BF9">
        <w:rPr>
          <w:rFonts w:ascii="Arial" w:hAnsi="Arial" w:cs="Arial"/>
          <w:b/>
          <w:sz w:val="24"/>
          <w:szCs w:val="24"/>
        </w:rPr>
        <w:t>(</w:t>
      </w:r>
      <w:r w:rsidR="00BD1CB4">
        <w:rPr>
          <w:rFonts w:ascii="Arial" w:hAnsi="Arial" w:cs="Arial"/>
          <w:b/>
          <w:sz w:val="24"/>
          <w:szCs w:val="24"/>
        </w:rPr>
        <w:t>8</w:t>
      </w:r>
      <w:r w:rsidRPr="006F1D72" w:rsidR="00041ED1">
        <w:rPr>
          <w:rFonts w:ascii="Arial" w:hAnsi="Arial" w:cs="Arial"/>
          <w:b/>
          <w:sz w:val="24"/>
          <w:szCs w:val="24"/>
        </w:rPr>
        <w:t xml:space="preserve"> </w:t>
      </w:r>
      <w:r w:rsidRPr="006F1D72" w:rsidR="00BD0BF9">
        <w:rPr>
          <w:rFonts w:ascii="Arial" w:hAnsi="Arial" w:cs="Arial"/>
          <w:b/>
          <w:sz w:val="24"/>
          <w:szCs w:val="24"/>
        </w:rPr>
        <w:t>minutes)</w:t>
      </w:r>
    </w:p>
    <w:p w:rsidR="004D1802" w:rsidP="004D1802" w14:paraId="441C7285" w14:textId="77777777">
      <w:pPr>
        <w:pStyle w:val="BodyText"/>
        <w:spacing w:line="288" w:lineRule="auto"/>
        <w:jc w:val="left"/>
        <w:rPr>
          <w:rFonts w:ascii="Arial" w:hAnsi="Arial" w:cs="Arial"/>
          <w:i w:val="0"/>
          <w:iCs w:val="0"/>
          <w:sz w:val="22"/>
          <w:szCs w:val="22"/>
          <w:lang w:val="en-US"/>
        </w:rPr>
      </w:pPr>
    </w:p>
    <w:p w:rsidR="00423068" w:rsidRPr="00B6474C" w:rsidP="004D1802" w14:paraId="2E35D32D" w14:textId="62020A45">
      <w:pPr>
        <w:pStyle w:val="BodyText"/>
        <w:spacing w:line="288" w:lineRule="auto"/>
        <w:jc w:val="left"/>
        <w:rPr>
          <w:rFonts w:ascii="Arial" w:hAnsi="Arial" w:cs="Arial"/>
          <w:i w:val="0"/>
          <w:iCs w:val="0"/>
          <w:sz w:val="22"/>
          <w:szCs w:val="22"/>
          <w:lang w:val="en-US"/>
        </w:rPr>
      </w:pPr>
      <w:r w:rsidRPr="0136A3D4">
        <w:rPr>
          <w:rFonts w:ascii="Arial" w:hAnsi="Arial" w:cs="Arial"/>
          <w:i w:val="0"/>
          <w:iCs w:val="0"/>
          <w:sz w:val="22"/>
          <w:szCs w:val="22"/>
          <w:lang w:val="en-US"/>
        </w:rPr>
        <w:t xml:space="preserve">As </w:t>
      </w:r>
      <w:r w:rsidRPr="0136A3D4" w:rsidR="19CBFD90">
        <w:rPr>
          <w:rFonts w:ascii="Arial" w:hAnsi="Arial" w:cs="Arial"/>
          <w:i w:val="0"/>
          <w:iCs w:val="0"/>
          <w:sz w:val="22"/>
          <w:szCs w:val="22"/>
          <w:lang w:val="en-US"/>
        </w:rPr>
        <w:t xml:space="preserve">I </w:t>
      </w:r>
      <w:r w:rsidRPr="0136A3D4">
        <w:rPr>
          <w:rFonts w:ascii="Arial" w:hAnsi="Arial" w:cs="Arial"/>
          <w:i w:val="0"/>
          <w:iCs w:val="0"/>
          <w:sz w:val="22"/>
          <w:szCs w:val="22"/>
          <w:lang w:val="en-US"/>
        </w:rPr>
        <w:t xml:space="preserve">mentioned earlier, we are </w:t>
      </w:r>
      <w:r w:rsidRPr="0136A3D4" w:rsidR="18A65348">
        <w:rPr>
          <w:rFonts w:ascii="Arial" w:hAnsi="Arial" w:cs="Arial"/>
          <w:i w:val="0"/>
          <w:iCs w:val="0"/>
          <w:sz w:val="22"/>
          <w:szCs w:val="22"/>
          <w:lang w:val="en-US"/>
        </w:rPr>
        <w:t xml:space="preserve">focusing on </w:t>
      </w:r>
      <w:r w:rsidRPr="0136A3D4" w:rsidR="0030382D">
        <w:rPr>
          <w:rFonts w:ascii="Arial" w:hAnsi="Arial" w:cs="Arial"/>
          <w:i w:val="0"/>
          <w:iCs w:val="0"/>
          <w:sz w:val="22"/>
          <w:szCs w:val="22"/>
          <w:lang w:val="en-US"/>
        </w:rPr>
        <w:t xml:space="preserve">diabetes self-management and education </w:t>
      </w:r>
      <w:r w:rsidRPr="0136A3D4" w:rsidR="33C792DE">
        <w:rPr>
          <w:rFonts w:ascii="Arial" w:hAnsi="Arial" w:cs="Arial"/>
          <w:i w:val="0"/>
          <w:iCs w:val="0"/>
          <w:sz w:val="22"/>
          <w:szCs w:val="22"/>
          <w:lang w:val="en-US"/>
        </w:rPr>
        <w:t>support</w:t>
      </w:r>
      <w:r w:rsidRPr="0136A3D4" w:rsidR="0030382D">
        <w:rPr>
          <w:rFonts w:ascii="Arial" w:hAnsi="Arial" w:cs="Arial"/>
          <w:i w:val="0"/>
          <w:iCs w:val="0"/>
          <w:sz w:val="22"/>
          <w:szCs w:val="22"/>
          <w:lang w:val="en-US"/>
        </w:rPr>
        <w:t xml:space="preserve">. </w:t>
      </w:r>
      <w:r w:rsidRPr="0136A3D4">
        <w:rPr>
          <w:rFonts w:ascii="Arial" w:hAnsi="Arial" w:cs="Arial"/>
          <w:i w:val="0"/>
          <w:iCs w:val="0"/>
          <w:sz w:val="22"/>
          <w:szCs w:val="22"/>
          <w:lang w:val="en-US"/>
        </w:rPr>
        <w:t xml:space="preserve">This includes DSMES as well as any other education or support service, policy, or tool that you use with </w:t>
      </w:r>
      <w:r w:rsidRPr="00E12B42" w:rsidR="00653C11">
        <w:rPr>
          <w:rFonts w:ascii="Arial" w:hAnsi="Arial" w:cs="Arial"/>
          <w:i w:val="0"/>
          <w:iCs w:val="0"/>
          <w:sz w:val="22"/>
          <w:szCs w:val="22"/>
        </w:rPr>
        <w:t xml:space="preserve">people with </w:t>
      </w:r>
      <w:r w:rsidR="007B1C0B">
        <w:rPr>
          <w:rFonts w:ascii="Arial" w:hAnsi="Arial" w:cs="Arial"/>
          <w:i w:val="0"/>
          <w:iCs w:val="0"/>
          <w:sz w:val="22"/>
          <w:szCs w:val="22"/>
        </w:rPr>
        <w:t>mental health disorders</w:t>
      </w:r>
      <w:r w:rsidRPr="0136A3D4">
        <w:rPr>
          <w:rFonts w:ascii="Arial" w:hAnsi="Arial" w:cs="Arial"/>
          <w:i w:val="0"/>
          <w:iCs w:val="0"/>
          <w:sz w:val="22"/>
          <w:szCs w:val="22"/>
          <w:lang w:val="en-US"/>
        </w:rPr>
        <w:t xml:space="preserve"> to help support self-management of their diabetes.</w:t>
      </w:r>
      <w:r w:rsidRPr="0136A3D4" w:rsidR="00742F13">
        <w:rPr>
          <w:rFonts w:ascii="Arial" w:hAnsi="Arial" w:cs="Arial"/>
          <w:i w:val="0"/>
          <w:iCs w:val="0"/>
          <w:sz w:val="22"/>
          <w:szCs w:val="22"/>
          <w:lang w:val="en-US"/>
        </w:rPr>
        <w:t xml:space="preserve"> </w:t>
      </w:r>
    </w:p>
    <w:p w:rsidR="00C22E6E" w:rsidRPr="00B6474C" w:rsidP="004D1802" w14:paraId="2B5B6E58" w14:textId="61F32EC7">
      <w:pPr>
        <w:pStyle w:val="BodyText"/>
        <w:spacing w:line="288" w:lineRule="auto"/>
        <w:rPr>
          <w:rFonts w:ascii="Arial" w:hAnsi="Arial" w:cs="Arial"/>
          <w:i w:val="0"/>
          <w:iCs w:val="0"/>
          <w:sz w:val="22"/>
          <w:szCs w:val="22"/>
          <w:lang w:val="en-US"/>
        </w:rPr>
      </w:pPr>
    </w:p>
    <w:p w:rsidR="00C91CAC" w:rsidP="004D1802" w14:paraId="4227883D" w14:textId="604E2AAE">
      <w:pPr>
        <w:pStyle w:val="ListParagraph"/>
        <w:numPr>
          <w:ilvl w:val="0"/>
          <w:numId w:val="8"/>
        </w:numPr>
        <w:spacing w:after="0" w:line="288" w:lineRule="auto"/>
        <w:rPr>
          <w:rFonts w:ascii="Arial" w:hAnsi="Arial" w:cs="Arial"/>
        </w:rPr>
      </w:pPr>
      <w:r w:rsidRPr="16377E96">
        <w:rPr>
          <w:rFonts w:ascii="Arial" w:hAnsi="Arial" w:cs="Arial"/>
        </w:rPr>
        <w:t>Think</w:t>
      </w:r>
      <w:r w:rsidRPr="16377E96" w:rsidR="00A53548">
        <w:rPr>
          <w:rFonts w:ascii="Arial" w:hAnsi="Arial" w:cs="Arial"/>
        </w:rPr>
        <w:t xml:space="preserve"> about the</w:t>
      </w:r>
      <w:r w:rsidRPr="16377E96">
        <w:rPr>
          <w:rFonts w:ascii="Arial" w:hAnsi="Arial" w:cs="Arial"/>
        </w:rPr>
        <w:t xml:space="preserve"> ways </w:t>
      </w:r>
      <w:r w:rsidRPr="00554A94" w:rsidR="00653C11">
        <w:rPr>
          <w:rFonts w:ascii="Arial" w:hAnsi="Arial" w:cs="Arial"/>
        </w:rPr>
        <w:t xml:space="preserve">people with </w:t>
      </w:r>
      <w:r w:rsidR="007B1C0B">
        <w:rPr>
          <w:rFonts w:ascii="Arial" w:hAnsi="Arial" w:cs="Arial"/>
        </w:rPr>
        <w:t>mental health disorders</w:t>
      </w:r>
      <w:r w:rsidRPr="16377E96">
        <w:rPr>
          <w:rFonts w:ascii="Arial" w:hAnsi="Arial" w:cs="Arial"/>
        </w:rPr>
        <w:t xml:space="preserve"> in your area need support or assistance when it comes to diabetes self-management</w:t>
      </w:r>
      <w:r w:rsidRPr="16377E96" w:rsidR="00A53548">
        <w:rPr>
          <w:rFonts w:ascii="Arial" w:hAnsi="Arial" w:cs="Arial"/>
        </w:rPr>
        <w:t>.</w:t>
      </w:r>
      <w:r w:rsidRPr="16377E96" w:rsidR="007B652E">
        <w:rPr>
          <w:rFonts w:ascii="Arial" w:hAnsi="Arial" w:cs="Arial"/>
        </w:rPr>
        <w:t xml:space="preserve"> </w:t>
      </w:r>
      <w:r w:rsidRPr="16377E96">
        <w:rPr>
          <w:rFonts w:ascii="Arial" w:hAnsi="Arial" w:cs="Arial"/>
        </w:rPr>
        <w:t xml:space="preserve"> </w:t>
      </w:r>
      <w:r w:rsidRPr="16377E96" w:rsidR="00D0143E">
        <w:rPr>
          <w:rFonts w:ascii="Arial" w:hAnsi="Arial" w:cs="Arial"/>
        </w:rPr>
        <w:t>What are the</w:t>
      </w:r>
      <w:r w:rsidRPr="16377E96" w:rsidR="006C5CCE">
        <w:rPr>
          <w:rFonts w:ascii="Arial" w:hAnsi="Arial" w:cs="Arial"/>
        </w:rPr>
        <w:t xml:space="preserve"> </w:t>
      </w:r>
      <w:r w:rsidRPr="16377E96" w:rsidR="00D0143E">
        <w:rPr>
          <w:rFonts w:ascii="Arial" w:hAnsi="Arial" w:cs="Arial"/>
        </w:rPr>
        <w:t xml:space="preserve">most pressing needs </w:t>
      </w:r>
      <w:r w:rsidR="002E4EDD">
        <w:rPr>
          <w:rFonts w:ascii="Arial" w:hAnsi="Arial" w:cs="Arial"/>
        </w:rPr>
        <w:t>that</w:t>
      </w:r>
      <w:r w:rsidRPr="16377E96" w:rsidR="002E4EDD">
        <w:rPr>
          <w:rFonts w:ascii="Arial" w:hAnsi="Arial" w:cs="Arial"/>
        </w:rPr>
        <w:t xml:space="preserve"> </w:t>
      </w:r>
      <w:r w:rsidRPr="00554A94" w:rsidR="00653C11">
        <w:rPr>
          <w:rFonts w:ascii="Arial" w:hAnsi="Arial" w:cs="Arial"/>
        </w:rPr>
        <w:t xml:space="preserve">people with </w:t>
      </w:r>
      <w:r w:rsidR="007B1C0B">
        <w:rPr>
          <w:rFonts w:ascii="Arial" w:hAnsi="Arial" w:cs="Arial"/>
        </w:rPr>
        <w:t>mental health disorders</w:t>
      </w:r>
      <w:r w:rsidRPr="16377E96" w:rsidR="00D0143E">
        <w:rPr>
          <w:rFonts w:ascii="Arial" w:hAnsi="Arial" w:cs="Arial"/>
        </w:rPr>
        <w:t xml:space="preserve"> </w:t>
      </w:r>
      <w:r w:rsidR="002E4EDD">
        <w:rPr>
          <w:rFonts w:ascii="Arial" w:hAnsi="Arial" w:cs="Arial"/>
        </w:rPr>
        <w:t xml:space="preserve">face </w:t>
      </w:r>
      <w:r w:rsidRPr="16377E96" w:rsidR="002C6405">
        <w:rPr>
          <w:rFonts w:ascii="Arial" w:hAnsi="Arial" w:cs="Arial"/>
        </w:rPr>
        <w:t xml:space="preserve">that </w:t>
      </w:r>
      <w:r w:rsidRPr="16377E96" w:rsidR="2662883A">
        <w:rPr>
          <w:rFonts w:ascii="Arial" w:hAnsi="Arial" w:cs="Arial"/>
        </w:rPr>
        <w:t>affect</w:t>
      </w:r>
      <w:r w:rsidRPr="16377E96" w:rsidR="00FC1C25">
        <w:rPr>
          <w:rFonts w:ascii="Arial" w:hAnsi="Arial" w:cs="Arial"/>
        </w:rPr>
        <w:t xml:space="preserve"> </w:t>
      </w:r>
      <w:r w:rsidRPr="16377E96" w:rsidR="00B111D0">
        <w:rPr>
          <w:rFonts w:ascii="Arial" w:hAnsi="Arial" w:cs="Arial"/>
        </w:rPr>
        <w:t>their</w:t>
      </w:r>
      <w:r w:rsidRPr="16377E96" w:rsidR="00754C32">
        <w:rPr>
          <w:rFonts w:ascii="Arial" w:hAnsi="Arial" w:cs="Arial"/>
        </w:rPr>
        <w:t xml:space="preserve"> ability to self-manage diabetes?</w:t>
      </w:r>
    </w:p>
    <w:p w:rsidR="00C91CAC" w:rsidP="004D1802" w14:paraId="07FB76E6" w14:textId="62DE7A6F">
      <w:pPr>
        <w:pStyle w:val="ListParagraph"/>
        <w:numPr>
          <w:ilvl w:val="1"/>
          <w:numId w:val="8"/>
        </w:numPr>
        <w:spacing w:after="0" w:line="288" w:lineRule="auto"/>
        <w:rPr>
          <w:rFonts w:ascii="Arial" w:hAnsi="Arial" w:cs="Arial"/>
        </w:rPr>
      </w:pPr>
      <w:r w:rsidRPr="03B95BB5">
        <w:rPr>
          <w:rFonts w:ascii="Arial" w:hAnsi="Arial" w:cs="Arial"/>
        </w:rPr>
        <w:t>Probe</w:t>
      </w:r>
      <w:r w:rsidRPr="03B95BB5" w:rsidR="51DC09EB">
        <w:rPr>
          <w:rFonts w:ascii="Arial" w:hAnsi="Arial" w:cs="Arial"/>
        </w:rPr>
        <w:t xml:space="preserve">: </w:t>
      </w:r>
      <w:r w:rsidRPr="03B95BB5" w:rsidR="00A30D16">
        <w:rPr>
          <w:rFonts w:ascii="Arial" w:hAnsi="Arial" w:cs="Arial"/>
        </w:rPr>
        <w:t>mental health support</w:t>
      </w:r>
      <w:r w:rsidR="00BD73AF">
        <w:rPr>
          <w:rFonts w:ascii="Arial" w:hAnsi="Arial" w:cs="Arial"/>
        </w:rPr>
        <w:t>,</w:t>
      </w:r>
      <w:r w:rsidR="00A30D16">
        <w:rPr>
          <w:rFonts w:ascii="Arial" w:hAnsi="Arial" w:cs="Arial"/>
        </w:rPr>
        <w:t xml:space="preserve"> </w:t>
      </w:r>
      <w:r w:rsidR="005E20C7">
        <w:rPr>
          <w:rFonts w:ascii="Arial" w:hAnsi="Arial" w:cs="Arial"/>
        </w:rPr>
        <w:t>u</w:t>
      </w:r>
      <w:r w:rsidR="00743F0C">
        <w:rPr>
          <w:rFonts w:ascii="Arial" w:hAnsi="Arial" w:cs="Arial"/>
        </w:rPr>
        <w:t xml:space="preserve">nderstanding </w:t>
      </w:r>
      <w:r w:rsidR="00BD73AF">
        <w:rPr>
          <w:rFonts w:ascii="Arial" w:hAnsi="Arial" w:cs="Arial"/>
        </w:rPr>
        <w:t xml:space="preserve">the </w:t>
      </w:r>
      <w:r w:rsidR="00B5443C">
        <w:rPr>
          <w:rFonts w:ascii="Arial" w:hAnsi="Arial" w:cs="Arial"/>
        </w:rPr>
        <w:t xml:space="preserve">effects of the </w:t>
      </w:r>
      <w:r w:rsidR="00061AA1">
        <w:rPr>
          <w:rFonts w:ascii="Arial" w:hAnsi="Arial" w:cs="Arial"/>
        </w:rPr>
        <w:t>emotional challenges of diabetes</w:t>
      </w:r>
      <w:r w:rsidR="00743F0C">
        <w:rPr>
          <w:rFonts w:ascii="Arial" w:hAnsi="Arial" w:cs="Arial"/>
        </w:rPr>
        <w:t xml:space="preserve"> </w:t>
      </w:r>
      <w:r w:rsidR="00F023E9">
        <w:rPr>
          <w:rFonts w:ascii="Arial" w:hAnsi="Arial" w:cs="Arial"/>
        </w:rPr>
        <w:t>on their mental health</w:t>
      </w:r>
      <w:r w:rsidRPr="03B95BB5" w:rsidR="00A30D16">
        <w:rPr>
          <w:rFonts w:ascii="Arial" w:hAnsi="Arial" w:cs="Arial"/>
        </w:rPr>
        <w:t>,</w:t>
      </w:r>
      <w:r w:rsidR="00A30D16">
        <w:rPr>
          <w:rFonts w:ascii="Arial" w:hAnsi="Arial" w:cs="Arial"/>
        </w:rPr>
        <w:t xml:space="preserve"> </w:t>
      </w:r>
      <w:r w:rsidR="00F023E9">
        <w:rPr>
          <w:rFonts w:ascii="Arial" w:hAnsi="Arial" w:cs="Arial"/>
        </w:rPr>
        <w:t xml:space="preserve">accessible </w:t>
      </w:r>
      <w:r w:rsidRPr="03B95BB5" w:rsidR="00F023E9">
        <w:rPr>
          <w:rFonts w:ascii="Arial" w:hAnsi="Arial" w:cs="Arial"/>
        </w:rPr>
        <w:t>diabetes information</w:t>
      </w:r>
      <w:r w:rsidR="00F023E9">
        <w:rPr>
          <w:rFonts w:ascii="Arial" w:hAnsi="Arial" w:cs="Arial"/>
        </w:rPr>
        <w:t xml:space="preserve"> &amp; </w:t>
      </w:r>
      <w:r w:rsidRPr="03B95BB5" w:rsidR="00F023E9">
        <w:rPr>
          <w:rFonts w:ascii="Arial" w:hAnsi="Arial" w:cs="Arial"/>
        </w:rPr>
        <w:t>self-management skills</w:t>
      </w:r>
      <w:r w:rsidR="00F023E9">
        <w:rPr>
          <w:rFonts w:ascii="Arial" w:hAnsi="Arial" w:cs="Arial"/>
        </w:rPr>
        <w:t xml:space="preserve"> training</w:t>
      </w:r>
      <w:r w:rsidRPr="03B95BB5" w:rsidR="00F023E9">
        <w:rPr>
          <w:rFonts w:ascii="Arial" w:hAnsi="Arial" w:cs="Arial"/>
        </w:rPr>
        <w:t xml:space="preserve">, </w:t>
      </w:r>
      <w:r w:rsidR="00A30D16">
        <w:rPr>
          <w:rFonts w:ascii="Arial" w:hAnsi="Arial" w:cs="Arial"/>
        </w:rPr>
        <w:t>basic needs (</w:t>
      </w:r>
      <w:r w:rsidRPr="03B95BB5" w:rsidR="00A30D16">
        <w:rPr>
          <w:rFonts w:ascii="Arial" w:hAnsi="Arial" w:cs="Arial"/>
        </w:rPr>
        <w:t>food/resource insecurity, transportation, job security, housing security</w:t>
      </w:r>
      <w:r w:rsidR="00684B1B">
        <w:rPr>
          <w:rFonts w:ascii="Arial" w:hAnsi="Arial" w:cs="Arial"/>
        </w:rPr>
        <w:t>,</w:t>
      </w:r>
      <w:r w:rsidRPr="00684B1B" w:rsidR="00684B1B">
        <w:rPr>
          <w:rFonts w:ascii="Arial" w:hAnsi="Arial" w:cs="Arial"/>
        </w:rPr>
        <w:t xml:space="preserve"> </w:t>
      </w:r>
      <w:r w:rsidRPr="03B95BB5" w:rsidR="00684B1B">
        <w:rPr>
          <w:rFonts w:ascii="Arial" w:hAnsi="Arial" w:cs="Arial"/>
        </w:rPr>
        <w:t>access to affordable medication or supplies</w:t>
      </w:r>
      <w:r w:rsidR="00A30D16">
        <w:rPr>
          <w:rFonts w:ascii="Arial" w:hAnsi="Arial" w:cs="Arial"/>
        </w:rPr>
        <w:t xml:space="preserve">), </w:t>
      </w:r>
      <w:r w:rsidRPr="03B95BB5" w:rsidR="51DC09EB">
        <w:rPr>
          <w:rFonts w:ascii="Arial" w:hAnsi="Arial" w:cs="Arial"/>
        </w:rPr>
        <w:t>direct 1-1 outreach</w:t>
      </w:r>
      <w:r w:rsidRPr="03B95BB5" w:rsidR="00B747E5">
        <w:rPr>
          <w:rFonts w:ascii="Arial" w:hAnsi="Arial" w:cs="Arial"/>
        </w:rPr>
        <w:t>,</w:t>
      </w:r>
      <w:r w:rsidR="00B747E5">
        <w:rPr>
          <w:rFonts w:ascii="Arial" w:hAnsi="Arial" w:cs="Arial"/>
        </w:rPr>
        <w:t xml:space="preserve"> </w:t>
      </w:r>
      <w:r w:rsidRPr="03B95BB5" w:rsidR="51DC09EB">
        <w:rPr>
          <w:rFonts w:ascii="Arial" w:hAnsi="Arial" w:cs="Arial"/>
        </w:rPr>
        <w:t>access to healthcare provider</w:t>
      </w:r>
      <w:r w:rsidRPr="03B95BB5" w:rsidR="7D9CAE12">
        <w:rPr>
          <w:rFonts w:ascii="Arial" w:hAnsi="Arial" w:cs="Arial"/>
        </w:rPr>
        <w:t xml:space="preserve">, </w:t>
      </w:r>
      <w:r w:rsidRPr="03B95BB5" w:rsidR="25324C2B">
        <w:rPr>
          <w:rFonts w:ascii="Arial" w:hAnsi="Arial" w:cs="Arial"/>
        </w:rPr>
        <w:t>social/family support</w:t>
      </w:r>
      <w:r w:rsidRPr="03B95BB5" w:rsidR="6E98DE68">
        <w:rPr>
          <w:rFonts w:ascii="Arial" w:hAnsi="Arial" w:cs="Arial"/>
        </w:rPr>
        <w:t xml:space="preserve">, </w:t>
      </w:r>
      <w:r w:rsidRPr="03B95BB5" w:rsidR="47B53109">
        <w:rPr>
          <w:rFonts w:ascii="Arial" w:hAnsi="Arial" w:cs="Arial"/>
        </w:rPr>
        <w:t>culturally</w:t>
      </w:r>
      <w:r w:rsidRPr="03B95BB5" w:rsidR="2C7DF5F1">
        <w:rPr>
          <w:rFonts w:ascii="Arial" w:hAnsi="Arial" w:cs="Arial"/>
        </w:rPr>
        <w:t xml:space="preserve"> tailored services</w:t>
      </w:r>
      <w:r w:rsidRPr="03B95BB5" w:rsidR="3C98F5A1">
        <w:rPr>
          <w:rFonts w:ascii="Arial" w:hAnsi="Arial" w:cs="Arial"/>
        </w:rPr>
        <w:t xml:space="preserve"> (</w:t>
      </w:r>
      <w:r w:rsidRPr="03B95BB5" w:rsidR="1B34F2A4">
        <w:rPr>
          <w:rFonts w:ascii="Arial" w:hAnsi="Arial" w:cs="Arial"/>
        </w:rPr>
        <w:t xml:space="preserve">language, </w:t>
      </w:r>
      <w:r w:rsidRPr="03B95BB5" w:rsidR="30110E69">
        <w:rPr>
          <w:rFonts w:ascii="Arial" w:hAnsi="Arial" w:cs="Arial"/>
        </w:rPr>
        <w:t>cultural diets</w:t>
      </w:r>
      <w:r w:rsidRPr="03B95BB5" w:rsidR="136D7882">
        <w:rPr>
          <w:rFonts w:ascii="Arial" w:hAnsi="Arial" w:cs="Arial"/>
        </w:rPr>
        <w:t>, etc.)</w:t>
      </w:r>
      <w:r w:rsidRPr="03B95BB5" w:rsidR="0B7E3A0C">
        <w:rPr>
          <w:rFonts w:ascii="Arial" w:hAnsi="Arial" w:cs="Arial"/>
        </w:rPr>
        <w:t xml:space="preserve"> </w:t>
      </w:r>
    </w:p>
    <w:p w:rsidR="0086145A" w:rsidP="0086145A" w14:paraId="52F299AA" w14:textId="6C87806E">
      <w:pPr>
        <w:pStyle w:val="ListParagraph"/>
        <w:numPr>
          <w:ilvl w:val="0"/>
          <w:numId w:val="16"/>
        </w:numPr>
        <w:spacing w:after="0" w:line="288" w:lineRule="auto"/>
        <w:rPr>
          <w:rFonts w:ascii="Arial" w:hAnsi="Arial" w:cs="Arial"/>
        </w:rPr>
      </w:pPr>
      <w:r>
        <w:rPr>
          <w:rFonts w:ascii="Arial" w:hAnsi="Arial" w:cs="Arial"/>
        </w:rPr>
        <w:t>How</w:t>
      </w:r>
      <w:r w:rsidR="008603D3">
        <w:rPr>
          <w:rFonts w:ascii="Arial" w:hAnsi="Arial" w:cs="Arial"/>
        </w:rPr>
        <w:t>, if at all,</w:t>
      </w:r>
      <w:r>
        <w:rPr>
          <w:rFonts w:ascii="Arial" w:hAnsi="Arial" w:cs="Arial"/>
        </w:rPr>
        <w:t xml:space="preserve"> </w:t>
      </w:r>
      <w:r w:rsidR="00E31D00">
        <w:rPr>
          <w:rFonts w:ascii="Arial" w:hAnsi="Arial" w:cs="Arial"/>
        </w:rPr>
        <w:t xml:space="preserve">are </w:t>
      </w:r>
      <w:r w:rsidR="00F023E9">
        <w:rPr>
          <w:rFonts w:ascii="Arial" w:hAnsi="Arial" w:cs="Arial"/>
        </w:rPr>
        <w:t xml:space="preserve">the </w:t>
      </w:r>
      <w:r w:rsidRPr="00554A94" w:rsidR="007842E3">
        <w:rPr>
          <w:rFonts w:ascii="Arial" w:hAnsi="Arial" w:cs="Arial"/>
        </w:rPr>
        <w:t xml:space="preserve">people with </w:t>
      </w:r>
      <w:r w:rsidR="007B1C0B">
        <w:rPr>
          <w:rFonts w:ascii="Arial" w:hAnsi="Arial" w:cs="Arial"/>
        </w:rPr>
        <w:t>mental health disorders</w:t>
      </w:r>
      <w:r w:rsidR="00F023E9">
        <w:rPr>
          <w:rFonts w:ascii="Arial" w:hAnsi="Arial" w:cs="Arial"/>
        </w:rPr>
        <w:t xml:space="preserve"> that </w:t>
      </w:r>
      <w:r w:rsidR="006E0BB0">
        <w:rPr>
          <w:rFonts w:ascii="Arial" w:hAnsi="Arial" w:cs="Arial"/>
        </w:rPr>
        <w:t>you support</w:t>
      </w:r>
      <w:r>
        <w:rPr>
          <w:rFonts w:ascii="Arial" w:hAnsi="Arial" w:cs="Arial"/>
        </w:rPr>
        <w:t xml:space="preserve"> impacted in unique ways </w:t>
      </w:r>
      <w:r w:rsidR="00C343B1">
        <w:rPr>
          <w:rFonts w:ascii="Arial" w:hAnsi="Arial" w:cs="Arial"/>
        </w:rPr>
        <w:t>by [</w:t>
      </w:r>
      <w:r w:rsidR="008603D3">
        <w:rPr>
          <w:rFonts w:ascii="Arial" w:hAnsi="Arial" w:cs="Arial"/>
        </w:rPr>
        <w:t>insert</w:t>
      </w:r>
      <w:r w:rsidR="00C343B1">
        <w:rPr>
          <w:rFonts w:ascii="Arial" w:hAnsi="Arial" w:cs="Arial"/>
        </w:rPr>
        <w:t xml:space="preserve"> </w:t>
      </w:r>
      <w:r w:rsidR="008603D3">
        <w:rPr>
          <w:rFonts w:ascii="Arial" w:hAnsi="Arial" w:cs="Arial"/>
        </w:rPr>
        <w:t>need/</w:t>
      </w:r>
      <w:r w:rsidR="00C343B1">
        <w:rPr>
          <w:rFonts w:ascii="Arial" w:hAnsi="Arial" w:cs="Arial"/>
        </w:rPr>
        <w:t xml:space="preserve">issue] </w:t>
      </w:r>
      <w:r>
        <w:rPr>
          <w:rFonts w:ascii="Arial" w:hAnsi="Arial" w:cs="Arial"/>
        </w:rPr>
        <w:t xml:space="preserve">compared to other </w:t>
      </w:r>
      <w:r w:rsidR="00DE2F74">
        <w:rPr>
          <w:rFonts w:ascii="Arial" w:hAnsi="Arial" w:cs="Arial"/>
        </w:rPr>
        <w:t>people with diabetes</w:t>
      </w:r>
      <w:r>
        <w:rPr>
          <w:rFonts w:ascii="Arial" w:hAnsi="Arial" w:cs="Arial"/>
        </w:rPr>
        <w:t>?</w:t>
      </w:r>
    </w:p>
    <w:p w:rsidR="008763BE" w:rsidRPr="008763BE" w:rsidP="008763BE" w14:paraId="7533B049" w14:textId="77777777">
      <w:pPr>
        <w:spacing w:after="0" w:line="288" w:lineRule="auto"/>
        <w:ind w:left="1080"/>
        <w:rPr>
          <w:rFonts w:ascii="Arial" w:hAnsi="Arial" w:cs="Arial"/>
        </w:rPr>
      </w:pPr>
    </w:p>
    <w:p w:rsidR="002B4208" w:rsidP="004D1802" w14:paraId="5CBB9FEE" w14:textId="71D81028">
      <w:pPr>
        <w:pStyle w:val="ListParagraph"/>
        <w:numPr>
          <w:ilvl w:val="0"/>
          <w:numId w:val="8"/>
        </w:numPr>
        <w:spacing w:after="0" w:line="288" w:lineRule="auto"/>
        <w:rPr>
          <w:rFonts w:ascii="Arial" w:hAnsi="Arial" w:cs="Arial"/>
        </w:rPr>
      </w:pPr>
      <w:r>
        <w:rPr>
          <w:rFonts w:ascii="Arial" w:hAnsi="Arial" w:cs="Arial"/>
        </w:rPr>
        <w:t>Now I’d like to discuss</w:t>
      </w:r>
      <w:r w:rsidR="002C6405">
        <w:rPr>
          <w:rFonts w:ascii="Arial" w:hAnsi="Arial" w:cs="Arial"/>
        </w:rPr>
        <w:t xml:space="preserve"> </w:t>
      </w:r>
      <w:r w:rsidR="008A5511">
        <w:rPr>
          <w:rFonts w:ascii="Arial" w:hAnsi="Arial" w:cs="Arial"/>
        </w:rPr>
        <w:t xml:space="preserve">how </w:t>
      </w:r>
      <w:r w:rsidR="002C6405">
        <w:rPr>
          <w:rFonts w:ascii="Arial" w:hAnsi="Arial" w:cs="Arial"/>
        </w:rPr>
        <w:t>you</w:t>
      </w:r>
      <w:r w:rsidR="000A1317">
        <w:rPr>
          <w:rFonts w:ascii="Arial" w:hAnsi="Arial" w:cs="Arial"/>
        </w:rPr>
        <w:t>r organization tries to address some of these needs</w:t>
      </w:r>
      <w:r w:rsidR="008109E3">
        <w:rPr>
          <w:rFonts w:ascii="Arial" w:hAnsi="Arial" w:cs="Arial"/>
        </w:rPr>
        <w:t xml:space="preserve"> you shared</w:t>
      </w:r>
      <w:r w:rsidR="00AB2612">
        <w:rPr>
          <w:rFonts w:ascii="Arial" w:hAnsi="Arial" w:cs="Arial"/>
        </w:rPr>
        <w:t xml:space="preserve">. </w:t>
      </w:r>
    </w:p>
    <w:p w:rsidR="002B4208" w:rsidP="004D1802" w14:paraId="1958806F" w14:textId="1140752F">
      <w:pPr>
        <w:spacing w:after="0" w:line="288" w:lineRule="auto"/>
        <w:rPr>
          <w:rFonts w:ascii="Arial" w:hAnsi="Arial" w:cs="Arial"/>
          <w:i/>
          <w:iCs/>
        </w:rPr>
      </w:pPr>
      <w:r w:rsidRPr="0136A3D4">
        <w:rPr>
          <w:rFonts w:ascii="Arial" w:hAnsi="Arial" w:cs="Arial"/>
          <w:i/>
          <w:iCs/>
        </w:rPr>
        <w:t>[</w:t>
      </w:r>
      <w:r w:rsidRPr="0136A3D4" w:rsidR="003908D4">
        <w:rPr>
          <w:rFonts w:ascii="Arial" w:hAnsi="Arial" w:cs="Arial"/>
          <w:i/>
          <w:iCs/>
        </w:rPr>
        <w:t xml:space="preserve">Moderator </w:t>
      </w:r>
      <w:r w:rsidRPr="0136A3D4" w:rsidR="00EA397E">
        <w:rPr>
          <w:rFonts w:ascii="Arial" w:hAnsi="Arial" w:cs="Arial"/>
          <w:i/>
          <w:iCs/>
        </w:rPr>
        <w:t xml:space="preserve">selects </w:t>
      </w:r>
      <w:r w:rsidRPr="0136A3D4" w:rsidR="008109E3">
        <w:rPr>
          <w:rFonts w:ascii="Arial" w:hAnsi="Arial" w:cs="Arial"/>
          <w:i/>
          <w:iCs/>
        </w:rPr>
        <w:t>topics</w:t>
      </w:r>
      <w:r w:rsidR="00FC1C25">
        <w:rPr>
          <w:rFonts w:ascii="Arial" w:hAnsi="Arial" w:cs="Arial"/>
          <w:i/>
          <w:iCs/>
        </w:rPr>
        <w:t xml:space="preserve"> and strategies</w:t>
      </w:r>
      <w:r w:rsidRPr="0136A3D4" w:rsidR="00EA397E">
        <w:rPr>
          <w:rFonts w:ascii="Arial" w:hAnsi="Arial" w:cs="Arial"/>
          <w:i/>
          <w:iCs/>
        </w:rPr>
        <w:t xml:space="preserve"> based on discussion</w:t>
      </w:r>
      <w:r w:rsidR="00C729B6">
        <w:rPr>
          <w:rFonts w:ascii="Arial" w:hAnsi="Arial" w:cs="Arial"/>
          <w:i/>
          <w:iCs/>
        </w:rPr>
        <w:t xml:space="preserve"> focusing on areas that </w:t>
      </w:r>
      <w:r w:rsidRPr="00554A94" w:rsidR="007842E3">
        <w:rPr>
          <w:rFonts w:ascii="Arial" w:hAnsi="Arial" w:cs="Arial"/>
        </w:rPr>
        <w:t xml:space="preserve">people with </w:t>
      </w:r>
      <w:r w:rsidR="007B1C0B">
        <w:rPr>
          <w:rFonts w:ascii="Arial" w:hAnsi="Arial" w:cs="Arial"/>
        </w:rPr>
        <w:t>mental health disorders</w:t>
      </w:r>
      <w:r w:rsidR="008D2D01">
        <w:rPr>
          <w:rFonts w:ascii="Arial" w:hAnsi="Arial" w:cs="Arial"/>
          <w:i/>
          <w:iCs/>
        </w:rPr>
        <w:t xml:space="preserve"> are uniquely impacted by or </w:t>
      </w:r>
      <w:r w:rsidR="00BD1CB4">
        <w:rPr>
          <w:rFonts w:ascii="Arial" w:hAnsi="Arial" w:cs="Arial"/>
          <w:i/>
          <w:iCs/>
        </w:rPr>
        <w:t>areas of greatest need</w:t>
      </w:r>
      <w:r w:rsidR="00FC1C25">
        <w:rPr>
          <w:rFonts w:ascii="Arial" w:hAnsi="Arial" w:cs="Arial"/>
          <w:i/>
          <w:iCs/>
        </w:rPr>
        <w:t>]</w:t>
      </w:r>
    </w:p>
    <w:p w:rsidR="00EF1A7C" w:rsidRPr="00220412" w:rsidP="004D1802" w14:paraId="02CED119" w14:textId="77777777">
      <w:pPr>
        <w:spacing w:after="0" w:line="288" w:lineRule="auto"/>
        <w:rPr>
          <w:rFonts w:ascii="Arial" w:hAnsi="Arial" w:cs="Arial"/>
        </w:rPr>
      </w:pPr>
    </w:p>
    <w:p w:rsidR="006A112C" w:rsidP="004D1802" w14:paraId="0645BA4C" w14:textId="4C64F70F">
      <w:pPr>
        <w:pStyle w:val="ListParagraph"/>
        <w:numPr>
          <w:ilvl w:val="0"/>
          <w:numId w:val="13"/>
        </w:numPr>
        <w:spacing w:after="0" w:line="288" w:lineRule="auto"/>
        <w:rPr>
          <w:rFonts w:ascii="Arial" w:hAnsi="Arial" w:cs="Arial"/>
        </w:rPr>
      </w:pPr>
      <w:r>
        <w:rPr>
          <w:rFonts w:ascii="Arial" w:hAnsi="Arial" w:cs="Arial"/>
        </w:rPr>
        <w:t>Let’s start by discussing</w:t>
      </w:r>
      <w:r w:rsidR="00A33B0F">
        <w:rPr>
          <w:rFonts w:ascii="Arial" w:hAnsi="Arial" w:cs="Arial"/>
        </w:rPr>
        <w:t xml:space="preserve"> </w:t>
      </w:r>
      <w:r w:rsidR="00E73A87">
        <w:rPr>
          <w:rFonts w:ascii="Arial" w:hAnsi="Arial" w:cs="Arial"/>
        </w:rPr>
        <w:t>[</w:t>
      </w:r>
      <w:r w:rsidR="00041ED1">
        <w:rPr>
          <w:rFonts w:ascii="Arial" w:hAnsi="Arial" w:cs="Arial"/>
        </w:rPr>
        <w:t>need</w:t>
      </w:r>
      <w:r w:rsidR="00E73A87">
        <w:rPr>
          <w:rFonts w:ascii="Arial" w:hAnsi="Arial" w:cs="Arial"/>
        </w:rPr>
        <w:t xml:space="preserve">]. </w:t>
      </w:r>
      <w:r w:rsidR="00930DC1">
        <w:rPr>
          <w:rFonts w:ascii="Arial" w:hAnsi="Arial" w:cs="Arial"/>
        </w:rPr>
        <w:t xml:space="preserve">In what ways is your organization working to address </w:t>
      </w:r>
      <w:r w:rsidR="000517D6">
        <w:rPr>
          <w:rFonts w:ascii="Arial" w:hAnsi="Arial" w:cs="Arial"/>
        </w:rPr>
        <w:t>[</w:t>
      </w:r>
      <w:r w:rsidR="00930DC1">
        <w:rPr>
          <w:rFonts w:ascii="Arial" w:hAnsi="Arial" w:cs="Arial"/>
        </w:rPr>
        <w:t xml:space="preserve">issues related to topic] </w:t>
      </w:r>
      <w:r w:rsidR="000517D6">
        <w:rPr>
          <w:rFonts w:ascii="Arial" w:hAnsi="Arial" w:cs="Arial"/>
        </w:rPr>
        <w:t xml:space="preserve">among </w:t>
      </w:r>
      <w:r w:rsidR="00F667DA">
        <w:rPr>
          <w:rFonts w:ascii="Arial" w:hAnsi="Arial" w:cs="Arial"/>
        </w:rPr>
        <w:t xml:space="preserve">the </w:t>
      </w:r>
      <w:r w:rsidRPr="00554A94" w:rsidR="007842E3">
        <w:rPr>
          <w:rFonts w:ascii="Arial" w:hAnsi="Arial" w:cs="Arial"/>
        </w:rPr>
        <w:t xml:space="preserve">people with </w:t>
      </w:r>
      <w:r w:rsidR="007B1C0B">
        <w:rPr>
          <w:rFonts w:ascii="Arial" w:hAnsi="Arial" w:cs="Arial"/>
        </w:rPr>
        <w:t>mental health disorders</w:t>
      </w:r>
      <w:r w:rsidR="00F667DA">
        <w:rPr>
          <w:rFonts w:ascii="Arial" w:hAnsi="Arial" w:cs="Arial"/>
        </w:rPr>
        <w:t xml:space="preserve"> that </w:t>
      </w:r>
      <w:r w:rsidR="006E0BB0">
        <w:rPr>
          <w:rFonts w:ascii="Arial" w:hAnsi="Arial" w:cs="Arial"/>
        </w:rPr>
        <w:t>you support</w:t>
      </w:r>
      <w:r w:rsidR="000517D6">
        <w:rPr>
          <w:rFonts w:ascii="Arial" w:hAnsi="Arial" w:cs="Arial"/>
        </w:rPr>
        <w:t>?</w:t>
      </w:r>
    </w:p>
    <w:p w:rsidR="00AB180A" w:rsidP="004D1802" w14:paraId="16C458AD" w14:textId="54671FB3">
      <w:pPr>
        <w:pStyle w:val="ListParagraph"/>
        <w:numPr>
          <w:ilvl w:val="1"/>
          <w:numId w:val="13"/>
        </w:numPr>
        <w:spacing w:after="0" w:line="288" w:lineRule="auto"/>
        <w:rPr>
          <w:rFonts w:ascii="Arial" w:hAnsi="Arial" w:cs="Arial"/>
        </w:rPr>
      </w:pPr>
      <w:r>
        <w:rPr>
          <w:rFonts w:ascii="Arial" w:hAnsi="Arial" w:cs="Arial"/>
        </w:rPr>
        <w:t xml:space="preserve">Probe: </w:t>
      </w:r>
      <w:r w:rsidR="00201B6F">
        <w:rPr>
          <w:rFonts w:ascii="Arial" w:hAnsi="Arial" w:cs="Arial"/>
        </w:rPr>
        <w:t>types of services</w:t>
      </w:r>
      <w:r w:rsidR="004A7F2B">
        <w:rPr>
          <w:rFonts w:ascii="Arial" w:hAnsi="Arial" w:cs="Arial"/>
        </w:rPr>
        <w:t xml:space="preserve">, </w:t>
      </w:r>
      <w:r w:rsidR="00576B3A">
        <w:rPr>
          <w:rFonts w:ascii="Arial" w:hAnsi="Arial" w:cs="Arial"/>
        </w:rPr>
        <w:t>policies</w:t>
      </w:r>
      <w:r w:rsidR="008F7C29">
        <w:rPr>
          <w:rFonts w:ascii="Arial" w:hAnsi="Arial" w:cs="Arial"/>
        </w:rPr>
        <w:t xml:space="preserve">, </w:t>
      </w:r>
      <w:r w:rsidR="008F7C29">
        <w:rPr>
          <w:rFonts w:ascii="Arial" w:hAnsi="Arial" w:cs="Arial"/>
        </w:rPr>
        <w:t>p</w:t>
      </w:r>
      <w:r w:rsidRPr="00F35E8C" w:rsidR="008F7C29">
        <w:rPr>
          <w:rFonts w:ascii="Arial" w:hAnsi="Arial" w:cs="Arial"/>
        </w:rPr>
        <w:t>artnerships</w:t>
      </w:r>
      <w:r w:rsidRPr="00F35E8C" w:rsidR="008F7C29">
        <w:rPr>
          <w:rFonts w:ascii="Arial" w:hAnsi="Arial" w:cs="Arial"/>
        </w:rPr>
        <w:t xml:space="preserve"> or relationships with professionals/organizations in the </w:t>
      </w:r>
      <w:r w:rsidR="00367A63">
        <w:rPr>
          <w:rFonts w:ascii="Arial" w:hAnsi="Arial" w:cs="Arial"/>
        </w:rPr>
        <w:t>mental health</w:t>
      </w:r>
      <w:r w:rsidRPr="00F35E8C" w:rsidR="008F7C29">
        <w:rPr>
          <w:rFonts w:ascii="Arial" w:hAnsi="Arial" w:cs="Arial"/>
        </w:rPr>
        <w:t xml:space="preserve"> community</w:t>
      </w:r>
      <w:r w:rsidR="008F7C29">
        <w:rPr>
          <w:rFonts w:ascii="Arial" w:hAnsi="Arial" w:cs="Arial"/>
        </w:rPr>
        <w:t xml:space="preserve">, </w:t>
      </w:r>
      <w:r w:rsidR="00367A63">
        <w:rPr>
          <w:rFonts w:ascii="Arial" w:hAnsi="Arial" w:cs="Arial"/>
        </w:rPr>
        <w:t xml:space="preserve">specialized </w:t>
      </w:r>
      <w:r w:rsidR="008F7C29">
        <w:rPr>
          <w:rFonts w:ascii="Arial" w:hAnsi="Arial" w:cs="Arial"/>
        </w:rPr>
        <w:t>s</w:t>
      </w:r>
      <w:r w:rsidRPr="0048504F" w:rsidR="008F7C29">
        <w:rPr>
          <w:rFonts w:ascii="Arial" w:hAnsi="Arial" w:cs="Arial"/>
        </w:rPr>
        <w:t>taff training</w:t>
      </w:r>
    </w:p>
    <w:p w:rsidR="0011556D" w:rsidRPr="005954F7" w:rsidP="004D1802" w14:paraId="30F11187" w14:textId="42A6FA49">
      <w:pPr>
        <w:pStyle w:val="ListParagraph"/>
        <w:numPr>
          <w:ilvl w:val="0"/>
          <w:numId w:val="13"/>
        </w:numPr>
        <w:spacing w:after="0" w:line="288" w:lineRule="auto"/>
        <w:rPr>
          <w:rFonts w:ascii="Arial" w:hAnsi="Arial" w:cs="Arial"/>
        </w:rPr>
      </w:pPr>
      <w:r w:rsidRPr="005954F7">
        <w:rPr>
          <w:rFonts w:ascii="Arial" w:hAnsi="Arial" w:cs="Arial"/>
        </w:rPr>
        <w:t>What resources</w:t>
      </w:r>
      <w:r w:rsidRPr="005954F7" w:rsidR="006A2CE5">
        <w:rPr>
          <w:rFonts w:ascii="Arial" w:hAnsi="Arial" w:cs="Arial"/>
        </w:rPr>
        <w:t xml:space="preserve">, tools, or other factors help support </w:t>
      </w:r>
      <w:r w:rsidRPr="005954F7" w:rsidR="008317F3">
        <w:rPr>
          <w:rFonts w:ascii="Arial" w:hAnsi="Arial" w:cs="Arial"/>
        </w:rPr>
        <w:t xml:space="preserve">success with </w:t>
      </w:r>
      <w:r w:rsidRPr="005954F7" w:rsidR="00F1482F">
        <w:rPr>
          <w:rFonts w:ascii="Arial" w:hAnsi="Arial" w:cs="Arial"/>
        </w:rPr>
        <w:t xml:space="preserve">these activities you described? </w:t>
      </w:r>
    </w:p>
    <w:p w:rsidR="00552494" w:rsidRPr="00B6474C" w:rsidP="004D1802" w14:paraId="58A581FB" w14:textId="6554FBDE">
      <w:pPr>
        <w:pStyle w:val="ListParagraph"/>
        <w:numPr>
          <w:ilvl w:val="2"/>
          <w:numId w:val="13"/>
        </w:numPr>
        <w:spacing w:after="0" w:line="288" w:lineRule="auto"/>
        <w:ind w:left="2160"/>
        <w:rPr>
          <w:rFonts w:ascii="Arial" w:hAnsi="Arial" w:cs="Arial"/>
        </w:rPr>
      </w:pPr>
      <w:r w:rsidRPr="03B95BB5">
        <w:rPr>
          <w:rFonts w:ascii="Arial" w:hAnsi="Arial" w:cs="Arial"/>
        </w:rPr>
        <w:t>Probe if needed: informational materials, tools, staffing resources, funding for specific program areas</w:t>
      </w:r>
      <w:r w:rsidRPr="03B95BB5" w:rsidR="5BFD76AC">
        <w:rPr>
          <w:rFonts w:ascii="Arial" w:hAnsi="Arial" w:cs="Arial"/>
        </w:rPr>
        <w:t xml:space="preserve">, </w:t>
      </w:r>
      <w:r w:rsidRPr="03B95BB5" w:rsidR="7E8B06BB">
        <w:rPr>
          <w:rFonts w:ascii="Arial" w:hAnsi="Arial" w:cs="Arial"/>
        </w:rPr>
        <w:t>effective and</w:t>
      </w:r>
      <w:r w:rsidRPr="03B95BB5">
        <w:rPr>
          <w:rFonts w:ascii="Arial" w:hAnsi="Arial" w:cs="Arial"/>
        </w:rPr>
        <w:t xml:space="preserve"> </w:t>
      </w:r>
      <w:r w:rsidRPr="03B95BB5" w:rsidR="3E696472">
        <w:rPr>
          <w:rFonts w:ascii="Arial" w:hAnsi="Arial" w:cs="Arial"/>
        </w:rPr>
        <w:t xml:space="preserve">supportive </w:t>
      </w:r>
      <w:r w:rsidRPr="03B95BB5" w:rsidR="5BFD76AC">
        <w:rPr>
          <w:rFonts w:ascii="Arial" w:hAnsi="Arial" w:cs="Arial"/>
        </w:rPr>
        <w:t>staff, high levels of engagement from participants, participants</w:t>
      </w:r>
      <w:r w:rsidRPr="03B95BB5" w:rsidR="69FC7463">
        <w:rPr>
          <w:rFonts w:ascii="Arial" w:hAnsi="Arial" w:cs="Arial"/>
        </w:rPr>
        <w:t xml:space="preserve">’ </w:t>
      </w:r>
      <w:r w:rsidRPr="03B95BB5" w:rsidR="2D8998C8">
        <w:rPr>
          <w:rFonts w:ascii="Arial" w:hAnsi="Arial" w:cs="Arial"/>
        </w:rPr>
        <w:t xml:space="preserve">strong </w:t>
      </w:r>
      <w:r w:rsidRPr="03B95BB5" w:rsidR="69FC7463">
        <w:rPr>
          <w:rFonts w:ascii="Arial" w:hAnsi="Arial" w:cs="Arial"/>
        </w:rPr>
        <w:t xml:space="preserve">grasp </w:t>
      </w:r>
      <w:r w:rsidRPr="03B95BB5" w:rsidR="535D78E7">
        <w:rPr>
          <w:rFonts w:ascii="Arial" w:hAnsi="Arial" w:cs="Arial"/>
        </w:rPr>
        <w:t>of the</w:t>
      </w:r>
      <w:r w:rsidRPr="03B95BB5" w:rsidR="5BFD76AC">
        <w:rPr>
          <w:rFonts w:ascii="Arial" w:hAnsi="Arial" w:cs="Arial"/>
        </w:rPr>
        <w:t xml:space="preserve"> content, </w:t>
      </w:r>
      <w:r w:rsidRPr="03B95BB5" w:rsidR="0DE0A261">
        <w:rPr>
          <w:rFonts w:ascii="Arial" w:hAnsi="Arial" w:cs="Arial"/>
        </w:rPr>
        <w:t>social support</w:t>
      </w:r>
      <w:r w:rsidRPr="03B95BB5" w:rsidR="06A24CE3">
        <w:rPr>
          <w:rFonts w:ascii="Arial" w:hAnsi="Arial" w:cs="Arial"/>
        </w:rPr>
        <w:t>, etc.</w:t>
      </w:r>
    </w:p>
    <w:p w:rsidR="000674DB" w:rsidRPr="005954F7" w:rsidP="004D1802" w14:paraId="3E41FB2E" w14:textId="6B41F331">
      <w:pPr>
        <w:pStyle w:val="ListParagraph"/>
        <w:numPr>
          <w:ilvl w:val="0"/>
          <w:numId w:val="13"/>
        </w:numPr>
        <w:spacing w:after="0" w:line="288" w:lineRule="auto"/>
        <w:rPr>
          <w:rFonts w:ascii="Arial" w:hAnsi="Arial" w:cs="Arial"/>
        </w:rPr>
      </w:pPr>
      <w:r w:rsidRPr="005954F7">
        <w:rPr>
          <w:rFonts w:ascii="Arial" w:hAnsi="Arial" w:cs="Arial"/>
        </w:rPr>
        <w:t xml:space="preserve">What else does your organization need to help </w:t>
      </w:r>
      <w:r w:rsidRPr="005954F7" w:rsidR="003C515D">
        <w:rPr>
          <w:rFonts w:ascii="Arial" w:hAnsi="Arial" w:cs="Arial"/>
        </w:rPr>
        <w:t>[address _____ topic]</w:t>
      </w:r>
      <w:r w:rsidRPr="005954F7" w:rsidR="00040DFC">
        <w:rPr>
          <w:rFonts w:ascii="Arial" w:hAnsi="Arial" w:cs="Arial"/>
        </w:rPr>
        <w:t xml:space="preserve">? </w:t>
      </w:r>
    </w:p>
    <w:p w:rsidR="008E04D3" w:rsidRPr="005954F7" w:rsidP="004D1802" w14:paraId="5C2DD851" w14:textId="7BABAF66">
      <w:pPr>
        <w:pStyle w:val="ListParagraph"/>
        <w:numPr>
          <w:ilvl w:val="0"/>
          <w:numId w:val="15"/>
        </w:numPr>
        <w:spacing w:after="0" w:line="288" w:lineRule="auto"/>
        <w:ind w:left="2070"/>
        <w:rPr>
          <w:rFonts w:ascii="Arial" w:hAnsi="Arial" w:cs="Arial"/>
        </w:rPr>
      </w:pPr>
      <w:r w:rsidRPr="005954F7">
        <w:rPr>
          <w:rFonts w:ascii="Arial" w:hAnsi="Arial" w:cs="Arial"/>
        </w:rPr>
        <w:t xml:space="preserve">In particular, </w:t>
      </w:r>
      <w:r w:rsidRPr="005954F7" w:rsidR="007C2A4C">
        <w:rPr>
          <w:rFonts w:ascii="Arial" w:hAnsi="Arial" w:cs="Arial"/>
        </w:rPr>
        <w:t>what</w:t>
      </w:r>
      <w:r w:rsidRPr="005954F7" w:rsidR="00040DFC">
        <w:rPr>
          <w:rFonts w:ascii="Arial" w:hAnsi="Arial" w:cs="Arial"/>
        </w:rPr>
        <w:t xml:space="preserve"> tools, </w:t>
      </w:r>
      <w:r w:rsidRPr="005954F7">
        <w:rPr>
          <w:rFonts w:ascii="Arial" w:hAnsi="Arial" w:cs="Arial"/>
        </w:rPr>
        <w:t xml:space="preserve">materials, or </w:t>
      </w:r>
      <w:r w:rsidRPr="005954F7" w:rsidR="007C2A4C">
        <w:rPr>
          <w:rFonts w:ascii="Arial" w:hAnsi="Arial" w:cs="Arial"/>
        </w:rPr>
        <w:t xml:space="preserve">guidance, or </w:t>
      </w:r>
      <w:r w:rsidRPr="005954F7">
        <w:rPr>
          <w:rFonts w:ascii="Arial" w:hAnsi="Arial" w:cs="Arial"/>
        </w:rPr>
        <w:t xml:space="preserve">other support </w:t>
      </w:r>
      <w:r w:rsidRPr="005954F7" w:rsidR="00FD5912">
        <w:rPr>
          <w:rFonts w:ascii="Arial" w:hAnsi="Arial" w:cs="Arial"/>
        </w:rPr>
        <w:t>could</w:t>
      </w:r>
      <w:r w:rsidRPr="005954F7">
        <w:rPr>
          <w:rFonts w:ascii="Arial" w:hAnsi="Arial" w:cs="Arial"/>
        </w:rPr>
        <w:t xml:space="preserve"> CDC provide</w:t>
      </w:r>
      <w:r w:rsidRPr="005954F7" w:rsidR="007C2A4C">
        <w:rPr>
          <w:rFonts w:ascii="Arial" w:hAnsi="Arial" w:cs="Arial"/>
        </w:rPr>
        <w:t xml:space="preserve"> that would support your organization’s ability to provide diabetes education and support services to </w:t>
      </w:r>
      <w:r w:rsidRPr="00554A94" w:rsidR="00F03F14">
        <w:rPr>
          <w:rFonts w:ascii="Arial" w:hAnsi="Arial" w:cs="Arial"/>
        </w:rPr>
        <w:t xml:space="preserve">people with </w:t>
      </w:r>
      <w:r w:rsidR="007B1C0B">
        <w:rPr>
          <w:rFonts w:ascii="Arial" w:hAnsi="Arial" w:cs="Arial"/>
        </w:rPr>
        <w:t>mental health disorders</w:t>
      </w:r>
      <w:r w:rsidRPr="005954F7" w:rsidR="007C2A4C">
        <w:rPr>
          <w:rFonts w:ascii="Arial" w:hAnsi="Arial" w:cs="Arial"/>
        </w:rPr>
        <w:t>?</w:t>
      </w:r>
    </w:p>
    <w:p w:rsidR="005954F7" w:rsidP="004D1802" w14:paraId="4DE5484C" w14:textId="632608B1">
      <w:pPr>
        <w:spacing w:after="0" w:line="288" w:lineRule="auto"/>
        <w:rPr>
          <w:rFonts w:ascii="Arial" w:hAnsi="Arial" w:cs="Arial"/>
        </w:rPr>
      </w:pPr>
    </w:p>
    <w:p w:rsidR="00257749" w:rsidP="006F1D72" w14:paraId="45A771E0" w14:textId="1E204FDF">
      <w:pPr>
        <w:pStyle w:val="ListParagraph"/>
        <w:numPr>
          <w:ilvl w:val="0"/>
          <w:numId w:val="21"/>
        </w:numPr>
        <w:spacing w:after="0" w:line="288" w:lineRule="auto"/>
        <w:rPr>
          <w:rFonts w:ascii="Arial" w:hAnsi="Arial" w:cs="Arial"/>
          <w:b/>
          <w:sz w:val="24"/>
          <w:szCs w:val="24"/>
        </w:rPr>
      </w:pPr>
      <w:r w:rsidRPr="004D1802">
        <w:rPr>
          <w:rFonts w:ascii="Arial" w:hAnsi="Arial" w:cs="Arial"/>
          <w:b/>
          <w:sz w:val="24"/>
          <w:szCs w:val="24"/>
        </w:rPr>
        <w:t xml:space="preserve">Tailoring Diabetes Self-Management </w:t>
      </w:r>
      <w:r w:rsidRPr="004D1802" w:rsidR="0036327F">
        <w:rPr>
          <w:rFonts w:ascii="Arial" w:hAnsi="Arial" w:cs="Arial"/>
          <w:b/>
          <w:sz w:val="24"/>
          <w:szCs w:val="24"/>
        </w:rPr>
        <w:t xml:space="preserve">Education and Support Services to </w:t>
      </w:r>
      <w:r w:rsidRPr="004D1802" w:rsidR="00DB2200">
        <w:rPr>
          <w:rFonts w:ascii="Arial" w:hAnsi="Arial" w:cs="Arial"/>
          <w:b/>
          <w:sz w:val="24"/>
          <w:szCs w:val="24"/>
        </w:rPr>
        <w:t xml:space="preserve">People with Mental Health </w:t>
      </w:r>
      <w:r w:rsidR="002840FD">
        <w:rPr>
          <w:rFonts w:ascii="Arial" w:hAnsi="Arial" w:cs="Arial"/>
          <w:b/>
          <w:sz w:val="24"/>
          <w:szCs w:val="24"/>
        </w:rPr>
        <w:t>Disorders</w:t>
      </w:r>
      <w:r w:rsidRPr="004D1802" w:rsidR="008F364E">
        <w:rPr>
          <w:rFonts w:ascii="Arial" w:hAnsi="Arial" w:cs="Arial"/>
          <w:b/>
          <w:sz w:val="24"/>
          <w:szCs w:val="24"/>
        </w:rPr>
        <w:t xml:space="preserve"> (</w:t>
      </w:r>
      <w:r w:rsidR="00436D90">
        <w:rPr>
          <w:rFonts w:ascii="Arial" w:hAnsi="Arial" w:cs="Arial"/>
          <w:b/>
          <w:sz w:val="24"/>
          <w:szCs w:val="24"/>
        </w:rPr>
        <w:t>25</w:t>
      </w:r>
      <w:r w:rsidRPr="004D1802" w:rsidR="00041ED1">
        <w:rPr>
          <w:rFonts w:ascii="Arial" w:hAnsi="Arial" w:cs="Arial"/>
          <w:b/>
          <w:sz w:val="24"/>
          <w:szCs w:val="24"/>
        </w:rPr>
        <w:t xml:space="preserve"> </w:t>
      </w:r>
      <w:r w:rsidRPr="004D1802" w:rsidR="00B838AF">
        <w:rPr>
          <w:rFonts w:ascii="Arial" w:hAnsi="Arial" w:cs="Arial"/>
          <w:b/>
          <w:sz w:val="24"/>
          <w:szCs w:val="24"/>
        </w:rPr>
        <w:t>minutes</w:t>
      </w:r>
      <w:r w:rsidRPr="004D1802" w:rsidR="00D17271">
        <w:rPr>
          <w:rFonts w:ascii="Arial" w:hAnsi="Arial" w:cs="Arial"/>
          <w:b/>
          <w:sz w:val="24"/>
          <w:szCs w:val="24"/>
        </w:rPr>
        <w:t>)</w:t>
      </w:r>
    </w:p>
    <w:p w:rsidR="004D1802" w:rsidRPr="004D1802" w:rsidP="004D1802" w14:paraId="5936FC37" w14:textId="77777777">
      <w:pPr>
        <w:spacing w:after="0" w:line="288" w:lineRule="auto"/>
        <w:rPr>
          <w:rFonts w:ascii="Arial" w:hAnsi="Arial" w:cs="Arial"/>
          <w:b/>
          <w:sz w:val="24"/>
          <w:szCs w:val="24"/>
        </w:rPr>
      </w:pPr>
    </w:p>
    <w:p w:rsidR="00436D90" w:rsidRPr="00AB26FA" w:rsidP="00436D90" w14:paraId="3D45A074" w14:textId="023D7F77">
      <w:pPr>
        <w:pStyle w:val="ListParagraph"/>
        <w:numPr>
          <w:ilvl w:val="0"/>
          <w:numId w:val="17"/>
        </w:numPr>
        <w:spacing w:after="0" w:line="288" w:lineRule="auto"/>
        <w:rPr>
          <w:rFonts w:ascii="Arial" w:hAnsi="Arial" w:cs="Arial"/>
        </w:rPr>
      </w:pPr>
      <w:r>
        <w:rPr>
          <w:rFonts w:ascii="Arial" w:hAnsi="Arial" w:cs="Arial"/>
        </w:rPr>
        <w:t xml:space="preserve">(Ask this question if not addressed above) </w:t>
      </w:r>
      <w:r w:rsidRPr="009C3978">
        <w:rPr>
          <w:rFonts w:ascii="Arial" w:hAnsi="Arial" w:cs="Arial"/>
        </w:rPr>
        <w:t>What key strategies</w:t>
      </w:r>
      <w:r w:rsidR="008A405D">
        <w:rPr>
          <w:rFonts w:ascii="Arial" w:hAnsi="Arial" w:cs="Arial"/>
        </w:rPr>
        <w:t>,</w:t>
      </w:r>
      <w:r w:rsidRPr="009C3978">
        <w:rPr>
          <w:rFonts w:ascii="Arial" w:hAnsi="Arial" w:cs="Arial"/>
        </w:rPr>
        <w:t xml:space="preserve"> tools</w:t>
      </w:r>
      <w:r w:rsidR="008A405D">
        <w:rPr>
          <w:rFonts w:ascii="Arial" w:hAnsi="Arial" w:cs="Arial"/>
        </w:rPr>
        <w:t xml:space="preserve"> or materials</w:t>
      </w:r>
      <w:r w:rsidRPr="009C3978">
        <w:rPr>
          <w:rFonts w:ascii="Arial" w:hAnsi="Arial" w:cs="Arial"/>
        </w:rPr>
        <w:t xml:space="preserve"> do you use to help educate </w:t>
      </w:r>
      <w:r>
        <w:rPr>
          <w:rFonts w:ascii="Arial" w:hAnsi="Arial" w:cs="Arial"/>
        </w:rPr>
        <w:t xml:space="preserve">and support </w:t>
      </w:r>
      <w:r w:rsidRPr="00554A94" w:rsidR="00F03F14">
        <w:rPr>
          <w:rFonts w:ascii="Arial" w:hAnsi="Arial" w:cs="Arial"/>
        </w:rPr>
        <w:t xml:space="preserve">people with </w:t>
      </w:r>
      <w:r w:rsidR="007B1C0B">
        <w:rPr>
          <w:rFonts w:ascii="Arial" w:hAnsi="Arial" w:cs="Arial"/>
        </w:rPr>
        <w:t>mental health disorders</w:t>
      </w:r>
      <w:r w:rsidRPr="009C3978">
        <w:rPr>
          <w:rFonts w:ascii="Arial" w:hAnsi="Arial" w:cs="Arial"/>
        </w:rPr>
        <w:t xml:space="preserve"> </w:t>
      </w:r>
      <w:r>
        <w:rPr>
          <w:rFonts w:ascii="Arial" w:hAnsi="Arial" w:cs="Arial"/>
        </w:rPr>
        <w:t>in better managing their</w:t>
      </w:r>
      <w:r w:rsidRPr="009C3978">
        <w:rPr>
          <w:rFonts w:ascii="Arial" w:hAnsi="Arial" w:cs="Arial"/>
        </w:rPr>
        <w:t xml:space="preserve"> diabetes? We are particularly interested in learning about any strategies or tools that are tailored to </w:t>
      </w:r>
      <w:r>
        <w:rPr>
          <w:rFonts w:ascii="Arial" w:hAnsi="Arial" w:cs="Arial"/>
        </w:rPr>
        <w:t xml:space="preserve">support the needs of </w:t>
      </w:r>
      <w:r w:rsidRPr="009C3978">
        <w:rPr>
          <w:rFonts w:ascii="Arial" w:hAnsi="Arial" w:cs="Arial"/>
        </w:rPr>
        <w:t xml:space="preserve">individuals </w:t>
      </w:r>
      <w:r w:rsidRPr="00554A94" w:rsidR="00F03F14">
        <w:rPr>
          <w:rFonts w:ascii="Arial" w:hAnsi="Arial" w:cs="Arial"/>
        </w:rPr>
        <w:t xml:space="preserve">with </w:t>
      </w:r>
      <w:r w:rsidR="007B1C0B">
        <w:rPr>
          <w:rFonts w:ascii="Arial" w:hAnsi="Arial" w:cs="Arial"/>
        </w:rPr>
        <w:t>mental health disorders</w:t>
      </w:r>
      <w:r w:rsidRPr="009C3978">
        <w:rPr>
          <w:rFonts w:ascii="Arial" w:hAnsi="Arial" w:cs="Arial"/>
        </w:rPr>
        <w:t>.</w:t>
      </w:r>
      <w:r>
        <w:rPr>
          <w:rFonts w:ascii="Arial" w:hAnsi="Arial" w:cs="Arial"/>
        </w:rPr>
        <w:t xml:space="preserve"> </w:t>
      </w:r>
    </w:p>
    <w:p w:rsidR="00436D90" w:rsidP="00436D90" w14:paraId="332957A3" w14:textId="77777777">
      <w:pPr>
        <w:pStyle w:val="ListParagraph"/>
        <w:numPr>
          <w:ilvl w:val="1"/>
          <w:numId w:val="17"/>
        </w:numPr>
        <w:spacing w:after="0" w:line="288" w:lineRule="auto"/>
        <w:rPr>
          <w:rFonts w:ascii="Arial" w:hAnsi="Arial" w:cs="Arial"/>
        </w:rPr>
      </w:pPr>
      <w:r>
        <w:rPr>
          <w:rFonts w:ascii="Arial" w:hAnsi="Arial" w:cs="Arial"/>
        </w:rPr>
        <w:t>I</w:t>
      </w:r>
      <w:r w:rsidRPr="00B6474C">
        <w:rPr>
          <w:rFonts w:ascii="Arial" w:hAnsi="Arial" w:cs="Arial"/>
        </w:rPr>
        <w:t xml:space="preserve">n what ways do you feel like tailoring is effective? How could the tailoring be improved? </w:t>
      </w:r>
    </w:p>
    <w:p w:rsidR="001225CE" w:rsidP="008763BE" w14:paraId="071A548E" w14:textId="0E981FB5">
      <w:pPr>
        <w:pStyle w:val="ListParagraph"/>
        <w:numPr>
          <w:ilvl w:val="1"/>
          <w:numId w:val="17"/>
        </w:numPr>
        <w:spacing w:after="0" w:line="288" w:lineRule="auto"/>
        <w:rPr>
          <w:rFonts w:ascii="Arial" w:hAnsi="Arial" w:cs="Arial"/>
        </w:rPr>
      </w:pPr>
      <w:r w:rsidRPr="00B6474C">
        <w:rPr>
          <w:rFonts w:ascii="Arial" w:hAnsi="Arial" w:cs="Arial"/>
        </w:rPr>
        <w:t xml:space="preserve">What is the general format of the </w:t>
      </w:r>
      <w:r>
        <w:rPr>
          <w:rFonts w:ascii="Arial" w:hAnsi="Arial" w:cs="Arial"/>
        </w:rPr>
        <w:t>materials, resources, or tools</w:t>
      </w:r>
      <w:r w:rsidRPr="00B6474C">
        <w:rPr>
          <w:rFonts w:ascii="Arial" w:hAnsi="Arial" w:cs="Arial"/>
        </w:rPr>
        <w:t xml:space="preserve"> you implement (fact sheets, videos, infographics, etc.)? </w:t>
      </w:r>
    </w:p>
    <w:p w:rsidR="001225CE" w:rsidP="008763BE" w14:paraId="182A6DC2" w14:textId="682A6889">
      <w:pPr>
        <w:pStyle w:val="ListParagraph"/>
        <w:numPr>
          <w:ilvl w:val="2"/>
          <w:numId w:val="17"/>
        </w:numPr>
        <w:spacing w:after="0" w:line="288" w:lineRule="auto"/>
        <w:rPr>
          <w:rFonts w:ascii="Arial" w:hAnsi="Arial" w:cs="Arial"/>
        </w:rPr>
      </w:pPr>
      <w:r>
        <w:rPr>
          <w:rFonts w:ascii="Arial" w:hAnsi="Arial" w:cs="Arial"/>
        </w:rPr>
        <w:t xml:space="preserve">What format </w:t>
      </w:r>
      <w:r w:rsidR="00C24A4A">
        <w:rPr>
          <w:rFonts w:ascii="Arial" w:hAnsi="Arial" w:cs="Arial"/>
        </w:rPr>
        <w:t>are particularly helpful for</w:t>
      </w:r>
      <w:r>
        <w:rPr>
          <w:rFonts w:ascii="Arial" w:hAnsi="Arial" w:cs="Arial"/>
        </w:rPr>
        <w:t xml:space="preserve"> </w:t>
      </w:r>
      <w:r w:rsidR="002B4F7F">
        <w:rPr>
          <w:rFonts w:ascii="Arial" w:hAnsi="Arial" w:cs="Arial"/>
        </w:rPr>
        <w:t xml:space="preserve">the </w:t>
      </w:r>
      <w:r>
        <w:rPr>
          <w:rFonts w:ascii="Arial" w:hAnsi="Arial" w:cs="Arial"/>
        </w:rPr>
        <w:t xml:space="preserve">people with </w:t>
      </w:r>
      <w:r w:rsidR="007B1C0B">
        <w:rPr>
          <w:rFonts w:ascii="Arial" w:hAnsi="Arial" w:cs="Arial"/>
        </w:rPr>
        <w:t>mental health disorders</w:t>
      </w:r>
      <w:r w:rsidR="002B4F7F">
        <w:rPr>
          <w:rFonts w:ascii="Arial" w:hAnsi="Arial" w:cs="Arial"/>
        </w:rPr>
        <w:t xml:space="preserve"> that </w:t>
      </w:r>
      <w:r w:rsidR="006E0BB0">
        <w:rPr>
          <w:rFonts w:ascii="Arial" w:hAnsi="Arial" w:cs="Arial"/>
        </w:rPr>
        <w:t>you support</w:t>
      </w:r>
      <w:r>
        <w:rPr>
          <w:rFonts w:ascii="Arial" w:hAnsi="Arial" w:cs="Arial"/>
        </w:rPr>
        <w:t>?</w:t>
      </w:r>
    </w:p>
    <w:p w:rsidR="001225CE" w:rsidRPr="00B73233" w:rsidP="008763BE" w14:paraId="2EC1585C" w14:textId="20B136CB">
      <w:pPr>
        <w:pStyle w:val="ListParagraph"/>
        <w:numPr>
          <w:ilvl w:val="2"/>
          <w:numId w:val="17"/>
        </w:numPr>
        <w:spacing w:after="0" w:line="288" w:lineRule="auto"/>
        <w:rPr>
          <w:rFonts w:ascii="Arial" w:hAnsi="Arial" w:cs="Arial"/>
        </w:rPr>
      </w:pPr>
      <w:r>
        <w:rPr>
          <w:rFonts w:ascii="Arial" w:hAnsi="Arial" w:cs="Arial"/>
        </w:rPr>
        <w:t xml:space="preserve">How do you share these materials/resources/tools </w:t>
      </w:r>
      <w:r w:rsidR="00C24A4A">
        <w:rPr>
          <w:rFonts w:ascii="Arial" w:hAnsi="Arial" w:cs="Arial"/>
        </w:rPr>
        <w:t xml:space="preserve">with </w:t>
      </w:r>
      <w:r w:rsidR="002B4F7F">
        <w:rPr>
          <w:rFonts w:ascii="Arial" w:hAnsi="Arial" w:cs="Arial"/>
        </w:rPr>
        <w:t xml:space="preserve">the </w:t>
      </w:r>
      <w:r w:rsidRPr="00554A94" w:rsidR="00DA26AC">
        <w:rPr>
          <w:rFonts w:ascii="Arial" w:hAnsi="Arial" w:cs="Arial"/>
        </w:rPr>
        <w:t xml:space="preserve">people with </w:t>
      </w:r>
      <w:r w:rsidR="007B1C0B">
        <w:rPr>
          <w:rFonts w:ascii="Arial" w:hAnsi="Arial" w:cs="Arial"/>
        </w:rPr>
        <w:t>mental health disorders</w:t>
      </w:r>
      <w:r w:rsidR="002B4F7F">
        <w:rPr>
          <w:rFonts w:ascii="Arial" w:hAnsi="Arial" w:cs="Arial"/>
        </w:rPr>
        <w:t xml:space="preserve"> that </w:t>
      </w:r>
      <w:r w:rsidR="006E0BB0">
        <w:rPr>
          <w:rFonts w:ascii="Arial" w:hAnsi="Arial" w:cs="Arial"/>
        </w:rPr>
        <w:t>you support?</w:t>
      </w:r>
      <w:r w:rsidR="00C24A4A">
        <w:rPr>
          <w:rFonts w:ascii="Arial" w:hAnsi="Arial" w:cs="Arial"/>
        </w:rPr>
        <w:t xml:space="preserve"> </w:t>
      </w:r>
      <w:r>
        <w:rPr>
          <w:rFonts w:ascii="Arial" w:hAnsi="Arial" w:cs="Arial"/>
        </w:rPr>
        <w:t>(</w:t>
      </w:r>
      <w:r>
        <w:rPr>
          <w:rFonts w:ascii="Arial" w:hAnsi="Arial" w:cs="Arial"/>
        </w:rPr>
        <w:t>handouts</w:t>
      </w:r>
      <w:r>
        <w:rPr>
          <w:rFonts w:ascii="Arial" w:hAnsi="Arial" w:cs="Arial"/>
        </w:rPr>
        <w:t xml:space="preserve">, social media, email, </w:t>
      </w:r>
      <w:r>
        <w:rPr>
          <w:rFonts w:ascii="Arial" w:hAnsi="Arial" w:cs="Arial"/>
        </w:rPr>
        <w:t>etc</w:t>
      </w:r>
      <w:r>
        <w:rPr>
          <w:rFonts w:ascii="Arial" w:hAnsi="Arial" w:cs="Arial"/>
        </w:rPr>
        <w:t>)</w:t>
      </w:r>
    </w:p>
    <w:p w:rsidR="003C7535" w:rsidP="003C3D23" w14:paraId="7D9FCAA6" w14:textId="2A5B0561">
      <w:pPr>
        <w:pStyle w:val="ListParagraph"/>
        <w:numPr>
          <w:ilvl w:val="1"/>
          <w:numId w:val="17"/>
        </w:numPr>
        <w:spacing w:after="0" w:line="288" w:lineRule="auto"/>
        <w:rPr>
          <w:rFonts w:ascii="Arial" w:hAnsi="Arial" w:cs="Arial"/>
        </w:rPr>
      </w:pPr>
      <w:r w:rsidRPr="16377E96">
        <w:rPr>
          <w:rFonts w:ascii="Arial" w:hAnsi="Arial" w:cs="Arial"/>
        </w:rPr>
        <w:t xml:space="preserve">Probe on </w:t>
      </w:r>
      <w:r w:rsidRPr="16377E96" w:rsidR="3FB770B4">
        <w:rPr>
          <w:rFonts w:ascii="Arial" w:hAnsi="Arial" w:cs="Arial"/>
        </w:rPr>
        <w:t>specific</w:t>
      </w:r>
      <w:r w:rsidRPr="16377E96" w:rsidR="69629D89">
        <w:rPr>
          <w:rFonts w:ascii="Arial" w:hAnsi="Arial" w:cs="Arial"/>
        </w:rPr>
        <w:t xml:space="preserve">, </w:t>
      </w:r>
      <w:r w:rsidRPr="16377E96">
        <w:rPr>
          <w:rFonts w:ascii="Arial" w:hAnsi="Arial" w:cs="Arial"/>
        </w:rPr>
        <w:t xml:space="preserve">new strategies to support </w:t>
      </w:r>
      <w:r w:rsidRPr="00554A94" w:rsidR="00C14F68">
        <w:rPr>
          <w:rFonts w:ascii="Arial" w:hAnsi="Arial" w:cs="Arial"/>
        </w:rPr>
        <w:t xml:space="preserve">people with </w:t>
      </w:r>
      <w:r w:rsidR="007B1C0B">
        <w:rPr>
          <w:rFonts w:ascii="Arial" w:hAnsi="Arial" w:cs="Arial"/>
        </w:rPr>
        <w:t>mental health disorders</w:t>
      </w:r>
      <w:r w:rsidRPr="16377E96">
        <w:rPr>
          <w:rFonts w:ascii="Arial" w:hAnsi="Arial" w:cs="Arial"/>
        </w:rPr>
        <w:t>.</w:t>
      </w:r>
      <w:r w:rsidRPr="00937A34" w:rsidR="00937A34">
        <w:rPr>
          <w:rFonts w:ascii="Arial" w:hAnsi="Arial" w:cs="Arial"/>
        </w:rPr>
        <w:t xml:space="preserve"> </w:t>
      </w:r>
      <w:r w:rsidRPr="47B0007D" w:rsidR="00937A34">
        <w:rPr>
          <w:rFonts w:ascii="Arial" w:hAnsi="Arial" w:cs="Arial"/>
        </w:rPr>
        <w:t>How effective is this strategy?</w:t>
      </w:r>
    </w:p>
    <w:p w:rsidR="008757C8" w:rsidRPr="00BC2088" w:rsidP="00BC2088" w14:paraId="36BF67C0" w14:textId="27B46351">
      <w:pPr>
        <w:pStyle w:val="ListParagraph"/>
        <w:numPr>
          <w:ilvl w:val="2"/>
          <w:numId w:val="17"/>
        </w:numPr>
        <w:spacing w:after="0" w:line="288" w:lineRule="auto"/>
        <w:rPr>
          <w:rFonts w:ascii="Arial" w:hAnsi="Arial" w:cs="Arial"/>
        </w:rPr>
      </w:pPr>
      <w:r w:rsidRPr="00BC2088">
        <w:rPr>
          <w:rFonts w:ascii="Arial" w:hAnsi="Arial" w:cs="Arial"/>
        </w:rPr>
        <w:t>[e</w:t>
      </w:r>
      <w:r w:rsidRPr="00BC2088" w:rsidR="0078403A">
        <w:rPr>
          <w:rFonts w:ascii="Arial" w:hAnsi="Arial" w:cs="Arial"/>
        </w:rPr>
        <w:t>xample</w:t>
      </w:r>
      <w:r w:rsidRPr="00BC2088" w:rsidR="0040352D">
        <w:rPr>
          <w:rFonts w:ascii="Arial" w:hAnsi="Arial" w:cs="Arial"/>
        </w:rPr>
        <w:t xml:space="preserve"> if needed</w:t>
      </w:r>
      <w:r w:rsidRPr="00BC2088" w:rsidR="008459BA">
        <w:rPr>
          <w:rFonts w:ascii="Arial" w:hAnsi="Arial" w:cs="Arial"/>
        </w:rPr>
        <w:t>]</w:t>
      </w:r>
      <w:r w:rsidRPr="00BC2088" w:rsidR="0078403A">
        <w:rPr>
          <w:rFonts w:ascii="Arial" w:hAnsi="Arial" w:cs="Arial"/>
        </w:rPr>
        <w:t xml:space="preserve"> </w:t>
      </w:r>
      <w:r w:rsidRPr="00BC2088" w:rsidR="00A22E9C">
        <w:rPr>
          <w:rFonts w:ascii="Arial" w:hAnsi="Arial" w:cs="Arial"/>
        </w:rPr>
        <w:t>Cognitive behavioral therapy</w:t>
      </w:r>
      <w:r w:rsidRPr="00BC2088" w:rsidR="009A6709">
        <w:rPr>
          <w:rFonts w:ascii="Arial" w:hAnsi="Arial" w:cs="Arial"/>
        </w:rPr>
        <w:t xml:space="preserve"> (CBT)</w:t>
      </w:r>
      <w:r w:rsidRPr="00BC2088" w:rsidR="00A22E9C">
        <w:rPr>
          <w:rFonts w:ascii="Arial" w:hAnsi="Arial" w:cs="Arial"/>
        </w:rPr>
        <w:t xml:space="preserve"> delivered by telehealth and enhanced with a </w:t>
      </w:r>
      <w:r w:rsidRPr="00BC2088" w:rsidR="00F3657F">
        <w:rPr>
          <w:rFonts w:ascii="Arial" w:hAnsi="Arial" w:cs="Arial"/>
        </w:rPr>
        <w:t>CBT skills practice smartphone app</w:t>
      </w:r>
      <w:r w:rsidRPr="00BC2088" w:rsidR="00014268">
        <w:rPr>
          <w:rFonts w:ascii="Arial" w:hAnsi="Arial" w:cs="Arial"/>
        </w:rPr>
        <w:t xml:space="preserve"> </w:t>
      </w:r>
    </w:p>
    <w:p w:rsidR="00691D93" w:rsidP="006E45BA" w14:paraId="553CA7F5" w14:textId="33CB75B7">
      <w:pPr>
        <w:pStyle w:val="ListParagraph"/>
        <w:numPr>
          <w:ilvl w:val="1"/>
          <w:numId w:val="17"/>
        </w:numPr>
        <w:spacing w:after="0" w:line="288" w:lineRule="auto"/>
        <w:rPr>
          <w:rFonts w:ascii="Arial" w:hAnsi="Arial" w:cs="Arial"/>
        </w:rPr>
      </w:pPr>
      <w:r>
        <w:rPr>
          <w:rFonts w:ascii="Arial" w:hAnsi="Arial" w:cs="Arial"/>
        </w:rPr>
        <w:t>Probe</w:t>
      </w:r>
      <w:r w:rsidR="00370427">
        <w:rPr>
          <w:rFonts w:ascii="Arial" w:hAnsi="Arial" w:cs="Arial"/>
        </w:rPr>
        <w:t>:</w:t>
      </w:r>
      <w:r>
        <w:rPr>
          <w:rFonts w:ascii="Arial" w:hAnsi="Arial" w:cs="Arial"/>
        </w:rPr>
        <w:t xml:space="preserve"> </w:t>
      </w:r>
      <w:r w:rsidR="009E78A5">
        <w:rPr>
          <w:rFonts w:ascii="Arial" w:hAnsi="Arial" w:cs="Arial"/>
        </w:rPr>
        <w:t xml:space="preserve">What </w:t>
      </w:r>
      <w:r w:rsidR="005C7E1B">
        <w:rPr>
          <w:rFonts w:ascii="Arial" w:hAnsi="Arial" w:cs="Arial"/>
        </w:rPr>
        <w:t xml:space="preserve">other </w:t>
      </w:r>
      <w:r w:rsidR="002915FB">
        <w:rPr>
          <w:rFonts w:ascii="Arial" w:hAnsi="Arial" w:cs="Arial"/>
        </w:rPr>
        <w:t xml:space="preserve">DSMES </w:t>
      </w:r>
      <w:r w:rsidRPr="002915FB" w:rsidR="002915FB">
        <w:rPr>
          <w:rFonts w:ascii="Arial" w:hAnsi="Arial" w:cs="Arial"/>
        </w:rPr>
        <w:t xml:space="preserve">programs tailored </w:t>
      </w:r>
      <w:r w:rsidR="009C43CF">
        <w:rPr>
          <w:rFonts w:ascii="Arial" w:hAnsi="Arial" w:cs="Arial"/>
        </w:rPr>
        <w:t>for people</w:t>
      </w:r>
      <w:r w:rsidRPr="002915FB" w:rsidR="002915FB">
        <w:rPr>
          <w:rFonts w:ascii="Arial" w:hAnsi="Arial" w:cs="Arial"/>
        </w:rPr>
        <w:t xml:space="preserve"> </w:t>
      </w:r>
      <w:r w:rsidR="003A7E67">
        <w:rPr>
          <w:rFonts w:ascii="Arial" w:hAnsi="Arial" w:cs="Arial"/>
        </w:rPr>
        <w:t xml:space="preserve">who have </w:t>
      </w:r>
      <w:r w:rsidR="007B1C0B">
        <w:rPr>
          <w:rFonts w:ascii="Arial" w:hAnsi="Arial" w:cs="Arial"/>
        </w:rPr>
        <w:t>mental health disorders</w:t>
      </w:r>
      <w:r w:rsidR="003A7E67">
        <w:rPr>
          <w:rFonts w:ascii="Arial" w:hAnsi="Arial" w:cs="Arial"/>
        </w:rPr>
        <w:t xml:space="preserve"> </w:t>
      </w:r>
      <w:r w:rsidR="009C43CF">
        <w:rPr>
          <w:rFonts w:ascii="Arial" w:hAnsi="Arial" w:cs="Arial"/>
        </w:rPr>
        <w:t xml:space="preserve">do </w:t>
      </w:r>
      <w:r w:rsidR="005C7E1B">
        <w:rPr>
          <w:rFonts w:ascii="Arial" w:hAnsi="Arial" w:cs="Arial"/>
        </w:rPr>
        <w:t>you</w:t>
      </w:r>
      <w:r w:rsidRPr="002915FB" w:rsidR="002915FB">
        <w:rPr>
          <w:rFonts w:ascii="Arial" w:hAnsi="Arial" w:cs="Arial"/>
        </w:rPr>
        <w:t xml:space="preserve"> think work well</w:t>
      </w:r>
      <w:r>
        <w:rPr>
          <w:rFonts w:ascii="Arial" w:hAnsi="Arial" w:cs="Arial"/>
        </w:rPr>
        <w:t>?</w:t>
      </w:r>
    </w:p>
    <w:p w:rsidR="00436D90" w:rsidP="00436D90" w14:paraId="67DC6BB3" w14:textId="77777777">
      <w:pPr>
        <w:pStyle w:val="ListParagraph"/>
        <w:spacing w:after="0" w:line="288" w:lineRule="auto"/>
        <w:rPr>
          <w:rFonts w:ascii="Arial" w:hAnsi="Arial" w:cs="Arial"/>
        </w:rPr>
      </w:pPr>
    </w:p>
    <w:p w:rsidR="00D15DD1" w:rsidP="00436D90" w14:paraId="5DDA2E2B" w14:textId="1AD7C84D">
      <w:pPr>
        <w:pStyle w:val="ListParagraph"/>
        <w:numPr>
          <w:ilvl w:val="0"/>
          <w:numId w:val="17"/>
        </w:numPr>
        <w:spacing w:after="0" w:line="288" w:lineRule="auto"/>
        <w:rPr>
          <w:rFonts w:ascii="Arial" w:hAnsi="Arial" w:cs="Arial"/>
        </w:rPr>
      </w:pPr>
      <w:r>
        <w:rPr>
          <w:rFonts w:ascii="Arial" w:hAnsi="Arial" w:cs="Arial"/>
        </w:rPr>
        <w:t xml:space="preserve">Getting </w:t>
      </w:r>
      <w:r w:rsidRPr="00554A94" w:rsidR="00ED09F8">
        <w:rPr>
          <w:rFonts w:ascii="Arial" w:hAnsi="Arial" w:cs="Arial"/>
        </w:rPr>
        <w:t xml:space="preserve">people with </w:t>
      </w:r>
      <w:r w:rsidR="007B1C0B">
        <w:rPr>
          <w:rFonts w:ascii="Arial" w:hAnsi="Arial" w:cs="Arial"/>
        </w:rPr>
        <w:t>mental health disorders</w:t>
      </w:r>
      <w:r w:rsidR="00ED09F8">
        <w:rPr>
          <w:rFonts w:ascii="Arial" w:hAnsi="Arial" w:cs="Arial"/>
        </w:rPr>
        <w:t xml:space="preserve"> </w:t>
      </w:r>
      <w:r w:rsidR="00ED09F8">
        <w:rPr>
          <w:rFonts w:ascii="Arial" w:hAnsi="Arial" w:cs="Arial"/>
        </w:rPr>
        <w:t xml:space="preserve">who have </w:t>
      </w:r>
      <w:r>
        <w:rPr>
          <w:rFonts w:ascii="Arial" w:hAnsi="Arial" w:cs="Arial"/>
        </w:rPr>
        <w:t xml:space="preserve">diabetes to join and stay engaged in diabetes education and support services </w:t>
      </w:r>
      <w:r w:rsidR="0093258D">
        <w:rPr>
          <w:rFonts w:ascii="Arial" w:hAnsi="Arial" w:cs="Arial"/>
        </w:rPr>
        <w:t xml:space="preserve">is a challenge for many organizations. What do you find works </w:t>
      </w:r>
      <w:r w:rsidR="005A70EE">
        <w:rPr>
          <w:rFonts w:ascii="Arial" w:hAnsi="Arial" w:cs="Arial"/>
        </w:rPr>
        <w:t>best for helping identify and rec</w:t>
      </w:r>
      <w:r w:rsidR="00080CB1">
        <w:rPr>
          <w:rFonts w:ascii="Arial" w:hAnsi="Arial" w:cs="Arial"/>
        </w:rPr>
        <w:t xml:space="preserve">ruit </w:t>
      </w:r>
      <w:r w:rsidRPr="00554A94" w:rsidR="00ED09F8">
        <w:rPr>
          <w:rFonts w:ascii="Arial" w:hAnsi="Arial" w:cs="Arial"/>
        </w:rPr>
        <w:t xml:space="preserve">people with </w:t>
      </w:r>
      <w:r w:rsidR="007B1C0B">
        <w:rPr>
          <w:rFonts w:ascii="Arial" w:hAnsi="Arial" w:cs="Arial"/>
        </w:rPr>
        <w:t>mental health disorders</w:t>
      </w:r>
      <w:r w:rsidR="00080CB1">
        <w:rPr>
          <w:rFonts w:ascii="Arial" w:hAnsi="Arial" w:cs="Arial"/>
        </w:rPr>
        <w:t xml:space="preserve"> </w:t>
      </w:r>
      <w:r w:rsidR="00ED09F8">
        <w:rPr>
          <w:rFonts w:ascii="Arial" w:hAnsi="Arial" w:cs="Arial"/>
        </w:rPr>
        <w:t xml:space="preserve">who have </w:t>
      </w:r>
      <w:r w:rsidR="00080CB1">
        <w:rPr>
          <w:rFonts w:ascii="Arial" w:hAnsi="Arial" w:cs="Arial"/>
        </w:rPr>
        <w:t xml:space="preserve">diabetes </w:t>
      </w:r>
      <w:r w:rsidR="000E7CE7">
        <w:rPr>
          <w:rFonts w:ascii="Arial" w:hAnsi="Arial" w:cs="Arial"/>
        </w:rPr>
        <w:t xml:space="preserve">to </w:t>
      </w:r>
      <w:r w:rsidR="00080CB1">
        <w:rPr>
          <w:rFonts w:ascii="Arial" w:hAnsi="Arial" w:cs="Arial"/>
        </w:rPr>
        <w:t xml:space="preserve">join your </w:t>
      </w:r>
      <w:r w:rsidR="00181723">
        <w:rPr>
          <w:rFonts w:ascii="Arial" w:hAnsi="Arial" w:cs="Arial"/>
        </w:rPr>
        <w:t xml:space="preserve">diabetes self-management </w:t>
      </w:r>
      <w:r w:rsidR="00080CB1">
        <w:rPr>
          <w:rFonts w:ascii="Arial" w:hAnsi="Arial" w:cs="Arial"/>
        </w:rPr>
        <w:t xml:space="preserve">program or use your services? </w:t>
      </w:r>
    </w:p>
    <w:p w:rsidR="005B28D2" w:rsidP="00436D90" w14:paraId="2EFC5C60" w14:textId="003BEF6A">
      <w:pPr>
        <w:pStyle w:val="ListParagraph"/>
        <w:numPr>
          <w:ilvl w:val="1"/>
          <w:numId w:val="17"/>
        </w:numPr>
        <w:spacing w:after="0" w:line="288" w:lineRule="auto"/>
        <w:rPr>
          <w:rFonts w:ascii="Arial" w:hAnsi="Arial" w:cs="Arial"/>
        </w:rPr>
      </w:pPr>
      <w:r w:rsidRPr="006364F7">
        <w:rPr>
          <w:rFonts w:ascii="Arial" w:hAnsi="Arial" w:cs="Arial"/>
          <w:i/>
        </w:rPr>
        <w:t xml:space="preserve">Probe </w:t>
      </w:r>
      <w:r w:rsidRPr="006364F7">
        <w:rPr>
          <w:rFonts w:ascii="Arial" w:hAnsi="Arial" w:cs="Arial"/>
          <w:i/>
        </w:rPr>
        <w:t>on:</w:t>
      </w:r>
      <w:r>
        <w:rPr>
          <w:rFonts w:ascii="Arial" w:hAnsi="Arial" w:cs="Arial"/>
        </w:rPr>
        <w:t xml:space="preserve"> </w:t>
      </w:r>
      <w:r w:rsidR="003E202E">
        <w:rPr>
          <w:rFonts w:ascii="Arial" w:hAnsi="Arial" w:cs="Arial"/>
        </w:rPr>
        <w:t xml:space="preserve">community partners, </w:t>
      </w:r>
      <w:r w:rsidR="00291276">
        <w:rPr>
          <w:rFonts w:ascii="Arial" w:hAnsi="Arial" w:cs="Arial"/>
        </w:rPr>
        <w:t>outreach strategies, messaging, tools and materials</w:t>
      </w:r>
      <w:r w:rsidR="00D8493F">
        <w:rPr>
          <w:rFonts w:ascii="Arial" w:hAnsi="Arial" w:cs="Arial"/>
        </w:rPr>
        <w:t>, providing other support services, or policies.</w:t>
      </w:r>
    </w:p>
    <w:p w:rsidR="00F66346" w:rsidP="00436D90" w14:paraId="165C56DB" w14:textId="284A44B7">
      <w:pPr>
        <w:pStyle w:val="ListParagraph"/>
        <w:numPr>
          <w:ilvl w:val="1"/>
          <w:numId w:val="17"/>
        </w:numPr>
        <w:spacing w:after="0" w:line="288" w:lineRule="auto"/>
        <w:rPr>
          <w:rFonts w:ascii="Arial" w:hAnsi="Arial" w:cs="Arial"/>
        </w:rPr>
      </w:pPr>
      <w:r>
        <w:rPr>
          <w:rFonts w:ascii="Arial" w:hAnsi="Arial" w:cs="Arial"/>
        </w:rPr>
        <w:t xml:space="preserve">What else will help motivate </w:t>
      </w:r>
      <w:r w:rsidRPr="00554A94" w:rsidR="00ED09F8">
        <w:rPr>
          <w:rFonts w:ascii="Arial" w:hAnsi="Arial" w:cs="Arial"/>
        </w:rPr>
        <w:t xml:space="preserve">people with </w:t>
      </w:r>
      <w:r w:rsidR="007B1C0B">
        <w:rPr>
          <w:rFonts w:ascii="Arial" w:hAnsi="Arial" w:cs="Arial"/>
        </w:rPr>
        <w:t>mental health disorders</w:t>
      </w:r>
      <w:r>
        <w:rPr>
          <w:rFonts w:ascii="Arial" w:hAnsi="Arial" w:cs="Arial"/>
        </w:rPr>
        <w:t xml:space="preserve"> to </w:t>
      </w:r>
      <w:r w:rsidR="00041D25">
        <w:rPr>
          <w:rFonts w:ascii="Arial" w:hAnsi="Arial" w:cs="Arial"/>
        </w:rPr>
        <w:t xml:space="preserve">join and stay </w:t>
      </w:r>
      <w:r w:rsidR="00FA286E">
        <w:rPr>
          <w:rFonts w:ascii="Arial" w:hAnsi="Arial" w:cs="Arial"/>
        </w:rPr>
        <w:t xml:space="preserve">in the </w:t>
      </w:r>
      <w:r w:rsidR="006364F7">
        <w:rPr>
          <w:rFonts w:ascii="Arial" w:hAnsi="Arial" w:cs="Arial"/>
        </w:rPr>
        <w:t>program</w:t>
      </w:r>
      <w:r w:rsidR="002D7383">
        <w:rPr>
          <w:rFonts w:ascii="Arial" w:hAnsi="Arial" w:cs="Arial"/>
        </w:rPr>
        <w:t>?</w:t>
      </w:r>
    </w:p>
    <w:p w:rsidR="00D8493F" w:rsidP="004D1802" w14:paraId="62AE44E0" w14:textId="77777777">
      <w:pPr>
        <w:pStyle w:val="ListParagraph"/>
        <w:spacing w:after="0" w:line="288" w:lineRule="auto"/>
        <w:rPr>
          <w:rFonts w:ascii="Arial" w:hAnsi="Arial" w:cs="Arial"/>
        </w:rPr>
      </w:pPr>
    </w:p>
    <w:p w:rsidR="00284421" w:rsidRPr="00B6474C" w:rsidP="00436D90" w14:paraId="4A5A22AE" w14:textId="2365E733">
      <w:pPr>
        <w:pStyle w:val="ListParagraph"/>
        <w:numPr>
          <w:ilvl w:val="0"/>
          <w:numId w:val="17"/>
        </w:numPr>
        <w:spacing w:after="0" w:line="288" w:lineRule="auto"/>
        <w:rPr>
          <w:rFonts w:ascii="Arial" w:hAnsi="Arial" w:cs="Arial"/>
        </w:rPr>
      </w:pPr>
      <w:r w:rsidRPr="00B6474C">
        <w:rPr>
          <w:rFonts w:ascii="Arial" w:hAnsi="Arial" w:cs="Arial"/>
        </w:rPr>
        <w:t>What are some of the key successes your organization has achieved over the last few years</w:t>
      </w:r>
      <w:r w:rsidR="00D90E0C">
        <w:rPr>
          <w:rFonts w:ascii="Arial" w:hAnsi="Arial" w:cs="Arial"/>
        </w:rPr>
        <w:t xml:space="preserve"> with </w:t>
      </w:r>
      <w:r w:rsidRPr="00554A94" w:rsidR="00ED09F8">
        <w:rPr>
          <w:rFonts w:ascii="Arial" w:hAnsi="Arial" w:cs="Arial"/>
        </w:rPr>
        <w:t xml:space="preserve">people with </w:t>
      </w:r>
      <w:r w:rsidR="007B1C0B">
        <w:rPr>
          <w:rFonts w:ascii="Arial" w:hAnsi="Arial" w:cs="Arial"/>
        </w:rPr>
        <w:t>mental health disorders</w:t>
      </w:r>
      <w:r w:rsidRPr="00B6474C">
        <w:rPr>
          <w:rFonts w:ascii="Arial" w:hAnsi="Arial" w:cs="Arial"/>
        </w:rPr>
        <w:t>?</w:t>
      </w:r>
    </w:p>
    <w:p w:rsidR="00D46F80" w:rsidRPr="00B6474C" w:rsidP="004D1802" w14:paraId="4B83F185" w14:textId="77777777">
      <w:pPr>
        <w:spacing w:after="0" w:line="288" w:lineRule="auto"/>
        <w:rPr>
          <w:rFonts w:ascii="Arial" w:hAnsi="Arial" w:cs="Arial"/>
        </w:rPr>
      </w:pPr>
    </w:p>
    <w:p w:rsidR="00AC4319" w:rsidRPr="00B6474C" w:rsidP="00436D90" w14:paraId="487C4131" w14:textId="61C7F959">
      <w:pPr>
        <w:pStyle w:val="ListParagraph"/>
        <w:numPr>
          <w:ilvl w:val="0"/>
          <w:numId w:val="17"/>
        </w:numPr>
        <w:spacing w:after="0" w:line="288" w:lineRule="auto"/>
        <w:rPr>
          <w:rFonts w:ascii="Arial" w:hAnsi="Arial" w:cs="Arial"/>
        </w:rPr>
      </w:pPr>
      <w:r w:rsidRPr="00B6474C">
        <w:rPr>
          <w:rFonts w:ascii="Arial" w:hAnsi="Arial" w:cs="Arial"/>
        </w:rPr>
        <w:t xml:space="preserve">What are the ways you measure the success of your </w:t>
      </w:r>
      <w:r w:rsidR="00FD1439">
        <w:rPr>
          <w:rFonts w:ascii="Arial" w:hAnsi="Arial" w:cs="Arial"/>
        </w:rPr>
        <w:t xml:space="preserve">diabetes education and support </w:t>
      </w:r>
      <w:r>
        <w:rPr>
          <w:rFonts w:ascii="Arial" w:hAnsi="Arial" w:cs="Arial"/>
        </w:rPr>
        <w:t>service</w:t>
      </w:r>
      <w:r w:rsidR="00FD1439">
        <w:rPr>
          <w:rFonts w:ascii="Arial" w:hAnsi="Arial" w:cs="Arial"/>
        </w:rPr>
        <w:t>s</w:t>
      </w:r>
      <w:r w:rsidRPr="00B6474C">
        <w:rPr>
          <w:rFonts w:ascii="Arial" w:hAnsi="Arial" w:cs="Arial"/>
        </w:rPr>
        <w:t>?</w:t>
      </w:r>
    </w:p>
    <w:p w:rsidR="00A627F3" w:rsidP="00436D90" w14:paraId="72844D67" w14:textId="43FE08D9">
      <w:pPr>
        <w:pStyle w:val="ListParagraph"/>
        <w:numPr>
          <w:ilvl w:val="1"/>
          <w:numId w:val="17"/>
        </w:numPr>
        <w:spacing w:after="0" w:line="288" w:lineRule="auto"/>
        <w:rPr>
          <w:rFonts w:ascii="Arial" w:hAnsi="Arial" w:cs="Arial"/>
        </w:rPr>
      </w:pPr>
      <w:r w:rsidRPr="00A627F3">
        <w:rPr>
          <w:rFonts w:ascii="Arial" w:hAnsi="Arial" w:cs="Arial"/>
        </w:rPr>
        <w:t>Using the measures of success you described, how successful would you say your organization is at reaching your goals and objectives? Why do you say that?</w:t>
      </w:r>
    </w:p>
    <w:p w:rsidR="00B36AA3" w:rsidRPr="00B6474C" w:rsidP="004D1802" w14:paraId="57C136E1" w14:textId="77777777">
      <w:pPr>
        <w:pStyle w:val="ListParagraph"/>
        <w:spacing w:after="0" w:line="288" w:lineRule="auto"/>
        <w:rPr>
          <w:rFonts w:ascii="Arial" w:hAnsi="Arial" w:cs="Arial"/>
        </w:rPr>
      </w:pPr>
    </w:p>
    <w:p w:rsidR="00DE5835" w:rsidRPr="00B6474C" w:rsidP="00436D90" w14:paraId="1BBFF119" w14:textId="5827D6DA">
      <w:pPr>
        <w:pStyle w:val="ListParagraph"/>
        <w:numPr>
          <w:ilvl w:val="0"/>
          <w:numId w:val="17"/>
        </w:numPr>
        <w:spacing w:after="0" w:line="288" w:lineRule="auto"/>
        <w:rPr>
          <w:rFonts w:ascii="Arial" w:hAnsi="Arial" w:cs="Arial"/>
        </w:rPr>
      </w:pPr>
      <w:r w:rsidRPr="00B6474C">
        <w:rPr>
          <w:rFonts w:ascii="Arial" w:hAnsi="Arial" w:cs="Arial"/>
        </w:rPr>
        <w:t xml:space="preserve">What are the main challenges you face when implementing the </w:t>
      </w:r>
      <w:r w:rsidR="00AC4319">
        <w:rPr>
          <w:rFonts w:ascii="Arial" w:hAnsi="Arial" w:cs="Arial"/>
        </w:rPr>
        <w:t xml:space="preserve">diabetes education and support </w:t>
      </w:r>
      <w:r w:rsidR="00E33919">
        <w:rPr>
          <w:rFonts w:ascii="Arial" w:hAnsi="Arial" w:cs="Arial"/>
        </w:rPr>
        <w:t>service</w:t>
      </w:r>
      <w:r w:rsidR="00AC4319">
        <w:rPr>
          <w:rFonts w:ascii="Arial" w:hAnsi="Arial" w:cs="Arial"/>
        </w:rPr>
        <w:t>s</w:t>
      </w:r>
      <w:r w:rsidR="00BA52E2">
        <w:rPr>
          <w:rFonts w:ascii="Arial" w:hAnsi="Arial" w:cs="Arial"/>
        </w:rPr>
        <w:t xml:space="preserve"> for </w:t>
      </w:r>
      <w:r w:rsidRPr="00554A94" w:rsidR="00ED09F8">
        <w:rPr>
          <w:rFonts w:ascii="Arial" w:hAnsi="Arial" w:cs="Arial"/>
        </w:rPr>
        <w:t xml:space="preserve">people with </w:t>
      </w:r>
      <w:r w:rsidR="007B1C0B">
        <w:rPr>
          <w:rFonts w:ascii="Arial" w:hAnsi="Arial" w:cs="Arial"/>
        </w:rPr>
        <w:t>mental health disorders</w:t>
      </w:r>
      <w:r w:rsidRPr="00B6474C">
        <w:rPr>
          <w:rFonts w:ascii="Arial" w:hAnsi="Arial" w:cs="Arial"/>
        </w:rPr>
        <w:t>?</w:t>
      </w:r>
    </w:p>
    <w:p w:rsidR="00DE5835" w:rsidRPr="00B6474C" w:rsidP="00436D90" w14:paraId="3A69E8E4" w14:textId="51B0BA52">
      <w:pPr>
        <w:pStyle w:val="ListParagraph"/>
        <w:numPr>
          <w:ilvl w:val="1"/>
          <w:numId w:val="17"/>
        </w:numPr>
        <w:spacing w:after="0" w:line="288" w:lineRule="auto"/>
        <w:rPr>
          <w:rFonts w:ascii="Arial" w:hAnsi="Arial" w:cs="Arial"/>
        </w:rPr>
      </w:pPr>
      <w:r w:rsidRPr="00B6474C">
        <w:rPr>
          <w:rFonts w:ascii="Arial" w:hAnsi="Arial" w:cs="Arial"/>
        </w:rPr>
        <w:t>Probe</w:t>
      </w:r>
      <w:r w:rsidR="006E2438">
        <w:rPr>
          <w:rFonts w:ascii="Arial" w:hAnsi="Arial" w:cs="Arial"/>
        </w:rPr>
        <w:t xml:space="preserve"> if time permits</w:t>
      </w:r>
      <w:r w:rsidRPr="00B6474C">
        <w:rPr>
          <w:rFonts w:ascii="Arial" w:hAnsi="Arial" w:cs="Arial"/>
        </w:rPr>
        <w:t xml:space="preserve">: Getting participants to consistently show up, getting participants to understand the information, getting participants to continue learned practices after the program has ended </w:t>
      </w:r>
    </w:p>
    <w:p w:rsidR="00DE5835" w:rsidRPr="00B6474C" w:rsidP="00436D90" w14:paraId="4344A862" w14:textId="0D02B866">
      <w:pPr>
        <w:pStyle w:val="ListParagraph"/>
        <w:numPr>
          <w:ilvl w:val="1"/>
          <w:numId w:val="17"/>
        </w:numPr>
        <w:spacing w:after="0" w:line="288" w:lineRule="auto"/>
        <w:rPr>
          <w:rFonts w:ascii="Arial" w:hAnsi="Arial" w:cs="Arial"/>
        </w:rPr>
      </w:pPr>
      <w:r w:rsidRPr="00B6474C">
        <w:rPr>
          <w:rFonts w:ascii="Arial" w:hAnsi="Arial" w:cs="Arial"/>
        </w:rPr>
        <w:t xml:space="preserve">How does your </w:t>
      </w:r>
      <w:r w:rsidR="00E33919">
        <w:rPr>
          <w:rFonts w:ascii="Arial" w:hAnsi="Arial" w:cs="Arial"/>
        </w:rPr>
        <w:t>service</w:t>
      </w:r>
      <w:r w:rsidRPr="00B6474C" w:rsidR="00E33919">
        <w:rPr>
          <w:rFonts w:ascii="Arial" w:hAnsi="Arial" w:cs="Arial"/>
        </w:rPr>
        <w:t xml:space="preserve"> </w:t>
      </w:r>
      <w:r w:rsidRPr="00B6474C">
        <w:rPr>
          <w:rFonts w:ascii="Arial" w:hAnsi="Arial" w:cs="Arial"/>
        </w:rPr>
        <w:t>try and overcome those challenges?</w:t>
      </w:r>
    </w:p>
    <w:p w:rsidR="00DE5835" w:rsidRPr="00B6474C" w:rsidP="00436D90" w14:paraId="2425CC36" w14:textId="68225DFD">
      <w:pPr>
        <w:pStyle w:val="ListParagraph"/>
        <w:numPr>
          <w:ilvl w:val="2"/>
          <w:numId w:val="17"/>
        </w:numPr>
        <w:spacing w:after="0" w:line="288" w:lineRule="auto"/>
        <w:rPr>
          <w:rFonts w:ascii="Arial" w:hAnsi="Arial" w:cs="Arial"/>
        </w:rPr>
      </w:pPr>
      <w:r w:rsidRPr="00B6474C">
        <w:rPr>
          <w:rFonts w:ascii="Arial" w:hAnsi="Arial" w:cs="Arial"/>
        </w:rPr>
        <w:t xml:space="preserve">Do you feel like your </w:t>
      </w:r>
      <w:r w:rsidR="00E33919">
        <w:rPr>
          <w:rFonts w:ascii="Arial" w:hAnsi="Arial" w:cs="Arial"/>
        </w:rPr>
        <w:t>service</w:t>
      </w:r>
      <w:r w:rsidRPr="00B6474C" w:rsidR="00E33919">
        <w:rPr>
          <w:rFonts w:ascii="Arial" w:hAnsi="Arial" w:cs="Arial"/>
        </w:rPr>
        <w:t xml:space="preserve"> </w:t>
      </w:r>
      <w:r w:rsidRPr="00B6474C">
        <w:rPr>
          <w:rFonts w:ascii="Arial" w:hAnsi="Arial" w:cs="Arial"/>
        </w:rPr>
        <w:t>is successful in overcoming those challenges?</w:t>
      </w:r>
    </w:p>
    <w:p w:rsidR="008748AE" w:rsidP="00436D90" w14:paraId="219140AE" w14:textId="77777777">
      <w:pPr>
        <w:pStyle w:val="ListParagraph"/>
        <w:numPr>
          <w:ilvl w:val="2"/>
          <w:numId w:val="17"/>
        </w:numPr>
        <w:spacing w:after="0" w:line="288" w:lineRule="auto"/>
        <w:rPr>
          <w:rFonts w:ascii="Arial" w:hAnsi="Arial" w:cs="Arial"/>
        </w:rPr>
      </w:pPr>
      <w:r>
        <w:rPr>
          <w:rFonts w:ascii="Arial" w:hAnsi="Arial" w:cs="Arial"/>
        </w:rPr>
        <w:t>What else does your organization need to overcome these challenges?</w:t>
      </w:r>
    </w:p>
    <w:p w:rsidR="00B36AA3" w:rsidRPr="00B6474C" w:rsidP="004D1802" w14:paraId="4120487E" w14:textId="1ECF7182">
      <w:pPr>
        <w:pStyle w:val="ListParagraph"/>
        <w:spacing w:after="0" w:line="288" w:lineRule="auto"/>
        <w:ind w:left="1440"/>
        <w:rPr>
          <w:rFonts w:ascii="Arial" w:hAnsi="Arial" w:cs="Arial"/>
        </w:rPr>
      </w:pPr>
    </w:p>
    <w:p w:rsidR="00DE5835" w:rsidRPr="003A5F27" w:rsidP="00436D90" w14:paraId="2FAD6554" w14:textId="68E5A961">
      <w:pPr>
        <w:pStyle w:val="ListParagraph"/>
        <w:numPr>
          <w:ilvl w:val="0"/>
          <w:numId w:val="17"/>
        </w:numPr>
        <w:spacing w:after="0" w:line="288" w:lineRule="auto"/>
        <w:rPr>
          <w:rFonts w:ascii="Arial" w:hAnsi="Arial" w:cs="Arial"/>
        </w:rPr>
      </w:pPr>
      <w:r w:rsidRPr="003A5F27">
        <w:rPr>
          <w:rFonts w:ascii="Arial" w:hAnsi="Arial" w:cs="Arial"/>
        </w:rPr>
        <w:t>(</w:t>
      </w:r>
      <w:r w:rsidRPr="003A5F27">
        <w:rPr>
          <w:rFonts w:ascii="Arial" w:hAnsi="Arial" w:cs="Arial"/>
        </w:rPr>
        <w:t>if</w:t>
      </w:r>
      <w:r w:rsidRPr="003A5F27">
        <w:rPr>
          <w:rFonts w:ascii="Arial" w:hAnsi="Arial" w:cs="Arial"/>
        </w:rPr>
        <w:t xml:space="preserve"> time) </w:t>
      </w:r>
      <w:r w:rsidRPr="003A5F27" w:rsidR="006E474B">
        <w:rPr>
          <w:rFonts w:ascii="Arial" w:hAnsi="Arial" w:cs="Arial"/>
        </w:rPr>
        <w:t xml:space="preserve">How do you feel your </w:t>
      </w:r>
      <w:r w:rsidRPr="003A5F27" w:rsidR="00E33919">
        <w:rPr>
          <w:rFonts w:ascii="Arial" w:hAnsi="Arial" w:cs="Arial"/>
        </w:rPr>
        <w:t xml:space="preserve">DSMES service </w:t>
      </w:r>
      <w:r w:rsidRPr="003A5F27" w:rsidR="006E474B">
        <w:rPr>
          <w:rFonts w:ascii="Arial" w:hAnsi="Arial" w:cs="Arial"/>
        </w:rPr>
        <w:t>can improve?</w:t>
      </w:r>
    </w:p>
    <w:p w:rsidR="006E474B" w:rsidP="00436D90" w14:paraId="30EAE59A" w14:textId="665E0670">
      <w:pPr>
        <w:pStyle w:val="ListParagraph"/>
        <w:numPr>
          <w:ilvl w:val="1"/>
          <w:numId w:val="17"/>
        </w:numPr>
        <w:spacing w:after="0" w:line="288" w:lineRule="auto"/>
        <w:rPr>
          <w:rFonts w:ascii="Arial" w:hAnsi="Arial" w:cs="Arial"/>
        </w:rPr>
      </w:pPr>
      <w:r w:rsidRPr="003A5F27">
        <w:rPr>
          <w:rFonts w:ascii="Arial" w:hAnsi="Arial" w:cs="Arial"/>
        </w:rPr>
        <w:t xml:space="preserve">What are the barriers to implementing this type of improvement? </w:t>
      </w:r>
    </w:p>
    <w:p w:rsidR="0098410A" w:rsidP="004D1802" w14:paraId="4029DC84" w14:textId="32841AE3">
      <w:pPr>
        <w:pStyle w:val="ListParagraph"/>
        <w:spacing w:after="0" w:line="288" w:lineRule="auto"/>
        <w:ind w:left="1440"/>
        <w:rPr>
          <w:rFonts w:ascii="Arial" w:hAnsi="Arial" w:cs="Arial"/>
        </w:rPr>
      </w:pPr>
    </w:p>
    <w:p w:rsidR="001E3884" w:rsidRPr="006F1D72" w:rsidP="006F1D72" w14:paraId="11083AA7" w14:textId="4D40D5A6">
      <w:pPr>
        <w:pStyle w:val="ListParagraph"/>
        <w:numPr>
          <w:ilvl w:val="0"/>
          <w:numId w:val="21"/>
        </w:numPr>
        <w:spacing w:after="0" w:line="288" w:lineRule="auto"/>
        <w:rPr>
          <w:rFonts w:ascii="Arial" w:hAnsi="Arial" w:cs="Arial"/>
          <w:b/>
          <w:sz w:val="24"/>
          <w:szCs w:val="24"/>
        </w:rPr>
      </w:pPr>
      <w:r w:rsidRPr="006F1D72">
        <w:rPr>
          <w:rFonts w:ascii="Arial" w:hAnsi="Arial" w:cs="Arial"/>
          <w:b/>
          <w:sz w:val="24"/>
          <w:szCs w:val="24"/>
        </w:rPr>
        <w:t xml:space="preserve">Social Determinants of Health </w:t>
      </w:r>
      <w:r w:rsidRPr="004D1802">
        <w:rPr>
          <w:rFonts w:ascii="Arial" w:hAnsi="Arial" w:cs="Arial"/>
          <w:b/>
          <w:sz w:val="24"/>
          <w:szCs w:val="24"/>
        </w:rPr>
        <w:t xml:space="preserve">/ People with Mental Health </w:t>
      </w:r>
      <w:r w:rsidR="001D480A">
        <w:rPr>
          <w:rFonts w:ascii="Arial" w:hAnsi="Arial" w:cs="Arial"/>
          <w:b/>
          <w:sz w:val="24"/>
          <w:szCs w:val="24"/>
        </w:rPr>
        <w:t>Disorders</w:t>
      </w:r>
      <w:r w:rsidRPr="004D1802" w:rsidR="001A4F08">
        <w:rPr>
          <w:rFonts w:ascii="Arial" w:hAnsi="Arial" w:cs="Arial"/>
          <w:b/>
          <w:sz w:val="24"/>
          <w:szCs w:val="24"/>
        </w:rPr>
        <w:t xml:space="preserve"> </w:t>
      </w:r>
      <w:r w:rsidRPr="004D1802">
        <w:rPr>
          <w:rFonts w:ascii="Arial" w:hAnsi="Arial" w:cs="Arial"/>
          <w:b/>
          <w:sz w:val="24"/>
          <w:szCs w:val="24"/>
        </w:rPr>
        <w:t>(</w:t>
      </w:r>
      <w:r w:rsidR="00BF1733">
        <w:rPr>
          <w:rFonts w:ascii="Arial" w:hAnsi="Arial" w:cs="Arial"/>
          <w:b/>
          <w:sz w:val="24"/>
          <w:szCs w:val="24"/>
        </w:rPr>
        <w:t>1</w:t>
      </w:r>
      <w:r w:rsidR="0002636A">
        <w:rPr>
          <w:rFonts w:ascii="Arial" w:hAnsi="Arial" w:cs="Arial"/>
          <w:b/>
          <w:sz w:val="24"/>
          <w:szCs w:val="24"/>
        </w:rPr>
        <w:t>0</w:t>
      </w:r>
      <w:r w:rsidRPr="004D1802">
        <w:rPr>
          <w:rFonts w:ascii="Arial" w:hAnsi="Arial" w:cs="Arial"/>
          <w:b/>
          <w:sz w:val="24"/>
          <w:szCs w:val="24"/>
        </w:rPr>
        <w:t xml:space="preserve"> minutes)</w:t>
      </w:r>
    </w:p>
    <w:p w:rsidR="00621325" w:rsidP="001E3884" w14:paraId="542966BC" w14:textId="77777777">
      <w:pPr>
        <w:spacing w:after="0" w:line="288" w:lineRule="auto"/>
        <w:rPr>
          <w:rFonts w:ascii="Arial" w:hAnsi="Arial" w:cs="Arial"/>
        </w:rPr>
      </w:pPr>
    </w:p>
    <w:p w:rsidR="007E79CD" w:rsidP="007E79CD" w14:paraId="4A7E5516" w14:textId="17D69870">
      <w:pPr>
        <w:pStyle w:val="ListParagraph"/>
        <w:numPr>
          <w:ilvl w:val="0"/>
          <w:numId w:val="22"/>
        </w:numPr>
        <w:spacing w:after="0" w:line="288" w:lineRule="auto"/>
        <w:rPr>
          <w:rFonts w:ascii="Arial" w:hAnsi="Arial" w:cs="Arial"/>
        </w:rPr>
      </w:pPr>
      <w:r>
        <w:rPr>
          <w:rFonts w:ascii="Arial" w:hAnsi="Arial" w:cs="Arial"/>
        </w:rPr>
        <w:t>Let’s</w:t>
      </w:r>
      <w:r w:rsidRPr="005954F7">
        <w:rPr>
          <w:rFonts w:ascii="Arial" w:hAnsi="Arial" w:cs="Arial"/>
        </w:rPr>
        <w:t xml:space="preserve"> </w:t>
      </w:r>
      <w:r w:rsidR="0073036F">
        <w:rPr>
          <w:rFonts w:ascii="Arial" w:hAnsi="Arial" w:cs="Arial"/>
        </w:rPr>
        <w:t xml:space="preserve">shift our discussion to </w:t>
      </w:r>
      <w:r w:rsidR="009C0032">
        <w:rPr>
          <w:rFonts w:ascii="Arial" w:hAnsi="Arial" w:cs="Arial"/>
        </w:rPr>
        <w:t xml:space="preserve">social determinants of health that </w:t>
      </w:r>
      <w:r w:rsidR="00C16410">
        <w:rPr>
          <w:rFonts w:ascii="Arial" w:hAnsi="Arial" w:cs="Arial"/>
        </w:rPr>
        <w:t xml:space="preserve">particularly impact </w:t>
      </w:r>
      <w:r w:rsidRPr="00554A94" w:rsidR="00C44223">
        <w:rPr>
          <w:rFonts w:ascii="Arial" w:hAnsi="Arial" w:cs="Arial"/>
        </w:rPr>
        <w:t xml:space="preserve">people with </w:t>
      </w:r>
      <w:r w:rsidR="007B1C0B">
        <w:rPr>
          <w:rFonts w:ascii="Arial" w:hAnsi="Arial" w:cs="Arial"/>
        </w:rPr>
        <w:t>mental health disorders</w:t>
      </w:r>
      <w:r w:rsidR="00C16410">
        <w:rPr>
          <w:rFonts w:ascii="Arial" w:hAnsi="Arial" w:cs="Arial"/>
        </w:rPr>
        <w:t xml:space="preserve">. </w:t>
      </w:r>
      <w:r w:rsidR="001C5A7E">
        <w:rPr>
          <w:rFonts w:ascii="Arial" w:hAnsi="Arial" w:cs="Arial"/>
        </w:rPr>
        <w:t xml:space="preserve">We’ll start by discussing </w:t>
      </w:r>
      <w:r w:rsidRPr="005954F7">
        <w:rPr>
          <w:rFonts w:ascii="Arial" w:hAnsi="Arial" w:cs="Arial"/>
        </w:rPr>
        <w:t>[</w:t>
      </w:r>
      <w:r>
        <w:rPr>
          <w:rFonts w:ascii="Arial" w:hAnsi="Arial" w:cs="Arial"/>
        </w:rPr>
        <w:t>k</w:t>
      </w:r>
      <w:r w:rsidRPr="005954F7">
        <w:rPr>
          <w:rFonts w:ascii="Arial" w:hAnsi="Arial" w:cs="Arial"/>
        </w:rPr>
        <w:t xml:space="preserve">ey SDOH </w:t>
      </w:r>
      <w:r w:rsidR="0073036F">
        <w:rPr>
          <w:rFonts w:ascii="Arial" w:hAnsi="Arial" w:cs="Arial"/>
        </w:rPr>
        <w:t xml:space="preserve">mentioned </w:t>
      </w:r>
      <w:r w:rsidR="00A6164E">
        <w:rPr>
          <w:rFonts w:ascii="Arial" w:hAnsi="Arial" w:cs="Arial"/>
        </w:rPr>
        <w:t>from list below</w:t>
      </w:r>
      <w:r w:rsidRPr="005954F7">
        <w:rPr>
          <w:rFonts w:ascii="Arial" w:hAnsi="Arial" w:cs="Arial"/>
        </w:rPr>
        <w:t>]</w:t>
      </w:r>
      <w:r>
        <w:rPr>
          <w:rFonts w:ascii="Arial" w:hAnsi="Arial" w:cs="Arial"/>
        </w:rPr>
        <w:t xml:space="preserve">. How does [SDOH issue] impact </w:t>
      </w:r>
      <w:r w:rsidRPr="00554A94" w:rsidR="00C80160">
        <w:rPr>
          <w:rFonts w:ascii="Arial" w:hAnsi="Arial" w:cs="Arial"/>
        </w:rPr>
        <w:t xml:space="preserve">people with </w:t>
      </w:r>
      <w:r w:rsidR="007B1C0B">
        <w:rPr>
          <w:rFonts w:ascii="Arial" w:hAnsi="Arial" w:cs="Arial"/>
        </w:rPr>
        <w:t>mental health disorders</w:t>
      </w:r>
      <w:r>
        <w:rPr>
          <w:rFonts w:ascii="Arial" w:hAnsi="Arial" w:cs="Arial"/>
        </w:rPr>
        <w:t xml:space="preserve">? </w:t>
      </w:r>
    </w:p>
    <w:p w:rsidR="001E3884" w:rsidRPr="00AB26FA" w:rsidP="03B95BB5" w14:paraId="2B3A8BE2" w14:textId="024A3AE4">
      <w:pPr>
        <w:spacing w:after="0" w:line="288" w:lineRule="auto"/>
        <w:rPr>
          <w:rFonts w:ascii="Arial" w:hAnsi="Arial" w:cs="Arial"/>
        </w:rPr>
      </w:pPr>
      <w:r w:rsidRPr="03B95BB5">
        <w:rPr>
          <w:rFonts w:ascii="Arial" w:hAnsi="Arial" w:cs="Arial"/>
          <w:i/>
          <w:iCs/>
        </w:rPr>
        <w:t>Discussion will</w:t>
      </w:r>
      <w:r w:rsidRPr="03B95BB5" w:rsidR="4B549217">
        <w:rPr>
          <w:rFonts w:ascii="Arial" w:hAnsi="Arial" w:cs="Arial"/>
          <w:i/>
          <w:iCs/>
        </w:rPr>
        <w:t xml:space="preserve"> </w:t>
      </w:r>
      <w:r w:rsidRPr="03B95BB5">
        <w:rPr>
          <w:rFonts w:ascii="Arial" w:hAnsi="Arial" w:cs="Arial"/>
          <w:i/>
          <w:iCs/>
        </w:rPr>
        <w:t xml:space="preserve">focus on </w:t>
      </w:r>
      <w:r w:rsidRPr="03B95BB5" w:rsidR="1C61436F">
        <w:rPr>
          <w:rFonts w:ascii="Arial" w:hAnsi="Arial" w:cs="Arial"/>
          <w:i/>
          <w:iCs/>
        </w:rPr>
        <w:t xml:space="preserve">the </w:t>
      </w:r>
      <w:r w:rsidRPr="03B95BB5" w:rsidR="2C162FB2">
        <w:rPr>
          <w:rFonts w:ascii="Arial" w:hAnsi="Arial" w:cs="Arial"/>
          <w:i/>
          <w:iCs/>
        </w:rPr>
        <w:t>following</w:t>
      </w:r>
      <w:r w:rsidRPr="03B95BB5" w:rsidR="1C61436F">
        <w:rPr>
          <w:rFonts w:ascii="Arial" w:hAnsi="Arial" w:cs="Arial"/>
          <w:i/>
          <w:iCs/>
        </w:rPr>
        <w:t xml:space="preserve"> key </w:t>
      </w:r>
      <w:r w:rsidRPr="03B95BB5">
        <w:rPr>
          <w:rFonts w:ascii="Arial" w:hAnsi="Arial" w:cs="Arial"/>
          <w:i/>
          <w:iCs/>
        </w:rPr>
        <w:t xml:space="preserve">SDOH that </w:t>
      </w:r>
      <w:r w:rsidRPr="03B95BB5" w:rsidR="17F4D4D2">
        <w:rPr>
          <w:rFonts w:ascii="Arial" w:hAnsi="Arial" w:cs="Arial"/>
          <w:i/>
          <w:iCs/>
        </w:rPr>
        <w:t>were not</w:t>
      </w:r>
      <w:r w:rsidRPr="03B95BB5" w:rsidR="0E1C8660">
        <w:rPr>
          <w:rFonts w:ascii="Arial" w:hAnsi="Arial" w:cs="Arial"/>
          <w:i/>
          <w:iCs/>
        </w:rPr>
        <w:t xml:space="preserve"> raised in earlier discussion?</w:t>
      </w:r>
    </w:p>
    <w:p w:rsidR="001E3884" w:rsidRPr="00B73233" w:rsidP="03B95BB5" w14:paraId="00151527"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social or family support, </w:t>
      </w:r>
    </w:p>
    <w:p w:rsidR="001E3884" w:rsidRPr="00D540A0" w:rsidP="03B95BB5" w14:paraId="43D9330D" w14:textId="77777777">
      <w:pPr>
        <w:pStyle w:val="ListParagraph"/>
        <w:numPr>
          <w:ilvl w:val="2"/>
          <w:numId w:val="22"/>
        </w:numPr>
        <w:spacing w:after="0" w:line="288" w:lineRule="auto"/>
        <w:rPr>
          <w:rFonts w:ascii="Arial" w:hAnsi="Arial" w:cs="Arial"/>
        </w:rPr>
      </w:pPr>
      <w:r w:rsidRPr="03B95BB5">
        <w:rPr>
          <w:rFonts w:ascii="Arial" w:hAnsi="Arial" w:cs="Arial"/>
          <w:i/>
          <w:iCs/>
        </w:rPr>
        <w:t>social inclusion</w:t>
      </w:r>
    </w:p>
    <w:p w:rsidR="001E3884" w:rsidP="03B95BB5" w14:paraId="7E884C8E" w14:textId="77777777">
      <w:pPr>
        <w:pStyle w:val="ListParagraph"/>
        <w:numPr>
          <w:ilvl w:val="2"/>
          <w:numId w:val="22"/>
        </w:numPr>
        <w:spacing w:after="0" w:line="288" w:lineRule="auto"/>
        <w:rPr>
          <w:rFonts w:ascii="Arial" w:hAnsi="Arial" w:cs="Arial"/>
        </w:rPr>
      </w:pPr>
      <w:r w:rsidRPr="03B95BB5">
        <w:rPr>
          <w:rFonts w:ascii="Arial" w:hAnsi="Arial" w:cs="Arial"/>
        </w:rPr>
        <w:t>job security</w:t>
      </w:r>
    </w:p>
    <w:p w:rsidR="001E3884" w:rsidRPr="00B73233" w:rsidP="03B95BB5" w14:paraId="4DEDD6C0" w14:textId="77777777">
      <w:pPr>
        <w:pStyle w:val="ListParagraph"/>
        <w:numPr>
          <w:ilvl w:val="2"/>
          <w:numId w:val="22"/>
        </w:numPr>
        <w:spacing w:after="0" w:line="288" w:lineRule="auto"/>
        <w:rPr>
          <w:rFonts w:ascii="Arial" w:hAnsi="Arial" w:cs="Arial"/>
        </w:rPr>
      </w:pPr>
      <w:r w:rsidRPr="03B95BB5">
        <w:rPr>
          <w:rFonts w:ascii="Arial" w:hAnsi="Arial" w:cs="Arial"/>
        </w:rPr>
        <w:t>housing security</w:t>
      </w:r>
    </w:p>
    <w:p w:rsidR="001E3884" w:rsidRPr="00AB26FA" w:rsidP="03B95BB5" w14:paraId="385464A2"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food security, </w:t>
      </w:r>
    </w:p>
    <w:p w:rsidR="001E3884" w:rsidRPr="00220412" w:rsidP="03B95BB5" w14:paraId="18A56F60" w14:textId="77777777">
      <w:pPr>
        <w:pStyle w:val="ListParagraph"/>
        <w:numPr>
          <w:ilvl w:val="2"/>
          <w:numId w:val="22"/>
        </w:numPr>
        <w:spacing w:after="0" w:line="288" w:lineRule="auto"/>
        <w:rPr>
          <w:rFonts w:ascii="Arial" w:hAnsi="Arial" w:cs="Arial"/>
        </w:rPr>
      </w:pPr>
      <w:r w:rsidRPr="03B95BB5">
        <w:rPr>
          <w:rFonts w:ascii="Arial" w:hAnsi="Arial" w:cs="Arial"/>
          <w:i/>
          <w:iCs/>
        </w:rPr>
        <w:t xml:space="preserve">access to affordable health services/supplies/medication </w:t>
      </w:r>
    </w:p>
    <w:p w:rsidR="001E3884" w:rsidRPr="003C3D23" w:rsidP="003C3D23" w14:paraId="1DAE6528" w14:textId="53473133">
      <w:pPr>
        <w:pStyle w:val="ListParagraph"/>
        <w:numPr>
          <w:ilvl w:val="2"/>
          <w:numId w:val="22"/>
        </w:numPr>
        <w:spacing w:after="0" w:line="288" w:lineRule="auto"/>
        <w:rPr>
          <w:rFonts w:ascii="Arial" w:hAnsi="Arial" w:cs="Arial"/>
          <w:i/>
          <w:iCs/>
        </w:rPr>
      </w:pPr>
      <w:r w:rsidRPr="003C3D23">
        <w:rPr>
          <w:rFonts w:ascii="Arial" w:hAnsi="Arial" w:cs="Arial"/>
          <w:i/>
          <w:iCs/>
        </w:rPr>
        <w:t>stress and coping</w:t>
      </w:r>
    </w:p>
    <w:p w:rsidR="001E3884" w:rsidRPr="005954F7" w:rsidP="001E3884" w14:paraId="466B7A9C" w14:textId="77777777">
      <w:pPr>
        <w:spacing w:after="0" w:line="288" w:lineRule="auto"/>
        <w:rPr>
          <w:rFonts w:ascii="Arial" w:hAnsi="Arial" w:cs="Arial"/>
          <w:highlight w:val="yellow"/>
        </w:rPr>
      </w:pPr>
    </w:p>
    <w:p w:rsidR="001E3884" w:rsidP="001E3884" w14:paraId="01600F02" w14:textId="64B82BFA">
      <w:pPr>
        <w:pStyle w:val="ListParagraph"/>
        <w:numPr>
          <w:ilvl w:val="0"/>
          <w:numId w:val="16"/>
        </w:numPr>
        <w:spacing w:after="0" w:line="288" w:lineRule="auto"/>
        <w:rPr>
          <w:rFonts w:ascii="Arial" w:hAnsi="Arial" w:cs="Arial"/>
        </w:rPr>
      </w:pPr>
      <w:r>
        <w:rPr>
          <w:rFonts w:ascii="Arial" w:hAnsi="Arial" w:cs="Arial"/>
        </w:rPr>
        <w:t xml:space="preserve">Are </w:t>
      </w:r>
      <w:r w:rsidRPr="00554A94">
        <w:rPr>
          <w:rFonts w:ascii="Arial" w:hAnsi="Arial" w:cs="Arial"/>
        </w:rPr>
        <w:t xml:space="preserve">people with </w:t>
      </w:r>
      <w:r w:rsidR="007B1C0B">
        <w:rPr>
          <w:rFonts w:ascii="Arial" w:hAnsi="Arial" w:cs="Arial"/>
        </w:rPr>
        <w:t>mental health disorders</w:t>
      </w:r>
      <w:r>
        <w:rPr>
          <w:rFonts w:ascii="Arial" w:hAnsi="Arial" w:cs="Arial"/>
        </w:rPr>
        <w:t xml:space="preserve"> impacted in unique ways compared to other PWD?</w:t>
      </w:r>
    </w:p>
    <w:p w:rsidR="001E3884" w:rsidRPr="005954F7" w:rsidP="001E3884" w14:paraId="5D2C6A82" w14:textId="19045145">
      <w:pPr>
        <w:pStyle w:val="ListParagraph"/>
        <w:numPr>
          <w:ilvl w:val="0"/>
          <w:numId w:val="16"/>
        </w:numPr>
        <w:spacing w:after="0" w:line="288" w:lineRule="auto"/>
        <w:rPr>
          <w:rFonts w:ascii="Arial" w:hAnsi="Arial" w:cs="Arial"/>
        </w:rPr>
      </w:pPr>
      <w:r>
        <w:rPr>
          <w:rFonts w:ascii="Arial" w:hAnsi="Arial" w:cs="Arial"/>
        </w:rPr>
        <w:t xml:space="preserve">[if participants believe it is significant issue] In what ways, if at all, is your organization working to address [issues] to help </w:t>
      </w:r>
      <w:r w:rsidRPr="00554A94" w:rsidR="007B0EC2">
        <w:rPr>
          <w:rFonts w:ascii="Arial" w:hAnsi="Arial" w:cs="Arial"/>
        </w:rPr>
        <w:t xml:space="preserve">people with </w:t>
      </w:r>
      <w:r w:rsidR="007B1C0B">
        <w:rPr>
          <w:rFonts w:ascii="Arial" w:hAnsi="Arial" w:cs="Arial"/>
        </w:rPr>
        <w:t>mental health disorders</w:t>
      </w:r>
      <w:r w:rsidR="00715B7E">
        <w:rPr>
          <w:rFonts w:ascii="Arial" w:hAnsi="Arial" w:cs="Arial"/>
        </w:rPr>
        <w:t xml:space="preserve"> self-manage their diabetes? </w:t>
      </w:r>
    </w:p>
    <w:p w:rsidR="001E3884" w:rsidRPr="006F1D72" w:rsidP="006F1D72" w14:paraId="4BBB3D31" w14:textId="77777777">
      <w:pPr>
        <w:spacing w:after="0" w:line="288" w:lineRule="auto"/>
        <w:rPr>
          <w:rFonts w:ascii="Arial" w:hAnsi="Arial" w:cs="Arial"/>
        </w:rPr>
      </w:pPr>
    </w:p>
    <w:p w:rsidR="001B1FBD" w:rsidRPr="004D1802" w:rsidP="004D1802" w14:paraId="07EF474E" w14:textId="46D2365D">
      <w:pPr>
        <w:keepNext/>
        <w:spacing w:after="0" w:line="288" w:lineRule="auto"/>
        <w:outlineLvl w:val="0"/>
        <w:rPr>
          <w:rFonts w:ascii="Arial" w:hAnsi="Arial" w:cs="Arial"/>
          <w:b/>
          <w:sz w:val="24"/>
          <w:szCs w:val="24"/>
        </w:rPr>
      </w:pPr>
      <w:r w:rsidRPr="004D1802">
        <w:rPr>
          <w:rFonts w:ascii="Arial" w:hAnsi="Arial" w:cs="Arial"/>
          <w:b/>
          <w:sz w:val="24"/>
          <w:szCs w:val="24"/>
        </w:rPr>
        <w:t>Close (</w:t>
      </w:r>
      <w:r w:rsidR="0002636A">
        <w:rPr>
          <w:rFonts w:ascii="Arial" w:hAnsi="Arial" w:cs="Arial"/>
          <w:b/>
          <w:sz w:val="24"/>
          <w:szCs w:val="24"/>
        </w:rPr>
        <w:t>5</w:t>
      </w:r>
      <w:r w:rsidRPr="004D1802" w:rsidR="0002636A">
        <w:rPr>
          <w:rFonts w:ascii="Arial" w:hAnsi="Arial" w:cs="Arial"/>
          <w:b/>
          <w:sz w:val="24"/>
          <w:szCs w:val="24"/>
        </w:rPr>
        <w:t xml:space="preserve"> </w:t>
      </w:r>
      <w:r w:rsidRPr="004D1802">
        <w:rPr>
          <w:rFonts w:ascii="Arial" w:hAnsi="Arial" w:cs="Arial"/>
          <w:b/>
          <w:sz w:val="24"/>
          <w:szCs w:val="24"/>
        </w:rPr>
        <w:t>minutes)</w:t>
      </w:r>
    </w:p>
    <w:p w:rsidR="009C2A37" w:rsidRPr="00B6474C" w:rsidP="004D1802" w14:paraId="3E627640" w14:textId="77777777">
      <w:pPr>
        <w:spacing w:after="0" w:line="288" w:lineRule="auto"/>
        <w:rPr>
          <w:rFonts w:ascii="Arial" w:hAnsi="Arial" w:cs="Arial"/>
        </w:rPr>
      </w:pPr>
    </w:p>
    <w:p w:rsidR="00370433" w:rsidP="00370433" w14:paraId="165B84F9" w14:textId="61CD5864">
      <w:pPr>
        <w:pStyle w:val="ListParagraph"/>
        <w:numPr>
          <w:ilvl w:val="0"/>
          <w:numId w:val="20"/>
        </w:numPr>
        <w:spacing w:after="0" w:line="288" w:lineRule="auto"/>
        <w:rPr>
          <w:rFonts w:ascii="Arial" w:hAnsi="Arial" w:cs="Arial"/>
        </w:rPr>
      </w:pPr>
      <w:r>
        <w:rPr>
          <w:rFonts w:ascii="Arial" w:hAnsi="Arial" w:cs="Arial"/>
        </w:rPr>
        <w:t>(</w:t>
      </w:r>
      <w:r>
        <w:rPr>
          <w:rFonts w:ascii="Arial" w:hAnsi="Arial" w:cs="Arial"/>
        </w:rPr>
        <w:t>if</w:t>
      </w:r>
      <w:r>
        <w:rPr>
          <w:rFonts w:ascii="Arial" w:hAnsi="Arial" w:cs="Arial"/>
        </w:rPr>
        <w:t xml:space="preserve"> time) What key advice would you offer to other providers of diabetes self-management and support services who are serving </w:t>
      </w:r>
      <w:r w:rsidRPr="00554A94" w:rsidR="007B0EC2">
        <w:rPr>
          <w:rFonts w:ascii="Arial" w:hAnsi="Arial" w:cs="Arial"/>
        </w:rPr>
        <w:t xml:space="preserve">people with </w:t>
      </w:r>
      <w:r w:rsidR="007B1C0B">
        <w:rPr>
          <w:rFonts w:ascii="Arial" w:hAnsi="Arial" w:cs="Arial"/>
        </w:rPr>
        <w:t>mental health disorders</w:t>
      </w:r>
      <w:r>
        <w:rPr>
          <w:rFonts w:ascii="Arial" w:hAnsi="Arial" w:cs="Arial"/>
        </w:rPr>
        <w:t xml:space="preserve">? What do you think is most essential for service providers to do to help support </w:t>
      </w:r>
      <w:r w:rsidRPr="00554A94" w:rsidR="007B0EC2">
        <w:rPr>
          <w:rFonts w:ascii="Arial" w:hAnsi="Arial" w:cs="Arial"/>
        </w:rPr>
        <w:t xml:space="preserve">people with </w:t>
      </w:r>
      <w:r w:rsidR="007B1C0B">
        <w:rPr>
          <w:rFonts w:ascii="Arial" w:hAnsi="Arial" w:cs="Arial"/>
        </w:rPr>
        <w:t>mental health disorders</w:t>
      </w:r>
      <w:r>
        <w:rPr>
          <w:rFonts w:ascii="Arial" w:hAnsi="Arial" w:cs="Arial"/>
        </w:rPr>
        <w:t xml:space="preserve"> in managing their diabetes?</w:t>
      </w:r>
    </w:p>
    <w:p w:rsidR="00B05198" w:rsidRPr="003A5F27" w:rsidP="00FA50EE" w14:paraId="13411474" w14:textId="77777777">
      <w:pPr>
        <w:pStyle w:val="ListParagraph"/>
        <w:spacing w:after="0" w:line="288" w:lineRule="auto"/>
        <w:rPr>
          <w:rFonts w:ascii="Arial" w:hAnsi="Arial" w:cs="Arial"/>
        </w:rPr>
      </w:pPr>
    </w:p>
    <w:p w:rsidR="006435D3" w:rsidRPr="00FA50EE" w:rsidP="00FA50EE" w14:paraId="2EF7BE92" w14:textId="26EEA234">
      <w:pPr>
        <w:pStyle w:val="ListParagraph"/>
        <w:numPr>
          <w:ilvl w:val="0"/>
          <w:numId w:val="20"/>
        </w:numPr>
        <w:spacing w:after="0" w:line="288" w:lineRule="auto"/>
        <w:rPr>
          <w:rFonts w:ascii="Arial" w:hAnsi="Arial" w:cs="Arial"/>
        </w:rPr>
      </w:pPr>
      <w:r>
        <w:rPr>
          <w:rFonts w:ascii="Arial" w:hAnsi="Arial" w:cs="Arial"/>
        </w:rPr>
        <w:t>(</w:t>
      </w:r>
      <w:r>
        <w:rPr>
          <w:rFonts w:ascii="Arial" w:hAnsi="Arial" w:cs="Arial"/>
        </w:rPr>
        <w:t>if</w:t>
      </w:r>
      <w:r>
        <w:rPr>
          <w:rFonts w:ascii="Arial" w:hAnsi="Arial" w:cs="Arial"/>
        </w:rPr>
        <w:t xml:space="preserve"> time) </w:t>
      </w:r>
      <w:r w:rsidRPr="00FA50EE">
        <w:rPr>
          <w:rFonts w:ascii="Arial" w:hAnsi="Arial" w:cs="Arial"/>
        </w:rPr>
        <w:t>Is there anything else you would like to share with CDC about diabetes self-management and education efforts</w:t>
      </w:r>
      <w:r w:rsidRPr="00FA50EE" w:rsidR="00AA4FF3">
        <w:rPr>
          <w:rFonts w:ascii="Arial" w:hAnsi="Arial" w:cs="Arial"/>
        </w:rPr>
        <w:t xml:space="preserve"> with </w:t>
      </w:r>
      <w:r w:rsidRPr="00554A94" w:rsidR="007B0EC2">
        <w:rPr>
          <w:rFonts w:ascii="Arial" w:hAnsi="Arial" w:cs="Arial"/>
        </w:rPr>
        <w:t xml:space="preserve">people with </w:t>
      </w:r>
      <w:r w:rsidR="007B1C0B">
        <w:rPr>
          <w:rFonts w:ascii="Arial" w:hAnsi="Arial" w:cs="Arial"/>
        </w:rPr>
        <w:t>mental health disorders</w:t>
      </w:r>
      <w:r w:rsidRPr="00FA50EE">
        <w:rPr>
          <w:rFonts w:ascii="Arial" w:hAnsi="Arial" w:cs="Arial"/>
        </w:rPr>
        <w:t xml:space="preserve">?   </w:t>
      </w:r>
    </w:p>
    <w:p w:rsidR="001B1FBD" w:rsidP="004D1802" w14:paraId="03318A70" w14:textId="278DEDB1">
      <w:pPr>
        <w:spacing w:after="0" w:line="288" w:lineRule="auto"/>
        <w:rPr>
          <w:rFonts w:ascii="Arial" w:hAnsi="Arial" w:cs="Arial"/>
        </w:rPr>
      </w:pPr>
    </w:p>
    <w:p w:rsidR="00CC3DE2" w:rsidP="004D1802" w14:paraId="713BB5A3" w14:textId="7A5BBCF4">
      <w:pPr>
        <w:spacing w:after="0" w:line="288" w:lineRule="auto"/>
        <w:rPr>
          <w:rFonts w:ascii="Arial" w:hAnsi="Arial" w:cs="Arial"/>
        </w:rPr>
      </w:pPr>
      <w:r w:rsidRPr="47B0007D">
        <w:rPr>
          <w:rFonts w:ascii="Arial" w:hAnsi="Arial" w:cs="Arial"/>
        </w:rPr>
        <w:t xml:space="preserve">The next phase of this project is to conduct focus groups with </w:t>
      </w:r>
      <w:r w:rsidRPr="00554A94" w:rsidR="007B0EC2">
        <w:rPr>
          <w:rFonts w:ascii="Arial" w:hAnsi="Arial" w:cs="Arial"/>
        </w:rPr>
        <w:t xml:space="preserve">people with </w:t>
      </w:r>
      <w:r w:rsidR="007B1C0B">
        <w:rPr>
          <w:rFonts w:ascii="Arial" w:hAnsi="Arial" w:cs="Arial"/>
        </w:rPr>
        <w:t>mental health disorders</w:t>
      </w:r>
      <w:r w:rsidRPr="47B0007D">
        <w:rPr>
          <w:rFonts w:ascii="Arial" w:hAnsi="Arial" w:cs="Arial"/>
        </w:rPr>
        <w:t xml:space="preserve"> to learn about their experiences managing their diabetes</w:t>
      </w:r>
      <w:r w:rsidRPr="47B0007D" w:rsidR="00E624E9">
        <w:rPr>
          <w:rFonts w:ascii="Arial" w:hAnsi="Arial" w:cs="Arial"/>
        </w:rPr>
        <w:t xml:space="preserve"> and receiving support services. We would appreciate your help in identifying participants for these focus groups.</w:t>
      </w:r>
      <w:r w:rsidRPr="47B0007D" w:rsidR="00C66EE3">
        <w:rPr>
          <w:rFonts w:ascii="Arial" w:hAnsi="Arial" w:cs="Arial"/>
        </w:rPr>
        <w:t xml:space="preserve"> </w:t>
      </w:r>
      <w:r w:rsidRPr="47B0007D" w:rsidR="0038189D">
        <w:rPr>
          <w:rFonts w:ascii="Arial" w:hAnsi="Arial" w:cs="Arial"/>
        </w:rPr>
        <w:t xml:space="preserve">Participants would receive a Visa electronic gift card as a thank you for participating. </w:t>
      </w:r>
      <w:r w:rsidRPr="47B0007D" w:rsidR="00C66EE3">
        <w:rPr>
          <w:rFonts w:ascii="Arial" w:hAnsi="Arial" w:cs="Arial"/>
        </w:rPr>
        <w:t>Please raise you</w:t>
      </w:r>
      <w:r w:rsidRPr="47B0007D" w:rsidR="00762A1D">
        <w:rPr>
          <w:rFonts w:ascii="Arial" w:hAnsi="Arial" w:cs="Arial"/>
        </w:rPr>
        <w:t>r</w:t>
      </w:r>
      <w:r w:rsidRPr="47B0007D" w:rsidR="00C66EE3">
        <w:rPr>
          <w:rFonts w:ascii="Arial" w:hAnsi="Arial" w:cs="Arial"/>
        </w:rPr>
        <w:t xml:space="preserve"> hand </w:t>
      </w:r>
      <w:r w:rsidRPr="47B0007D" w:rsidR="00B72927">
        <w:rPr>
          <w:rFonts w:ascii="Arial" w:hAnsi="Arial" w:cs="Arial"/>
        </w:rPr>
        <w:t>if</w:t>
      </w:r>
      <w:r w:rsidRPr="47B0007D" w:rsidR="0038189D">
        <w:rPr>
          <w:rFonts w:ascii="Arial" w:hAnsi="Arial" w:cs="Arial"/>
        </w:rPr>
        <w:t xml:space="preserve"> you might be able to help </w:t>
      </w:r>
      <w:r w:rsidRPr="47B0007D" w:rsidR="00762A1D">
        <w:rPr>
          <w:rFonts w:ascii="Arial" w:hAnsi="Arial" w:cs="Arial"/>
        </w:rPr>
        <w:t xml:space="preserve">connect us to </w:t>
      </w:r>
      <w:r w:rsidRPr="00554A94" w:rsidR="007B0EC2">
        <w:rPr>
          <w:rFonts w:ascii="Arial" w:hAnsi="Arial" w:cs="Arial"/>
        </w:rPr>
        <w:t xml:space="preserve">people with </w:t>
      </w:r>
      <w:r w:rsidR="007B1C0B">
        <w:rPr>
          <w:rFonts w:ascii="Arial" w:hAnsi="Arial" w:cs="Arial"/>
        </w:rPr>
        <w:t>mental health disorders</w:t>
      </w:r>
      <w:r w:rsidRPr="47B0007D" w:rsidR="007B0EC2">
        <w:rPr>
          <w:rFonts w:ascii="Arial" w:hAnsi="Arial" w:cs="Arial"/>
        </w:rPr>
        <w:t xml:space="preserve"> </w:t>
      </w:r>
      <w:r w:rsidR="009E273F">
        <w:rPr>
          <w:rFonts w:ascii="Arial" w:hAnsi="Arial" w:cs="Arial"/>
        </w:rPr>
        <w:t xml:space="preserve">who have diabetes </w:t>
      </w:r>
      <w:r w:rsidRPr="47B0007D">
        <w:rPr>
          <w:rFonts w:ascii="Arial" w:hAnsi="Arial" w:cs="Arial"/>
        </w:rPr>
        <w:t>to</w:t>
      </w:r>
      <w:r w:rsidRPr="47B0007D" w:rsidR="003A132B">
        <w:rPr>
          <w:rFonts w:ascii="Arial" w:hAnsi="Arial" w:cs="Arial"/>
        </w:rPr>
        <w:t xml:space="preserve"> participate in an online focus group.</w:t>
      </w:r>
      <w:r w:rsidRPr="47B0007D">
        <w:rPr>
          <w:rFonts w:ascii="Arial" w:hAnsi="Arial" w:cs="Arial"/>
        </w:rPr>
        <w:t xml:space="preserve"> </w:t>
      </w:r>
    </w:p>
    <w:p w:rsidR="00B05198" w:rsidP="004D1802" w14:paraId="0AE46B5B" w14:textId="581D25B0">
      <w:pPr>
        <w:spacing w:after="0" w:line="288" w:lineRule="auto"/>
        <w:rPr>
          <w:rFonts w:ascii="Arial" w:hAnsi="Arial" w:cs="Arial"/>
        </w:rPr>
      </w:pPr>
      <w:r>
        <w:rPr>
          <w:rFonts w:ascii="Arial" w:hAnsi="Arial" w:cs="Arial"/>
        </w:rPr>
        <w:t>[NOTETAKER: NOTE WHO IS RAISING HAND]</w:t>
      </w:r>
    </w:p>
    <w:p w:rsidR="00B05198" w:rsidRPr="00B6474C" w:rsidP="004D1802" w14:paraId="660A89A8" w14:textId="77777777">
      <w:pPr>
        <w:spacing w:after="0" w:line="288" w:lineRule="auto"/>
        <w:rPr>
          <w:rFonts w:ascii="Arial" w:hAnsi="Arial" w:cs="Arial"/>
        </w:rPr>
      </w:pPr>
    </w:p>
    <w:p w:rsidR="00D21ADD" w:rsidRPr="00B6474C" w:rsidP="004D1802" w14:paraId="5A696A5E" w14:textId="04B01541">
      <w:pPr>
        <w:spacing w:after="0" w:line="288" w:lineRule="auto"/>
        <w:rPr>
          <w:rFonts w:ascii="Arial" w:hAnsi="Arial" w:cs="Arial"/>
          <w:i/>
          <w:iCs/>
        </w:rPr>
      </w:pPr>
      <w:r w:rsidRPr="00B6474C">
        <w:rPr>
          <w:rFonts w:ascii="Arial" w:hAnsi="Arial" w:cs="Arial"/>
          <w:i/>
          <w:iCs/>
        </w:rPr>
        <w:t>Pause for responses.</w:t>
      </w:r>
    </w:p>
    <w:p w:rsidR="00D21ADD" w:rsidRPr="00B6474C" w:rsidP="004D1802" w14:paraId="722C13F6" w14:textId="77777777">
      <w:pPr>
        <w:spacing w:after="0" w:line="288" w:lineRule="auto"/>
        <w:rPr>
          <w:rFonts w:ascii="Arial" w:hAnsi="Arial" w:cs="Arial"/>
          <w:i/>
          <w:iCs/>
        </w:rPr>
      </w:pPr>
    </w:p>
    <w:p w:rsidR="008E68EA" w:rsidRPr="00B6474C" w:rsidP="004D1802" w14:paraId="166CC382" w14:textId="3EAAC571">
      <w:pPr>
        <w:spacing w:after="0" w:line="288" w:lineRule="auto"/>
        <w:rPr>
          <w:rFonts w:ascii="Arial" w:hAnsi="Arial" w:cs="Arial"/>
        </w:rPr>
      </w:pPr>
      <w:r w:rsidRPr="00B6474C">
        <w:rPr>
          <w:rFonts w:ascii="Arial" w:hAnsi="Arial" w:cs="Arial"/>
        </w:rPr>
        <w:t xml:space="preserve">I have asked you all the questions that I have today. </w:t>
      </w:r>
      <w:r w:rsidRPr="00B6474C" w:rsidR="002A6BDF">
        <w:rPr>
          <w:rFonts w:ascii="Arial" w:hAnsi="Arial" w:cs="Arial"/>
        </w:rPr>
        <w:t xml:space="preserve">Thank you all so much for participating today. Your thoughts and opinions will be very useful in helping CDC </w:t>
      </w:r>
      <w:r w:rsidRPr="00B6474C" w:rsidR="002A6BDF">
        <w:rPr>
          <w:rFonts w:ascii="Arial" w:hAnsi="Arial" w:cs="Arial"/>
          <w:bCs/>
        </w:rPr>
        <w:t>develop resources</w:t>
      </w:r>
      <w:r w:rsidRPr="00B6474C" w:rsidR="0073156E">
        <w:rPr>
          <w:rFonts w:ascii="Arial" w:hAnsi="Arial" w:cs="Arial"/>
          <w:bCs/>
        </w:rPr>
        <w:t xml:space="preserve"> for diabetes self-management education </w:t>
      </w:r>
      <w:r w:rsidR="000D2C41">
        <w:rPr>
          <w:rFonts w:ascii="Arial" w:hAnsi="Arial" w:cs="Arial"/>
          <w:bCs/>
        </w:rPr>
        <w:t xml:space="preserve">and support </w:t>
      </w:r>
      <w:r w:rsidRPr="00B6474C" w:rsidR="0073156E">
        <w:rPr>
          <w:rFonts w:ascii="Arial" w:hAnsi="Arial" w:cs="Arial"/>
          <w:bCs/>
        </w:rPr>
        <w:t>efforts</w:t>
      </w:r>
      <w:r w:rsidRPr="00B6474C" w:rsidR="002A6BDF">
        <w:rPr>
          <w:rFonts w:ascii="Arial" w:hAnsi="Arial" w:cs="Arial"/>
          <w:bCs/>
        </w:rPr>
        <w:t xml:space="preserve">. If you would like to learn more about resources available, you can visit CDC’s </w:t>
      </w:r>
      <w:r w:rsidRPr="00DA4079" w:rsidR="007D58CC">
        <w:rPr>
          <w:rFonts w:ascii="Arial" w:hAnsi="Arial" w:cs="Arial"/>
          <w:bCs/>
        </w:rPr>
        <w:t>Diabetes</w:t>
      </w:r>
      <w:r w:rsidRPr="002735CD" w:rsidR="002E4C7C">
        <w:rPr>
          <w:rFonts w:ascii="Arial" w:hAnsi="Arial" w:cs="Arial"/>
          <w:bCs/>
        </w:rPr>
        <w:t xml:space="preserve"> Self-</w:t>
      </w:r>
      <w:r w:rsidRPr="002735CD" w:rsidR="002735CD">
        <w:rPr>
          <w:rFonts w:ascii="Arial" w:hAnsi="Arial" w:cs="Arial"/>
          <w:bCs/>
        </w:rPr>
        <w:t>Management</w:t>
      </w:r>
      <w:r w:rsidRPr="002735CD" w:rsidR="002E4C7C">
        <w:rPr>
          <w:rFonts w:ascii="Arial" w:hAnsi="Arial" w:cs="Arial"/>
          <w:bCs/>
        </w:rPr>
        <w:t xml:space="preserve"> </w:t>
      </w:r>
      <w:r w:rsidRPr="002735CD" w:rsidR="002735CD">
        <w:rPr>
          <w:rFonts w:ascii="Arial" w:hAnsi="Arial" w:cs="Arial"/>
          <w:bCs/>
        </w:rPr>
        <w:t xml:space="preserve">Education </w:t>
      </w:r>
      <w:r w:rsidRPr="002735CD" w:rsidR="002E4C7C">
        <w:rPr>
          <w:rFonts w:ascii="Arial" w:hAnsi="Arial" w:cs="Arial"/>
          <w:bCs/>
        </w:rPr>
        <w:t>and Support</w:t>
      </w:r>
      <w:r w:rsidRPr="002735CD" w:rsidR="002735CD">
        <w:rPr>
          <w:rFonts w:ascii="Arial" w:hAnsi="Arial" w:cs="Arial"/>
          <w:bCs/>
        </w:rPr>
        <w:t xml:space="preserve"> (DSMES) Toolkit at https://www.cdc.gov/diabetes/dsmes-toolkit/</w:t>
      </w:r>
      <w:r w:rsidRPr="002735CD" w:rsidR="00B02D24">
        <w:rPr>
          <w:rFonts w:ascii="Arial" w:hAnsi="Arial" w:cs="Arial"/>
          <w:bCs/>
          <w:i/>
          <w:iCs/>
        </w:rPr>
        <w:t>.</w:t>
      </w:r>
      <w:r w:rsidRPr="00B6474C" w:rsidR="00B02D24">
        <w:rPr>
          <w:rFonts w:ascii="Arial" w:hAnsi="Arial" w:cs="Arial"/>
          <w:bCs/>
          <w:i/>
          <w:iCs/>
        </w:rPr>
        <w:t xml:space="preserve"> </w:t>
      </w:r>
      <w:r w:rsidRPr="00B6474C">
        <w:rPr>
          <w:rFonts w:ascii="Arial" w:hAnsi="Arial" w:cs="Arial"/>
        </w:rPr>
        <w:t>Thank you and have a good day.</w:t>
      </w:r>
    </w:p>
    <w:sectPr w:rsidSect="00CD7CF5">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20" w:footer="50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 w:name="Optima">
    <w:panose1 w:val="00000000000000000000"/>
    <w:charset w:val="00"/>
    <w:family w:val="auto"/>
    <w:notTrueType/>
    <w:pitch w:val="variable"/>
    <w:sig w:usb0="80000067" w:usb1="00000000" w:usb2="00000000" w:usb3="00000000" w:csb0="00000001" w:csb1="00000000"/>
  </w:font>
  <w:font w:name="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750F" w14:paraId="287E51F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632D" w:rsidP="00C0632D" w14:paraId="3AF57C0E" w14:textId="77777777">
    <w:pPr>
      <w:pStyle w:val="Footer"/>
      <w:rPr>
        <w:rFonts w:ascii="Arial" w:hAnsi="Arial" w:cs="Arial"/>
        <w:sz w:val="18"/>
        <w:szCs w:val="18"/>
      </w:rPr>
    </w:pPr>
  </w:p>
  <w:p w:rsidR="00C0632D" w:rsidRPr="00F960EA" w:rsidP="005F750F" w14:paraId="76A4E585" w14:textId="039D0330">
    <w:pPr>
      <w:pStyle w:val="Footer"/>
      <w:tabs>
        <w:tab w:val="clear" w:pos="9360"/>
        <w:tab w:val="right" w:pos="10080"/>
      </w:tabs>
      <w:rPr>
        <w:rFonts w:ascii="Arial" w:eastAsia="Times New Roman" w:hAnsi="Arial" w:cs="Arial"/>
        <w:sz w:val="18"/>
        <w:szCs w:val="18"/>
      </w:rPr>
    </w:pPr>
    <w:r w:rsidRPr="00F960EA">
      <w:rPr>
        <w:rFonts w:ascii="Arial" w:hAnsi="Arial" w:cs="Arial"/>
        <w:sz w:val="18"/>
        <w:szCs w:val="18"/>
      </w:rPr>
      <w:t xml:space="preserve">Attachment </w:t>
    </w:r>
    <w:r w:rsidR="00C84C07">
      <w:rPr>
        <w:rFonts w:ascii="Arial" w:hAnsi="Arial" w:cs="Arial"/>
        <w:sz w:val="18"/>
        <w:szCs w:val="18"/>
      </w:rPr>
      <w:t>D</w:t>
    </w:r>
    <w:r w:rsidRPr="00F960EA">
      <w:rPr>
        <w:rFonts w:ascii="Arial" w:hAnsi="Arial" w:cs="Arial"/>
        <w:sz w:val="18"/>
        <w:szCs w:val="18"/>
      </w:rPr>
      <w:t xml:space="preserve">: </w:t>
    </w:r>
    <w:r w:rsidRPr="00F960EA">
      <w:rPr>
        <w:rFonts w:ascii="Arial" w:eastAsia="Calibri" w:hAnsi="Arial" w:cs="Arial"/>
        <w:spacing w:val="-3"/>
        <w:sz w:val="18"/>
        <w:szCs w:val="18"/>
      </w:rPr>
      <w:t xml:space="preserve">DSMES Provider </w:t>
    </w:r>
    <w:r>
      <w:rPr>
        <w:rFonts w:ascii="Arial" w:eastAsia="Calibri" w:hAnsi="Arial" w:cs="Arial"/>
        <w:spacing w:val="-3"/>
        <w:sz w:val="18"/>
        <w:szCs w:val="18"/>
      </w:rPr>
      <w:t>Listening Sessions Guide</w:t>
    </w:r>
    <w:r w:rsidR="005F750F">
      <w:rPr>
        <w:rFonts w:ascii="Arial" w:eastAsia="Calibri" w:hAnsi="Arial" w:cs="Arial"/>
        <w:spacing w:val="-3"/>
        <w:sz w:val="18"/>
        <w:szCs w:val="18"/>
      </w:rPr>
      <w:t xml:space="preserve">-Providers Who Support </w:t>
    </w:r>
    <w:r>
      <w:rPr>
        <w:rFonts w:ascii="Arial" w:eastAsia="Calibri" w:hAnsi="Arial" w:cs="Arial"/>
        <w:spacing w:val="-3"/>
        <w:sz w:val="18"/>
        <w:szCs w:val="18"/>
      </w:rPr>
      <w:t>People with Mental Health Disorders</w:t>
    </w:r>
    <w:r w:rsidRPr="00F960EA">
      <w:rPr>
        <w:rFonts w:ascii="Arial" w:eastAsia="Calibri" w:hAnsi="Arial" w:cs="Arial"/>
        <w:spacing w:val="-3"/>
        <w:sz w:val="18"/>
        <w:szCs w:val="18"/>
      </w:rPr>
      <w:tab/>
    </w:r>
    <w:sdt>
      <w:sdtPr>
        <w:rPr>
          <w:rFonts w:ascii="Arial" w:hAnsi="Arial" w:cs="Arial"/>
          <w:sz w:val="18"/>
          <w:szCs w:val="18"/>
        </w:rPr>
        <w:id w:val="1498000923"/>
        <w:docPartObj>
          <w:docPartGallery w:val="Page Numbers (Bottom of Page)"/>
          <w:docPartUnique/>
        </w:docPartObj>
      </w:sdtPr>
      <w:sdtEndPr>
        <w:rPr>
          <w:noProof/>
        </w:rPr>
      </w:sdtEndPr>
      <w:sdtContent>
        <w:r w:rsidRPr="00F960EA">
          <w:rPr>
            <w:rFonts w:ascii="Arial" w:hAnsi="Arial" w:cs="Arial"/>
            <w:sz w:val="18"/>
            <w:szCs w:val="18"/>
          </w:rPr>
          <w:fldChar w:fldCharType="begin"/>
        </w:r>
        <w:r w:rsidRPr="00F960EA">
          <w:rPr>
            <w:rFonts w:ascii="Arial" w:hAnsi="Arial" w:cs="Arial"/>
            <w:sz w:val="18"/>
            <w:szCs w:val="18"/>
          </w:rPr>
          <w:instrText xml:space="preserve"> PAGE   \* MERGEFORMAT </w:instrText>
        </w:r>
        <w:r w:rsidRPr="00F960EA">
          <w:rPr>
            <w:rFonts w:ascii="Arial" w:hAnsi="Arial" w:cs="Arial"/>
            <w:sz w:val="18"/>
            <w:szCs w:val="18"/>
          </w:rPr>
          <w:fldChar w:fldCharType="separate"/>
        </w:r>
        <w:r>
          <w:rPr>
            <w:rFonts w:ascii="Arial" w:hAnsi="Arial" w:cs="Arial"/>
            <w:sz w:val="18"/>
            <w:szCs w:val="18"/>
          </w:rPr>
          <w:t>1</w:t>
        </w:r>
        <w:r w:rsidRPr="00F960EA">
          <w:rPr>
            <w:rFonts w:ascii="Arial" w:hAnsi="Arial" w:cs="Arial"/>
            <w:noProof/>
            <w:sz w:val="18"/>
            <w:szCs w:val="18"/>
          </w:rPr>
          <w:fldChar w:fldCharType="end"/>
        </w:r>
      </w:sdtContent>
    </w:sdt>
  </w:p>
  <w:p w:rsidR="00C0632D" w:rsidRPr="003C6F2A" w:rsidP="00C0632D" w14:paraId="2F06279D" w14:textId="77777777">
    <w:pPr>
      <w:pStyle w:val="Footer"/>
      <w:rPr>
        <w:rFonts w:ascii="Arial" w:eastAsia="Calibri" w:hAnsi="Arial" w:cs="Arial"/>
        <w:b/>
        <w:bCs/>
        <w:color w:val="000000"/>
        <w:kern w:val="24"/>
        <w:sz w:val="16"/>
        <w:szCs w:val="16"/>
      </w:rPr>
    </w:pPr>
    <w:r w:rsidRPr="003C6F2A">
      <w:rPr>
        <w:rFonts w:ascii="Arial" w:eastAsia="Calibri" w:hAnsi="Arial" w:cs="Arial"/>
        <w:b/>
        <w:bCs/>
        <w:color w:val="000000"/>
        <w:kern w:val="24"/>
        <w:sz w:val="16"/>
        <w:szCs w:val="16"/>
      </w:rPr>
      <w:t>Formative Evaluation, Implementation and Rapid Evaluation (FIRE) of</w:t>
    </w:r>
  </w:p>
  <w:p w:rsidR="00C0632D" w:rsidRPr="003C6F2A" w:rsidP="00C0632D" w14:paraId="1A2A7519" w14:textId="77777777">
    <w:pPr>
      <w:pStyle w:val="Footer"/>
      <w:rPr>
        <w:rFonts w:ascii="Arial" w:hAnsi="Arial" w:cs="Arial"/>
        <w:sz w:val="16"/>
        <w:szCs w:val="16"/>
      </w:rPr>
    </w:pPr>
    <w:r w:rsidRPr="003C6F2A">
      <w:rPr>
        <w:rFonts w:ascii="Arial" w:eastAsia="Calibri" w:hAnsi="Arial" w:cs="Arial"/>
        <w:b/>
        <w:bCs/>
        <w:color w:val="000000"/>
        <w:kern w:val="24"/>
        <w:sz w:val="16"/>
        <w:szCs w:val="16"/>
      </w:rPr>
      <w:t>Diabetes Self-Management in Disproportionately Affected Populations (DAPs)</w:t>
    </w:r>
  </w:p>
  <w:p w:rsidR="0078127A" w:rsidRPr="00E61C52" w:rsidP="00E61C52" w14:paraId="1E55161C" w14:textId="2178E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750F" w14:paraId="620A2C9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750F" w14:paraId="7D7A9BA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31B" w:rsidRPr="008757D6" w:rsidP="007B1C0B" w14:paraId="15FDDF04" w14:textId="4BB30759">
    <w:pPr>
      <w:pStyle w:val="Header"/>
      <w:tabs>
        <w:tab w:val="center" w:pos="3600"/>
        <w:tab w:val="clear" w:pos="4680"/>
        <w:tab w:val="clear" w:pos="9360"/>
        <w:tab w:val="right" w:pos="9720"/>
      </w:tabs>
      <w:rPr>
        <w:rFonts w:ascii="Arial" w:hAnsi="Arial" w:cs="Arial"/>
        <w:b/>
        <w:bCs/>
        <w:sz w:val="16"/>
        <w:szCs w:val="16"/>
      </w:rPr>
    </w:pPr>
    <w:r>
      <w:rPr>
        <w:rFonts w:ascii="Arial" w:eastAsia="Calibri" w:hAnsi="Arial" w:cs="Arial"/>
        <w:b/>
        <w:bCs/>
        <w:color w:val="000000"/>
        <w:kern w:val="24"/>
        <w:sz w:val="16"/>
        <w:szCs w:val="16"/>
      </w:rPr>
      <w:tab/>
    </w:r>
    <w:r w:rsidR="005D50E9">
      <w:rPr>
        <w:rFonts w:ascii="Arial" w:eastAsia="Calibri" w:hAnsi="Arial" w:cs="Arial"/>
        <w:b/>
        <w:bCs/>
        <w:color w:val="000000"/>
        <w:kern w:val="24"/>
        <w:sz w:val="16"/>
        <w:szCs w:val="16"/>
      </w:rPr>
      <w:tab/>
    </w:r>
    <w:r w:rsidR="005D50E9">
      <w:rPr>
        <w:rFonts w:ascii="Arial" w:eastAsia="Times New Roman" w:hAnsi="Arial" w:cs="Arial"/>
        <w:b/>
        <w:bCs/>
        <w:i/>
        <w:iCs/>
        <w:color w:val="333333"/>
        <w:sz w:val="17"/>
        <w:szCs w:val="17"/>
      </w:rPr>
      <w:t xml:space="preserve">OMB No. </w:t>
    </w:r>
    <w:r w:rsidRPr="00230AC7" w:rsidR="005D50E9">
      <w:rPr>
        <w:rFonts w:ascii="Arial" w:eastAsia="Times New Roman" w:hAnsi="Arial" w:cs="Arial"/>
        <w:b/>
        <w:bCs/>
        <w:i/>
        <w:iCs/>
        <w:color w:val="333333"/>
        <w:sz w:val="17"/>
        <w:szCs w:val="17"/>
      </w:rPr>
      <w:t>0920-1154</w:t>
    </w:r>
    <w:r w:rsidR="00C0632D">
      <w:rPr>
        <w:rFonts w:ascii="Arial" w:eastAsia="Times New Roman" w:hAnsi="Arial" w:cs="Arial"/>
        <w:b/>
        <w:bCs/>
        <w:i/>
        <w:iCs/>
        <w:color w:val="333333"/>
        <w:sz w:val="17"/>
        <w:szCs w:val="17"/>
      </w:rPr>
      <w:tab/>
    </w:r>
    <w:r w:rsidR="00C0632D">
      <w:rPr>
        <w:rFonts w:ascii="Arial" w:eastAsia="Times New Roman" w:hAnsi="Arial" w:cs="Arial"/>
        <w:b/>
        <w:bCs/>
        <w:i/>
        <w:iCs/>
        <w:color w:val="333333"/>
        <w:sz w:val="17"/>
        <w:szCs w:val="17"/>
      </w:rPr>
      <w:tab/>
    </w:r>
    <w:r w:rsidR="005D50E9">
      <w:rPr>
        <w:rFonts w:ascii="Arial" w:eastAsia="Calibri" w:hAnsi="Arial" w:cs="Arial"/>
        <w:b/>
        <w:bCs/>
        <w:color w:val="000000"/>
        <w:kern w:val="24"/>
        <w:sz w:val="16"/>
        <w:szCs w:val="16"/>
      </w:rPr>
      <w:tab/>
    </w:r>
    <w:r w:rsidR="005D50E9">
      <w:rPr>
        <w:rFonts w:ascii="Arial" w:eastAsia="Times New Roman" w:hAnsi="Arial" w:cs="Arial"/>
        <w:b/>
        <w:bCs/>
        <w:i/>
        <w:iCs/>
        <w:color w:val="333333"/>
        <w:sz w:val="17"/>
        <w:szCs w:val="17"/>
      </w:rPr>
      <w:t xml:space="preserve">Expiration date: </w:t>
    </w:r>
    <w:r w:rsidRPr="004163A7" w:rsidR="005D50E9">
      <w:rPr>
        <w:rFonts w:ascii="Arial" w:eastAsia="Times New Roman" w:hAnsi="Arial" w:cs="Arial"/>
        <w:b/>
        <w:bCs/>
        <w:color w:val="333333"/>
        <w:sz w:val="17"/>
        <w:szCs w:val="17"/>
      </w:rPr>
      <w:t>03/31/2026</w:t>
    </w:r>
  </w:p>
  <w:p w:rsidR="002F4A87" w:rsidRPr="00E73369" w:rsidP="008D514B" w14:paraId="3E8A6161" w14:textId="77777777">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750F" w14:paraId="7089EB1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B6065A"/>
    <w:multiLevelType w:val="hybridMultilevel"/>
    <w:tmpl w:val="C518DA34"/>
    <w:lvl w:ilvl="0">
      <w:start w:val="1"/>
      <w:numFmt w:val="lowerRoman"/>
      <w:lvlText w:val="%1."/>
      <w:lvlJc w:val="right"/>
      <w:pPr>
        <w:ind w:left="3060" w:hanging="360"/>
      </w:pPr>
    </w:lvl>
    <w:lvl w:ilvl="1" w:tentative="1">
      <w:start w:val="1"/>
      <w:numFmt w:val="lowerLetter"/>
      <w:lvlText w:val="%2."/>
      <w:lvlJc w:val="left"/>
      <w:pPr>
        <w:ind w:left="3780" w:hanging="360"/>
      </w:pPr>
    </w:lvl>
    <w:lvl w:ilvl="2" w:tentative="1">
      <w:start w:val="1"/>
      <w:numFmt w:val="lowerRoman"/>
      <w:lvlText w:val="%3."/>
      <w:lvlJc w:val="right"/>
      <w:pPr>
        <w:ind w:left="4500" w:hanging="180"/>
      </w:pPr>
    </w:lvl>
    <w:lvl w:ilvl="3" w:tentative="1">
      <w:start w:val="1"/>
      <w:numFmt w:val="decimal"/>
      <w:lvlText w:val="%4."/>
      <w:lvlJc w:val="left"/>
      <w:pPr>
        <w:ind w:left="5220" w:hanging="360"/>
      </w:pPr>
    </w:lvl>
    <w:lvl w:ilvl="4" w:tentative="1">
      <w:start w:val="1"/>
      <w:numFmt w:val="lowerLetter"/>
      <w:lvlText w:val="%5."/>
      <w:lvlJc w:val="left"/>
      <w:pPr>
        <w:ind w:left="5940" w:hanging="360"/>
      </w:pPr>
    </w:lvl>
    <w:lvl w:ilvl="5" w:tentative="1">
      <w:start w:val="1"/>
      <w:numFmt w:val="lowerRoman"/>
      <w:lvlText w:val="%6."/>
      <w:lvlJc w:val="right"/>
      <w:pPr>
        <w:ind w:left="6660" w:hanging="180"/>
      </w:pPr>
    </w:lvl>
    <w:lvl w:ilvl="6" w:tentative="1">
      <w:start w:val="1"/>
      <w:numFmt w:val="decimal"/>
      <w:lvlText w:val="%7."/>
      <w:lvlJc w:val="left"/>
      <w:pPr>
        <w:ind w:left="7380" w:hanging="360"/>
      </w:pPr>
    </w:lvl>
    <w:lvl w:ilvl="7" w:tentative="1">
      <w:start w:val="1"/>
      <w:numFmt w:val="lowerLetter"/>
      <w:lvlText w:val="%8."/>
      <w:lvlJc w:val="left"/>
      <w:pPr>
        <w:ind w:left="8100" w:hanging="360"/>
      </w:pPr>
    </w:lvl>
    <w:lvl w:ilvl="8" w:tentative="1">
      <w:start w:val="1"/>
      <w:numFmt w:val="lowerRoman"/>
      <w:lvlText w:val="%9."/>
      <w:lvlJc w:val="right"/>
      <w:pPr>
        <w:ind w:left="8820" w:hanging="180"/>
      </w:pPr>
    </w:lvl>
  </w:abstractNum>
  <w:abstractNum w:abstractNumId="1">
    <w:nsid w:val="08DB7579"/>
    <w:multiLevelType w:val="hybridMultilevel"/>
    <w:tmpl w:val="DC1E1FC2"/>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714FB9"/>
    <w:multiLevelType w:val="hybridMultilevel"/>
    <w:tmpl w:val="748232B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D0100C4"/>
    <w:multiLevelType w:val="hybridMultilevel"/>
    <w:tmpl w:val="3F0AB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right"/>
      <w:pPr>
        <w:ind w:left="306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B56232"/>
    <w:multiLevelType w:val="hybridMultilevel"/>
    <w:tmpl w:val="5E100BFE"/>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D9168D"/>
    <w:multiLevelType w:val="hybridMultilevel"/>
    <w:tmpl w:val="1EBC5D48"/>
    <w:lvl w:ilvl="0">
      <w:start w:val="1"/>
      <w:numFmt w:val="lowerLetter"/>
      <w:lvlText w:val="%1."/>
      <w:lvlJc w:val="left"/>
      <w:pPr>
        <w:ind w:left="2880" w:hanging="360"/>
      </w:pPr>
      <w:rPr>
        <w:rFonts w:hint="default"/>
      </w:rPr>
    </w:lvl>
    <w:lvl w:ilvl="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6">
    <w:nsid w:val="11726601"/>
    <w:multiLevelType w:val="hybridMultilevel"/>
    <w:tmpl w:val="19F08104"/>
    <w:lvl w:ilvl="0">
      <w:start w:val="1"/>
      <w:numFmt w:val="upperRoman"/>
      <w:lvlText w:val="%1."/>
      <w:lvlJc w:val="righ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120554"/>
    <w:multiLevelType w:val="hybridMultilevel"/>
    <w:tmpl w:val="29AE8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EC942ED"/>
    <w:multiLevelType w:val="hybridMultilevel"/>
    <w:tmpl w:val="7F3823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0940A6B"/>
    <w:multiLevelType w:val="hybridMultilevel"/>
    <w:tmpl w:val="B72C9126"/>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cs="Times New Roman"/>
      </w:rPr>
    </w:lvl>
    <w:lvl w:ilvl="2">
      <w:start w:val="1"/>
      <w:numFmt w:val="lowerLetter"/>
      <w:lvlText w:val="%3."/>
      <w:lvlJc w:val="left"/>
      <w:pPr>
        <w:tabs>
          <w:tab w:val="num" w:pos="2160"/>
        </w:tabs>
        <w:ind w:left="2160" w:hanging="360"/>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nsid w:val="22525783"/>
    <w:multiLevelType w:val="hybridMultilevel"/>
    <w:tmpl w:val="226A7D1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9944117"/>
    <w:multiLevelType w:val="hybridMultilevel"/>
    <w:tmpl w:val="903817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B7B6E"/>
    <w:multiLevelType w:val="hybridMultilevel"/>
    <w:tmpl w:val="E120121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3FAF4B26"/>
    <w:multiLevelType w:val="hybridMultilevel"/>
    <w:tmpl w:val="E120121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43D578F3"/>
    <w:multiLevelType w:val="hybridMultilevel"/>
    <w:tmpl w:val="832EF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B983D18"/>
    <w:multiLevelType w:val="hybridMultilevel"/>
    <w:tmpl w:val="279292F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60C4684"/>
    <w:multiLevelType w:val="hybridMultilevel"/>
    <w:tmpl w:val="C914B0B0"/>
    <w:lvl w:ilvl="0">
      <w:start w:val="1"/>
      <w:numFmt w:val="lowerLetter"/>
      <w:lvlText w:val="%1."/>
      <w:lvlJc w:val="left"/>
      <w:pPr>
        <w:tabs>
          <w:tab w:val="num" w:pos="2160"/>
        </w:tabs>
        <w:ind w:left="2160" w:hanging="360"/>
      </w:pPr>
      <w:rPr>
        <w:rFonts w:ascii="Times New Roman" w:hAnsi="Times New Roman" w:eastAsiaTheme="minorHAnsi"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9B24DB0"/>
    <w:multiLevelType w:val="hybridMultilevel"/>
    <w:tmpl w:val="4ADAF9C8"/>
    <w:lvl w:ilvl="0">
      <w:start w:val="1"/>
      <w:numFmt w:val="lowerRoman"/>
      <w:lvlText w:val="%1."/>
      <w:lvlJc w:val="right"/>
      <w:pPr>
        <w:ind w:left="2160" w:hanging="18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C7F34EA"/>
    <w:multiLevelType w:val="hybridMultilevel"/>
    <w:tmpl w:val="5074C4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4BB2632"/>
    <w:multiLevelType w:val="hybridMultilevel"/>
    <w:tmpl w:val="3DA44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EC1246B"/>
    <w:multiLevelType w:val="hybridMultilevel"/>
    <w:tmpl w:val="92D8D6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B76840"/>
    <w:multiLevelType w:val="hybridMultilevel"/>
    <w:tmpl w:val="6CE4FF92"/>
    <w:lvl w:ilvl="0">
      <w:start w:val="1"/>
      <w:numFmt w:val="bullet"/>
      <w:lvlText w:val=""/>
      <w:lvlJc w:val="left"/>
      <w:pPr>
        <w:tabs>
          <w:tab w:val="num" w:pos="648"/>
        </w:tabs>
        <w:ind w:left="648" w:hanging="288"/>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Opti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Opti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Opti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79BF693E"/>
    <w:multiLevelType w:val="hybridMultilevel"/>
    <w:tmpl w:val="84FE8C56"/>
    <w:lvl w:ilvl="0">
      <w:start w:val="6"/>
      <w:numFmt w:val="upperRoman"/>
      <w:lvlText w:val="%1."/>
      <w:lvlJc w:val="left"/>
      <w:pPr>
        <w:ind w:left="720" w:hanging="360"/>
      </w:pPr>
      <w:rPr>
        <w:rFonts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7337489">
    <w:abstractNumId w:val="15"/>
  </w:num>
  <w:num w:numId="2" w16cid:durableId="50346492">
    <w:abstractNumId w:val="7"/>
  </w:num>
  <w:num w:numId="3" w16cid:durableId="767510296">
    <w:abstractNumId w:val="21"/>
  </w:num>
  <w:num w:numId="4" w16cid:durableId="113989851">
    <w:abstractNumId w:val="9"/>
  </w:num>
  <w:num w:numId="5" w16cid:durableId="2065987563">
    <w:abstractNumId w:val="16"/>
  </w:num>
  <w:num w:numId="6" w16cid:durableId="339622265">
    <w:abstractNumId w:val="5"/>
  </w:num>
  <w:num w:numId="7" w16cid:durableId="1901943299">
    <w:abstractNumId w:val="22"/>
  </w:num>
  <w:num w:numId="8" w16cid:durableId="867835016">
    <w:abstractNumId w:val="20"/>
  </w:num>
  <w:num w:numId="9" w16cid:durableId="700521326">
    <w:abstractNumId w:val="4"/>
  </w:num>
  <w:num w:numId="10" w16cid:durableId="975987515">
    <w:abstractNumId w:val="1"/>
  </w:num>
  <w:num w:numId="11" w16cid:durableId="479462144">
    <w:abstractNumId w:val="10"/>
  </w:num>
  <w:num w:numId="12" w16cid:durableId="1584802869">
    <w:abstractNumId w:val="2"/>
  </w:num>
  <w:num w:numId="13" w16cid:durableId="2013796830">
    <w:abstractNumId w:val="12"/>
  </w:num>
  <w:num w:numId="14" w16cid:durableId="339311589">
    <w:abstractNumId w:val="11"/>
  </w:num>
  <w:num w:numId="15" w16cid:durableId="1922448095">
    <w:abstractNumId w:val="0"/>
  </w:num>
  <w:num w:numId="16" w16cid:durableId="61417579">
    <w:abstractNumId w:val="13"/>
  </w:num>
  <w:num w:numId="17" w16cid:durableId="84154674">
    <w:abstractNumId w:val="3"/>
  </w:num>
  <w:num w:numId="18" w16cid:durableId="1675181657">
    <w:abstractNumId w:val="18"/>
  </w:num>
  <w:num w:numId="19" w16cid:durableId="1197082209">
    <w:abstractNumId w:val="8"/>
  </w:num>
  <w:num w:numId="20" w16cid:durableId="1960331642">
    <w:abstractNumId w:val="19"/>
  </w:num>
  <w:num w:numId="21" w16cid:durableId="1913276392">
    <w:abstractNumId w:val="6"/>
  </w:num>
  <w:num w:numId="22" w16cid:durableId="1752505733">
    <w:abstractNumId w:val="14"/>
  </w:num>
  <w:num w:numId="23" w16cid:durableId="2089115162">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1751"/>
    <w:rsid w:val="00001323"/>
    <w:rsid w:val="00001458"/>
    <w:rsid w:val="000015CB"/>
    <w:rsid w:val="0000179E"/>
    <w:rsid w:val="00002B8F"/>
    <w:rsid w:val="000048E0"/>
    <w:rsid w:val="00004DBF"/>
    <w:rsid w:val="000053B3"/>
    <w:rsid w:val="00005837"/>
    <w:rsid w:val="000058CF"/>
    <w:rsid w:val="00005BED"/>
    <w:rsid w:val="00006BB3"/>
    <w:rsid w:val="00006BC8"/>
    <w:rsid w:val="00006D9E"/>
    <w:rsid w:val="00006F56"/>
    <w:rsid w:val="0000743E"/>
    <w:rsid w:val="0000799E"/>
    <w:rsid w:val="00007BFB"/>
    <w:rsid w:val="00010102"/>
    <w:rsid w:val="00010E89"/>
    <w:rsid w:val="00012A29"/>
    <w:rsid w:val="00014268"/>
    <w:rsid w:val="00014AE9"/>
    <w:rsid w:val="000158CD"/>
    <w:rsid w:val="000179B7"/>
    <w:rsid w:val="00017DC8"/>
    <w:rsid w:val="00020253"/>
    <w:rsid w:val="00020742"/>
    <w:rsid w:val="00020E0F"/>
    <w:rsid w:val="000214A3"/>
    <w:rsid w:val="0002170D"/>
    <w:rsid w:val="00021A31"/>
    <w:rsid w:val="0002200A"/>
    <w:rsid w:val="00022544"/>
    <w:rsid w:val="000230C4"/>
    <w:rsid w:val="00023CA7"/>
    <w:rsid w:val="00023EB0"/>
    <w:rsid w:val="00024311"/>
    <w:rsid w:val="00025F16"/>
    <w:rsid w:val="00025F29"/>
    <w:rsid w:val="00026016"/>
    <w:rsid w:val="0002636A"/>
    <w:rsid w:val="000263B6"/>
    <w:rsid w:val="00026889"/>
    <w:rsid w:val="000269B9"/>
    <w:rsid w:val="00026A98"/>
    <w:rsid w:val="00027260"/>
    <w:rsid w:val="00027A8E"/>
    <w:rsid w:val="000301DF"/>
    <w:rsid w:val="0003103F"/>
    <w:rsid w:val="000314F0"/>
    <w:rsid w:val="00033674"/>
    <w:rsid w:val="00034080"/>
    <w:rsid w:val="00034353"/>
    <w:rsid w:val="000343B7"/>
    <w:rsid w:val="00034C30"/>
    <w:rsid w:val="00034DDB"/>
    <w:rsid w:val="00035259"/>
    <w:rsid w:val="00035ADC"/>
    <w:rsid w:val="000365C7"/>
    <w:rsid w:val="00036C1B"/>
    <w:rsid w:val="000407B5"/>
    <w:rsid w:val="00040DFC"/>
    <w:rsid w:val="00041140"/>
    <w:rsid w:val="00041C6C"/>
    <w:rsid w:val="00041D25"/>
    <w:rsid w:val="00041D71"/>
    <w:rsid w:val="00041ED1"/>
    <w:rsid w:val="00042097"/>
    <w:rsid w:val="000427A5"/>
    <w:rsid w:val="00042FB7"/>
    <w:rsid w:val="000431E6"/>
    <w:rsid w:val="00044310"/>
    <w:rsid w:val="0004449B"/>
    <w:rsid w:val="000445AC"/>
    <w:rsid w:val="000448EB"/>
    <w:rsid w:val="000450A3"/>
    <w:rsid w:val="0004560F"/>
    <w:rsid w:val="000472A9"/>
    <w:rsid w:val="000517D6"/>
    <w:rsid w:val="00052AEE"/>
    <w:rsid w:val="0005380D"/>
    <w:rsid w:val="000539F0"/>
    <w:rsid w:val="00053F64"/>
    <w:rsid w:val="00055B76"/>
    <w:rsid w:val="000575A0"/>
    <w:rsid w:val="0005798A"/>
    <w:rsid w:val="00060414"/>
    <w:rsid w:val="00060A2B"/>
    <w:rsid w:val="00061AA1"/>
    <w:rsid w:val="00062E86"/>
    <w:rsid w:val="00063C29"/>
    <w:rsid w:val="0006452D"/>
    <w:rsid w:val="00064B6A"/>
    <w:rsid w:val="00066C81"/>
    <w:rsid w:val="000674DB"/>
    <w:rsid w:val="00067B5E"/>
    <w:rsid w:val="0007198E"/>
    <w:rsid w:val="00071A79"/>
    <w:rsid w:val="00072113"/>
    <w:rsid w:val="0007223D"/>
    <w:rsid w:val="00072412"/>
    <w:rsid w:val="00072DDA"/>
    <w:rsid w:val="00073AB0"/>
    <w:rsid w:val="00073DC2"/>
    <w:rsid w:val="000740A5"/>
    <w:rsid w:val="000747A6"/>
    <w:rsid w:val="0007584A"/>
    <w:rsid w:val="00076733"/>
    <w:rsid w:val="00076CC8"/>
    <w:rsid w:val="00077B79"/>
    <w:rsid w:val="0008005B"/>
    <w:rsid w:val="000801EE"/>
    <w:rsid w:val="0008042A"/>
    <w:rsid w:val="00080495"/>
    <w:rsid w:val="00080AF5"/>
    <w:rsid w:val="00080CB1"/>
    <w:rsid w:val="00080F18"/>
    <w:rsid w:val="00082380"/>
    <w:rsid w:val="00082A52"/>
    <w:rsid w:val="00083322"/>
    <w:rsid w:val="000839BB"/>
    <w:rsid w:val="00083B6B"/>
    <w:rsid w:val="00084D75"/>
    <w:rsid w:val="00085466"/>
    <w:rsid w:val="0008658E"/>
    <w:rsid w:val="0008683D"/>
    <w:rsid w:val="000875B3"/>
    <w:rsid w:val="00090269"/>
    <w:rsid w:val="00090CB1"/>
    <w:rsid w:val="00091006"/>
    <w:rsid w:val="0009186B"/>
    <w:rsid w:val="00091B54"/>
    <w:rsid w:val="00091E23"/>
    <w:rsid w:val="000923E8"/>
    <w:rsid w:val="0009250C"/>
    <w:rsid w:val="00092AB3"/>
    <w:rsid w:val="00093937"/>
    <w:rsid w:val="000946F7"/>
    <w:rsid w:val="00094A0D"/>
    <w:rsid w:val="00094BDB"/>
    <w:rsid w:val="00096A57"/>
    <w:rsid w:val="00096C2C"/>
    <w:rsid w:val="000971A9"/>
    <w:rsid w:val="00097360"/>
    <w:rsid w:val="000978E5"/>
    <w:rsid w:val="00097C1C"/>
    <w:rsid w:val="000A03D9"/>
    <w:rsid w:val="000A1317"/>
    <w:rsid w:val="000A1CCE"/>
    <w:rsid w:val="000A289A"/>
    <w:rsid w:val="000A45E8"/>
    <w:rsid w:val="000A4A38"/>
    <w:rsid w:val="000A5DD4"/>
    <w:rsid w:val="000A5F25"/>
    <w:rsid w:val="000A6B2A"/>
    <w:rsid w:val="000A7125"/>
    <w:rsid w:val="000B0F21"/>
    <w:rsid w:val="000B195C"/>
    <w:rsid w:val="000B19E2"/>
    <w:rsid w:val="000B3137"/>
    <w:rsid w:val="000B3614"/>
    <w:rsid w:val="000B4531"/>
    <w:rsid w:val="000B56B9"/>
    <w:rsid w:val="000B57C5"/>
    <w:rsid w:val="000B6F4A"/>
    <w:rsid w:val="000B7EA3"/>
    <w:rsid w:val="000C0487"/>
    <w:rsid w:val="000C0A3D"/>
    <w:rsid w:val="000C0F4A"/>
    <w:rsid w:val="000C1264"/>
    <w:rsid w:val="000C36B9"/>
    <w:rsid w:val="000C4C04"/>
    <w:rsid w:val="000C4EFE"/>
    <w:rsid w:val="000C5274"/>
    <w:rsid w:val="000C5AA8"/>
    <w:rsid w:val="000C65CD"/>
    <w:rsid w:val="000C670A"/>
    <w:rsid w:val="000C681B"/>
    <w:rsid w:val="000C7430"/>
    <w:rsid w:val="000C7662"/>
    <w:rsid w:val="000D090E"/>
    <w:rsid w:val="000D105B"/>
    <w:rsid w:val="000D2435"/>
    <w:rsid w:val="000D2C41"/>
    <w:rsid w:val="000D3073"/>
    <w:rsid w:val="000D4FD6"/>
    <w:rsid w:val="000D7220"/>
    <w:rsid w:val="000D7D63"/>
    <w:rsid w:val="000E005D"/>
    <w:rsid w:val="000E09E7"/>
    <w:rsid w:val="000E1506"/>
    <w:rsid w:val="000E19B8"/>
    <w:rsid w:val="000E280B"/>
    <w:rsid w:val="000E2BE6"/>
    <w:rsid w:val="000E2F5D"/>
    <w:rsid w:val="000E35A8"/>
    <w:rsid w:val="000E45AB"/>
    <w:rsid w:val="000E4AB5"/>
    <w:rsid w:val="000E4D06"/>
    <w:rsid w:val="000E5A04"/>
    <w:rsid w:val="000E5E98"/>
    <w:rsid w:val="000E7481"/>
    <w:rsid w:val="000E7C54"/>
    <w:rsid w:val="000E7CE7"/>
    <w:rsid w:val="000F0542"/>
    <w:rsid w:val="000F0AE6"/>
    <w:rsid w:val="000F0BF8"/>
    <w:rsid w:val="000F243D"/>
    <w:rsid w:val="000F24AD"/>
    <w:rsid w:val="000F25C0"/>
    <w:rsid w:val="000F38F7"/>
    <w:rsid w:val="000F6358"/>
    <w:rsid w:val="000F7392"/>
    <w:rsid w:val="000F75B9"/>
    <w:rsid w:val="000F7799"/>
    <w:rsid w:val="000F7D22"/>
    <w:rsid w:val="0010087B"/>
    <w:rsid w:val="0010223C"/>
    <w:rsid w:val="00102597"/>
    <w:rsid w:val="0010259B"/>
    <w:rsid w:val="001036A9"/>
    <w:rsid w:val="00104E78"/>
    <w:rsid w:val="001058AD"/>
    <w:rsid w:val="00105FA4"/>
    <w:rsid w:val="00106082"/>
    <w:rsid w:val="00106424"/>
    <w:rsid w:val="00106C51"/>
    <w:rsid w:val="00106E98"/>
    <w:rsid w:val="00107AAA"/>
    <w:rsid w:val="00110092"/>
    <w:rsid w:val="001110B1"/>
    <w:rsid w:val="00111413"/>
    <w:rsid w:val="00111D0A"/>
    <w:rsid w:val="00112663"/>
    <w:rsid w:val="00112A0E"/>
    <w:rsid w:val="00113428"/>
    <w:rsid w:val="00113E94"/>
    <w:rsid w:val="00113F46"/>
    <w:rsid w:val="0011556D"/>
    <w:rsid w:val="001159F4"/>
    <w:rsid w:val="00115D74"/>
    <w:rsid w:val="00116C3D"/>
    <w:rsid w:val="00117155"/>
    <w:rsid w:val="001172E6"/>
    <w:rsid w:val="001179BE"/>
    <w:rsid w:val="0012149D"/>
    <w:rsid w:val="0012178A"/>
    <w:rsid w:val="00121AFC"/>
    <w:rsid w:val="00121CA1"/>
    <w:rsid w:val="001225CE"/>
    <w:rsid w:val="00123856"/>
    <w:rsid w:val="001243AB"/>
    <w:rsid w:val="00124411"/>
    <w:rsid w:val="00125C60"/>
    <w:rsid w:val="00125E53"/>
    <w:rsid w:val="001262AE"/>
    <w:rsid w:val="00127CF0"/>
    <w:rsid w:val="001307FD"/>
    <w:rsid w:val="00130A7F"/>
    <w:rsid w:val="001316FA"/>
    <w:rsid w:val="00134A39"/>
    <w:rsid w:val="00135623"/>
    <w:rsid w:val="00135DDE"/>
    <w:rsid w:val="001369A7"/>
    <w:rsid w:val="00137844"/>
    <w:rsid w:val="00140CC9"/>
    <w:rsid w:val="00141449"/>
    <w:rsid w:val="001414FD"/>
    <w:rsid w:val="00141649"/>
    <w:rsid w:val="001426F5"/>
    <w:rsid w:val="00142AF9"/>
    <w:rsid w:val="00143511"/>
    <w:rsid w:val="0014389F"/>
    <w:rsid w:val="00143B56"/>
    <w:rsid w:val="0014410F"/>
    <w:rsid w:val="00144718"/>
    <w:rsid w:val="00144744"/>
    <w:rsid w:val="00144E44"/>
    <w:rsid w:val="00144EF0"/>
    <w:rsid w:val="001454EA"/>
    <w:rsid w:val="00145F05"/>
    <w:rsid w:val="00146AF4"/>
    <w:rsid w:val="00147091"/>
    <w:rsid w:val="00150316"/>
    <w:rsid w:val="00150FDF"/>
    <w:rsid w:val="00151698"/>
    <w:rsid w:val="0015188E"/>
    <w:rsid w:val="001522C2"/>
    <w:rsid w:val="001528F6"/>
    <w:rsid w:val="001534D3"/>
    <w:rsid w:val="001537F1"/>
    <w:rsid w:val="00153F2B"/>
    <w:rsid w:val="00154726"/>
    <w:rsid w:val="00154EEE"/>
    <w:rsid w:val="001554ED"/>
    <w:rsid w:val="00155CA7"/>
    <w:rsid w:val="00156A63"/>
    <w:rsid w:val="00156B37"/>
    <w:rsid w:val="00157250"/>
    <w:rsid w:val="00157432"/>
    <w:rsid w:val="00157D4D"/>
    <w:rsid w:val="00160087"/>
    <w:rsid w:val="001600A7"/>
    <w:rsid w:val="00160DB5"/>
    <w:rsid w:val="00161173"/>
    <w:rsid w:val="0016143F"/>
    <w:rsid w:val="00161A83"/>
    <w:rsid w:val="00161FCC"/>
    <w:rsid w:val="00163433"/>
    <w:rsid w:val="001651D5"/>
    <w:rsid w:val="0016528A"/>
    <w:rsid w:val="00165999"/>
    <w:rsid w:val="00165E02"/>
    <w:rsid w:val="00167A6F"/>
    <w:rsid w:val="00167BE4"/>
    <w:rsid w:val="00167EBF"/>
    <w:rsid w:val="001707DF"/>
    <w:rsid w:val="0017131D"/>
    <w:rsid w:val="00171592"/>
    <w:rsid w:val="00172BD3"/>
    <w:rsid w:val="0017323C"/>
    <w:rsid w:val="00174A0B"/>
    <w:rsid w:val="00174D1A"/>
    <w:rsid w:val="00174EF3"/>
    <w:rsid w:val="001763C2"/>
    <w:rsid w:val="00177104"/>
    <w:rsid w:val="00177ED0"/>
    <w:rsid w:val="00180A5C"/>
    <w:rsid w:val="00180CB6"/>
    <w:rsid w:val="00181723"/>
    <w:rsid w:val="00181A05"/>
    <w:rsid w:val="00181CFB"/>
    <w:rsid w:val="00182DE8"/>
    <w:rsid w:val="00182F38"/>
    <w:rsid w:val="00183B71"/>
    <w:rsid w:val="00183DEF"/>
    <w:rsid w:val="001845DC"/>
    <w:rsid w:val="00184985"/>
    <w:rsid w:val="0018498F"/>
    <w:rsid w:val="00184DC0"/>
    <w:rsid w:val="001852E1"/>
    <w:rsid w:val="00185670"/>
    <w:rsid w:val="001867A4"/>
    <w:rsid w:val="00186B4A"/>
    <w:rsid w:val="00187341"/>
    <w:rsid w:val="00187D6C"/>
    <w:rsid w:val="00187F5A"/>
    <w:rsid w:val="001900E3"/>
    <w:rsid w:val="00190BB3"/>
    <w:rsid w:val="00190CD8"/>
    <w:rsid w:val="00190D3A"/>
    <w:rsid w:val="001910E0"/>
    <w:rsid w:val="00191370"/>
    <w:rsid w:val="001924DA"/>
    <w:rsid w:val="0019331D"/>
    <w:rsid w:val="00193736"/>
    <w:rsid w:val="00193758"/>
    <w:rsid w:val="00193E62"/>
    <w:rsid w:val="00194740"/>
    <w:rsid w:val="00194D6B"/>
    <w:rsid w:val="00195482"/>
    <w:rsid w:val="001956F2"/>
    <w:rsid w:val="00195A19"/>
    <w:rsid w:val="00195F01"/>
    <w:rsid w:val="001960FE"/>
    <w:rsid w:val="0019687A"/>
    <w:rsid w:val="0019786B"/>
    <w:rsid w:val="00197A14"/>
    <w:rsid w:val="001A0BA1"/>
    <w:rsid w:val="001A0BA3"/>
    <w:rsid w:val="001A0C58"/>
    <w:rsid w:val="001A17FB"/>
    <w:rsid w:val="001A2E6B"/>
    <w:rsid w:val="001A39E0"/>
    <w:rsid w:val="001A431D"/>
    <w:rsid w:val="001A4F08"/>
    <w:rsid w:val="001A7B83"/>
    <w:rsid w:val="001B03F9"/>
    <w:rsid w:val="001B1533"/>
    <w:rsid w:val="001B1FBD"/>
    <w:rsid w:val="001B3116"/>
    <w:rsid w:val="001B319A"/>
    <w:rsid w:val="001B4C8C"/>
    <w:rsid w:val="001B55E1"/>
    <w:rsid w:val="001B60EF"/>
    <w:rsid w:val="001B63AB"/>
    <w:rsid w:val="001B64EE"/>
    <w:rsid w:val="001B66E6"/>
    <w:rsid w:val="001B6A97"/>
    <w:rsid w:val="001B79BA"/>
    <w:rsid w:val="001B7D03"/>
    <w:rsid w:val="001C02DC"/>
    <w:rsid w:val="001C1AB3"/>
    <w:rsid w:val="001C1FFE"/>
    <w:rsid w:val="001C2159"/>
    <w:rsid w:val="001C21B8"/>
    <w:rsid w:val="001C242A"/>
    <w:rsid w:val="001C2BD5"/>
    <w:rsid w:val="001C2E6C"/>
    <w:rsid w:val="001C3ABD"/>
    <w:rsid w:val="001C3EF7"/>
    <w:rsid w:val="001C443C"/>
    <w:rsid w:val="001C479B"/>
    <w:rsid w:val="001C53DF"/>
    <w:rsid w:val="001C59FB"/>
    <w:rsid w:val="001C5A7E"/>
    <w:rsid w:val="001C6075"/>
    <w:rsid w:val="001C6AEA"/>
    <w:rsid w:val="001C6DC8"/>
    <w:rsid w:val="001D03CF"/>
    <w:rsid w:val="001D0E31"/>
    <w:rsid w:val="001D116A"/>
    <w:rsid w:val="001D1BA6"/>
    <w:rsid w:val="001D22C9"/>
    <w:rsid w:val="001D37FE"/>
    <w:rsid w:val="001D46B3"/>
    <w:rsid w:val="001D480A"/>
    <w:rsid w:val="001D58DE"/>
    <w:rsid w:val="001D5B5A"/>
    <w:rsid w:val="001D5C3C"/>
    <w:rsid w:val="001D62E2"/>
    <w:rsid w:val="001D6E76"/>
    <w:rsid w:val="001D6EC8"/>
    <w:rsid w:val="001D7965"/>
    <w:rsid w:val="001D7E24"/>
    <w:rsid w:val="001E01A7"/>
    <w:rsid w:val="001E21E0"/>
    <w:rsid w:val="001E2475"/>
    <w:rsid w:val="001E27D7"/>
    <w:rsid w:val="001E2BF6"/>
    <w:rsid w:val="001E2F23"/>
    <w:rsid w:val="001E3884"/>
    <w:rsid w:val="001E4294"/>
    <w:rsid w:val="001E44C4"/>
    <w:rsid w:val="001E45B0"/>
    <w:rsid w:val="001E477E"/>
    <w:rsid w:val="001E49A0"/>
    <w:rsid w:val="001E5072"/>
    <w:rsid w:val="001E54E1"/>
    <w:rsid w:val="001E713C"/>
    <w:rsid w:val="001E7BE5"/>
    <w:rsid w:val="001F0BB0"/>
    <w:rsid w:val="001F166B"/>
    <w:rsid w:val="001F22D1"/>
    <w:rsid w:val="001F25F2"/>
    <w:rsid w:val="001F361A"/>
    <w:rsid w:val="001F3E0B"/>
    <w:rsid w:val="001F43DF"/>
    <w:rsid w:val="001F6E88"/>
    <w:rsid w:val="001F7099"/>
    <w:rsid w:val="001F78D6"/>
    <w:rsid w:val="001F7905"/>
    <w:rsid w:val="001F79EE"/>
    <w:rsid w:val="002011BD"/>
    <w:rsid w:val="0020172A"/>
    <w:rsid w:val="00201B6F"/>
    <w:rsid w:val="00201F16"/>
    <w:rsid w:val="00202748"/>
    <w:rsid w:val="0020385D"/>
    <w:rsid w:val="00204566"/>
    <w:rsid w:val="002048B2"/>
    <w:rsid w:val="002049E6"/>
    <w:rsid w:val="00204EA0"/>
    <w:rsid w:val="00205882"/>
    <w:rsid w:val="00205C3B"/>
    <w:rsid w:val="002060B1"/>
    <w:rsid w:val="0020679E"/>
    <w:rsid w:val="00206A25"/>
    <w:rsid w:val="00210423"/>
    <w:rsid w:val="00210A15"/>
    <w:rsid w:val="00210D62"/>
    <w:rsid w:val="002114EA"/>
    <w:rsid w:val="00211731"/>
    <w:rsid w:val="002119F7"/>
    <w:rsid w:val="00211EDE"/>
    <w:rsid w:val="00212208"/>
    <w:rsid w:val="00212E1F"/>
    <w:rsid w:val="00213266"/>
    <w:rsid w:val="0021327B"/>
    <w:rsid w:val="00213BAC"/>
    <w:rsid w:val="00213F7D"/>
    <w:rsid w:val="0021404C"/>
    <w:rsid w:val="00214EC4"/>
    <w:rsid w:val="00215193"/>
    <w:rsid w:val="0021597E"/>
    <w:rsid w:val="00215ABF"/>
    <w:rsid w:val="00216738"/>
    <w:rsid w:val="00217CEC"/>
    <w:rsid w:val="002203EA"/>
    <w:rsid w:val="00220412"/>
    <w:rsid w:val="00221B35"/>
    <w:rsid w:val="00222736"/>
    <w:rsid w:val="0022395D"/>
    <w:rsid w:val="00224C5D"/>
    <w:rsid w:val="00225208"/>
    <w:rsid w:val="002252D0"/>
    <w:rsid w:val="002253F1"/>
    <w:rsid w:val="0022675B"/>
    <w:rsid w:val="002269E2"/>
    <w:rsid w:val="00230801"/>
    <w:rsid w:val="00230AC7"/>
    <w:rsid w:val="00230FDA"/>
    <w:rsid w:val="00231723"/>
    <w:rsid w:val="00231D73"/>
    <w:rsid w:val="0023236D"/>
    <w:rsid w:val="00232AFD"/>
    <w:rsid w:val="0023387B"/>
    <w:rsid w:val="00233A6D"/>
    <w:rsid w:val="00234444"/>
    <w:rsid w:val="00235E74"/>
    <w:rsid w:val="00236A36"/>
    <w:rsid w:val="00236D5A"/>
    <w:rsid w:val="002372C9"/>
    <w:rsid w:val="00237443"/>
    <w:rsid w:val="0023774D"/>
    <w:rsid w:val="00237C4D"/>
    <w:rsid w:val="0024008D"/>
    <w:rsid w:val="00240A94"/>
    <w:rsid w:val="002411A1"/>
    <w:rsid w:val="00241360"/>
    <w:rsid w:val="002420D3"/>
    <w:rsid w:val="00242719"/>
    <w:rsid w:val="002437A8"/>
    <w:rsid w:val="0024476B"/>
    <w:rsid w:val="00244B59"/>
    <w:rsid w:val="00244C16"/>
    <w:rsid w:val="00244E77"/>
    <w:rsid w:val="00245DBA"/>
    <w:rsid w:val="00245EDC"/>
    <w:rsid w:val="00247949"/>
    <w:rsid w:val="002506EB"/>
    <w:rsid w:val="00251CC5"/>
    <w:rsid w:val="00252DD7"/>
    <w:rsid w:val="002535D0"/>
    <w:rsid w:val="00253982"/>
    <w:rsid w:val="002541DC"/>
    <w:rsid w:val="00254CDB"/>
    <w:rsid w:val="002553EB"/>
    <w:rsid w:val="00255437"/>
    <w:rsid w:val="002567E6"/>
    <w:rsid w:val="00257749"/>
    <w:rsid w:val="00261FA4"/>
    <w:rsid w:val="0026333C"/>
    <w:rsid w:val="0026393B"/>
    <w:rsid w:val="00263FB5"/>
    <w:rsid w:val="002645C1"/>
    <w:rsid w:val="0026469A"/>
    <w:rsid w:val="00264FE4"/>
    <w:rsid w:val="00265258"/>
    <w:rsid w:val="0026626C"/>
    <w:rsid w:val="002665A2"/>
    <w:rsid w:val="002666C9"/>
    <w:rsid w:val="00267564"/>
    <w:rsid w:val="00267A91"/>
    <w:rsid w:val="00267FFC"/>
    <w:rsid w:val="0027060D"/>
    <w:rsid w:val="0027072E"/>
    <w:rsid w:val="00270D63"/>
    <w:rsid w:val="00271154"/>
    <w:rsid w:val="00271462"/>
    <w:rsid w:val="002719A6"/>
    <w:rsid w:val="0027235A"/>
    <w:rsid w:val="002723B6"/>
    <w:rsid w:val="002723F2"/>
    <w:rsid w:val="00272E1D"/>
    <w:rsid w:val="002735CD"/>
    <w:rsid w:val="0027366B"/>
    <w:rsid w:val="00273C85"/>
    <w:rsid w:val="00275D02"/>
    <w:rsid w:val="002760FF"/>
    <w:rsid w:val="0027637D"/>
    <w:rsid w:val="00276A6F"/>
    <w:rsid w:val="00276D97"/>
    <w:rsid w:val="00276E11"/>
    <w:rsid w:val="0027765A"/>
    <w:rsid w:val="0027766D"/>
    <w:rsid w:val="00277F68"/>
    <w:rsid w:val="002807A3"/>
    <w:rsid w:val="002813B9"/>
    <w:rsid w:val="0028180D"/>
    <w:rsid w:val="00281FB2"/>
    <w:rsid w:val="00282722"/>
    <w:rsid w:val="002831EF"/>
    <w:rsid w:val="002840FD"/>
    <w:rsid w:val="0028424C"/>
    <w:rsid w:val="00284421"/>
    <w:rsid w:val="00284552"/>
    <w:rsid w:val="00284740"/>
    <w:rsid w:val="00284D1F"/>
    <w:rsid w:val="00284FA8"/>
    <w:rsid w:val="00285583"/>
    <w:rsid w:val="00285B28"/>
    <w:rsid w:val="00286AFE"/>
    <w:rsid w:val="00287097"/>
    <w:rsid w:val="002873C2"/>
    <w:rsid w:val="00290104"/>
    <w:rsid w:val="00291276"/>
    <w:rsid w:val="002915FB"/>
    <w:rsid w:val="002917F8"/>
    <w:rsid w:val="00293C2A"/>
    <w:rsid w:val="00293D9E"/>
    <w:rsid w:val="00294B51"/>
    <w:rsid w:val="0029630E"/>
    <w:rsid w:val="002968E7"/>
    <w:rsid w:val="00296F90"/>
    <w:rsid w:val="00297E21"/>
    <w:rsid w:val="002A112F"/>
    <w:rsid w:val="002A172C"/>
    <w:rsid w:val="002A22F0"/>
    <w:rsid w:val="002A2C16"/>
    <w:rsid w:val="002A2C53"/>
    <w:rsid w:val="002A33E7"/>
    <w:rsid w:val="002A463C"/>
    <w:rsid w:val="002A4925"/>
    <w:rsid w:val="002A4D08"/>
    <w:rsid w:val="002A5D69"/>
    <w:rsid w:val="002A6466"/>
    <w:rsid w:val="002A6BDF"/>
    <w:rsid w:val="002A757B"/>
    <w:rsid w:val="002A7689"/>
    <w:rsid w:val="002B0274"/>
    <w:rsid w:val="002B09C3"/>
    <w:rsid w:val="002B16D9"/>
    <w:rsid w:val="002B2BC5"/>
    <w:rsid w:val="002B2E95"/>
    <w:rsid w:val="002B4208"/>
    <w:rsid w:val="002B4238"/>
    <w:rsid w:val="002B45BD"/>
    <w:rsid w:val="002B4F7F"/>
    <w:rsid w:val="002B55FF"/>
    <w:rsid w:val="002B662E"/>
    <w:rsid w:val="002B6BFF"/>
    <w:rsid w:val="002B729B"/>
    <w:rsid w:val="002C1935"/>
    <w:rsid w:val="002C1B1C"/>
    <w:rsid w:val="002C1C80"/>
    <w:rsid w:val="002C2A9D"/>
    <w:rsid w:val="002C2E89"/>
    <w:rsid w:val="002C30D0"/>
    <w:rsid w:val="002C42D5"/>
    <w:rsid w:val="002C4B20"/>
    <w:rsid w:val="002C4DCA"/>
    <w:rsid w:val="002C5A29"/>
    <w:rsid w:val="002C61F3"/>
    <w:rsid w:val="002C6405"/>
    <w:rsid w:val="002C6D89"/>
    <w:rsid w:val="002C716D"/>
    <w:rsid w:val="002C7262"/>
    <w:rsid w:val="002C7D25"/>
    <w:rsid w:val="002D0C89"/>
    <w:rsid w:val="002D16C3"/>
    <w:rsid w:val="002D1B93"/>
    <w:rsid w:val="002D218F"/>
    <w:rsid w:val="002D2615"/>
    <w:rsid w:val="002D2CC9"/>
    <w:rsid w:val="002D2F5D"/>
    <w:rsid w:val="002D49C5"/>
    <w:rsid w:val="002D5679"/>
    <w:rsid w:val="002D5992"/>
    <w:rsid w:val="002D5DC0"/>
    <w:rsid w:val="002D6F72"/>
    <w:rsid w:val="002D7383"/>
    <w:rsid w:val="002E0FA2"/>
    <w:rsid w:val="002E2027"/>
    <w:rsid w:val="002E247B"/>
    <w:rsid w:val="002E2A60"/>
    <w:rsid w:val="002E4306"/>
    <w:rsid w:val="002E4C7C"/>
    <w:rsid w:val="002E4EDD"/>
    <w:rsid w:val="002E641C"/>
    <w:rsid w:val="002E6D33"/>
    <w:rsid w:val="002E7164"/>
    <w:rsid w:val="002F17CA"/>
    <w:rsid w:val="002F22A3"/>
    <w:rsid w:val="002F253C"/>
    <w:rsid w:val="002F2763"/>
    <w:rsid w:val="002F28D7"/>
    <w:rsid w:val="002F317C"/>
    <w:rsid w:val="002F4053"/>
    <w:rsid w:val="002F40E3"/>
    <w:rsid w:val="002F4370"/>
    <w:rsid w:val="002F4A87"/>
    <w:rsid w:val="002F4CE7"/>
    <w:rsid w:val="002F5729"/>
    <w:rsid w:val="002F6F4C"/>
    <w:rsid w:val="002F7221"/>
    <w:rsid w:val="002F774F"/>
    <w:rsid w:val="002F7FDF"/>
    <w:rsid w:val="00302722"/>
    <w:rsid w:val="00303312"/>
    <w:rsid w:val="0030382D"/>
    <w:rsid w:val="00303EFC"/>
    <w:rsid w:val="00305D8A"/>
    <w:rsid w:val="003101B5"/>
    <w:rsid w:val="0031123F"/>
    <w:rsid w:val="00311737"/>
    <w:rsid w:val="0031299A"/>
    <w:rsid w:val="00312E0D"/>
    <w:rsid w:val="00313196"/>
    <w:rsid w:val="0031359F"/>
    <w:rsid w:val="00313AB4"/>
    <w:rsid w:val="00313F5E"/>
    <w:rsid w:val="00314946"/>
    <w:rsid w:val="0031561D"/>
    <w:rsid w:val="003162BB"/>
    <w:rsid w:val="003171EB"/>
    <w:rsid w:val="003204B1"/>
    <w:rsid w:val="00320F47"/>
    <w:rsid w:val="003210AD"/>
    <w:rsid w:val="00322578"/>
    <w:rsid w:val="00322BD3"/>
    <w:rsid w:val="0032339F"/>
    <w:rsid w:val="00324479"/>
    <w:rsid w:val="00324528"/>
    <w:rsid w:val="003258AA"/>
    <w:rsid w:val="003262F0"/>
    <w:rsid w:val="00326803"/>
    <w:rsid w:val="00330B32"/>
    <w:rsid w:val="00331200"/>
    <w:rsid w:val="00332050"/>
    <w:rsid w:val="003325E9"/>
    <w:rsid w:val="00333B57"/>
    <w:rsid w:val="00333D5F"/>
    <w:rsid w:val="003345A5"/>
    <w:rsid w:val="00334B54"/>
    <w:rsid w:val="0033646E"/>
    <w:rsid w:val="0033662E"/>
    <w:rsid w:val="00337EF2"/>
    <w:rsid w:val="00337FC7"/>
    <w:rsid w:val="003401C3"/>
    <w:rsid w:val="003406FB"/>
    <w:rsid w:val="00342290"/>
    <w:rsid w:val="00342E86"/>
    <w:rsid w:val="00342F48"/>
    <w:rsid w:val="00343743"/>
    <w:rsid w:val="0034402F"/>
    <w:rsid w:val="00344561"/>
    <w:rsid w:val="003445E7"/>
    <w:rsid w:val="0034589E"/>
    <w:rsid w:val="00346496"/>
    <w:rsid w:val="00346ED3"/>
    <w:rsid w:val="003477DA"/>
    <w:rsid w:val="00350731"/>
    <w:rsid w:val="00351E18"/>
    <w:rsid w:val="00351E51"/>
    <w:rsid w:val="0035203D"/>
    <w:rsid w:val="00352119"/>
    <w:rsid w:val="003527A7"/>
    <w:rsid w:val="003534B3"/>
    <w:rsid w:val="00353559"/>
    <w:rsid w:val="003549C0"/>
    <w:rsid w:val="00356201"/>
    <w:rsid w:val="00356E3A"/>
    <w:rsid w:val="00356F99"/>
    <w:rsid w:val="00356FFF"/>
    <w:rsid w:val="00357183"/>
    <w:rsid w:val="00360152"/>
    <w:rsid w:val="00360159"/>
    <w:rsid w:val="00360FA6"/>
    <w:rsid w:val="00361BFC"/>
    <w:rsid w:val="00361DFF"/>
    <w:rsid w:val="003621B1"/>
    <w:rsid w:val="0036327F"/>
    <w:rsid w:val="003637DF"/>
    <w:rsid w:val="0036458C"/>
    <w:rsid w:val="00367A63"/>
    <w:rsid w:val="00370427"/>
    <w:rsid w:val="00370433"/>
    <w:rsid w:val="003717DA"/>
    <w:rsid w:val="00371B50"/>
    <w:rsid w:val="00371C83"/>
    <w:rsid w:val="003728DF"/>
    <w:rsid w:val="00373E2B"/>
    <w:rsid w:val="00374601"/>
    <w:rsid w:val="00374656"/>
    <w:rsid w:val="00374C83"/>
    <w:rsid w:val="00374E8B"/>
    <w:rsid w:val="003750A4"/>
    <w:rsid w:val="00375654"/>
    <w:rsid w:val="00375889"/>
    <w:rsid w:val="003759B4"/>
    <w:rsid w:val="00375A52"/>
    <w:rsid w:val="0037627A"/>
    <w:rsid w:val="00376860"/>
    <w:rsid w:val="00377C7B"/>
    <w:rsid w:val="00377FDB"/>
    <w:rsid w:val="00380B24"/>
    <w:rsid w:val="0038189D"/>
    <w:rsid w:val="00383C8A"/>
    <w:rsid w:val="00383E99"/>
    <w:rsid w:val="00384692"/>
    <w:rsid w:val="00384694"/>
    <w:rsid w:val="003850D1"/>
    <w:rsid w:val="003854BA"/>
    <w:rsid w:val="003860D1"/>
    <w:rsid w:val="00386C0D"/>
    <w:rsid w:val="00386F2A"/>
    <w:rsid w:val="003873D5"/>
    <w:rsid w:val="00387617"/>
    <w:rsid w:val="003876EC"/>
    <w:rsid w:val="00387F57"/>
    <w:rsid w:val="00390649"/>
    <w:rsid w:val="003908D4"/>
    <w:rsid w:val="00390EAF"/>
    <w:rsid w:val="00390EC4"/>
    <w:rsid w:val="0039137D"/>
    <w:rsid w:val="0039140B"/>
    <w:rsid w:val="00391F65"/>
    <w:rsid w:val="003925F1"/>
    <w:rsid w:val="00393380"/>
    <w:rsid w:val="00395226"/>
    <w:rsid w:val="003963DD"/>
    <w:rsid w:val="0039694F"/>
    <w:rsid w:val="00396BA9"/>
    <w:rsid w:val="00396D43"/>
    <w:rsid w:val="00397DB4"/>
    <w:rsid w:val="003A0148"/>
    <w:rsid w:val="003A0757"/>
    <w:rsid w:val="003A11CF"/>
    <w:rsid w:val="003A1234"/>
    <w:rsid w:val="003A132B"/>
    <w:rsid w:val="003A2087"/>
    <w:rsid w:val="003A237A"/>
    <w:rsid w:val="003A31AB"/>
    <w:rsid w:val="003A32EA"/>
    <w:rsid w:val="003A39D3"/>
    <w:rsid w:val="003A4108"/>
    <w:rsid w:val="003A45D6"/>
    <w:rsid w:val="003A4665"/>
    <w:rsid w:val="003A4BCC"/>
    <w:rsid w:val="003A4CEE"/>
    <w:rsid w:val="003A50E6"/>
    <w:rsid w:val="003A56EA"/>
    <w:rsid w:val="003A58AB"/>
    <w:rsid w:val="003A58B6"/>
    <w:rsid w:val="003A5B27"/>
    <w:rsid w:val="003A5F27"/>
    <w:rsid w:val="003A62DF"/>
    <w:rsid w:val="003A6398"/>
    <w:rsid w:val="003A6AEB"/>
    <w:rsid w:val="003A7105"/>
    <w:rsid w:val="003A71A7"/>
    <w:rsid w:val="003A7E67"/>
    <w:rsid w:val="003A7FA4"/>
    <w:rsid w:val="003B024E"/>
    <w:rsid w:val="003B0A3B"/>
    <w:rsid w:val="003B41CD"/>
    <w:rsid w:val="003B4362"/>
    <w:rsid w:val="003B4550"/>
    <w:rsid w:val="003B5539"/>
    <w:rsid w:val="003B5E56"/>
    <w:rsid w:val="003B6B15"/>
    <w:rsid w:val="003B75D6"/>
    <w:rsid w:val="003B774E"/>
    <w:rsid w:val="003C0093"/>
    <w:rsid w:val="003C0451"/>
    <w:rsid w:val="003C0FA0"/>
    <w:rsid w:val="003C1214"/>
    <w:rsid w:val="003C13AA"/>
    <w:rsid w:val="003C1514"/>
    <w:rsid w:val="003C1759"/>
    <w:rsid w:val="003C1A29"/>
    <w:rsid w:val="003C1B40"/>
    <w:rsid w:val="003C1E2C"/>
    <w:rsid w:val="003C29D5"/>
    <w:rsid w:val="003C312E"/>
    <w:rsid w:val="003C3D23"/>
    <w:rsid w:val="003C4467"/>
    <w:rsid w:val="003C515D"/>
    <w:rsid w:val="003C545A"/>
    <w:rsid w:val="003C557C"/>
    <w:rsid w:val="003C64C5"/>
    <w:rsid w:val="003C6F2A"/>
    <w:rsid w:val="003C74EF"/>
    <w:rsid w:val="003C7535"/>
    <w:rsid w:val="003D090F"/>
    <w:rsid w:val="003D16AA"/>
    <w:rsid w:val="003D1F79"/>
    <w:rsid w:val="003D2577"/>
    <w:rsid w:val="003D2814"/>
    <w:rsid w:val="003D284E"/>
    <w:rsid w:val="003D45BE"/>
    <w:rsid w:val="003D49C3"/>
    <w:rsid w:val="003D4B1D"/>
    <w:rsid w:val="003D4E6C"/>
    <w:rsid w:val="003D4F4B"/>
    <w:rsid w:val="003D51BD"/>
    <w:rsid w:val="003E040C"/>
    <w:rsid w:val="003E049C"/>
    <w:rsid w:val="003E1688"/>
    <w:rsid w:val="003E1DCE"/>
    <w:rsid w:val="003E202E"/>
    <w:rsid w:val="003E2523"/>
    <w:rsid w:val="003E266B"/>
    <w:rsid w:val="003E288C"/>
    <w:rsid w:val="003E2C4A"/>
    <w:rsid w:val="003E2C7A"/>
    <w:rsid w:val="003E3839"/>
    <w:rsid w:val="003E48F7"/>
    <w:rsid w:val="003E4F5B"/>
    <w:rsid w:val="003E5450"/>
    <w:rsid w:val="003E5503"/>
    <w:rsid w:val="003E58ED"/>
    <w:rsid w:val="003E6823"/>
    <w:rsid w:val="003E761E"/>
    <w:rsid w:val="003E76B4"/>
    <w:rsid w:val="003E7C18"/>
    <w:rsid w:val="003F0B44"/>
    <w:rsid w:val="003F0CC5"/>
    <w:rsid w:val="003F1026"/>
    <w:rsid w:val="003F2E3A"/>
    <w:rsid w:val="003F2F33"/>
    <w:rsid w:val="003F3C1A"/>
    <w:rsid w:val="003F43C1"/>
    <w:rsid w:val="003F4472"/>
    <w:rsid w:val="003F4AC0"/>
    <w:rsid w:val="003F4D1C"/>
    <w:rsid w:val="003F55B9"/>
    <w:rsid w:val="003F6CA6"/>
    <w:rsid w:val="003F76D2"/>
    <w:rsid w:val="003F7EA9"/>
    <w:rsid w:val="00400EBC"/>
    <w:rsid w:val="00400FD9"/>
    <w:rsid w:val="00401248"/>
    <w:rsid w:val="0040351A"/>
    <w:rsid w:val="0040352D"/>
    <w:rsid w:val="00403D4B"/>
    <w:rsid w:val="00404D85"/>
    <w:rsid w:val="00405108"/>
    <w:rsid w:val="004053A5"/>
    <w:rsid w:val="0040567C"/>
    <w:rsid w:val="00405974"/>
    <w:rsid w:val="004062AC"/>
    <w:rsid w:val="0040631B"/>
    <w:rsid w:val="004077FB"/>
    <w:rsid w:val="0040791C"/>
    <w:rsid w:val="00407B32"/>
    <w:rsid w:val="00411E2A"/>
    <w:rsid w:val="004121D9"/>
    <w:rsid w:val="00413490"/>
    <w:rsid w:val="00413531"/>
    <w:rsid w:val="00413C5F"/>
    <w:rsid w:val="00414E45"/>
    <w:rsid w:val="00415311"/>
    <w:rsid w:val="004154A4"/>
    <w:rsid w:val="0041565F"/>
    <w:rsid w:val="004159B4"/>
    <w:rsid w:val="00415B9E"/>
    <w:rsid w:val="004163A7"/>
    <w:rsid w:val="00416F2F"/>
    <w:rsid w:val="0041741F"/>
    <w:rsid w:val="00420229"/>
    <w:rsid w:val="0042025D"/>
    <w:rsid w:val="004203AB"/>
    <w:rsid w:val="004204C9"/>
    <w:rsid w:val="00421C26"/>
    <w:rsid w:val="00422E15"/>
    <w:rsid w:val="00423068"/>
    <w:rsid w:val="00423422"/>
    <w:rsid w:val="00423547"/>
    <w:rsid w:val="00423F15"/>
    <w:rsid w:val="004251CA"/>
    <w:rsid w:val="0042528F"/>
    <w:rsid w:val="00425BFF"/>
    <w:rsid w:val="00425E18"/>
    <w:rsid w:val="00426216"/>
    <w:rsid w:val="0042649E"/>
    <w:rsid w:val="00426AB3"/>
    <w:rsid w:val="00427472"/>
    <w:rsid w:val="00430763"/>
    <w:rsid w:val="00430D34"/>
    <w:rsid w:val="00431A80"/>
    <w:rsid w:val="00431AF0"/>
    <w:rsid w:val="004327EC"/>
    <w:rsid w:val="0043286D"/>
    <w:rsid w:val="004341C4"/>
    <w:rsid w:val="00434C9E"/>
    <w:rsid w:val="00434F3E"/>
    <w:rsid w:val="00435142"/>
    <w:rsid w:val="00435AF8"/>
    <w:rsid w:val="00436369"/>
    <w:rsid w:val="00436BE1"/>
    <w:rsid w:val="00436D90"/>
    <w:rsid w:val="00437A68"/>
    <w:rsid w:val="00437D1E"/>
    <w:rsid w:val="00440EFD"/>
    <w:rsid w:val="004411CE"/>
    <w:rsid w:val="0044142C"/>
    <w:rsid w:val="0044173A"/>
    <w:rsid w:val="00441D44"/>
    <w:rsid w:val="00441F33"/>
    <w:rsid w:val="00442543"/>
    <w:rsid w:val="00442886"/>
    <w:rsid w:val="00442D08"/>
    <w:rsid w:val="00443C17"/>
    <w:rsid w:val="004440AC"/>
    <w:rsid w:val="00445E84"/>
    <w:rsid w:val="0044604D"/>
    <w:rsid w:val="00446190"/>
    <w:rsid w:val="00447044"/>
    <w:rsid w:val="00447A70"/>
    <w:rsid w:val="00450CD9"/>
    <w:rsid w:val="00450EDA"/>
    <w:rsid w:val="004529B4"/>
    <w:rsid w:val="004529DB"/>
    <w:rsid w:val="00453129"/>
    <w:rsid w:val="00456540"/>
    <w:rsid w:val="004570FF"/>
    <w:rsid w:val="00457A2F"/>
    <w:rsid w:val="00457D44"/>
    <w:rsid w:val="00461613"/>
    <w:rsid w:val="00462853"/>
    <w:rsid w:val="004628EC"/>
    <w:rsid w:val="00462943"/>
    <w:rsid w:val="00462A4F"/>
    <w:rsid w:val="00462EF6"/>
    <w:rsid w:val="00464573"/>
    <w:rsid w:val="00464FAB"/>
    <w:rsid w:val="00465A1C"/>
    <w:rsid w:val="00466363"/>
    <w:rsid w:val="00467322"/>
    <w:rsid w:val="0046770F"/>
    <w:rsid w:val="00470347"/>
    <w:rsid w:val="0047042C"/>
    <w:rsid w:val="004706CE"/>
    <w:rsid w:val="0047084C"/>
    <w:rsid w:val="00471125"/>
    <w:rsid w:val="0047131B"/>
    <w:rsid w:val="00471347"/>
    <w:rsid w:val="00471A8B"/>
    <w:rsid w:val="00472146"/>
    <w:rsid w:val="004721C5"/>
    <w:rsid w:val="00473AD1"/>
    <w:rsid w:val="00473C41"/>
    <w:rsid w:val="00474B8B"/>
    <w:rsid w:val="00475451"/>
    <w:rsid w:val="00475D0D"/>
    <w:rsid w:val="004761C6"/>
    <w:rsid w:val="004766B4"/>
    <w:rsid w:val="00476CAA"/>
    <w:rsid w:val="00477393"/>
    <w:rsid w:val="00477601"/>
    <w:rsid w:val="00477C74"/>
    <w:rsid w:val="00477E9C"/>
    <w:rsid w:val="004802EF"/>
    <w:rsid w:val="00480D47"/>
    <w:rsid w:val="004812DD"/>
    <w:rsid w:val="0048339A"/>
    <w:rsid w:val="0048504F"/>
    <w:rsid w:val="004857ED"/>
    <w:rsid w:val="0048628B"/>
    <w:rsid w:val="00487D79"/>
    <w:rsid w:val="00487F82"/>
    <w:rsid w:val="00490660"/>
    <w:rsid w:val="004908FE"/>
    <w:rsid w:val="00490E21"/>
    <w:rsid w:val="004935EB"/>
    <w:rsid w:val="00494BD7"/>
    <w:rsid w:val="00495052"/>
    <w:rsid w:val="004961EC"/>
    <w:rsid w:val="0049637F"/>
    <w:rsid w:val="00496B28"/>
    <w:rsid w:val="00497282"/>
    <w:rsid w:val="004975DD"/>
    <w:rsid w:val="004A01E1"/>
    <w:rsid w:val="004A03F4"/>
    <w:rsid w:val="004A054D"/>
    <w:rsid w:val="004A05BD"/>
    <w:rsid w:val="004A1331"/>
    <w:rsid w:val="004A19E6"/>
    <w:rsid w:val="004A25E0"/>
    <w:rsid w:val="004A2AEF"/>
    <w:rsid w:val="004A2EBE"/>
    <w:rsid w:val="004A3036"/>
    <w:rsid w:val="004A34BB"/>
    <w:rsid w:val="004A4E1E"/>
    <w:rsid w:val="004A6417"/>
    <w:rsid w:val="004A692E"/>
    <w:rsid w:val="004A6ED9"/>
    <w:rsid w:val="004A6F1B"/>
    <w:rsid w:val="004A6F4C"/>
    <w:rsid w:val="004A7523"/>
    <w:rsid w:val="004A7F2B"/>
    <w:rsid w:val="004B00A6"/>
    <w:rsid w:val="004B0338"/>
    <w:rsid w:val="004B1924"/>
    <w:rsid w:val="004B1D3B"/>
    <w:rsid w:val="004B2180"/>
    <w:rsid w:val="004B2278"/>
    <w:rsid w:val="004B29E8"/>
    <w:rsid w:val="004B2AA1"/>
    <w:rsid w:val="004B2CE5"/>
    <w:rsid w:val="004B2EB1"/>
    <w:rsid w:val="004B3453"/>
    <w:rsid w:val="004B3B59"/>
    <w:rsid w:val="004B47E6"/>
    <w:rsid w:val="004B5189"/>
    <w:rsid w:val="004B5CDE"/>
    <w:rsid w:val="004B61D6"/>
    <w:rsid w:val="004B6B14"/>
    <w:rsid w:val="004B79E3"/>
    <w:rsid w:val="004C052A"/>
    <w:rsid w:val="004C05CF"/>
    <w:rsid w:val="004C0E85"/>
    <w:rsid w:val="004C14FE"/>
    <w:rsid w:val="004C2FC6"/>
    <w:rsid w:val="004C3234"/>
    <w:rsid w:val="004C37F5"/>
    <w:rsid w:val="004C49DF"/>
    <w:rsid w:val="004C5A87"/>
    <w:rsid w:val="004C645E"/>
    <w:rsid w:val="004C6D6E"/>
    <w:rsid w:val="004C7C7B"/>
    <w:rsid w:val="004C7D1E"/>
    <w:rsid w:val="004C7E20"/>
    <w:rsid w:val="004D1264"/>
    <w:rsid w:val="004D1802"/>
    <w:rsid w:val="004D22A3"/>
    <w:rsid w:val="004D38DD"/>
    <w:rsid w:val="004D3C7B"/>
    <w:rsid w:val="004D416F"/>
    <w:rsid w:val="004D46A0"/>
    <w:rsid w:val="004D4938"/>
    <w:rsid w:val="004D4F1F"/>
    <w:rsid w:val="004D4F86"/>
    <w:rsid w:val="004D50CB"/>
    <w:rsid w:val="004D69C9"/>
    <w:rsid w:val="004D6E36"/>
    <w:rsid w:val="004D79DD"/>
    <w:rsid w:val="004D7A30"/>
    <w:rsid w:val="004D7DE9"/>
    <w:rsid w:val="004E00C7"/>
    <w:rsid w:val="004E0166"/>
    <w:rsid w:val="004E15C7"/>
    <w:rsid w:val="004E2817"/>
    <w:rsid w:val="004E2EFB"/>
    <w:rsid w:val="004E32EF"/>
    <w:rsid w:val="004E380F"/>
    <w:rsid w:val="004E3F5E"/>
    <w:rsid w:val="004E45FB"/>
    <w:rsid w:val="004E4C53"/>
    <w:rsid w:val="004E531D"/>
    <w:rsid w:val="004E5659"/>
    <w:rsid w:val="004E603E"/>
    <w:rsid w:val="004E60B0"/>
    <w:rsid w:val="004E68E3"/>
    <w:rsid w:val="004E6ADD"/>
    <w:rsid w:val="004E7277"/>
    <w:rsid w:val="004E773E"/>
    <w:rsid w:val="004F2DF8"/>
    <w:rsid w:val="004F35FC"/>
    <w:rsid w:val="004F3AC6"/>
    <w:rsid w:val="004F423C"/>
    <w:rsid w:val="004F66FF"/>
    <w:rsid w:val="004F7754"/>
    <w:rsid w:val="005004CB"/>
    <w:rsid w:val="00500752"/>
    <w:rsid w:val="00500994"/>
    <w:rsid w:val="00500ED6"/>
    <w:rsid w:val="0050103D"/>
    <w:rsid w:val="005018ED"/>
    <w:rsid w:val="00501B58"/>
    <w:rsid w:val="00503CE6"/>
    <w:rsid w:val="00504A1D"/>
    <w:rsid w:val="005052C6"/>
    <w:rsid w:val="00506434"/>
    <w:rsid w:val="00507009"/>
    <w:rsid w:val="00507D56"/>
    <w:rsid w:val="00510984"/>
    <w:rsid w:val="00511322"/>
    <w:rsid w:val="0051173E"/>
    <w:rsid w:val="00511751"/>
    <w:rsid w:val="005118C0"/>
    <w:rsid w:val="00512191"/>
    <w:rsid w:val="00512F00"/>
    <w:rsid w:val="00512F60"/>
    <w:rsid w:val="005150D3"/>
    <w:rsid w:val="00516030"/>
    <w:rsid w:val="005163E2"/>
    <w:rsid w:val="0051659E"/>
    <w:rsid w:val="005166FA"/>
    <w:rsid w:val="00516A92"/>
    <w:rsid w:val="00517A08"/>
    <w:rsid w:val="00520499"/>
    <w:rsid w:val="005212F9"/>
    <w:rsid w:val="00521425"/>
    <w:rsid w:val="00521583"/>
    <w:rsid w:val="005221A5"/>
    <w:rsid w:val="005228FC"/>
    <w:rsid w:val="00522EAB"/>
    <w:rsid w:val="00523AA0"/>
    <w:rsid w:val="005242DC"/>
    <w:rsid w:val="0052439A"/>
    <w:rsid w:val="00524950"/>
    <w:rsid w:val="00524CFC"/>
    <w:rsid w:val="0052586D"/>
    <w:rsid w:val="00525ABB"/>
    <w:rsid w:val="005261B8"/>
    <w:rsid w:val="00526BF8"/>
    <w:rsid w:val="005272B4"/>
    <w:rsid w:val="00527D5D"/>
    <w:rsid w:val="0053108A"/>
    <w:rsid w:val="00531551"/>
    <w:rsid w:val="00531594"/>
    <w:rsid w:val="00531B32"/>
    <w:rsid w:val="00531EC7"/>
    <w:rsid w:val="0053608B"/>
    <w:rsid w:val="005361AD"/>
    <w:rsid w:val="005361EC"/>
    <w:rsid w:val="005376DE"/>
    <w:rsid w:val="00540D70"/>
    <w:rsid w:val="00541144"/>
    <w:rsid w:val="00541CBE"/>
    <w:rsid w:val="00541FB8"/>
    <w:rsid w:val="005425B5"/>
    <w:rsid w:val="005432A7"/>
    <w:rsid w:val="0054416D"/>
    <w:rsid w:val="00544759"/>
    <w:rsid w:val="00544A8C"/>
    <w:rsid w:val="00544C42"/>
    <w:rsid w:val="0054531B"/>
    <w:rsid w:val="005461F8"/>
    <w:rsid w:val="00546F97"/>
    <w:rsid w:val="0055081C"/>
    <w:rsid w:val="005508CD"/>
    <w:rsid w:val="00550CCB"/>
    <w:rsid w:val="005518DC"/>
    <w:rsid w:val="00552494"/>
    <w:rsid w:val="00552697"/>
    <w:rsid w:val="005527D1"/>
    <w:rsid w:val="00552D40"/>
    <w:rsid w:val="0055411D"/>
    <w:rsid w:val="0055474A"/>
    <w:rsid w:val="00554A39"/>
    <w:rsid w:val="00554A94"/>
    <w:rsid w:val="00555396"/>
    <w:rsid w:val="005573CE"/>
    <w:rsid w:val="00557CDA"/>
    <w:rsid w:val="00560F5C"/>
    <w:rsid w:val="00560F80"/>
    <w:rsid w:val="0056147F"/>
    <w:rsid w:val="00561E69"/>
    <w:rsid w:val="00562DC2"/>
    <w:rsid w:val="0056340F"/>
    <w:rsid w:val="00563536"/>
    <w:rsid w:val="00563ECF"/>
    <w:rsid w:val="005652B6"/>
    <w:rsid w:val="00565322"/>
    <w:rsid w:val="0056584F"/>
    <w:rsid w:val="0056589E"/>
    <w:rsid w:val="005676DD"/>
    <w:rsid w:val="00567F07"/>
    <w:rsid w:val="00570129"/>
    <w:rsid w:val="005702D5"/>
    <w:rsid w:val="005708A9"/>
    <w:rsid w:val="00571538"/>
    <w:rsid w:val="0057236A"/>
    <w:rsid w:val="005726B4"/>
    <w:rsid w:val="00572CDA"/>
    <w:rsid w:val="00572D61"/>
    <w:rsid w:val="005747A3"/>
    <w:rsid w:val="005747B4"/>
    <w:rsid w:val="00575666"/>
    <w:rsid w:val="00576B3A"/>
    <w:rsid w:val="005774DB"/>
    <w:rsid w:val="00580296"/>
    <w:rsid w:val="0058062A"/>
    <w:rsid w:val="00582747"/>
    <w:rsid w:val="00582A97"/>
    <w:rsid w:val="00582B97"/>
    <w:rsid w:val="005848D0"/>
    <w:rsid w:val="005852A6"/>
    <w:rsid w:val="0058683E"/>
    <w:rsid w:val="00587FC8"/>
    <w:rsid w:val="00587FC9"/>
    <w:rsid w:val="00590739"/>
    <w:rsid w:val="00590822"/>
    <w:rsid w:val="005911B5"/>
    <w:rsid w:val="00592441"/>
    <w:rsid w:val="00592C18"/>
    <w:rsid w:val="00593155"/>
    <w:rsid w:val="0059347B"/>
    <w:rsid w:val="0059464D"/>
    <w:rsid w:val="00594752"/>
    <w:rsid w:val="00594E32"/>
    <w:rsid w:val="00594EFE"/>
    <w:rsid w:val="005954F7"/>
    <w:rsid w:val="00595803"/>
    <w:rsid w:val="00595DFA"/>
    <w:rsid w:val="00596BA2"/>
    <w:rsid w:val="00596ED1"/>
    <w:rsid w:val="005A06C5"/>
    <w:rsid w:val="005A06D7"/>
    <w:rsid w:val="005A1452"/>
    <w:rsid w:val="005A1626"/>
    <w:rsid w:val="005A2FE4"/>
    <w:rsid w:val="005A32E8"/>
    <w:rsid w:val="005A3B74"/>
    <w:rsid w:val="005A3E06"/>
    <w:rsid w:val="005A4DA5"/>
    <w:rsid w:val="005A599D"/>
    <w:rsid w:val="005A6685"/>
    <w:rsid w:val="005A67C4"/>
    <w:rsid w:val="005A6DEC"/>
    <w:rsid w:val="005A70EE"/>
    <w:rsid w:val="005B00C8"/>
    <w:rsid w:val="005B070C"/>
    <w:rsid w:val="005B0DC3"/>
    <w:rsid w:val="005B26DE"/>
    <w:rsid w:val="005B2852"/>
    <w:rsid w:val="005B28D2"/>
    <w:rsid w:val="005B2A61"/>
    <w:rsid w:val="005B2A77"/>
    <w:rsid w:val="005B36F3"/>
    <w:rsid w:val="005B3C1C"/>
    <w:rsid w:val="005B4086"/>
    <w:rsid w:val="005B47C3"/>
    <w:rsid w:val="005B4987"/>
    <w:rsid w:val="005B4F98"/>
    <w:rsid w:val="005B5E39"/>
    <w:rsid w:val="005B695E"/>
    <w:rsid w:val="005B7713"/>
    <w:rsid w:val="005B7E29"/>
    <w:rsid w:val="005C1BB6"/>
    <w:rsid w:val="005C1FB2"/>
    <w:rsid w:val="005C29DB"/>
    <w:rsid w:val="005C2D62"/>
    <w:rsid w:val="005C3308"/>
    <w:rsid w:val="005C3C48"/>
    <w:rsid w:val="005C3D14"/>
    <w:rsid w:val="005C46CB"/>
    <w:rsid w:val="005C5FF9"/>
    <w:rsid w:val="005C63BC"/>
    <w:rsid w:val="005C6FDD"/>
    <w:rsid w:val="005C7E1B"/>
    <w:rsid w:val="005D09E6"/>
    <w:rsid w:val="005D1025"/>
    <w:rsid w:val="005D1248"/>
    <w:rsid w:val="005D17A3"/>
    <w:rsid w:val="005D1ABA"/>
    <w:rsid w:val="005D1B71"/>
    <w:rsid w:val="005D1B81"/>
    <w:rsid w:val="005D2202"/>
    <w:rsid w:val="005D28BE"/>
    <w:rsid w:val="005D319E"/>
    <w:rsid w:val="005D3763"/>
    <w:rsid w:val="005D3B3E"/>
    <w:rsid w:val="005D50E9"/>
    <w:rsid w:val="005D7D3C"/>
    <w:rsid w:val="005E00E7"/>
    <w:rsid w:val="005E0392"/>
    <w:rsid w:val="005E056D"/>
    <w:rsid w:val="005E0C32"/>
    <w:rsid w:val="005E0CA1"/>
    <w:rsid w:val="005E20C7"/>
    <w:rsid w:val="005E2384"/>
    <w:rsid w:val="005E2F0F"/>
    <w:rsid w:val="005F04F5"/>
    <w:rsid w:val="005F4137"/>
    <w:rsid w:val="005F57D7"/>
    <w:rsid w:val="005F750F"/>
    <w:rsid w:val="005F7B55"/>
    <w:rsid w:val="005F7EE4"/>
    <w:rsid w:val="006001A0"/>
    <w:rsid w:val="00600B36"/>
    <w:rsid w:val="00601D50"/>
    <w:rsid w:val="00601F98"/>
    <w:rsid w:val="00601FFB"/>
    <w:rsid w:val="006037D4"/>
    <w:rsid w:val="00604695"/>
    <w:rsid w:val="006047E1"/>
    <w:rsid w:val="00605BB7"/>
    <w:rsid w:val="00605D52"/>
    <w:rsid w:val="00606A27"/>
    <w:rsid w:val="0060712D"/>
    <w:rsid w:val="00607DBA"/>
    <w:rsid w:val="0061102C"/>
    <w:rsid w:val="006128EB"/>
    <w:rsid w:val="00612DEE"/>
    <w:rsid w:val="00614132"/>
    <w:rsid w:val="006149DC"/>
    <w:rsid w:val="00614A55"/>
    <w:rsid w:val="00615DA7"/>
    <w:rsid w:val="00616C96"/>
    <w:rsid w:val="006174DD"/>
    <w:rsid w:val="00617742"/>
    <w:rsid w:val="00617959"/>
    <w:rsid w:val="00617B39"/>
    <w:rsid w:val="00617BDF"/>
    <w:rsid w:val="00617E00"/>
    <w:rsid w:val="00620FDE"/>
    <w:rsid w:val="00621325"/>
    <w:rsid w:val="00621372"/>
    <w:rsid w:val="006216E4"/>
    <w:rsid w:val="0062183A"/>
    <w:rsid w:val="00622306"/>
    <w:rsid w:val="00622CAE"/>
    <w:rsid w:val="00625178"/>
    <w:rsid w:val="00625D92"/>
    <w:rsid w:val="006264F5"/>
    <w:rsid w:val="00626C3A"/>
    <w:rsid w:val="00626EE9"/>
    <w:rsid w:val="006278CA"/>
    <w:rsid w:val="00630CFD"/>
    <w:rsid w:val="006315C9"/>
    <w:rsid w:val="0063179C"/>
    <w:rsid w:val="00631DDA"/>
    <w:rsid w:val="006327AA"/>
    <w:rsid w:val="00632A3B"/>
    <w:rsid w:val="00632B75"/>
    <w:rsid w:val="00633133"/>
    <w:rsid w:val="0063318D"/>
    <w:rsid w:val="006331B9"/>
    <w:rsid w:val="00634115"/>
    <w:rsid w:val="00634777"/>
    <w:rsid w:val="00634A4A"/>
    <w:rsid w:val="00635309"/>
    <w:rsid w:val="00635711"/>
    <w:rsid w:val="0063594D"/>
    <w:rsid w:val="00636292"/>
    <w:rsid w:val="006362D6"/>
    <w:rsid w:val="006364F7"/>
    <w:rsid w:val="00640504"/>
    <w:rsid w:val="0064182C"/>
    <w:rsid w:val="0064198C"/>
    <w:rsid w:val="006419F3"/>
    <w:rsid w:val="00642078"/>
    <w:rsid w:val="0064286A"/>
    <w:rsid w:val="00642C9F"/>
    <w:rsid w:val="00642FA0"/>
    <w:rsid w:val="006435D3"/>
    <w:rsid w:val="00644951"/>
    <w:rsid w:val="00645484"/>
    <w:rsid w:val="00645841"/>
    <w:rsid w:val="00645E94"/>
    <w:rsid w:val="006460C5"/>
    <w:rsid w:val="006460DC"/>
    <w:rsid w:val="0064661D"/>
    <w:rsid w:val="00646DCB"/>
    <w:rsid w:val="00646E78"/>
    <w:rsid w:val="0065036D"/>
    <w:rsid w:val="00650A7C"/>
    <w:rsid w:val="00651B2F"/>
    <w:rsid w:val="00652094"/>
    <w:rsid w:val="006529C5"/>
    <w:rsid w:val="00652DD3"/>
    <w:rsid w:val="00653C11"/>
    <w:rsid w:val="00654765"/>
    <w:rsid w:val="0065490E"/>
    <w:rsid w:val="00654BB6"/>
    <w:rsid w:val="00654D4F"/>
    <w:rsid w:val="006553FE"/>
    <w:rsid w:val="00655D73"/>
    <w:rsid w:val="00655E2C"/>
    <w:rsid w:val="00656739"/>
    <w:rsid w:val="0066018F"/>
    <w:rsid w:val="006602BF"/>
    <w:rsid w:val="0066168F"/>
    <w:rsid w:val="006617D3"/>
    <w:rsid w:val="00662DED"/>
    <w:rsid w:val="006635B9"/>
    <w:rsid w:val="00663983"/>
    <w:rsid w:val="00663C28"/>
    <w:rsid w:val="006642B7"/>
    <w:rsid w:val="00665B22"/>
    <w:rsid w:val="0066641D"/>
    <w:rsid w:val="00666627"/>
    <w:rsid w:val="006667AC"/>
    <w:rsid w:val="00666CDF"/>
    <w:rsid w:val="00667939"/>
    <w:rsid w:val="00667AEF"/>
    <w:rsid w:val="00670690"/>
    <w:rsid w:val="00670C81"/>
    <w:rsid w:val="00671006"/>
    <w:rsid w:val="0067118B"/>
    <w:rsid w:val="0067243C"/>
    <w:rsid w:val="00672A17"/>
    <w:rsid w:val="006730E8"/>
    <w:rsid w:val="006748F0"/>
    <w:rsid w:val="00674A64"/>
    <w:rsid w:val="00674B51"/>
    <w:rsid w:val="00675964"/>
    <w:rsid w:val="00677BE0"/>
    <w:rsid w:val="00680092"/>
    <w:rsid w:val="00681C96"/>
    <w:rsid w:val="00682422"/>
    <w:rsid w:val="0068461A"/>
    <w:rsid w:val="00684A59"/>
    <w:rsid w:val="00684B1B"/>
    <w:rsid w:val="00684C15"/>
    <w:rsid w:val="00685D3D"/>
    <w:rsid w:val="00686325"/>
    <w:rsid w:val="00686508"/>
    <w:rsid w:val="00686660"/>
    <w:rsid w:val="0068DBE9"/>
    <w:rsid w:val="0069054E"/>
    <w:rsid w:val="00691A54"/>
    <w:rsid w:val="00691D93"/>
    <w:rsid w:val="0069252D"/>
    <w:rsid w:val="00692D92"/>
    <w:rsid w:val="006932CC"/>
    <w:rsid w:val="00694BBE"/>
    <w:rsid w:val="00697095"/>
    <w:rsid w:val="00697138"/>
    <w:rsid w:val="00697C2E"/>
    <w:rsid w:val="006A0B29"/>
    <w:rsid w:val="006A0F9F"/>
    <w:rsid w:val="006A112C"/>
    <w:rsid w:val="006A13E1"/>
    <w:rsid w:val="006A17CD"/>
    <w:rsid w:val="006A2239"/>
    <w:rsid w:val="006A22DE"/>
    <w:rsid w:val="006A2B72"/>
    <w:rsid w:val="006A2CE5"/>
    <w:rsid w:val="006A3F13"/>
    <w:rsid w:val="006A4160"/>
    <w:rsid w:val="006A4AC3"/>
    <w:rsid w:val="006A6A3F"/>
    <w:rsid w:val="006A7197"/>
    <w:rsid w:val="006B0928"/>
    <w:rsid w:val="006B0C88"/>
    <w:rsid w:val="006B11F4"/>
    <w:rsid w:val="006B12DC"/>
    <w:rsid w:val="006B2C58"/>
    <w:rsid w:val="006B2D2C"/>
    <w:rsid w:val="006B3023"/>
    <w:rsid w:val="006B3198"/>
    <w:rsid w:val="006B32C8"/>
    <w:rsid w:val="006B3C7C"/>
    <w:rsid w:val="006B4582"/>
    <w:rsid w:val="006B58E3"/>
    <w:rsid w:val="006B6B35"/>
    <w:rsid w:val="006B6EF3"/>
    <w:rsid w:val="006B6F44"/>
    <w:rsid w:val="006C0AC5"/>
    <w:rsid w:val="006C0C80"/>
    <w:rsid w:val="006C1EFD"/>
    <w:rsid w:val="006C20D7"/>
    <w:rsid w:val="006C2490"/>
    <w:rsid w:val="006C2898"/>
    <w:rsid w:val="006C2C81"/>
    <w:rsid w:val="006C4358"/>
    <w:rsid w:val="006C5CCE"/>
    <w:rsid w:val="006C5D53"/>
    <w:rsid w:val="006C6137"/>
    <w:rsid w:val="006C62FA"/>
    <w:rsid w:val="006C70C3"/>
    <w:rsid w:val="006C7469"/>
    <w:rsid w:val="006C78E8"/>
    <w:rsid w:val="006D0D80"/>
    <w:rsid w:val="006D0D99"/>
    <w:rsid w:val="006D14C8"/>
    <w:rsid w:val="006D1AFE"/>
    <w:rsid w:val="006D2769"/>
    <w:rsid w:val="006D2C5D"/>
    <w:rsid w:val="006D3756"/>
    <w:rsid w:val="006D3D3F"/>
    <w:rsid w:val="006D4C9E"/>
    <w:rsid w:val="006D537D"/>
    <w:rsid w:val="006D5880"/>
    <w:rsid w:val="006D5C4D"/>
    <w:rsid w:val="006D6447"/>
    <w:rsid w:val="006D7DE9"/>
    <w:rsid w:val="006E0385"/>
    <w:rsid w:val="006E06F2"/>
    <w:rsid w:val="006E0BB0"/>
    <w:rsid w:val="006E1692"/>
    <w:rsid w:val="006E1B73"/>
    <w:rsid w:val="006E1DAA"/>
    <w:rsid w:val="006E2438"/>
    <w:rsid w:val="006E3CA9"/>
    <w:rsid w:val="006E45BA"/>
    <w:rsid w:val="006E474B"/>
    <w:rsid w:val="006E4B21"/>
    <w:rsid w:val="006E4F2C"/>
    <w:rsid w:val="006E5945"/>
    <w:rsid w:val="006E59DA"/>
    <w:rsid w:val="006E5D23"/>
    <w:rsid w:val="006E6CE8"/>
    <w:rsid w:val="006E7F96"/>
    <w:rsid w:val="006F01C0"/>
    <w:rsid w:val="006F0ABB"/>
    <w:rsid w:val="006F0D7E"/>
    <w:rsid w:val="006F0FE1"/>
    <w:rsid w:val="006F1D72"/>
    <w:rsid w:val="006F1E19"/>
    <w:rsid w:val="006F2077"/>
    <w:rsid w:val="006F2363"/>
    <w:rsid w:val="006F2F42"/>
    <w:rsid w:val="006F49AF"/>
    <w:rsid w:val="006F5096"/>
    <w:rsid w:val="006F53C0"/>
    <w:rsid w:val="006F5D89"/>
    <w:rsid w:val="006F699C"/>
    <w:rsid w:val="006F6B94"/>
    <w:rsid w:val="006F793C"/>
    <w:rsid w:val="007007DE"/>
    <w:rsid w:val="007019B6"/>
    <w:rsid w:val="00701CD4"/>
    <w:rsid w:val="00702160"/>
    <w:rsid w:val="007024F2"/>
    <w:rsid w:val="00702899"/>
    <w:rsid w:val="0070468E"/>
    <w:rsid w:val="00704AF9"/>
    <w:rsid w:val="00705E31"/>
    <w:rsid w:val="007061BC"/>
    <w:rsid w:val="00706C66"/>
    <w:rsid w:val="00707601"/>
    <w:rsid w:val="00710E89"/>
    <w:rsid w:val="0071153B"/>
    <w:rsid w:val="00711D4A"/>
    <w:rsid w:val="00712DCE"/>
    <w:rsid w:val="00713852"/>
    <w:rsid w:val="00714002"/>
    <w:rsid w:val="00714386"/>
    <w:rsid w:val="00714972"/>
    <w:rsid w:val="00714C98"/>
    <w:rsid w:val="0071501A"/>
    <w:rsid w:val="00715B7E"/>
    <w:rsid w:val="00720862"/>
    <w:rsid w:val="00720BA9"/>
    <w:rsid w:val="0072229D"/>
    <w:rsid w:val="007231E7"/>
    <w:rsid w:val="007234EC"/>
    <w:rsid w:val="00724DFE"/>
    <w:rsid w:val="007250E3"/>
    <w:rsid w:val="007264A2"/>
    <w:rsid w:val="00727462"/>
    <w:rsid w:val="007277E8"/>
    <w:rsid w:val="007301D5"/>
    <w:rsid w:val="0073036F"/>
    <w:rsid w:val="0073156E"/>
    <w:rsid w:val="00731DD6"/>
    <w:rsid w:val="00733F57"/>
    <w:rsid w:val="0073424B"/>
    <w:rsid w:val="00734424"/>
    <w:rsid w:val="007344C2"/>
    <w:rsid w:val="007345F2"/>
    <w:rsid w:val="00734687"/>
    <w:rsid w:val="00735331"/>
    <w:rsid w:val="00735563"/>
    <w:rsid w:val="00735DEA"/>
    <w:rsid w:val="007366FE"/>
    <w:rsid w:val="00736E07"/>
    <w:rsid w:val="0073799D"/>
    <w:rsid w:val="00737A2E"/>
    <w:rsid w:val="00737E99"/>
    <w:rsid w:val="00740028"/>
    <w:rsid w:val="00740936"/>
    <w:rsid w:val="00740B76"/>
    <w:rsid w:val="007423E8"/>
    <w:rsid w:val="00742ECB"/>
    <w:rsid w:val="00742F13"/>
    <w:rsid w:val="00743E14"/>
    <w:rsid w:val="00743F0C"/>
    <w:rsid w:val="00745367"/>
    <w:rsid w:val="00746645"/>
    <w:rsid w:val="00746840"/>
    <w:rsid w:val="00747BFB"/>
    <w:rsid w:val="007508EA"/>
    <w:rsid w:val="00750DF8"/>
    <w:rsid w:val="007511A7"/>
    <w:rsid w:val="00751699"/>
    <w:rsid w:val="00752318"/>
    <w:rsid w:val="00752C2C"/>
    <w:rsid w:val="00752CFF"/>
    <w:rsid w:val="0075422E"/>
    <w:rsid w:val="00754702"/>
    <w:rsid w:val="00754C32"/>
    <w:rsid w:val="00754C62"/>
    <w:rsid w:val="00754F72"/>
    <w:rsid w:val="0075572E"/>
    <w:rsid w:val="007604EE"/>
    <w:rsid w:val="00760E75"/>
    <w:rsid w:val="0076193B"/>
    <w:rsid w:val="00761B09"/>
    <w:rsid w:val="00761FE7"/>
    <w:rsid w:val="007629AD"/>
    <w:rsid w:val="00762A1D"/>
    <w:rsid w:val="0076324B"/>
    <w:rsid w:val="007636FE"/>
    <w:rsid w:val="00764157"/>
    <w:rsid w:val="00764A08"/>
    <w:rsid w:val="00765AE1"/>
    <w:rsid w:val="00766385"/>
    <w:rsid w:val="00767248"/>
    <w:rsid w:val="007673D7"/>
    <w:rsid w:val="00767F66"/>
    <w:rsid w:val="00770086"/>
    <w:rsid w:val="007704C2"/>
    <w:rsid w:val="007709F7"/>
    <w:rsid w:val="00770BBD"/>
    <w:rsid w:val="0077143F"/>
    <w:rsid w:val="007717A2"/>
    <w:rsid w:val="00771CE1"/>
    <w:rsid w:val="007726A5"/>
    <w:rsid w:val="007727DE"/>
    <w:rsid w:val="00773A71"/>
    <w:rsid w:val="007746D1"/>
    <w:rsid w:val="007747D1"/>
    <w:rsid w:val="0077489D"/>
    <w:rsid w:val="0077612E"/>
    <w:rsid w:val="0077646B"/>
    <w:rsid w:val="00776C69"/>
    <w:rsid w:val="00777A14"/>
    <w:rsid w:val="00777B71"/>
    <w:rsid w:val="00777BE3"/>
    <w:rsid w:val="00777E80"/>
    <w:rsid w:val="00780942"/>
    <w:rsid w:val="00780A16"/>
    <w:rsid w:val="00780A52"/>
    <w:rsid w:val="0078127A"/>
    <w:rsid w:val="00781602"/>
    <w:rsid w:val="00781FD7"/>
    <w:rsid w:val="00782F0B"/>
    <w:rsid w:val="00782FC9"/>
    <w:rsid w:val="00783707"/>
    <w:rsid w:val="0078403A"/>
    <w:rsid w:val="007842E3"/>
    <w:rsid w:val="0078435D"/>
    <w:rsid w:val="00784E2C"/>
    <w:rsid w:val="00785DF4"/>
    <w:rsid w:val="00790A24"/>
    <w:rsid w:val="00791213"/>
    <w:rsid w:val="00791CAF"/>
    <w:rsid w:val="00792AFA"/>
    <w:rsid w:val="007932A9"/>
    <w:rsid w:val="007934CA"/>
    <w:rsid w:val="00794062"/>
    <w:rsid w:val="007945D0"/>
    <w:rsid w:val="00794B03"/>
    <w:rsid w:val="00794C86"/>
    <w:rsid w:val="00795857"/>
    <w:rsid w:val="00795E1F"/>
    <w:rsid w:val="007966C1"/>
    <w:rsid w:val="00796BCE"/>
    <w:rsid w:val="00796DCC"/>
    <w:rsid w:val="0079732A"/>
    <w:rsid w:val="007A0383"/>
    <w:rsid w:val="007A3CB9"/>
    <w:rsid w:val="007A4487"/>
    <w:rsid w:val="007A4C64"/>
    <w:rsid w:val="007A514F"/>
    <w:rsid w:val="007A70E0"/>
    <w:rsid w:val="007A7C2B"/>
    <w:rsid w:val="007A7CF3"/>
    <w:rsid w:val="007B011F"/>
    <w:rsid w:val="007B0EC2"/>
    <w:rsid w:val="007B1350"/>
    <w:rsid w:val="007B16CE"/>
    <w:rsid w:val="007B1C0B"/>
    <w:rsid w:val="007B1F2C"/>
    <w:rsid w:val="007B284B"/>
    <w:rsid w:val="007B2D88"/>
    <w:rsid w:val="007B3118"/>
    <w:rsid w:val="007B353B"/>
    <w:rsid w:val="007B3745"/>
    <w:rsid w:val="007B3CAC"/>
    <w:rsid w:val="007B4494"/>
    <w:rsid w:val="007B4700"/>
    <w:rsid w:val="007B4A51"/>
    <w:rsid w:val="007B4D8B"/>
    <w:rsid w:val="007B5D33"/>
    <w:rsid w:val="007B652E"/>
    <w:rsid w:val="007B6582"/>
    <w:rsid w:val="007B6772"/>
    <w:rsid w:val="007B6CC9"/>
    <w:rsid w:val="007B790E"/>
    <w:rsid w:val="007C0E98"/>
    <w:rsid w:val="007C1640"/>
    <w:rsid w:val="007C1C65"/>
    <w:rsid w:val="007C20CD"/>
    <w:rsid w:val="007C25D9"/>
    <w:rsid w:val="007C2671"/>
    <w:rsid w:val="007C2A4C"/>
    <w:rsid w:val="007C3217"/>
    <w:rsid w:val="007C32FC"/>
    <w:rsid w:val="007C3381"/>
    <w:rsid w:val="007C341E"/>
    <w:rsid w:val="007C3DE7"/>
    <w:rsid w:val="007C49C0"/>
    <w:rsid w:val="007C5237"/>
    <w:rsid w:val="007C5252"/>
    <w:rsid w:val="007C5E2E"/>
    <w:rsid w:val="007C5F60"/>
    <w:rsid w:val="007C619E"/>
    <w:rsid w:val="007C623F"/>
    <w:rsid w:val="007C697B"/>
    <w:rsid w:val="007C790A"/>
    <w:rsid w:val="007D0787"/>
    <w:rsid w:val="007D240C"/>
    <w:rsid w:val="007D3A2F"/>
    <w:rsid w:val="007D4B4E"/>
    <w:rsid w:val="007D5778"/>
    <w:rsid w:val="007D58CC"/>
    <w:rsid w:val="007D6719"/>
    <w:rsid w:val="007D767D"/>
    <w:rsid w:val="007D7FD7"/>
    <w:rsid w:val="007E1AB6"/>
    <w:rsid w:val="007E1D38"/>
    <w:rsid w:val="007E287E"/>
    <w:rsid w:val="007E432E"/>
    <w:rsid w:val="007E4343"/>
    <w:rsid w:val="007E4F57"/>
    <w:rsid w:val="007E4F9E"/>
    <w:rsid w:val="007E54FD"/>
    <w:rsid w:val="007E5B97"/>
    <w:rsid w:val="007E79CD"/>
    <w:rsid w:val="007E7A3A"/>
    <w:rsid w:val="007E7A57"/>
    <w:rsid w:val="007F05C6"/>
    <w:rsid w:val="007F17C7"/>
    <w:rsid w:val="007F3320"/>
    <w:rsid w:val="007F3D5B"/>
    <w:rsid w:val="007F4086"/>
    <w:rsid w:val="007F4C4F"/>
    <w:rsid w:val="007F5261"/>
    <w:rsid w:val="007F541C"/>
    <w:rsid w:val="007F5538"/>
    <w:rsid w:val="007F5B41"/>
    <w:rsid w:val="007F5BB1"/>
    <w:rsid w:val="007F5C21"/>
    <w:rsid w:val="007F5EAF"/>
    <w:rsid w:val="007F67DB"/>
    <w:rsid w:val="007F7B40"/>
    <w:rsid w:val="00800AD9"/>
    <w:rsid w:val="00801140"/>
    <w:rsid w:val="0080120B"/>
    <w:rsid w:val="008013C9"/>
    <w:rsid w:val="00801E17"/>
    <w:rsid w:val="00802CFC"/>
    <w:rsid w:val="00803036"/>
    <w:rsid w:val="00803690"/>
    <w:rsid w:val="008042D1"/>
    <w:rsid w:val="008044EF"/>
    <w:rsid w:val="008050A3"/>
    <w:rsid w:val="00805E7A"/>
    <w:rsid w:val="00805FC4"/>
    <w:rsid w:val="0080615B"/>
    <w:rsid w:val="00806A8D"/>
    <w:rsid w:val="008072B3"/>
    <w:rsid w:val="0081014F"/>
    <w:rsid w:val="008109E3"/>
    <w:rsid w:val="0081194C"/>
    <w:rsid w:val="008131BC"/>
    <w:rsid w:val="00813994"/>
    <w:rsid w:val="00813C61"/>
    <w:rsid w:val="00813D53"/>
    <w:rsid w:val="008142C9"/>
    <w:rsid w:val="008148D7"/>
    <w:rsid w:val="00814A9E"/>
    <w:rsid w:val="00814BE8"/>
    <w:rsid w:val="00814E01"/>
    <w:rsid w:val="00816E1C"/>
    <w:rsid w:val="008170E3"/>
    <w:rsid w:val="008175DB"/>
    <w:rsid w:val="008179BE"/>
    <w:rsid w:val="00817BD4"/>
    <w:rsid w:val="00817ED6"/>
    <w:rsid w:val="008209A2"/>
    <w:rsid w:val="00822228"/>
    <w:rsid w:val="0082245B"/>
    <w:rsid w:val="00822BFE"/>
    <w:rsid w:val="008233CC"/>
    <w:rsid w:val="00823E46"/>
    <w:rsid w:val="00823F81"/>
    <w:rsid w:val="00824FFB"/>
    <w:rsid w:val="00825D40"/>
    <w:rsid w:val="00825E8F"/>
    <w:rsid w:val="008262A2"/>
    <w:rsid w:val="008266A7"/>
    <w:rsid w:val="008266E8"/>
    <w:rsid w:val="008268E7"/>
    <w:rsid w:val="00826B01"/>
    <w:rsid w:val="0082703D"/>
    <w:rsid w:val="00827792"/>
    <w:rsid w:val="00827C83"/>
    <w:rsid w:val="0083094B"/>
    <w:rsid w:val="00831717"/>
    <w:rsid w:val="00831741"/>
    <w:rsid w:val="008317F3"/>
    <w:rsid w:val="00831AC0"/>
    <w:rsid w:val="0083240D"/>
    <w:rsid w:val="00832DDA"/>
    <w:rsid w:val="00833864"/>
    <w:rsid w:val="00834ED6"/>
    <w:rsid w:val="0083521C"/>
    <w:rsid w:val="00835680"/>
    <w:rsid w:val="00835B6D"/>
    <w:rsid w:val="00836213"/>
    <w:rsid w:val="00836A9D"/>
    <w:rsid w:val="00840A23"/>
    <w:rsid w:val="00841673"/>
    <w:rsid w:val="00842180"/>
    <w:rsid w:val="00842864"/>
    <w:rsid w:val="00842C66"/>
    <w:rsid w:val="008430FC"/>
    <w:rsid w:val="008438D9"/>
    <w:rsid w:val="00843D15"/>
    <w:rsid w:val="00844489"/>
    <w:rsid w:val="00844A68"/>
    <w:rsid w:val="00844EAA"/>
    <w:rsid w:val="008459BA"/>
    <w:rsid w:val="00850011"/>
    <w:rsid w:val="00850B67"/>
    <w:rsid w:val="00851E06"/>
    <w:rsid w:val="008526D7"/>
    <w:rsid w:val="00852E38"/>
    <w:rsid w:val="00852E67"/>
    <w:rsid w:val="008535D6"/>
    <w:rsid w:val="00853AC2"/>
    <w:rsid w:val="00853D0C"/>
    <w:rsid w:val="0085503B"/>
    <w:rsid w:val="00855093"/>
    <w:rsid w:val="008550CC"/>
    <w:rsid w:val="00855135"/>
    <w:rsid w:val="00855B01"/>
    <w:rsid w:val="00855E7B"/>
    <w:rsid w:val="00855F2F"/>
    <w:rsid w:val="00856AED"/>
    <w:rsid w:val="00856E53"/>
    <w:rsid w:val="008603D3"/>
    <w:rsid w:val="00860487"/>
    <w:rsid w:val="00860B89"/>
    <w:rsid w:val="0086145A"/>
    <w:rsid w:val="008616B1"/>
    <w:rsid w:val="00861AA1"/>
    <w:rsid w:val="0086280D"/>
    <w:rsid w:val="008632AB"/>
    <w:rsid w:val="00863BE5"/>
    <w:rsid w:val="00864642"/>
    <w:rsid w:val="008646C6"/>
    <w:rsid w:val="00864737"/>
    <w:rsid w:val="00864B5C"/>
    <w:rsid w:val="00865776"/>
    <w:rsid w:val="008667C6"/>
    <w:rsid w:val="00866D20"/>
    <w:rsid w:val="00866DA1"/>
    <w:rsid w:val="00867893"/>
    <w:rsid w:val="008700D2"/>
    <w:rsid w:val="008708CD"/>
    <w:rsid w:val="00870A3F"/>
    <w:rsid w:val="00871299"/>
    <w:rsid w:val="00871C3C"/>
    <w:rsid w:val="008722C1"/>
    <w:rsid w:val="008727AE"/>
    <w:rsid w:val="00872937"/>
    <w:rsid w:val="00872E4F"/>
    <w:rsid w:val="0087359F"/>
    <w:rsid w:val="008748AE"/>
    <w:rsid w:val="008757C8"/>
    <w:rsid w:val="008757D6"/>
    <w:rsid w:val="008763BE"/>
    <w:rsid w:val="00876570"/>
    <w:rsid w:val="00877D30"/>
    <w:rsid w:val="0088013F"/>
    <w:rsid w:val="008801AF"/>
    <w:rsid w:val="0088053A"/>
    <w:rsid w:val="008805D4"/>
    <w:rsid w:val="00880799"/>
    <w:rsid w:val="00880A8C"/>
    <w:rsid w:val="00882BC5"/>
    <w:rsid w:val="00883CBD"/>
    <w:rsid w:val="00883E5B"/>
    <w:rsid w:val="008854D5"/>
    <w:rsid w:val="00885EB9"/>
    <w:rsid w:val="00885ECA"/>
    <w:rsid w:val="00886156"/>
    <w:rsid w:val="00886584"/>
    <w:rsid w:val="008926FE"/>
    <w:rsid w:val="008931B0"/>
    <w:rsid w:val="00894080"/>
    <w:rsid w:val="008942BB"/>
    <w:rsid w:val="00894377"/>
    <w:rsid w:val="00894630"/>
    <w:rsid w:val="008951A7"/>
    <w:rsid w:val="0089551F"/>
    <w:rsid w:val="00895A6B"/>
    <w:rsid w:val="00896333"/>
    <w:rsid w:val="0089749A"/>
    <w:rsid w:val="00897C36"/>
    <w:rsid w:val="008A0262"/>
    <w:rsid w:val="008A1564"/>
    <w:rsid w:val="008A17D6"/>
    <w:rsid w:val="008A1DD2"/>
    <w:rsid w:val="008A2611"/>
    <w:rsid w:val="008A2955"/>
    <w:rsid w:val="008A2CF2"/>
    <w:rsid w:val="008A2FFF"/>
    <w:rsid w:val="008A366C"/>
    <w:rsid w:val="008A405D"/>
    <w:rsid w:val="008A4337"/>
    <w:rsid w:val="008A5511"/>
    <w:rsid w:val="008A5754"/>
    <w:rsid w:val="008A610F"/>
    <w:rsid w:val="008A66DA"/>
    <w:rsid w:val="008A6CC6"/>
    <w:rsid w:val="008A6EC3"/>
    <w:rsid w:val="008A7E88"/>
    <w:rsid w:val="008B05AD"/>
    <w:rsid w:val="008B078C"/>
    <w:rsid w:val="008B12B7"/>
    <w:rsid w:val="008B2608"/>
    <w:rsid w:val="008B26F5"/>
    <w:rsid w:val="008B2CC5"/>
    <w:rsid w:val="008B36DB"/>
    <w:rsid w:val="008B514C"/>
    <w:rsid w:val="008B5DC6"/>
    <w:rsid w:val="008B6388"/>
    <w:rsid w:val="008B731D"/>
    <w:rsid w:val="008B754F"/>
    <w:rsid w:val="008C01BD"/>
    <w:rsid w:val="008C0ABF"/>
    <w:rsid w:val="008C0B67"/>
    <w:rsid w:val="008C0F86"/>
    <w:rsid w:val="008C1087"/>
    <w:rsid w:val="008C141B"/>
    <w:rsid w:val="008C1ACE"/>
    <w:rsid w:val="008C25BD"/>
    <w:rsid w:val="008C73E7"/>
    <w:rsid w:val="008D0A95"/>
    <w:rsid w:val="008D122D"/>
    <w:rsid w:val="008D1546"/>
    <w:rsid w:val="008D18D4"/>
    <w:rsid w:val="008D1C4A"/>
    <w:rsid w:val="008D2892"/>
    <w:rsid w:val="008D2A62"/>
    <w:rsid w:val="008D2C60"/>
    <w:rsid w:val="008D2D01"/>
    <w:rsid w:val="008D2DED"/>
    <w:rsid w:val="008D3F99"/>
    <w:rsid w:val="008D41E6"/>
    <w:rsid w:val="008D4E98"/>
    <w:rsid w:val="008D514B"/>
    <w:rsid w:val="008D5A75"/>
    <w:rsid w:val="008D640B"/>
    <w:rsid w:val="008D6DB5"/>
    <w:rsid w:val="008D7E17"/>
    <w:rsid w:val="008E04D3"/>
    <w:rsid w:val="008E07D9"/>
    <w:rsid w:val="008E0BA8"/>
    <w:rsid w:val="008E1B0C"/>
    <w:rsid w:val="008E2BE9"/>
    <w:rsid w:val="008E36BB"/>
    <w:rsid w:val="008E3801"/>
    <w:rsid w:val="008E42CB"/>
    <w:rsid w:val="008E5622"/>
    <w:rsid w:val="008E5794"/>
    <w:rsid w:val="008E5E98"/>
    <w:rsid w:val="008E68EA"/>
    <w:rsid w:val="008E758D"/>
    <w:rsid w:val="008E7937"/>
    <w:rsid w:val="008F0544"/>
    <w:rsid w:val="008F091B"/>
    <w:rsid w:val="008F0B4E"/>
    <w:rsid w:val="008F0D5C"/>
    <w:rsid w:val="008F11B1"/>
    <w:rsid w:val="008F217C"/>
    <w:rsid w:val="008F35B9"/>
    <w:rsid w:val="008F364E"/>
    <w:rsid w:val="008F3F32"/>
    <w:rsid w:val="008F4B35"/>
    <w:rsid w:val="008F4D63"/>
    <w:rsid w:val="008F4DB5"/>
    <w:rsid w:val="008F626C"/>
    <w:rsid w:val="008F666E"/>
    <w:rsid w:val="008F6A27"/>
    <w:rsid w:val="008F785B"/>
    <w:rsid w:val="008F7C29"/>
    <w:rsid w:val="00900356"/>
    <w:rsid w:val="00900E0F"/>
    <w:rsid w:val="0090216F"/>
    <w:rsid w:val="009024C1"/>
    <w:rsid w:val="00902AA8"/>
    <w:rsid w:val="00902EA6"/>
    <w:rsid w:val="009032A9"/>
    <w:rsid w:val="00903ABA"/>
    <w:rsid w:val="00903E63"/>
    <w:rsid w:val="00903F95"/>
    <w:rsid w:val="009059DC"/>
    <w:rsid w:val="00906E39"/>
    <w:rsid w:val="00907028"/>
    <w:rsid w:val="00907118"/>
    <w:rsid w:val="009074FA"/>
    <w:rsid w:val="00910188"/>
    <w:rsid w:val="00910896"/>
    <w:rsid w:val="009115F4"/>
    <w:rsid w:val="00911F81"/>
    <w:rsid w:val="0091309A"/>
    <w:rsid w:val="009134C4"/>
    <w:rsid w:val="00913778"/>
    <w:rsid w:val="0091407C"/>
    <w:rsid w:val="00915F3F"/>
    <w:rsid w:val="00916D15"/>
    <w:rsid w:val="009179EE"/>
    <w:rsid w:val="00917B6A"/>
    <w:rsid w:val="00917C06"/>
    <w:rsid w:val="00920EB3"/>
    <w:rsid w:val="009210B3"/>
    <w:rsid w:val="0092155A"/>
    <w:rsid w:val="009231F4"/>
    <w:rsid w:val="00923AA2"/>
    <w:rsid w:val="00924135"/>
    <w:rsid w:val="009244CC"/>
    <w:rsid w:val="0092503A"/>
    <w:rsid w:val="00925843"/>
    <w:rsid w:val="00925993"/>
    <w:rsid w:val="00925AB0"/>
    <w:rsid w:val="00927BF9"/>
    <w:rsid w:val="00930210"/>
    <w:rsid w:val="00930996"/>
    <w:rsid w:val="00930DC1"/>
    <w:rsid w:val="00930DCC"/>
    <w:rsid w:val="009316FA"/>
    <w:rsid w:val="009320A8"/>
    <w:rsid w:val="0093258D"/>
    <w:rsid w:val="009325F9"/>
    <w:rsid w:val="00932897"/>
    <w:rsid w:val="00933B0D"/>
    <w:rsid w:val="00933CC3"/>
    <w:rsid w:val="00934745"/>
    <w:rsid w:val="00934C5D"/>
    <w:rsid w:val="00937527"/>
    <w:rsid w:val="00937A34"/>
    <w:rsid w:val="00940AC7"/>
    <w:rsid w:val="009411E0"/>
    <w:rsid w:val="0094178B"/>
    <w:rsid w:val="0094209F"/>
    <w:rsid w:val="00942C93"/>
    <w:rsid w:val="009438C2"/>
    <w:rsid w:val="00944C58"/>
    <w:rsid w:val="00944E42"/>
    <w:rsid w:val="0094590D"/>
    <w:rsid w:val="00946277"/>
    <w:rsid w:val="009465E5"/>
    <w:rsid w:val="00946F25"/>
    <w:rsid w:val="00947D92"/>
    <w:rsid w:val="009500F8"/>
    <w:rsid w:val="00950246"/>
    <w:rsid w:val="009503E3"/>
    <w:rsid w:val="0095068B"/>
    <w:rsid w:val="00950B71"/>
    <w:rsid w:val="00951076"/>
    <w:rsid w:val="00951542"/>
    <w:rsid w:val="009515B1"/>
    <w:rsid w:val="0095171E"/>
    <w:rsid w:val="009517BE"/>
    <w:rsid w:val="00951907"/>
    <w:rsid w:val="00952291"/>
    <w:rsid w:val="009528A2"/>
    <w:rsid w:val="00952F42"/>
    <w:rsid w:val="00952FD9"/>
    <w:rsid w:val="00953ED1"/>
    <w:rsid w:val="0095459A"/>
    <w:rsid w:val="0095473A"/>
    <w:rsid w:val="00954B85"/>
    <w:rsid w:val="00954C39"/>
    <w:rsid w:val="00955B51"/>
    <w:rsid w:val="00955F40"/>
    <w:rsid w:val="00956183"/>
    <w:rsid w:val="009564E3"/>
    <w:rsid w:val="0095689F"/>
    <w:rsid w:val="0095698C"/>
    <w:rsid w:val="00956CBD"/>
    <w:rsid w:val="00956F0A"/>
    <w:rsid w:val="00956FDD"/>
    <w:rsid w:val="00957044"/>
    <w:rsid w:val="009607B8"/>
    <w:rsid w:val="00960A52"/>
    <w:rsid w:val="00960B49"/>
    <w:rsid w:val="00960EE6"/>
    <w:rsid w:val="0096205E"/>
    <w:rsid w:val="009622D1"/>
    <w:rsid w:val="009623F2"/>
    <w:rsid w:val="00962A33"/>
    <w:rsid w:val="00962D48"/>
    <w:rsid w:val="00962DAB"/>
    <w:rsid w:val="00963D34"/>
    <w:rsid w:val="009655FA"/>
    <w:rsid w:val="00965BBF"/>
    <w:rsid w:val="00966C0B"/>
    <w:rsid w:val="009671DA"/>
    <w:rsid w:val="009701CF"/>
    <w:rsid w:val="009704D9"/>
    <w:rsid w:val="00970AED"/>
    <w:rsid w:val="009712F0"/>
    <w:rsid w:val="00973718"/>
    <w:rsid w:val="00973872"/>
    <w:rsid w:val="00973CA7"/>
    <w:rsid w:val="00973F54"/>
    <w:rsid w:val="009745B7"/>
    <w:rsid w:val="009750E4"/>
    <w:rsid w:val="00976596"/>
    <w:rsid w:val="009775F5"/>
    <w:rsid w:val="009778C7"/>
    <w:rsid w:val="009810C2"/>
    <w:rsid w:val="00981EAD"/>
    <w:rsid w:val="0098232C"/>
    <w:rsid w:val="00982756"/>
    <w:rsid w:val="00982C91"/>
    <w:rsid w:val="0098410A"/>
    <w:rsid w:val="00987678"/>
    <w:rsid w:val="00987805"/>
    <w:rsid w:val="0099385E"/>
    <w:rsid w:val="0099463C"/>
    <w:rsid w:val="00994B5C"/>
    <w:rsid w:val="00995159"/>
    <w:rsid w:val="0099524C"/>
    <w:rsid w:val="00996190"/>
    <w:rsid w:val="009968F2"/>
    <w:rsid w:val="0099758A"/>
    <w:rsid w:val="009975E0"/>
    <w:rsid w:val="009A0051"/>
    <w:rsid w:val="009A1635"/>
    <w:rsid w:val="009A3756"/>
    <w:rsid w:val="009A3D83"/>
    <w:rsid w:val="009A4CDA"/>
    <w:rsid w:val="009A6709"/>
    <w:rsid w:val="009A6BAD"/>
    <w:rsid w:val="009A7744"/>
    <w:rsid w:val="009A7CFF"/>
    <w:rsid w:val="009B12F7"/>
    <w:rsid w:val="009B25A6"/>
    <w:rsid w:val="009B25DB"/>
    <w:rsid w:val="009B3949"/>
    <w:rsid w:val="009B3D01"/>
    <w:rsid w:val="009B625E"/>
    <w:rsid w:val="009B62D8"/>
    <w:rsid w:val="009B6C69"/>
    <w:rsid w:val="009B7892"/>
    <w:rsid w:val="009C0011"/>
    <w:rsid w:val="009C0032"/>
    <w:rsid w:val="009C0520"/>
    <w:rsid w:val="009C0D9D"/>
    <w:rsid w:val="009C2A37"/>
    <w:rsid w:val="009C3978"/>
    <w:rsid w:val="009C43CF"/>
    <w:rsid w:val="009C441C"/>
    <w:rsid w:val="009C47E7"/>
    <w:rsid w:val="009C6D31"/>
    <w:rsid w:val="009C6F15"/>
    <w:rsid w:val="009C6FA0"/>
    <w:rsid w:val="009C7C0B"/>
    <w:rsid w:val="009C7CEB"/>
    <w:rsid w:val="009C7F68"/>
    <w:rsid w:val="009D0822"/>
    <w:rsid w:val="009D0968"/>
    <w:rsid w:val="009D1497"/>
    <w:rsid w:val="009D2305"/>
    <w:rsid w:val="009D3EFA"/>
    <w:rsid w:val="009D4AAC"/>
    <w:rsid w:val="009D59BB"/>
    <w:rsid w:val="009D61C9"/>
    <w:rsid w:val="009D6B16"/>
    <w:rsid w:val="009D7044"/>
    <w:rsid w:val="009E049A"/>
    <w:rsid w:val="009E0936"/>
    <w:rsid w:val="009E0965"/>
    <w:rsid w:val="009E0B8B"/>
    <w:rsid w:val="009E0D73"/>
    <w:rsid w:val="009E0E9E"/>
    <w:rsid w:val="009E1A2E"/>
    <w:rsid w:val="009E273F"/>
    <w:rsid w:val="009E276A"/>
    <w:rsid w:val="009E31B3"/>
    <w:rsid w:val="009E3EB1"/>
    <w:rsid w:val="009E4946"/>
    <w:rsid w:val="009E517B"/>
    <w:rsid w:val="009E5708"/>
    <w:rsid w:val="009E645D"/>
    <w:rsid w:val="009E6AD2"/>
    <w:rsid w:val="009E6D1D"/>
    <w:rsid w:val="009E6ECB"/>
    <w:rsid w:val="009E78A5"/>
    <w:rsid w:val="009E7D6A"/>
    <w:rsid w:val="009E7DBB"/>
    <w:rsid w:val="009F100D"/>
    <w:rsid w:val="009F17D1"/>
    <w:rsid w:val="009F2C9C"/>
    <w:rsid w:val="009F3191"/>
    <w:rsid w:val="009F3474"/>
    <w:rsid w:val="009F3E99"/>
    <w:rsid w:val="009F4069"/>
    <w:rsid w:val="009F4121"/>
    <w:rsid w:val="009F4A89"/>
    <w:rsid w:val="009F57BF"/>
    <w:rsid w:val="009F6764"/>
    <w:rsid w:val="009F7404"/>
    <w:rsid w:val="009F7618"/>
    <w:rsid w:val="009F7F74"/>
    <w:rsid w:val="00A002EE"/>
    <w:rsid w:val="00A00676"/>
    <w:rsid w:val="00A01875"/>
    <w:rsid w:val="00A018D0"/>
    <w:rsid w:val="00A02456"/>
    <w:rsid w:val="00A026E1"/>
    <w:rsid w:val="00A02A5C"/>
    <w:rsid w:val="00A02E8E"/>
    <w:rsid w:val="00A032CD"/>
    <w:rsid w:val="00A03C96"/>
    <w:rsid w:val="00A03FBC"/>
    <w:rsid w:val="00A040F1"/>
    <w:rsid w:val="00A0460A"/>
    <w:rsid w:val="00A0492F"/>
    <w:rsid w:val="00A05790"/>
    <w:rsid w:val="00A05996"/>
    <w:rsid w:val="00A060DB"/>
    <w:rsid w:val="00A063D8"/>
    <w:rsid w:val="00A0680A"/>
    <w:rsid w:val="00A06972"/>
    <w:rsid w:val="00A06EB7"/>
    <w:rsid w:val="00A07814"/>
    <w:rsid w:val="00A07ED1"/>
    <w:rsid w:val="00A1033B"/>
    <w:rsid w:val="00A10428"/>
    <w:rsid w:val="00A10607"/>
    <w:rsid w:val="00A10B0C"/>
    <w:rsid w:val="00A11537"/>
    <w:rsid w:val="00A132A1"/>
    <w:rsid w:val="00A140C0"/>
    <w:rsid w:val="00A1474E"/>
    <w:rsid w:val="00A14968"/>
    <w:rsid w:val="00A1543D"/>
    <w:rsid w:val="00A20CF0"/>
    <w:rsid w:val="00A20E67"/>
    <w:rsid w:val="00A217CD"/>
    <w:rsid w:val="00A2180D"/>
    <w:rsid w:val="00A22100"/>
    <w:rsid w:val="00A22385"/>
    <w:rsid w:val="00A22E9C"/>
    <w:rsid w:val="00A23652"/>
    <w:rsid w:val="00A236B0"/>
    <w:rsid w:val="00A236DA"/>
    <w:rsid w:val="00A24686"/>
    <w:rsid w:val="00A25633"/>
    <w:rsid w:val="00A2718B"/>
    <w:rsid w:val="00A27842"/>
    <w:rsid w:val="00A3067A"/>
    <w:rsid w:val="00A306C5"/>
    <w:rsid w:val="00A30BA0"/>
    <w:rsid w:val="00A30D16"/>
    <w:rsid w:val="00A334BA"/>
    <w:rsid w:val="00A33B0F"/>
    <w:rsid w:val="00A33C64"/>
    <w:rsid w:val="00A3421C"/>
    <w:rsid w:val="00A34B46"/>
    <w:rsid w:val="00A353A0"/>
    <w:rsid w:val="00A357D0"/>
    <w:rsid w:val="00A35915"/>
    <w:rsid w:val="00A376DF"/>
    <w:rsid w:val="00A37DAA"/>
    <w:rsid w:val="00A40786"/>
    <w:rsid w:val="00A4131B"/>
    <w:rsid w:val="00A41AF8"/>
    <w:rsid w:val="00A4232C"/>
    <w:rsid w:val="00A42A11"/>
    <w:rsid w:val="00A42C94"/>
    <w:rsid w:val="00A434C9"/>
    <w:rsid w:val="00A439F1"/>
    <w:rsid w:val="00A4503B"/>
    <w:rsid w:val="00A450EF"/>
    <w:rsid w:val="00A45C01"/>
    <w:rsid w:val="00A46117"/>
    <w:rsid w:val="00A46227"/>
    <w:rsid w:val="00A46D62"/>
    <w:rsid w:val="00A47F23"/>
    <w:rsid w:val="00A53083"/>
    <w:rsid w:val="00A533DB"/>
    <w:rsid w:val="00A53548"/>
    <w:rsid w:val="00A53F5E"/>
    <w:rsid w:val="00A54AC8"/>
    <w:rsid w:val="00A55481"/>
    <w:rsid w:val="00A556D7"/>
    <w:rsid w:val="00A562B7"/>
    <w:rsid w:val="00A5696B"/>
    <w:rsid w:val="00A57919"/>
    <w:rsid w:val="00A6164E"/>
    <w:rsid w:val="00A61972"/>
    <w:rsid w:val="00A621E2"/>
    <w:rsid w:val="00A627F3"/>
    <w:rsid w:val="00A630E1"/>
    <w:rsid w:val="00A66DF0"/>
    <w:rsid w:val="00A66E48"/>
    <w:rsid w:val="00A67404"/>
    <w:rsid w:val="00A67408"/>
    <w:rsid w:val="00A67B2A"/>
    <w:rsid w:val="00A70498"/>
    <w:rsid w:val="00A71540"/>
    <w:rsid w:val="00A71B09"/>
    <w:rsid w:val="00A71DEC"/>
    <w:rsid w:val="00A71E71"/>
    <w:rsid w:val="00A728B4"/>
    <w:rsid w:val="00A7329E"/>
    <w:rsid w:val="00A73585"/>
    <w:rsid w:val="00A73918"/>
    <w:rsid w:val="00A73CC9"/>
    <w:rsid w:val="00A748B1"/>
    <w:rsid w:val="00A75226"/>
    <w:rsid w:val="00A7582C"/>
    <w:rsid w:val="00A77A8B"/>
    <w:rsid w:val="00A805ED"/>
    <w:rsid w:val="00A80AE7"/>
    <w:rsid w:val="00A81828"/>
    <w:rsid w:val="00A82906"/>
    <w:rsid w:val="00A82C26"/>
    <w:rsid w:val="00A833D8"/>
    <w:rsid w:val="00A83DE0"/>
    <w:rsid w:val="00A842A3"/>
    <w:rsid w:val="00A85743"/>
    <w:rsid w:val="00A85DD8"/>
    <w:rsid w:val="00A864B3"/>
    <w:rsid w:val="00A86CD0"/>
    <w:rsid w:val="00A900B7"/>
    <w:rsid w:val="00A90C23"/>
    <w:rsid w:val="00A90E0A"/>
    <w:rsid w:val="00A917CC"/>
    <w:rsid w:val="00A92A8A"/>
    <w:rsid w:val="00A92C19"/>
    <w:rsid w:val="00A936BE"/>
    <w:rsid w:val="00A93AF7"/>
    <w:rsid w:val="00A946AD"/>
    <w:rsid w:val="00A94E6D"/>
    <w:rsid w:val="00A95387"/>
    <w:rsid w:val="00A95735"/>
    <w:rsid w:val="00A95838"/>
    <w:rsid w:val="00A95F5F"/>
    <w:rsid w:val="00A95FBE"/>
    <w:rsid w:val="00A9608C"/>
    <w:rsid w:val="00A96A3C"/>
    <w:rsid w:val="00A970EB"/>
    <w:rsid w:val="00A97230"/>
    <w:rsid w:val="00A972AF"/>
    <w:rsid w:val="00A977EF"/>
    <w:rsid w:val="00A9784C"/>
    <w:rsid w:val="00A97913"/>
    <w:rsid w:val="00A97CD1"/>
    <w:rsid w:val="00AA0586"/>
    <w:rsid w:val="00AA0AE3"/>
    <w:rsid w:val="00AA0E59"/>
    <w:rsid w:val="00AA102A"/>
    <w:rsid w:val="00AA1115"/>
    <w:rsid w:val="00AA1192"/>
    <w:rsid w:val="00AA13E4"/>
    <w:rsid w:val="00AA2183"/>
    <w:rsid w:val="00AA26A6"/>
    <w:rsid w:val="00AA41A7"/>
    <w:rsid w:val="00AA4BB4"/>
    <w:rsid w:val="00AA4FF3"/>
    <w:rsid w:val="00AA5A7B"/>
    <w:rsid w:val="00AA70A5"/>
    <w:rsid w:val="00AA7212"/>
    <w:rsid w:val="00AA7305"/>
    <w:rsid w:val="00AA74BD"/>
    <w:rsid w:val="00AB066F"/>
    <w:rsid w:val="00AB1119"/>
    <w:rsid w:val="00AB179E"/>
    <w:rsid w:val="00AB180A"/>
    <w:rsid w:val="00AB18AE"/>
    <w:rsid w:val="00AB18F9"/>
    <w:rsid w:val="00AB1934"/>
    <w:rsid w:val="00AB2612"/>
    <w:rsid w:val="00AB261B"/>
    <w:rsid w:val="00AB26FA"/>
    <w:rsid w:val="00AB3C41"/>
    <w:rsid w:val="00AB3E3D"/>
    <w:rsid w:val="00AB4081"/>
    <w:rsid w:val="00AB417E"/>
    <w:rsid w:val="00AB4648"/>
    <w:rsid w:val="00AB5AC3"/>
    <w:rsid w:val="00AB61A5"/>
    <w:rsid w:val="00AB7343"/>
    <w:rsid w:val="00AB75EF"/>
    <w:rsid w:val="00AB7FB9"/>
    <w:rsid w:val="00AC0C5E"/>
    <w:rsid w:val="00AC1095"/>
    <w:rsid w:val="00AC2384"/>
    <w:rsid w:val="00AC3B12"/>
    <w:rsid w:val="00AC4319"/>
    <w:rsid w:val="00AC5A3A"/>
    <w:rsid w:val="00AC5C11"/>
    <w:rsid w:val="00AC66C7"/>
    <w:rsid w:val="00AC6777"/>
    <w:rsid w:val="00AC6B59"/>
    <w:rsid w:val="00AC6C23"/>
    <w:rsid w:val="00AD0114"/>
    <w:rsid w:val="00AD03C8"/>
    <w:rsid w:val="00AD0B8B"/>
    <w:rsid w:val="00AD0CF5"/>
    <w:rsid w:val="00AD1B46"/>
    <w:rsid w:val="00AD1BB2"/>
    <w:rsid w:val="00AD21B0"/>
    <w:rsid w:val="00AD22EC"/>
    <w:rsid w:val="00AD271B"/>
    <w:rsid w:val="00AD2C27"/>
    <w:rsid w:val="00AD309C"/>
    <w:rsid w:val="00AD33AB"/>
    <w:rsid w:val="00AD3DC5"/>
    <w:rsid w:val="00AD408D"/>
    <w:rsid w:val="00AD413B"/>
    <w:rsid w:val="00AD4A3E"/>
    <w:rsid w:val="00AD59BE"/>
    <w:rsid w:val="00AD5BDD"/>
    <w:rsid w:val="00AD739F"/>
    <w:rsid w:val="00AD77F0"/>
    <w:rsid w:val="00AE0B1E"/>
    <w:rsid w:val="00AE2172"/>
    <w:rsid w:val="00AE2304"/>
    <w:rsid w:val="00AE251D"/>
    <w:rsid w:val="00AE2EAF"/>
    <w:rsid w:val="00AE4345"/>
    <w:rsid w:val="00AE4A60"/>
    <w:rsid w:val="00AE5035"/>
    <w:rsid w:val="00AE53D0"/>
    <w:rsid w:val="00AE5B2F"/>
    <w:rsid w:val="00AE6EB5"/>
    <w:rsid w:val="00AF00D8"/>
    <w:rsid w:val="00AF08D8"/>
    <w:rsid w:val="00AF39E2"/>
    <w:rsid w:val="00AF4011"/>
    <w:rsid w:val="00AF50AF"/>
    <w:rsid w:val="00AF5563"/>
    <w:rsid w:val="00AF5A69"/>
    <w:rsid w:val="00AF62B8"/>
    <w:rsid w:val="00AF7720"/>
    <w:rsid w:val="00AF77A9"/>
    <w:rsid w:val="00AF7AE6"/>
    <w:rsid w:val="00B0092A"/>
    <w:rsid w:val="00B00D5B"/>
    <w:rsid w:val="00B012BA"/>
    <w:rsid w:val="00B02545"/>
    <w:rsid w:val="00B02750"/>
    <w:rsid w:val="00B02A16"/>
    <w:rsid w:val="00B02D24"/>
    <w:rsid w:val="00B02D3F"/>
    <w:rsid w:val="00B048F0"/>
    <w:rsid w:val="00B04A01"/>
    <w:rsid w:val="00B05198"/>
    <w:rsid w:val="00B0628F"/>
    <w:rsid w:val="00B06719"/>
    <w:rsid w:val="00B06897"/>
    <w:rsid w:val="00B07A14"/>
    <w:rsid w:val="00B111D0"/>
    <w:rsid w:val="00B13067"/>
    <w:rsid w:val="00B1367C"/>
    <w:rsid w:val="00B14833"/>
    <w:rsid w:val="00B15127"/>
    <w:rsid w:val="00B16135"/>
    <w:rsid w:val="00B167A9"/>
    <w:rsid w:val="00B16865"/>
    <w:rsid w:val="00B16BED"/>
    <w:rsid w:val="00B20A20"/>
    <w:rsid w:val="00B21459"/>
    <w:rsid w:val="00B21BE4"/>
    <w:rsid w:val="00B21FB9"/>
    <w:rsid w:val="00B23014"/>
    <w:rsid w:val="00B23AE5"/>
    <w:rsid w:val="00B23CF8"/>
    <w:rsid w:val="00B243B2"/>
    <w:rsid w:val="00B24FF1"/>
    <w:rsid w:val="00B2679D"/>
    <w:rsid w:val="00B27D29"/>
    <w:rsid w:val="00B301E1"/>
    <w:rsid w:val="00B303F0"/>
    <w:rsid w:val="00B30889"/>
    <w:rsid w:val="00B30978"/>
    <w:rsid w:val="00B30B97"/>
    <w:rsid w:val="00B318A5"/>
    <w:rsid w:val="00B31B57"/>
    <w:rsid w:val="00B32014"/>
    <w:rsid w:val="00B3257F"/>
    <w:rsid w:val="00B33B34"/>
    <w:rsid w:val="00B340C4"/>
    <w:rsid w:val="00B34149"/>
    <w:rsid w:val="00B35420"/>
    <w:rsid w:val="00B35516"/>
    <w:rsid w:val="00B366E6"/>
    <w:rsid w:val="00B36937"/>
    <w:rsid w:val="00B36AA3"/>
    <w:rsid w:val="00B36BB0"/>
    <w:rsid w:val="00B42062"/>
    <w:rsid w:val="00B4298C"/>
    <w:rsid w:val="00B42D47"/>
    <w:rsid w:val="00B437FB"/>
    <w:rsid w:val="00B439B2"/>
    <w:rsid w:val="00B43C08"/>
    <w:rsid w:val="00B4496D"/>
    <w:rsid w:val="00B4543A"/>
    <w:rsid w:val="00B45E1F"/>
    <w:rsid w:val="00B46554"/>
    <w:rsid w:val="00B46FF5"/>
    <w:rsid w:val="00B47769"/>
    <w:rsid w:val="00B47F7B"/>
    <w:rsid w:val="00B505C4"/>
    <w:rsid w:val="00B50608"/>
    <w:rsid w:val="00B52BDA"/>
    <w:rsid w:val="00B5443C"/>
    <w:rsid w:val="00B54E74"/>
    <w:rsid w:val="00B54F49"/>
    <w:rsid w:val="00B55441"/>
    <w:rsid w:val="00B55BFF"/>
    <w:rsid w:val="00B578DD"/>
    <w:rsid w:val="00B57998"/>
    <w:rsid w:val="00B60541"/>
    <w:rsid w:val="00B60D83"/>
    <w:rsid w:val="00B63271"/>
    <w:rsid w:val="00B635AC"/>
    <w:rsid w:val="00B640B3"/>
    <w:rsid w:val="00B6466D"/>
    <w:rsid w:val="00B6474C"/>
    <w:rsid w:val="00B649E1"/>
    <w:rsid w:val="00B65D4C"/>
    <w:rsid w:val="00B6623C"/>
    <w:rsid w:val="00B671EF"/>
    <w:rsid w:val="00B6768F"/>
    <w:rsid w:val="00B677C3"/>
    <w:rsid w:val="00B7066D"/>
    <w:rsid w:val="00B71098"/>
    <w:rsid w:val="00B7134C"/>
    <w:rsid w:val="00B71816"/>
    <w:rsid w:val="00B71B48"/>
    <w:rsid w:val="00B72676"/>
    <w:rsid w:val="00B72927"/>
    <w:rsid w:val="00B729F0"/>
    <w:rsid w:val="00B72DF6"/>
    <w:rsid w:val="00B73033"/>
    <w:rsid w:val="00B73233"/>
    <w:rsid w:val="00B7336A"/>
    <w:rsid w:val="00B738DD"/>
    <w:rsid w:val="00B747E5"/>
    <w:rsid w:val="00B74D36"/>
    <w:rsid w:val="00B75711"/>
    <w:rsid w:val="00B75E68"/>
    <w:rsid w:val="00B75E8A"/>
    <w:rsid w:val="00B75EB2"/>
    <w:rsid w:val="00B768EA"/>
    <w:rsid w:val="00B76940"/>
    <w:rsid w:val="00B772AF"/>
    <w:rsid w:val="00B773DE"/>
    <w:rsid w:val="00B808B1"/>
    <w:rsid w:val="00B81540"/>
    <w:rsid w:val="00B824C8"/>
    <w:rsid w:val="00B82794"/>
    <w:rsid w:val="00B82EA9"/>
    <w:rsid w:val="00B832F9"/>
    <w:rsid w:val="00B83647"/>
    <w:rsid w:val="00B8389B"/>
    <w:rsid w:val="00B838AF"/>
    <w:rsid w:val="00B83DE0"/>
    <w:rsid w:val="00B83EEF"/>
    <w:rsid w:val="00B844D1"/>
    <w:rsid w:val="00B854BD"/>
    <w:rsid w:val="00B85A3D"/>
    <w:rsid w:val="00B860E0"/>
    <w:rsid w:val="00B8643A"/>
    <w:rsid w:val="00B86445"/>
    <w:rsid w:val="00B870AD"/>
    <w:rsid w:val="00B87484"/>
    <w:rsid w:val="00B8765F"/>
    <w:rsid w:val="00B87723"/>
    <w:rsid w:val="00B87CE4"/>
    <w:rsid w:val="00B900FC"/>
    <w:rsid w:val="00B90267"/>
    <w:rsid w:val="00B92395"/>
    <w:rsid w:val="00B92D40"/>
    <w:rsid w:val="00B93078"/>
    <w:rsid w:val="00B93692"/>
    <w:rsid w:val="00B94542"/>
    <w:rsid w:val="00B945DC"/>
    <w:rsid w:val="00B958B2"/>
    <w:rsid w:val="00B96E01"/>
    <w:rsid w:val="00B97A7E"/>
    <w:rsid w:val="00BA0AB4"/>
    <w:rsid w:val="00BA10C9"/>
    <w:rsid w:val="00BA19FF"/>
    <w:rsid w:val="00BA2A6F"/>
    <w:rsid w:val="00BA3441"/>
    <w:rsid w:val="00BA3D9F"/>
    <w:rsid w:val="00BA442D"/>
    <w:rsid w:val="00BA452C"/>
    <w:rsid w:val="00BA4C5D"/>
    <w:rsid w:val="00BA52E2"/>
    <w:rsid w:val="00BA5430"/>
    <w:rsid w:val="00BA5A25"/>
    <w:rsid w:val="00BA5EA4"/>
    <w:rsid w:val="00BA659B"/>
    <w:rsid w:val="00BA726F"/>
    <w:rsid w:val="00BB11B0"/>
    <w:rsid w:val="00BB27D4"/>
    <w:rsid w:val="00BB2E99"/>
    <w:rsid w:val="00BB3811"/>
    <w:rsid w:val="00BB3DBC"/>
    <w:rsid w:val="00BB3DE1"/>
    <w:rsid w:val="00BB3F83"/>
    <w:rsid w:val="00BB5266"/>
    <w:rsid w:val="00BB5C52"/>
    <w:rsid w:val="00BB5F5F"/>
    <w:rsid w:val="00BB652E"/>
    <w:rsid w:val="00BB7A84"/>
    <w:rsid w:val="00BB7D6D"/>
    <w:rsid w:val="00BC10F7"/>
    <w:rsid w:val="00BC2088"/>
    <w:rsid w:val="00BC20F1"/>
    <w:rsid w:val="00BC2431"/>
    <w:rsid w:val="00BC24EA"/>
    <w:rsid w:val="00BC3A5A"/>
    <w:rsid w:val="00BC584C"/>
    <w:rsid w:val="00BC5E8E"/>
    <w:rsid w:val="00BC607F"/>
    <w:rsid w:val="00BC710A"/>
    <w:rsid w:val="00BD0BF9"/>
    <w:rsid w:val="00BD0DAF"/>
    <w:rsid w:val="00BD0FBA"/>
    <w:rsid w:val="00BD167E"/>
    <w:rsid w:val="00BD1CB4"/>
    <w:rsid w:val="00BD1EF0"/>
    <w:rsid w:val="00BD2AB2"/>
    <w:rsid w:val="00BD50C0"/>
    <w:rsid w:val="00BD5256"/>
    <w:rsid w:val="00BD52E2"/>
    <w:rsid w:val="00BD54F2"/>
    <w:rsid w:val="00BD55FD"/>
    <w:rsid w:val="00BD5B4D"/>
    <w:rsid w:val="00BD5CA0"/>
    <w:rsid w:val="00BD627F"/>
    <w:rsid w:val="00BD72DB"/>
    <w:rsid w:val="00BD73AF"/>
    <w:rsid w:val="00BD7699"/>
    <w:rsid w:val="00BD76E2"/>
    <w:rsid w:val="00BE08A6"/>
    <w:rsid w:val="00BE1810"/>
    <w:rsid w:val="00BE23C6"/>
    <w:rsid w:val="00BE2D7A"/>
    <w:rsid w:val="00BE2FDB"/>
    <w:rsid w:val="00BE4B70"/>
    <w:rsid w:val="00BE62F1"/>
    <w:rsid w:val="00BE687C"/>
    <w:rsid w:val="00BE6F57"/>
    <w:rsid w:val="00BE702B"/>
    <w:rsid w:val="00BF0199"/>
    <w:rsid w:val="00BF06A4"/>
    <w:rsid w:val="00BF1733"/>
    <w:rsid w:val="00BF2EE1"/>
    <w:rsid w:val="00BF40B3"/>
    <w:rsid w:val="00BF5E52"/>
    <w:rsid w:val="00BF62A7"/>
    <w:rsid w:val="00BF63A5"/>
    <w:rsid w:val="00BF7FC6"/>
    <w:rsid w:val="00C003BB"/>
    <w:rsid w:val="00C00F6F"/>
    <w:rsid w:val="00C010AA"/>
    <w:rsid w:val="00C01C62"/>
    <w:rsid w:val="00C0255D"/>
    <w:rsid w:val="00C03A6F"/>
    <w:rsid w:val="00C03D53"/>
    <w:rsid w:val="00C04D6F"/>
    <w:rsid w:val="00C05DFA"/>
    <w:rsid w:val="00C062C2"/>
    <w:rsid w:val="00C0632D"/>
    <w:rsid w:val="00C07067"/>
    <w:rsid w:val="00C101FB"/>
    <w:rsid w:val="00C1146F"/>
    <w:rsid w:val="00C11760"/>
    <w:rsid w:val="00C11DE9"/>
    <w:rsid w:val="00C11EF1"/>
    <w:rsid w:val="00C125B4"/>
    <w:rsid w:val="00C12B9E"/>
    <w:rsid w:val="00C1366B"/>
    <w:rsid w:val="00C1393B"/>
    <w:rsid w:val="00C13E8E"/>
    <w:rsid w:val="00C14F68"/>
    <w:rsid w:val="00C15B89"/>
    <w:rsid w:val="00C1608B"/>
    <w:rsid w:val="00C16410"/>
    <w:rsid w:val="00C16E59"/>
    <w:rsid w:val="00C174DF"/>
    <w:rsid w:val="00C202B9"/>
    <w:rsid w:val="00C2040C"/>
    <w:rsid w:val="00C21035"/>
    <w:rsid w:val="00C2297F"/>
    <w:rsid w:val="00C22E6E"/>
    <w:rsid w:val="00C232B8"/>
    <w:rsid w:val="00C233E8"/>
    <w:rsid w:val="00C23D3D"/>
    <w:rsid w:val="00C24A4A"/>
    <w:rsid w:val="00C258A7"/>
    <w:rsid w:val="00C26386"/>
    <w:rsid w:val="00C26655"/>
    <w:rsid w:val="00C26F91"/>
    <w:rsid w:val="00C27612"/>
    <w:rsid w:val="00C2764B"/>
    <w:rsid w:val="00C27920"/>
    <w:rsid w:val="00C302CF"/>
    <w:rsid w:val="00C312A0"/>
    <w:rsid w:val="00C31429"/>
    <w:rsid w:val="00C333EF"/>
    <w:rsid w:val="00C33795"/>
    <w:rsid w:val="00C3390C"/>
    <w:rsid w:val="00C343B1"/>
    <w:rsid w:val="00C34E59"/>
    <w:rsid w:val="00C3517C"/>
    <w:rsid w:val="00C36594"/>
    <w:rsid w:val="00C36A9F"/>
    <w:rsid w:val="00C3746F"/>
    <w:rsid w:val="00C40D5F"/>
    <w:rsid w:val="00C410C0"/>
    <w:rsid w:val="00C4118D"/>
    <w:rsid w:val="00C41656"/>
    <w:rsid w:val="00C419F2"/>
    <w:rsid w:val="00C41A3D"/>
    <w:rsid w:val="00C41C29"/>
    <w:rsid w:val="00C421F6"/>
    <w:rsid w:val="00C42428"/>
    <w:rsid w:val="00C42D59"/>
    <w:rsid w:val="00C42D92"/>
    <w:rsid w:val="00C432D5"/>
    <w:rsid w:val="00C44223"/>
    <w:rsid w:val="00C45027"/>
    <w:rsid w:val="00C45C22"/>
    <w:rsid w:val="00C464EC"/>
    <w:rsid w:val="00C466B8"/>
    <w:rsid w:val="00C4736C"/>
    <w:rsid w:val="00C47439"/>
    <w:rsid w:val="00C475F8"/>
    <w:rsid w:val="00C47FEB"/>
    <w:rsid w:val="00C508FA"/>
    <w:rsid w:val="00C50DE4"/>
    <w:rsid w:val="00C50ED2"/>
    <w:rsid w:val="00C52A7E"/>
    <w:rsid w:val="00C52F39"/>
    <w:rsid w:val="00C542B7"/>
    <w:rsid w:val="00C545DD"/>
    <w:rsid w:val="00C55A27"/>
    <w:rsid w:val="00C5607E"/>
    <w:rsid w:val="00C57232"/>
    <w:rsid w:val="00C601A6"/>
    <w:rsid w:val="00C6146C"/>
    <w:rsid w:val="00C61642"/>
    <w:rsid w:val="00C61F33"/>
    <w:rsid w:val="00C625D9"/>
    <w:rsid w:val="00C64AC9"/>
    <w:rsid w:val="00C65070"/>
    <w:rsid w:val="00C6544E"/>
    <w:rsid w:val="00C65623"/>
    <w:rsid w:val="00C65C0A"/>
    <w:rsid w:val="00C66EE3"/>
    <w:rsid w:val="00C704AD"/>
    <w:rsid w:val="00C71027"/>
    <w:rsid w:val="00C729B6"/>
    <w:rsid w:val="00C7338F"/>
    <w:rsid w:val="00C73530"/>
    <w:rsid w:val="00C73BF9"/>
    <w:rsid w:val="00C74743"/>
    <w:rsid w:val="00C74AC9"/>
    <w:rsid w:val="00C74C78"/>
    <w:rsid w:val="00C75679"/>
    <w:rsid w:val="00C757BD"/>
    <w:rsid w:val="00C76908"/>
    <w:rsid w:val="00C769C4"/>
    <w:rsid w:val="00C76B7F"/>
    <w:rsid w:val="00C772C0"/>
    <w:rsid w:val="00C774AD"/>
    <w:rsid w:val="00C77F3C"/>
    <w:rsid w:val="00C80160"/>
    <w:rsid w:val="00C802E6"/>
    <w:rsid w:val="00C80A05"/>
    <w:rsid w:val="00C81637"/>
    <w:rsid w:val="00C82B75"/>
    <w:rsid w:val="00C83316"/>
    <w:rsid w:val="00C837AB"/>
    <w:rsid w:val="00C83B7D"/>
    <w:rsid w:val="00C84AEA"/>
    <w:rsid w:val="00C84C07"/>
    <w:rsid w:val="00C85273"/>
    <w:rsid w:val="00C85A98"/>
    <w:rsid w:val="00C85C5D"/>
    <w:rsid w:val="00C86290"/>
    <w:rsid w:val="00C8671B"/>
    <w:rsid w:val="00C86F1F"/>
    <w:rsid w:val="00C872DF"/>
    <w:rsid w:val="00C872F5"/>
    <w:rsid w:val="00C87BA4"/>
    <w:rsid w:val="00C91CAC"/>
    <w:rsid w:val="00C9200B"/>
    <w:rsid w:val="00C92264"/>
    <w:rsid w:val="00C92AB9"/>
    <w:rsid w:val="00C92D52"/>
    <w:rsid w:val="00C92E2A"/>
    <w:rsid w:val="00C92FB7"/>
    <w:rsid w:val="00C93FC2"/>
    <w:rsid w:val="00C94381"/>
    <w:rsid w:val="00C94671"/>
    <w:rsid w:val="00C9491B"/>
    <w:rsid w:val="00C94E0B"/>
    <w:rsid w:val="00C95E6C"/>
    <w:rsid w:val="00C965E2"/>
    <w:rsid w:val="00C97623"/>
    <w:rsid w:val="00CA0A4E"/>
    <w:rsid w:val="00CA19DC"/>
    <w:rsid w:val="00CA19DF"/>
    <w:rsid w:val="00CA206A"/>
    <w:rsid w:val="00CA2366"/>
    <w:rsid w:val="00CA2B40"/>
    <w:rsid w:val="00CA31E2"/>
    <w:rsid w:val="00CA3E3B"/>
    <w:rsid w:val="00CA4328"/>
    <w:rsid w:val="00CA4499"/>
    <w:rsid w:val="00CA47EA"/>
    <w:rsid w:val="00CA4E63"/>
    <w:rsid w:val="00CA5BAD"/>
    <w:rsid w:val="00CA5E90"/>
    <w:rsid w:val="00CA64C5"/>
    <w:rsid w:val="00CA6DA0"/>
    <w:rsid w:val="00CA7244"/>
    <w:rsid w:val="00CA7823"/>
    <w:rsid w:val="00CA7AEA"/>
    <w:rsid w:val="00CB027E"/>
    <w:rsid w:val="00CB28BF"/>
    <w:rsid w:val="00CB2B0A"/>
    <w:rsid w:val="00CB2BBF"/>
    <w:rsid w:val="00CB2CDD"/>
    <w:rsid w:val="00CB31B6"/>
    <w:rsid w:val="00CB3C63"/>
    <w:rsid w:val="00CB3DF9"/>
    <w:rsid w:val="00CB3F3E"/>
    <w:rsid w:val="00CB4B6E"/>
    <w:rsid w:val="00CB59FC"/>
    <w:rsid w:val="00CB5EC0"/>
    <w:rsid w:val="00CB63AD"/>
    <w:rsid w:val="00CB6687"/>
    <w:rsid w:val="00CB6775"/>
    <w:rsid w:val="00CB7C85"/>
    <w:rsid w:val="00CC0631"/>
    <w:rsid w:val="00CC09C2"/>
    <w:rsid w:val="00CC09CB"/>
    <w:rsid w:val="00CC17B9"/>
    <w:rsid w:val="00CC2A6B"/>
    <w:rsid w:val="00CC3DE2"/>
    <w:rsid w:val="00CC505F"/>
    <w:rsid w:val="00CC52E2"/>
    <w:rsid w:val="00CC61DD"/>
    <w:rsid w:val="00CC7174"/>
    <w:rsid w:val="00CC78C1"/>
    <w:rsid w:val="00CC7F3A"/>
    <w:rsid w:val="00CD08A0"/>
    <w:rsid w:val="00CD0D02"/>
    <w:rsid w:val="00CD1A39"/>
    <w:rsid w:val="00CD2085"/>
    <w:rsid w:val="00CD224E"/>
    <w:rsid w:val="00CD2B5D"/>
    <w:rsid w:val="00CD2F55"/>
    <w:rsid w:val="00CD304D"/>
    <w:rsid w:val="00CD3BCC"/>
    <w:rsid w:val="00CD46C5"/>
    <w:rsid w:val="00CD5C00"/>
    <w:rsid w:val="00CD64CB"/>
    <w:rsid w:val="00CD7B20"/>
    <w:rsid w:val="00CD7CF5"/>
    <w:rsid w:val="00CE173A"/>
    <w:rsid w:val="00CE23CB"/>
    <w:rsid w:val="00CE2E6F"/>
    <w:rsid w:val="00CE3C10"/>
    <w:rsid w:val="00CE3DDC"/>
    <w:rsid w:val="00CE613F"/>
    <w:rsid w:val="00CE6635"/>
    <w:rsid w:val="00CE6CE5"/>
    <w:rsid w:val="00CE6FD4"/>
    <w:rsid w:val="00CE74B2"/>
    <w:rsid w:val="00CE7999"/>
    <w:rsid w:val="00CE7EC6"/>
    <w:rsid w:val="00CF097D"/>
    <w:rsid w:val="00CF10B0"/>
    <w:rsid w:val="00CF3A05"/>
    <w:rsid w:val="00CF3B55"/>
    <w:rsid w:val="00CF4305"/>
    <w:rsid w:val="00CF50E2"/>
    <w:rsid w:val="00CF5F53"/>
    <w:rsid w:val="00CF6129"/>
    <w:rsid w:val="00D009A9"/>
    <w:rsid w:val="00D00ACE"/>
    <w:rsid w:val="00D0143E"/>
    <w:rsid w:val="00D014DD"/>
    <w:rsid w:val="00D0255C"/>
    <w:rsid w:val="00D02830"/>
    <w:rsid w:val="00D02F1F"/>
    <w:rsid w:val="00D03054"/>
    <w:rsid w:val="00D03745"/>
    <w:rsid w:val="00D03781"/>
    <w:rsid w:val="00D07653"/>
    <w:rsid w:val="00D1060E"/>
    <w:rsid w:val="00D10F6C"/>
    <w:rsid w:val="00D11D02"/>
    <w:rsid w:val="00D12E92"/>
    <w:rsid w:val="00D137C0"/>
    <w:rsid w:val="00D13C3E"/>
    <w:rsid w:val="00D14A34"/>
    <w:rsid w:val="00D14A76"/>
    <w:rsid w:val="00D15998"/>
    <w:rsid w:val="00D15DD1"/>
    <w:rsid w:val="00D17271"/>
    <w:rsid w:val="00D176B7"/>
    <w:rsid w:val="00D20717"/>
    <w:rsid w:val="00D20DF8"/>
    <w:rsid w:val="00D2189A"/>
    <w:rsid w:val="00D21ADD"/>
    <w:rsid w:val="00D2352B"/>
    <w:rsid w:val="00D24996"/>
    <w:rsid w:val="00D26213"/>
    <w:rsid w:val="00D26614"/>
    <w:rsid w:val="00D266D7"/>
    <w:rsid w:val="00D26801"/>
    <w:rsid w:val="00D2685A"/>
    <w:rsid w:val="00D270FB"/>
    <w:rsid w:val="00D30835"/>
    <w:rsid w:val="00D31C3C"/>
    <w:rsid w:val="00D31C40"/>
    <w:rsid w:val="00D320D4"/>
    <w:rsid w:val="00D328F1"/>
    <w:rsid w:val="00D3305D"/>
    <w:rsid w:val="00D34C62"/>
    <w:rsid w:val="00D3512E"/>
    <w:rsid w:val="00D35340"/>
    <w:rsid w:val="00D37085"/>
    <w:rsid w:val="00D373AF"/>
    <w:rsid w:val="00D37769"/>
    <w:rsid w:val="00D377E3"/>
    <w:rsid w:val="00D41162"/>
    <w:rsid w:val="00D419D9"/>
    <w:rsid w:val="00D42749"/>
    <w:rsid w:val="00D42DA0"/>
    <w:rsid w:val="00D43E1E"/>
    <w:rsid w:val="00D44772"/>
    <w:rsid w:val="00D448E5"/>
    <w:rsid w:val="00D46356"/>
    <w:rsid w:val="00D464C4"/>
    <w:rsid w:val="00D46B13"/>
    <w:rsid w:val="00D46B97"/>
    <w:rsid w:val="00D46F80"/>
    <w:rsid w:val="00D47483"/>
    <w:rsid w:val="00D478BC"/>
    <w:rsid w:val="00D47DC4"/>
    <w:rsid w:val="00D47ECC"/>
    <w:rsid w:val="00D502C1"/>
    <w:rsid w:val="00D510E9"/>
    <w:rsid w:val="00D53204"/>
    <w:rsid w:val="00D53494"/>
    <w:rsid w:val="00D53633"/>
    <w:rsid w:val="00D53EC8"/>
    <w:rsid w:val="00D540A0"/>
    <w:rsid w:val="00D54188"/>
    <w:rsid w:val="00D54EF5"/>
    <w:rsid w:val="00D55076"/>
    <w:rsid w:val="00D55B6E"/>
    <w:rsid w:val="00D55EE9"/>
    <w:rsid w:val="00D563AB"/>
    <w:rsid w:val="00D56616"/>
    <w:rsid w:val="00D56C68"/>
    <w:rsid w:val="00D570E3"/>
    <w:rsid w:val="00D57110"/>
    <w:rsid w:val="00D579CC"/>
    <w:rsid w:val="00D57E28"/>
    <w:rsid w:val="00D60BD3"/>
    <w:rsid w:val="00D6190E"/>
    <w:rsid w:val="00D61DCB"/>
    <w:rsid w:val="00D62744"/>
    <w:rsid w:val="00D629CD"/>
    <w:rsid w:val="00D63337"/>
    <w:rsid w:val="00D63CC8"/>
    <w:rsid w:val="00D63EE6"/>
    <w:rsid w:val="00D63EE7"/>
    <w:rsid w:val="00D641ED"/>
    <w:rsid w:val="00D653D6"/>
    <w:rsid w:val="00D65588"/>
    <w:rsid w:val="00D66451"/>
    <w:rsid w:val="00D666B8"/>
    <w:rsid w:val="00D70A58"/>
    <w:rsid w:val="00D71A4A"/>
    <w:rsid w:val="00D72084"/>
    <w:rsid w:val="00D73B8F"/>
    <w:rsid w:val="00D73DB3"/>
    <w:rsid w:val="00D74931"/>
    <w:rsid w:val="00D75101"/>
    <w:rsid w:val="00D75BBB"/>
    <w:rsid w:val="00D76C9A"/>
    <w:rsid w:val="00D777E9"/>
    <w:rsid w:val="00D8108E"/>
    <w:rsid w:val="00D82CAB"/>
    <w:rsid w:val="00D834C9"/>
    <w:rsid w:val="00D8409A"/>
    <w:rsid w:val="00D84622"/>
    <w:rsid w:val="00D8493F"/>
    <w:rsid w:val="00D84C15"/>
    <w:rsid w:val="00D85849"/>
    <w:rsid w:val="00D858CA"/>
    <w:rsid w:val="00D85C5D"/>
    <w:rsid w:val="00D869AA"/>
    <w:rsid w:val="00D90468"/>
    <w:rsid w:val="00D9090C"/>
    <w:rsid w:val="00D90C5A"/>
    <w:rsid w:val="00D90CC7"/>
    <w:rsid w:val="00D90E0C"/>
    <w:rsid w:val="00D913BC"/>
    <w:rsid w:val="00D91621"/>
    <w:rsid w:val="00D91726"/>
    <w:rsid w:val="00D9176D"/>
    <w:rsid w:val="00D91820"/>
    <w:rsid w:val="00D920FB"/>
    <w:rsid w:val="00D92B80"/>
    <w:rsid w:val="00D92F5C"/>
    <w:rsid w:val="00D93F3D"/>
    <w:rsid w:val="00D952ED"/>
    <w:rsid w:val="00D957B9"/>
    <w:rsid w:val="00D95833"/>
    <w:rsid w:val="00D95DE9"/>
    <w:rsid w:val="00D9702F"/>
    <w:rsid w:val="00D9704A"/>
    <w:rsid w:val="00D9761E"/>
    <w:rsid w:val="00D9768B"/>
    <w:rsid w:val="00D97C3A"/>
    <w:rsid w:val="00DA0BDB"/>
    <w:rsid w:val="00DA0E27"/>
    <w:rsid w:val="00DA17A9"/>
    <w:rsid w:val="00DA1B11"/>
    <w:rsid w:val="00DA26AC"/>
    <w:rsid w:val="00DA37C6"/>
    <w:rsid w:val="00DA382E"/>
    <w:rsid w:val="00DA4079"/>
    <w:rsid w:val="00DA515F"/>
    <w:rsid w:val="00DA6B94"/>
    <w:rsid w:val="00DA71BE"/>
    <w:rsid w:val="00DA7C4C"/>
    <w:rsid w:val="00DB0D6E"/>
    <w:rsid w:val="00DB148B"/>
    <w:rsid w:val="00DB1A66"/>
    <w:rsid w:val="00DB1AC1"/>
    <w:rsid w:val="00DB2200"/>
    <w:rsid w:val="00DB22E7"/>
    <w:rsid w:val="00DB49A5"/>
    <w:rsid w:val="00DB4B22"/>
    <w:rsid w:val="00DB4D3F"/>
    <w:rsid w:val="00DB4D7A"/>
    <w:rsid w:val="00DB58F5"/>
    <w:rsid w:val="00DB63DC"/>
    <w:rsid w:val="00DB6CD4"/>
    <w:rsid w:val="00DB77A3"/>
    <w:rsid w:val="00DB79E1"/>
    <w:rsid w:val="00DB7F0B"/>
    <w:rsid w:val="00DC1430"/>
    <w:rsid w:val="00DC1A27"/>
    <w:rsid w:val="00DC274D"/>
    <w:rsid w:val="00DC2FE5"/>
    <w:rsid w:val="00DC3581"/>
    <w:rsid w:val="00DC4E12"/>
    <w:rsid w:val="00DC529C"/>
    <w:rsid w:val="00DC7054"/>
    <w:rsid w:val="00DC7FA0"/>
    <w:rsid w:val="00DD02CA"/>
    <w:rsid w:val="00DD095C"/>
    <w:rsid w:val="00DD14C2"/>
    <w:rsid w:val="00DD1773"/>
    <w:rsid w:val="00DD201C"/>
    <w:rsid w:val="00DD2596"/>
    <w:rsid w:val="00DD2E0B"/>
    <w:rsid w:val="00DD49AC"/>
    <w:rsid w:val="00DD5955"/>
    <w:rsid w:val="00DD7237"/>
    <w:rsid w:val="00DD731F"/>
    <w:rsid w:val="00DE024F"/>
    <w:rsid w:val="00DE04A3"/>
    <w:rsid w:val="00DE0DCF"/>
    <w:rsid w:val="00DE0E8F"/>
    <w:rsid w:val="00DE0EA0"/>
    <w:rsid w:val="00DE1061"/>
    <w:rsid w:val="00DE1083"/>
    <w:rsid w:val="00DE1DFA"/>
    <w:rsid w:val="00DE2F74"/>
    <w:rsid w:val="00DE3979"/>
    <w:rsid w:val="00DE5777"/>
    <w:rsid w:val="00DE581E"/>
    <w:rsid w:val="00DE5835"/>
    <w:rsid w:val="00DE735C"/>
    <w:rsid w:val="00DF073B"/>
    <w:rsid w:val="00DF0C03"/>
    <w:rsid w:val="00DF1378"/>
    <w:rsid w:val="00DF1F17"/>
    <w:rsid w:val="00DF3F01"/>
    <w:rsid w:val="00DF436B"/>
    <w:rsid w:val="00DF4580"/>
    <w:rsid w:val="00DF6CA7"/>
    <w:rsid w:val="00DF7AE9"/>
    <w:rsid w:val="00E0110F"/>
    <w:rsid w:val="00E01439"/>
    <w:rsid w:val="00E015C7"/>
    <w:rsid w:val="00E02068"/>
    <w:rsid w:val="00E033C0"/>
    <w:rsid w:val="00E03D7D"/>
    <w:rsid w:val="00E0419D"/>
    <w:rsid w:val="00E05AAA"/>
    <w:rsid w:val="00E06212"/>
    <w:rsid w:val="00E06384"/>
    <w:rsid w:val="00E07A32"/>
    <w:rsid w:val="00E1027C"/>
    <w:rsid w:val="00E10CEA"/>
    <w:rsid w:val="00E10D3D"/>
    <w:rsid w:val="00E1142B"/>
    <w:rsid w:val="00E121FE"/>
    <w:rsid w:val="00E12868"/>
    <w:rsid w:val="00E12B42"/>
    <w:rsid w:val="00E13859"/>
    <w:rsid w:val="00E13D12"/>
    <w:rsid w:val="00E14713"/>
    <w:rsid w:val="00E14B5E"/>
    <w:rsid w:val="00E14CE3"/>
    <w:rsid w:val="00E1515C"/>
    <w:rsid w:val="00E15366"/>
    <w:rsid w:val="00E15726"/>
    <w:rsid w:val="00E15C2C"/>
    <w:rsid w:val="00E1619A"/>
    <w:rsid w:val="00E16436"/>
    <w:rsid w:val="00E16BDD"/>
    <w:rsid w:val="00E17790"/>
    <w:rsid w:val="00E17BFB"/>
    <w:rsid w:val="00E200A2"/>
    <w:rsid w:val="00E20FF5"/>
    <w:rsid w:val="00E21022"/>
    <w:rsid w:val="00E22819"/>
    <w:rsid w:val="00E22873"/>
    <w:rsid w:val="00E254BF"/>
    <w:rsid w:val="00E259E5"/>
    <w:rsid w:val="00E26107"/>
    <w:rsid w:val="00E2616B"/>
    <w:rsid w:val="00E265E1"/>
    <w:rsid w:val="00E26ADA"/>
    <w:rsid w:val="00E275AB"/>
    <w:rsid w:val="00E27DFB"/>
    <w:rsid w:val="00E27E02"/>
    <w:rsid w:val="00E30940"/>
    <w:rsid w:val="00E31418"/>
    <w:rsid w:val="00E315D5"/>
    <w:rsid w:val="00E31D00"/>
    <w:rsid w:val="00E31F3B"/>
    <w:rsid w:val="00E3260F"/>
    <w:rsid w:val="00E33919"/>
    <w:rsid w:val="00E33EB4"/>
    <w:rsid w:val="00E34016"/>
    <w:rsid w:val="00E343EF"/>
    <w:rsid w:val="00E34CE3"/>
    <w:rsid w:val="00E35504"/>
    <w:rsid w:val="00E3570C"/>
    <w:rsid w:val="00E36653"/>
    <w:rsid w:val="00E36681"/>
    <w:rsid w:val="00E36B7E"/>
    <w:rsid w:val="00E40CE9"/>
    <w:rsid w:val="00E41669"/>
    <w:rsid w:val="00E4203C"/>
    <w:rsid w:val="00E421E0"/>
    <w:rsid w:val="00E43098"/>
    <w:rsid w:val="00E43953"/>
    <w:rsid w:val="00E4420B"/>
    <w:rsid w:val="00E4659D"/>
    <w:rsid w:val="00E4776F"/>
    <w:rsid w:val="00E47E6B"/>
    <w:rsid w:val="00E47FEF"/>
    <w:rsid w:val="00E50370"/>
    <w:rsid w:val="00E50C29"/>
    <w:rsid w:val="00E52772"/>
    <w:rsid w:val="00E533B8"/>
    <w:rsid w:val="00E53E6E"/>
    <w:rsid w:val="00E54650"/>
    <w:rsid w:val="00E550F6"/>
    <w:rsid w:val="00E562E6"/>
    <w:rsid w:val="00E56511"/>
    <w:rsid w:val="00E56A85"/>
    <w:rsid w:val="00E613D7"/>
    <w:rsid w:val="00E617C7"/>
    <w:rsid w:val="00E61C52"/>
    <w:rsid w:val="00E62239"/>
    <w:rsid w:val="00E624E9"/>
    <w:rsid w:val="00E62775"/>
    <w:rsid w:val="00E640FF"/>
    <w:rsid w:val="00E64403"/>
    <w:rsid w:val="00E65101"/>
    <w:rsid w:val="00E663A6"/>
    <w:rsid w:val="00E66D61"/>
    <w:rsid w:val="00E66F96"/>
    <w:rsid w:val="00E675ED"/>
    <w:rsid w:val="00E67C92"/>
    <w:rsid w:val="00E70902"/>
    <w:rsid w:val="00E70A9B"/>
    <w:rsid w:val="00E72581"/>
    <w:rsid w:val="00E7279A"/>
    <w:rsid w:val="00E72983"/>
    <w:rsid w:val="00E72B1B"/>
    <w:rsid w:val="00E73369"/>
    <w:rsid w:val="00E736EA"/>
    <w:rsid w:val="00E7379F"/>
    <w:rsid w:val="00E73A87"/>
    <w:rsid w:val="00E74658"/>
    <w:rsid w:val="00E769CA"/>
    <w:rsid w:val="00E769F4"/>
    <w:rsid w:val="00E800B6"/>
    <w:rsid w:val="00E8154E"/>
    <w:rsid w:val="00E81A37"/>
    <w:rsid w:val="00E83D37"/>
    <w:rsid w:val="00E84A1A"/>
    <w:rsid w:val="00E84BE5"/>
    <w:rsid w:val="00E866E5"/>
    <w:rsid w:val="00E87608"/>
    <w:rsid w:val="00E87C83"/>
    <w:rsid w:val="00E907B3"/>
    <w:rsid w:val="00E90AB1"/>
    <w:rsid w:val="00E91D50"/>
    <w:rsid w:val="00E9219D"/>
    <w:rsid w:val="00E9365D"/>
    <w:rsid w:val="00E93AC2"/>
    <w:rsid w:val="00E93BE3"/>
    <w:rsid w:val="00E93BE7"/>
    <w:rsid w:val="00E94003"/>
    <w:rsid w:val="00E94464"/>
    <w:rsid w:val="00E94777"/>
    <w:rsid w:val="00E94B6C"/>
    <w:rsid w:val="00E94C07"/>
    <w:rsid w:val="00E95CBA"/>
    <w:rsid w:val="00E96158"/>
    <w:rsid w:val="00E96F17"/>
    <w:rsid w:val="00E975C8"/>
    <w:rsid w:val="00EA02E9"/>
    <w:rsid w:val="00EA1D9D"/>
    <w:rsid w:val="00EA224D"/>
    <w:rsid w:val="00EA2DBB"/>
    <w:rsid w:val="00EA324B"/>
    <w:rsid w:val="00EA397E"/>
    <w:rsid w:val="00EA4FB8"/>
    <w:rsid w:val="00EA6435"/>
    <w:rsid w:val="00EA6C15"/>
    <w:rsid w:val="00EA6DE1"/>
    <w:rsid w:val="00EA746B"/>
    <w:rsid w:val="00EA7A10"/>
    <w:rsid w:val="00EA7B8D"/>
    <w:rsid w:val="00EB0155"/>
    <w:rsid w:val="00EB091A"/>
    <w:rsid w:val="00EB152C"/>
    <w:rsid w:val="00EB1B18"/>
    <w:rsid w:val="00EB1C30"/>
    <w:rsid w:val="00EB1F29"/>
    <w:rsid w:val="00EB2574"/>
    <w:rsid w:val="00EB28B7"/>
    <w:rsid w:val="00EB3A69"/>
    <w:rsid w:val="00EB3AC8"/>
    <w:rsid w:val="00EB3BEF"/>
    <w:rsid w:val="00EB5695"/>
    <w:rsid w:val="00EB5E83"/>
    <w:rsid w:val="00EB5F27"/>
    <w:rsid w:val="00EB615B"/>
    <w:rsid w:val="00EB7384"/>
    <w:rsid w:val="00EB7E98"/>
    <w:rsid w:val="00EC16B3"/>
    <w:rsid w:val="00EC211F"/>
    <w:rsid w:val="00EC2C0F"/>
    <w:rsid w:val="00EC3177"/>
    <w:rsid w:val="00EC4364"/>
    <w:rsid w:val="00EC452D"/>
    <w:rsid w:val="00EC4FC0"/>
    <w:rsid w:val="00EC585D"/>
    <w:rsid w:val="00EC5AAA"/>
    <w:rsid w:val="00EC5F76"/>
    <w:rsid w:val="00EC6D35"/>
    <w:rsid w:val="00EC75FC"/>
    <w:rsid w:val="00ED05F3"/>
    <w:rsid w:val="00ED09F8"/>
    <w:rsid w:val="00ED10D7"/>
    <w:rsid w:val="00ED1837"/>
    <w:rsid w:val="00ED2471"/>
    <w:rsid w:val="00ED2A87"/>
    <w:rsid w:val="00ED2B2E"/>
    <w:rsid w:val="00ED3B8E"/>
    <w:rsid w:val="00ED4B4A"/>
    <w:rsid w:val="00ED5C86"/>
    <w:rsid w:val="00ED642B"/>
    <w:rsid w:val="00EE0618"/>
    <w:rsid w:val="00EE0FD3"/>
    <w:rsid w:val="00EE3BC3"/>
    <w:rsid w:val="00EE684F"/>
    <w:rsid w:val="00EF082F"/>
    <w:rsid w:val="00EF095E"/>
    <w:rsid w:val="00EF0F36"/>
    <w:rsid w:val="00EF185A"/>
    <w:rsid w:val="00EF1A7C"/>
    <w:rsid w:val="00EF3AA6"/>
    <w:rsid w:val="00EF43E4"/>
    <w:rsid w:val="00EF4BB2"/>
    <w:rsid w:val="00EF67A8"/>
    <w:rsid w:val="00EF6B58"/>
    <w:rsid w:val="00EF6C25"/>
    <w:rsid w:val="00EF77FB"/>
    <w:rsid w:val="00EF7EFE"/>
    <w:rsid w:val="00F01896"/>
    <w:rsid w:val="00F023E9"/>
    <w:rsid w:val="00F02BB9"/>
    <w:rsid w:val="00F03F14"/>
    <w:rsid w:val="00F0463D"/>
    <w:rsid w:val="00F04E1C"/>
    <w:rsid w:val="00F05EA5"/>
    <w:rsid w:val="00F06196"/>
    <w:rsid w:val="00F062CC"/>
    <w:rsid w:val="00F067F6"/>
    <w:rsid w:val="00F0713B"/>
    <w:rsid w:val="00F071D1"/>
    <w:rsid w:val="00F07688"/>
    <w:rsid w:val="00F07A82"/>
    <w:rsid w:val="00F07D33"/>
    <w:rsid w:val="00F100E0"/>
    <w:rsid w:val="00F10186"/>
    <w:rsid w:val="00F10B00"/>
    <w:rsid w:val="00F10E8B"/>
    <w:rsid w:val="00F11956"/>
    <w:rsid w:val="00F13BEA"/>
    <w:rsid w:val="00F13FEF"/>
    <w:rsid w:val="00F1482F"/>
    <w:rsid w:val="00F14A6F"/>
    <w:rsid w:val="00F151ED"/>
    <w:rsid w:val="00F15629"/>
    <w:rsid w:val="00F15C42"/>
    <w:rsid w:val="00F16BB3"/>
    <w:rsid w:val="00F17011"/>
    <w:rsid w:val="00F17351"/>
    <w:rsid w:val="00F175DE"/>
    <w:rsid w:val="00F218CD"/>
    <w:rsid w:val="00F21A64"/>
    <w:rsid w:val="00F23BCB"/>
    <w:rsid w:val="00F23DF6"/>
    <w:rsid w:val="00F2472A"/>
    <w:rsid w:val="00F249DA"/>
    <w:rsid w:val="00F27953"/>
    <w:rsid w:val="00F27FA0"/>
    <w:rsid w:val="00F30065"/>
    <w:rsid w:val="00F3033F"/>
    <w:rsid w:val="00F30648"/>
    <w:rsid w:val="00F30A6A"/>
    <w:rsid w:val="00F30E1D"/>
    <w:rsid w:val="00F3235A"/>
    <w:rsid w:val="00F33090"/>
    <w:rsid w:val="00F336F7"/>
    <w:rsid w:val="00F339F9"/>
    <w:rsid w:val="00F35D43"/>
    <w:rsid w:val="00F35E8C"/>
    <w:rsid w:val="00F35ED6"/>
    <w:rsid w:val="00F35F43"/>
    <w:rsid w:val="00F3657F"/>
    <w:rsid w:val="00F37947"/>
    <w:rsid w:val="00F37A62"/>
    <w:rsid w:val="00F37E74"/>
    <w:rsid w:val="00F40958"/>
    <w:rsid w:val="00F41189"/>
    <w:rsid w:val="00F426DE"/>
    <w:rsid w:val="00F43149"/>
    <w:rsid w:val="00F437FB"/>
    <w:rsid w:val="00F43BB9"/>
    <w:rsid w:val="00F4494B"/>
    <w:rsid w:val="00F44A28"/>
    <w:rsid w:val="00F4525D"/>
    <w:rsid w:val="00F47D56"/>
    <w:rsid w:val="00F5156C"/>
    <w:rsid w:val="00F5171D"/>
    <w:rsid w:val="00F5188E"/>
    <w:rsid w:val="00F519EC"/>
    <w:rsid w:val="00F51D52"/>
    <w:rsid w:val="00F52202"/>
    <w:rsid w:val="00F53151"/>
    <w:rsid w:val="00F53183"/>
    <w:rsid w:val="00F547ED"/>
    <w:rsid w:val="00F54F00"/>
    <w:rsid w:val="00F54FB8"/>
    <w:rsid w:val="00F55249"/>
    <w:rsid w:val="00F5610E"/>
    <w:rsid w:val="00F5628D"/>
    <w:rsid w:val="00F56D46"/>
    <w:rsid w:val="00F57A80"/>
    <w:rsid w:val="00F601AD"/>
    <w:rsid w:val="00F612FD"/>
    <w:rsid w:val="00F61B82"/>
    <w:rsid w:val="00F61CFF"/>
    <w:rsid w:val="00F6232E"/>
    <w:rsid w:val="00F6259C"/>
    <w:rsid w:val="00F632FC"/>
    <w:rsid w:val="00F636C2"/>
    <w:rsid w:val="00F642B6"/>
    <w:rsid w:val="00F647AD"/>
    <w:rsid w:val="00F648B1"/>
    <w:rsid w:val="00F64D48"/>
    <w:rsid w:val="00F64E73"/>
    <w:rsid w:val="00F65BDA"/>
    <w:rsid w:val="00F66346"/>
    <w:rsid w:val="00F66482"/>
    <w:rsid w:val="00F667DA"/>
    <w:rsid w:val="00F67A0C"/>
    <w:rsid w:val="00F70504"/>
    <w:rsid w:val="00F705FA"/>
    <w:rsid w:val="00F71441"/>
    <w:rsid w:val="00F73141"/>
    <w:rsid w:val="00F73CC2"/>
    <w:rsid w:val="00F7452C"/>
    <w:rsid w:val="00F75695"/>
    <w:rsid w:val="00F76A1E"/>
    <w:rsid w:val="00F76A9B"/>
    <w:rsid w:val="00F7737D"/>
    <w:rsid w:val="00F80422"/>
    <w:rsid w:val="00F80CA0"/>
    <w:rsid w:val="00F8167C"/>
    <w:rsid w:val="00F81AC1"/>
    <w:rsid w:val="00F81C00"/>
    <w:rsid w:val="00F83357"/>
    <w:rsid w:val="00F837E4"/>
    <w:rsid w:val="00F84328"/>
    <w:rsid w:val="00F852E4"/>
    <w:rsid w:val="00F8577E"/>
    <w:rsid w:val="00F86565"/>
    <w:rsid w:val="00F86887"/>
    <w:rsid w:val="00F87A8F"/>
    <w:rsid w:val="00F87FB8"/>
    <w:rsid w:val="00F9058C"/>
    <w:rsid w:val="00F90756"/>
    <w:rsid w:val="00F9079E"/>
    <w:rsid w:val="00F90DC8"/>
    <w:rsid w:val="00F910ED"/>
    <w:rsid w:val="00F9121E"/>
    <w:rsid w:val="00F91B5C"/>
    <w:rsid w:val="00F91F87"/>
    <w:rsid w:val="00F9434A"/>
    <w:rsid w:val="00F944EB"/>
    <w:rsid w:val="00F94889"/>
    <w:rsid w:val="00F949E6"/>
    <w:rsid w:val="00F949F4"/>
    <w:rsid w:val="00F960EA"/>
    <w:rsid w:val="00F96652"/>
    <w:rsid w:val="00F969E2"/>
    <w:rsid w:val="00F96B8B"/>
    <w:rsid w:val="00F96E30"/>
    <w:rsid w:val="00FA032C"/>
    <w:rsid w:val="00FA0CBF"/>
    <w:rsid w:val="00FA0DB4"/>
    <w:rsid w:val="00FA1557"/>
    <w:rsid w:val="00FA1FE9"/>
    <w:rsid w:val="00FA223E"/>
    <w:rsid w:val="00FA2669"/>
    <w:rsid w:val="00FA286E"/>
    <w:rsid w:val="00FA3256"/>
    <w:rsid w:val="00FA34A3"/>
    <w:rsid w:val="00FA36F0"/>
    <w:rsid w:val="00FA4E3B"/>
    <w:rsid w:val="00FA50EE"/>
    <w:rsid w:val="00FA5C47"/>
    <w:rsid w:val="00FA6100"/>
    <w:rsid w:val="00FA688F"/>
    <w:rsid w:val="00FA6A97"/>
    <w:rsid w:val="00FA7BF2"/>
    <w:rsid w:val="00FB0603"/>
    <w:rsid w:val="00FB1C2A"/>
    <w:rsid w:val="00FB1E30"/>
    <w:rsid w:val="00FB2042"/>
    <w:rsid w:val="00FB2B69"/>
    <w:rsid w:val="00FB2F3E"/>
    <w:rsid w:val="00FB3417"/>
    <w:rsid w:val="00FB3A38"/>
    <w:rsid w:val="00FB3CDC"/>
    <w:rsid w:val="00FB3E57"/>
    <w:rsid w:val="00FB410A"/>
    <w:rsid w:val="00FB468A"/>
    <w:rsid w:val="00FB5D4A"/>
    <w:rsid w:val="00FB76FC"/>
    <w:rsid w:val="00FB796F"/>
    <w:rsid w:val="00FC1578"/>
    <w:rsid w:val="00FC1713"/>
    <w:rsid w:val="00FC1C25"/>
    <w:rsid w:val="00FC2143"/>
    <w:rsid w:val="00FC22B9"/>
    <w:rsid w:val="00FC3708"/>
    <w:rsid w:val="00FC3985"/>
    <w:rsid w:val="00FC3B0D"/>
    <w:rsid w:val="00FC3CC5"/>
    <w:rsid w:val="00FC50D8"/>
    <w:rsid w:val="00FC6057"/>
    <w:rsid w:val="00FC6DC6"/>
    <w:rsid w:val="00FC79EA"/>
    <w:rsid w:val="00FD03E8"/>
    <w:rsid w:val="00FD0C11"/>
    <w:rsid w:val="00FD0D1A"/>
    <w:rsid w:val="00FD0FB8"/>
    <w:rsid w:val="00FD1439"/>
    <w:rsid w:val="00FD18B4"/>
    <w:rsid w:val="00FD18BB"/>
    <w:rsid w:val="00FD1903"/>
    <w:rsid w:val="00FD1E26"/>
    <w:rsid w:val="00FD20D1"/>
    <w:rsid w:val="00FD250E"/>
    <w:rsid w:val="00FD38D9"/>
    <w:rsid w:val="00FD39F8"/>
    <w:rsid w:val="00FD40A3"/>
    <w:rsid w:val="00FD4320"/>
    <w:rsid w:val="00FD4D2B"/>
    <w:rsid w:val="00FD4EFD"/>
    <w:rsid w:val="00FD5912"/>
    <w:rsid w:val="00FD5B6F"/>
    <w:rsid w:val="00FD6398"/>
    <w:rsid w:val="00FD6780"/>
    <w:rsid w:val="00FD6A6E"/>
    <w:rsid w:val="00FD731C"/>
    <w:rsid w:val="00FE1359"/>
    <w:rsid w:val="00FE1A16"/>
    <w:rsid w:val="00FE213D"/>
    <w:rsid w:val="00FE2532"/>
    <w:rsid w:val="00FE2C8F"/>
    <w:rsid w:val="00FE3A7D"/>
    <w:rsid w:val="00FE415E"/>
    <w:rsid w:val="00FE4DE3"/>
    <w:rsid w:val="00FE5BBE"/>
    <w:rsid w:val="00FE61C1"/>
    <w:rsid w:val="00FE61EB"/>
    <w:rsid w:val="00FE6665"/>
    <w:rsid w:val="00FE766A"/>
    <w:rsid w:val="00FE7915"/>
    <w:rsid w:val="00FE7E83"/>
    <w:rsid w:val="00FF0198"/>
    <w:rsid w:val="00FF02F6"/>
    <w:rsid w:val="00FF0DAF"/>
    <w:rsid w:val="00FF1324"/>
    <w:rsid w:val="00FF2862"/>
    <w:rsid w:val="00FF2CA7"/>
    <w:rsid w:val="00FF4D20"/>
    <w:rsid w:val="00FF5B50"/>
    <w:rsid w:val="00FF5BB4"/>
    <w:rsid w:val="00FF5CEE"/>
    <w:rsid w:val="00FF603D"/>
    <w:rsid w:val="00FF621D"/>
    <w:rsid w:val="00FF6229"/>
    <w:rsid w:val="00FF6E3E"/>
    <w:rsid w:val="00FF7BDB"/>
    <w:rsid w:val="00FF7E1F"/>
    <w:rsid w:val="0136A3D4"/>
    <w:rsid w:val="029A12E4"/>
    <w:rsid w:val="030B6C6A"/>
    <w:rsid w:val="03B95BB5"/>
    <w:rsid w:val="04EEF3D4"/>
    <w:rsid w:val="05743590"/>
    <w:rsid w:val="05830A63"/>
    <w:rsid w:val="06A24CE3"/>
    <w:rsid w:val="0709DB3E"/>
    <w:rsid w:val="0712A0C1"/>
    <w:rsid w:val="08CB9671"/>
    <w:rsid w:val="090C98DB"/>
    <w:rsid w:val="0A2F56F7"/>
    <w:rsid w:val="0B0513BA"/>
    <w:rsid w:val="0B7E3A0C"/>
    <w:rsid w:val="0D0ECF57"/>
    <w:rsid w:val="0D1F8161"/>
    <w:rsid w:val="0D3C7291"/>
    <w:rsid w:val="0D5ABB78"/>
    <w:rsid w:val="0D8E60B0"/>
    <w:rsid w:val="0DE0A261"/>
    <w:rsid w:val="0DF1A875"/>
    <w:rsid w:val="0E1C8660"/>
    <w:rsid w:val="0E1D9D66"/>
    <w:rsid w:val="0F85E90A"/>
    <w:rsid w:val="11FA8D97"/>
    <w:rsid w:val="133763B5"/>
    <w:rsid w:val="133D7513"/>
    <w:rsid w:val="136D7882"/>
    <w:rsid w:val="152AA264"/>
    <w:rsid w:val="16377E96"/>
    <w:rsid w:val="17F4D4D2"/>
    <w:rsid w:val="18967AF0"/>
    <w:rsid w:val="18A65348"/>
    <w:rsid w:val="1971B1EC"/>
    <w:rsid w:val="19ACC83E"/>
    <w:rsid w:val="19CBFD90"/>
    <w:rsid w:val="1A01E322"/>
    <w:rsid w:val="1A264B12"/>
    <w:rsid w:val="1B34F2A4"/>
    <w:rsid w:val="1B7F2A2E"/>
    <w:rsid w:val="1C61436F"/>
    <w:rsid w:val="1E14E7DE"/>
    <w:rsid w:val="216157D1"/>
    <w:rsid w:val="2258A01E"/>
    <w:rsid w:val="2273AFBA"/>
    <w:rsid w:val="228F1CDA"/>
    <w:rsid w:val="23951C0E"/>
    <w:rsid w:val="25324C2B"/>
    <w:rsid w:val="25D9DB17"/>
    <w:rsid w:val="2662883A"/>
    <w:rsid w:val="26A8EB82"/>
    <w:rsid w:val="2717D21C"/>
    <w:rsid w:val="277CB7C4"/>
    <w:rsid w:val="29492235"/>
    <w:rsid w:val="2AEEAB5B"/>
    <w:rsid w:val="2B9C6359"/>
    <w:rsid w:val="2C162FB2"/>
    <w:rsid w:val="2C5EAEE2"/>
    <w:rsid w:val="2C7DF5F1"/>
    <w:rsid w:val="2D8998C8"/>
    <w:rsid w:val="2FD8E354"/>
    <w:rsid w:val="2FF194BF"/>
    <w:rsid w:val="2FF1FF02"/>
    <w:rsid w:val="30110E69"/>
    <w:rsid w:val="313B0BBD"/>
    <w:rsid w:val="33C792DE"/>
    <w:rsid w:val="358A33A7"/>
    <w:rsid w:val="35AD59B1"/>
    <w:rsid w:val="36C01E19"/>
    <w:rsid w:val="36CBE808"/>
    <w:rsid w:val="38549895"/>
    <w:rsid w:val="396A9A2D"/>
    <w:rsid w:val="39E73F82"/>
    <w:rsid w:val="39F068F6"/>
    <w:rsid w:val="3A1CF739"/>
    <w:rsid w:val="3AA5D2AA"/>
    <w:rsid w:val="3AB383BE"/>
    <w:rsid w:val="3C98F5A1"/>
    <w:rsid w:val="3E07F619"/>
    <w:rsid w:val="3E696472"/>
    <w:rsid w:val="3EFE2102"/>
    <w:rsid w:val="3F9CD842"/>
    <w:rsid w:val="3FB770B4"/>
    <w:rsid w:val="43815FD0"/>
    <w:rsid w:val="443DAC1D"/>
    <w:rsid w:val="4442D0FD"/>
    <w:rsid w:val="45195646"/>
    <w:rsid w:val="4608D6C8"/>
    <w:rsid w:val="464518BF"/>
    <w:rsid w:val="468A1C93"/>
    <w:rsid w:val="46DE3783"/>
    <w:rsid w:val="4760AC69"/>
    <w:rsid w:val="47B0007D"/>
    <w:rsid w:val="47B53109"/>
    <w:rsid w:val="4863F377"/>
    <w:rsid w:val="4883427B"/>
    <w:rsid w:val="48893644"/>
    <w:rsid w:val="48A41884"/>
    <w:rsid w:val="49018EF6"/>
    <w:rsid w:val="4A184F3E"/>
    <w:rsid w:val="4B034766"/>
    <w:rsid w:val="4B549217"/>
    <w:rsid w:val="4B5605D2"/>
    <w:rsid w:val="4BB5EA44"/>
    <w:rsid w:val="4D378AC0"/>
    <w:rsid w:val="4DD6EE05"/>
    <w:rsid w:val="4E7CB2CC"/>
    <w:rsid w:val="4E89248E"/>
    <w:rsid w:val="51B2578D"/>
    <w:rsid w:val="51DC09EB"/>
    <w:rsid w:val="52F1E8DB"/>
    <w:rsid w:val="5310CDEB"/>
    <w:rsid w:val="535D78E7"/>
    <w:rsid w:val="5537F943"/>
    <w:rsid w:val="5570489C"/>
    <w:rsid w:val="55FAD4B5"/>
    <w:rsid w:val="56535CE3"/>
    <w:rsid w:val="569E33C8"/>
    <w:rsid w:val="57F705B6"/>
    <w:rsid w:val="59EED412"/>
    <w:rsid w:val="5B85AFE7"/>
    <w:rsid w:val="5BC90830"/>
    <w:rsid w:val="5BFD76AC"/>
    <w:rsid w:val="5D8F5982"/>
    <w:rsid w:val="5DA3662F"/>
    <w:rsid w:val="5DFEA462"/>
    <w:rsid w:val="60572CDF"/>
    <w:rsid w:val="61036AD8"/>
    <w:rsid w:val="617F0A8E"/>
    <w:rsid w:val="6340DB60"/>
    <w:rsid w:val="63629F4C"/>
    <w:rsid w:val="639BB500"/>
    <w:rsid w:val="6478909D"/>
    <w:rsid w:val="662A27D2"/>
    <w:rsid w:val="66C30A5A"/>
    <w:rsid w:val="673F91FD"/>
    <w:rsid w:val="69629D89"/>
    <w:rsid w:val="697CEBC2"/>
    <w:rsid w:val="69BF8E5A"/>
    <w:rsid w:val="69C1AAD7"/>
    <w:rsid w:val="69FC7463"/>
    <w:rsid w:val="6C9ECC6F"/>
    <w:rsid w:val="6CBC8AAB"/>
    <w:rsid w:val="6D1D67CB"/>
    <w:rsid w:val="6E36F1B1"/>
    <w:rsid w:val="6E98DE68"/>
    <w:rsid w:val="6F3A5BE4"/>
    <w:rsid w:val="701261DC"/>
    <w:rsid w:val="70676C5B"/>
    <w:rsid w:val="7239AB8D"/>
    <w:rsid w:val="725E0D8D"/>
    <w:rsid w:val="72F4E618"/>
    <w:rsid w:val="73394BE4"/>
    <w:rsid w:val="7386E0F6"/>
    <w:rsid w:val="770D28C2"/>
    <w:rsid w:val="79A572EA"/>
    <w:rsid w:val="7AA8DD1D"/>
    <w:rsid w:val="7B20A71F"/>
    <w:rsid w:val="7B2130D0"/>
    <w:rsid w:val="7B2B356C"/>
    <w:rsid w:val="7C193AA4"/>
    <w:rsid w:val="7C2C6CE7"/>
    <w:rsid w:val="7CD4D14A"/>
    <w:rsid w:val="7D9AEF78"/>
    <w:rsid w:val="7D9CAE12"/>
    <w:rsid w:val="7DCD8044"/>
    <w:rsid w:val="7DFD0380"/>
    <w:rsid w:val="7E6693B4"/>
    <w:rsid w:val="7E8B06BB"/>
  </w:rsids>
  <w:docVars>
    <w:docVar w:name="__Grammarly_42___1" w:val="H4sIAAAAAAAEAKtWcslP9kxRslIyNDYyNTU1M7YwszA3tzAzNbBQ0lEKTi0uzszPAymwrAUAfoK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0F15C8A5"/>
  <w15:docId w15:val="{87F4480F-0A50-4746-96AA-FFF65E67A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qFormat/>
    <w:rsid w:val="00E254BF"/>
  </w:style>
  <w:style w:type="paragraph" w:styleId="Heading1">
    <w:name w:val="heading 1"/>
    <w:basedOn w:val="Normal"/>
    <w:next w:val="Normal"/>
    <w:link w:val="Heading1Char"/>
    <w:qFormat/>
    <w:rsid w:val="00E43098"/>
    <w:pPr>
      <w:keepNext/>
      <w:keepLines/>
      <w:spacing w:before="240" w:after="0"/>
      <w:outlineLvl w:val="0"/>
    </w:pPr>
    <w:rPr>
      <w:rFonts w:asciiTheme="majorHAnsi" w:eastAsiaTheme="majorEastAsia" w:hAnsiTheme="majorHAnsi" w:cstheme="majorBidi"/>
      <w:color w:val="FF0108" w:themeColor="accent1" w:themeShade="BF"/>
      <w:sz w:val="32"/>
      <w:szCs w:val="32"/>
    </w:rPr>
  </w:style>
  <w:style w:type="paragraph" w:styleId="Heading2">
    <w:name w:val="heading 2"/>
    <w:basedOn w:val="Normal"/>
    <w:next w:val="Normal"/>
    <w:link w:val="Heading2Char"/>
    <w:uiPriority w:val="9"/>
    <w:unhideWhenUsed/>
    <w:qFormat/>
    <w:rsid w:val="00F23BCB"/>
    <w:pPr>
      <w:spacing w:after="0" w:line="240" w:lineRule="auto"/>
      <w:outlineLvl w:val="1"/>
    </w:pPr>
    <w:rPr>
      <w:rFonts w:ascii="Arial" w:hAnsi="Arial" w:cs="Arial"/>
      <w:b/>
      <w:color w:val="2B2A3F" w:themeColor="accent4"/>
      <w:spacing w:val="20"/>
      <w:sz w:val="20"/>
      <w:szCs w:val="20"/>
    </w:rPr>
  </w:style>
  <w:style w:type="paragraph" w:styleId="Heading3">
    <w:name w:val="heading 3"/>
    <w:basedOn w:val="Normal"/>
    <w:next w:val="Normal"/>
    <w:link w:val="Heading3Char"/>
    <w:uiPriority w:val="9"/>
    <w:unhideWhenUsed/>
    <w:qFormat/>
    <w:rsid w:val="00356201"/>
    <w:pPr>
      <w:spacing w:after="0" w:line="240" w:lineRule="auto"/>
      <w:outlineLvl w:val="2"/>
    </w:pPr>
    <w:rPr>
      <w:rFonts w:ascii="Arial" w:hAnsi="Arial" w:cs="Arial"/>
      <w:b/>
      <w:i/>
      <w:color w:val="62B5BE" w:themeColor="accent6"/>
      <w:sz w:val="20"/>
      <w:szCs w:val="20"/>
    </w:rPr>
  </w:style>
  <w:style w:type="paragraph" w:styleId="Heading4">
    <w:name w:val="heading 4"/>
    <w:basedOn w:val="Normal"/>
    <w:next w:val="Normal"/>
    <w:link w:val="Heading4Char"/>
    <w:uiPriority w:val="9"/>
    <w:semiHidden/>
    <w:unhideWhenUsed/>
    <w:qFormat/>
    <w:rsid w:val="00C42D92"/>
    <w:pPr>
      <w:keepNext/>
      <w:keepLines/>
      <w:spacing w:before="40" w:after="0"/>
      <w:outlineLvl w:val="3"/>
    </w:pPr>
    <w:rPr>
      <w:rFonts w:asciiTheme="majorHAnsi" w:eastAsiaTheme="majorEastAsia" w:hAnsiTheme="majorHAnsi" w:cstheme="majorBidi"/>
      <w:i/>
      <w:iCs/>
      <w:color w:val="FF010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1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751"/>
  </w:style>
  <w:style w:type="paragraph" w:styleId="Footer">
    <w:name w:val="footer"/>
    <w:basedOn w:val="Normal"/>
    <w:link w:val="FooterChar"/>
    <w:uiPriority w:val="99"/>
    <w:unhideWhenUsed/>
    <w:rsid w:val="00511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751"/>
  </w:style>
  <w:style w:type="paragraph" w:customStyle="1" w:styleId="HSFooterLineAbove">
    <w:name w:val="!HS_Footer_LineAbove"/>
    <w:basedOn w:val="Footer"/>
    <w:qFormat/>
    <w:rsid w:val="00511751"/>
    <w:pPr>
      <w:pBdr>
        <w:top w:val="single" w:sz="8" w:space="6" w:color="62B5BE" w:themeColor="accent2"/>
      </w:pBdr>
      <w:spacing w:before="240" w:after="480"/>
    </w:pPr>
    <w:rPr>
      <w:rFonts w:ascii="Arial Black" w:hAnsi="Arial Black" w:eastAsiaTheme="minorEastAsia"/>
      <w:color w:val="00B0F0"/>
      <w:sz w:val="24"/>
      <w:szCs w:val="24"/>
    </w:rPr>
  </w:style>
  <w:style w:type="table" w:styleId="TableGrid">
    <w:name w:val="Table Grid"/>
    <w:basedOn w:val="TableNormal"/>
    <w:uiPriority w:val="39"/>
    <w:rsid w:val="00EC4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evel 2"/>
    <w:basedOn w:val="Normal"/>
    <w:link w:val="ListParagraphChar"/>
    <w:uiPriority w:val="34"/>
    <w:qFormat/>
    <w:rsid w:val="00F15629"/>
    <w:pPr>
      <w:ind w:left="720"/>
      <w:contextualSpacing/>
    </w:pPr>
  </w:style>
  <w:style w:type="character" w:styleId="Hyperlink">
    <w:name w:val="Hyperlink"/>
    <w:basedOn w:val="DefaultParagraphFont"/>
    <w:uiPriority w:val="99"/>
    <w:unhideWhenUsed/>
    <w:rsid w:val="00F15629"/>
    <w:rPr>
      <w:color w:val="2B2A3F" w:themeColor="hyperlink"/>
      <w:u w:val="single"/>
    </w:rPr>
  </w:style>
  <w:style w:type="character" w:customStyle="1" w:styleId="Mention1">
    <w:name w:val="Mention1"/>
    <w:basedOn w:val="DefaultParagraphFont"/>
    <w:uiPriority w:val="99"/>
    <w:semiHidden/>
    <w:unhideWhenUsed/>
    <w:rsid w:val="00F15629"/>
    <w:rPr>
      <w:color w:val="2B579A"/>
      <w:shd w:val="clear" w:color="auto" w:fill="E6E6E6"/>
    </w:rPr>
  </w:style>
  <w:style w:type="character" w:customStyle="1" w:styleId="UnresolvedMention1">
    <w:name w:val="Unresolved Mention1"/>
    <w:basedOn w:val="DefaultParagraphFont"/>
    <w:uiPriority w:val="99"/>
    <w:semiHidden/>
    <w:unhideWhenUsed/>
    <w:rsid w:val="007344C2"/>
    <w:rPr>
      <w:color w:val="808080"/>
      <w:shd w:val="clear" w:color="auto" w:fill="E6E6E6"/>
    </w:rPr>
  </w:style>
  <w:style w:type="character" w:styleId="FollowedHyperlink">
    <w:name w:val="FollowedHyperlink"/>
    <w:basedOn w:val="DefaultParagraphFont"/>
    <w:uiPriority w:val="99"/>
    <w:semiHidden/>
    <w:unhideWhenUsed/>
    <w:rsid w:val="00E769CA"/>
    <w:rPr>
      <w:color w:val="FFB500" w:themeColor="followedHyperlink"/>
      <w:u w:val="single"/>
    </w:rPr>
  </w:style>
  <w:style w:type="character" w:styleId="FootnoteReference">
    <w:name w:val="footnote reference"/>
    <w:basedOn w:val="DefaultParagraphFont"/>
    <w:uiPriority w:val="99"/>
    <w:unhideWhenUsed/>
    <w:rsid w:val="00EA6C15"/>
    <w:rPr>
      <w:vertAlign w:val="superscript"/>
    </w:rPr>
  </w:style>
  <w:style w:type="paragraph" w:styleId="BalloonText">
    <w:name w:val="Balloon Text"/>
    <w:basedOn w:val="Normal"/>
    <w:link w:val="BalloonTextChar"/>
    <w:uiPriority w:val="99"/>
    <w:semiHidden/>
    <w:unhideWhenUsed/>
    <w:rsid w:val="0042354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3547"/>
    <w:rPr>
      <w:rFonts w:ascii="Lucida Grande" w:hAnsi="Lucida Grande" w:cs="Lucida Grande"/>
      <w:sz w:val="18"/>
      <w:szCs w:val="18"/>
    </w:rPr>
  </w:style>
  <w:style w:type="paragraph" w:styleId="FootnoteText">
    <w:name w:val="footnote text"/>
    <w:basedOn w:val="Normal"/>
    <w:link w:val="FootnoteTextChar"/>
    <w:uiPriority w:val="99"/>
    <w:semiHidden/>
    <w:rsid w:val="0042354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23547"/>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2A7689"/>
    <w:pPr>
      <w:spacing w:after="0" w:line="240" w:lineRule="auto"/>
    </w:pPr>
    <w:rPr>
      <w:sz w:val="24"/>
      <w:szCs w:val="24"/>
    </w:rPr>
  </w:style>
  <w:style w:type="character" w:customStyle="1" w:styleId="EndnoteTextChar">
    <w:name w:val="Endnote Text Char"/>
    <w:basedOn w:val="DefaultParagraphFont"/>
    <w:link w:val="EndnoteText"/>
    <w:uiPriority w:val="99"/>
    <w:semiHidden/>
    <w:rsid w:val="002A7689"/>
    <w:rPr>
      <w:sz w:val="24"/>
      <w:szCs w:val="24"/>
    </w:rPr>
  </w:style>
  <w:style w:type="character" w:styleId="EndnoteReference">
    <w:name w:val="endnote reference"/>
    <w:basedOn w:val="DefaultParagraphFont"/>
    <w:uiPriority w:val="99"/>
    <w:semiHidden/>
    <w:unhideWhenUsed/>
    <w:rsid w:val="002A7689"/>
    <w:rPr>
      <w:vertAlign w:val="superscript"/>
    </w:rPr>
  </w:style>
  <w:style w:type="character" w:styleId="PageNumber">
    <w:name w:val="page number"/>
    <w:basedOn w:val="DefaultParagraphFont"/>
    <w:uiPriority w:val="99"/>
    <w:semiHidden/>
    <w:unhideWhenUsed/>
    <w:rsid w:val="0031123F"/>
  </w:style>
  <w:style w:type="character" w:styleId="CommentReference">
    <w:name w:val="annotation reference"/>
    <w:basedOn w:val="DefaultParagraphFont"/>
    <w:unhideWhenUsed/>
    <w:rsid w:val="00777BE3"/>
    <w:rPr>
      <w:sz w:val="16"/>
      <w:szCs w:val="16"/>
    </w:rPr>
  </w:style>
  <w:style w:type="paragraph" w:styleId="CommentText">
    <w:name w:val="annotation text"/>
    <w:basedOn w:val="Normal"/>
    <w:link w:val="CommentTextChar"/>
    <w:unhideWhenUsed/>
    <w:rsid w:val="00777BE3"/>
    <w:pPr>
      <w:spacing w:line="240" w:lineRule="auto"/>
    </w:pPr>
    <w:rPr>
      <w:sz w:val="20"/>
      <w:szCs w:val="20"/>
    </w:rPr>
  </w:style>
  <w:style w:type="character" w:customStyle="1" w:styleId="CommentTextChar">
    <w:name w:val="Comment Text Char"/>
    <w:basedOn w:val="DefaultParagraphFont"/>
    <w:link w:val="CommentText"/>
    <w:rsid w:val="00777BE3"/>
    <w:rPr>
      <w:sz w:val="20"/>
      <w:szCs w:val="20"/>
    </w:rPr>
  </w:style>
  <w:style w:type="paragraph" w:styleId="CommentSubject">
    <w:name w:val="annotation subject"/>
    <w:basedOn w:val="CommentText"/>
    <w:next w:val="CommentText"/>
    <w:link w:val="CommentSubjectChar"/>
    <w:uiPriority w:val="99"/>
    <w:semiHidden/>
    <w:unhideWhenUsed/>
    <w:rsid w:val="00777BE3"/>
    <w:rPr>
      <w:b/>
      <w:bCs/>
    </w:rPr>
  </w:style>
  <w:style w:type="character" w:customStyle="1" w:styleId="CommentSubjectChar">
    <w:name w:val="Comment Subject Char"/>
    <w:basedOn w:val="CommentTextChar"/>
    <w:link w:val="CommentSubject"/>
    <w:uiPriority w:val="99"/>
    <w:semiHidden/>
    <w:rsid w:val="00777BE3"/>
    <w:rPr>
      <w:b/>
      <w:bCs/>
      <w:sz w:val="20"/>
      <w:szCs w:val="20"/>
    </w:rPr>
  </w:style>
  <w:style w:type="table" w:styleId="GridTable4Accent5">
    <w:name w:val="Grid Table 4 Accent 5"/>
    <w:basedOn w:val="TableNormal"/>
    <w:uiPriority w:val="49"/>
    <w:rsid w:val="00440EFD"/>
    <w:pPr>
      <w:spacing w:after="0" w:line="240" w:lineRule="auto"/>
    </w:pPr>
    <w:tblPr>
      <w:tblStyleRowBandSize w:val="1"/>
      <w:tblStyleColBandSize w:val="1"/>
      <w:tblBorders>
        <w:top w:val="single" w:sz="4" w:space="0" w:color="FF9A9D" w:themeColor="accent5" w:themeTint="99"/>
        <w:left w:val="single" w:sz="4" w:space="0" w:color="FF9A9D" w:themeColor="accent5" w:themeTint="99"/>
        <w:bottom w:val="single" w:sz="4" w:space="0" w:color="FF9A9D" w:themeColor="accent5" w:themeTint="99"/>
        <w:right w:val="single" w:sz="4" w:space="0" w:color="FF9A9D" w:themeColor="accent5" w:themeTint="99"/>
        <w:insideH w:val="single" w:sz="4" w:space="0" w:color="FF9A9D" w:themeColor="accent5" w:themeTint="99"/>
        <w:insideV w:val="single" w:sz="4" w:space="0" w:color="FF9A9D" w:themeColor="accent5" w:themeTint="99"/>
      </w:tblBorders>
    </w:tblPr>
    <w:tblStylePr w:type="firstRow">
      <w:rPr>
        <w:b/>
        <w:bCs/>
        <w:color w:val="FFFFFF" w:themeColor="background1"/>
      </w:rPr>
      <w:tblPr/>
      <w:tcPr>
        <w:tcBorders>
          <w:top w:val="single" w:sz="4" w:space="0" w:color="FF585D" w:themeColor="accent5"/>
          <w:left w:val="single" w:sz="4" w:space="0" w:color="FF585D" w:themeColor="accent5"/>
          <w:bottom w:val="single" w:sz="4" w:space="0" w:color="FF585D" w:themeColor="accent5"/>
          <w:right w:val="single" w:sz="4" w:space="0" w:color="FF585D" w:themeColor="accent5"/>
          <w:insideH w:val="nil"/>
          <w:insideV w:val="nil"/>
        </w:tcBorders>
        <w:shd w:val="clear" w:color="auto" w:fill="FF585D" w:themeFill="accent5"/>
      </w:tcPr>
    </w:tblStylePr>
    <w:tblStylePr w:type="lastRow">
      <w:rPr>
        <w:b/>
        <w:bCs/>
      </w:rPr>
      <w:tblPr/>
      <w:tcPr>
        <w:tcBorders>
          <w:top w:val="double" w:sz="4" w:space="0" w:color="FF585D" w:themeColor="accent5"/>
        </w:tcBorders>
      </w:tcPr>
    </w:tblStylePr>
    <w:tblStylePr w:type="firstCol">
      <w:rPr>
        <w:b/>
        <w:bCs/>
      </w:rPr>
    </w:tblStylePr>
    <w:tblStylePr w:type="lastCol">
      <w:rPr>
        <w:b/>
        <w:bCs/>
      </w:rPr>
    </w:tblStylePr>
    <w:tblStylePr w:type="band1Vert">
      <w:tblPr/>
      <w:tcPr>
        <w:shd w:val="clear" w:color="auto" w:fill="FFDDDE" w:themeFill="accent5" w:themeFillTint="33"/>
      </w:tcPr>
    </w:tblStylePr>
    <w:tblStylePr w:type="band1Horz">
      <w:tblPr/>
      <w:tcPr>
        <w:shd w:val="clear" w:color="auto" w:fill="FFDDDE" w:themeFill="accent5" w:themeFillTint="33"/>
      </w:tcPr>
    </w:tblStylePr>
  </w:style>
  <w:style w:type="table" w:styleId="GridTable4Accent1">
    <w:name w:val="Grid Table 4 Accent 1"/>
    <w:basedOn w:val="TableNormal"/>
    <w:uiPriority w:val="49"/>
    <w:rsid w:val="00440EFD"/>
    <w:pPr>
      <w:spacing w:after="0" w:line="240" w:lineRule="auto"/>
    </w:pPr>
    <w:tblPr>
      <w:tblStyleRowBandSize w:val="1"/>
      <w:tblStyleColBandSize w:val="1"/>
      <w:tblBorders>
        <w:top w:val="single" w:sz="4" w:space="0" w:color="FF9A9D" w:themeColor="accent1" w:themeTint="99"/>
        <w:left w:val="single" w:sz="4" w:space="0" w:color="FF9A9D" w:themeColor="accent1" w:themeTint="99"/>
        <w:bottom w:val="single" w:sz="4" w:space="0" w:color="FF9A9D" w:themeColor="accent1" w:themeTint="99"/>
        <w:right w:val="single" w:sz="4" w:space="0" w:color="FF9A9D" w:themeColor="accent1" w:themeTint="99"/>
        <w:insideH w:val="single" w:sz="4" w:space="0" w:color="FF9A9D" w:themeColor="accent1" w:themeTint="99"/>
        <w:insideV w:val="single" w:sz="4" w:space="0" w:color="FF9A9D" w:themeColor="accent1" w:themeTint="99"/>
      </w:tblBorders>
    </w:tblPr>
    <w:tblStylePr w:type="firstRow">
      <w:rPr>
        <w:b/>
        <w:bCs/>
        <w:color w:val="FFFFFF" w:themeColor="background1"/>
      </w:rPr>
      <w:tblPr/>
      <w:tcPr>
        <w:tcBorders>
          <w:top w:val="single" w:sz="4" w:space="0" w:color="FF585D" w:themeColor="accent1"/>
          <w:left w:val="single" w:sz="4" w:space="0" w:color="FF585D" w:themeColor="accent1"/>
          <w:bottom w:val="single" w:sz="4" w:space="0" w:color="FF585D" w:themeColor="accent1"/>
          <w:right w:val="single" w:sz="4" w:space="0" w:color="FF585D" w:themeColor="accent1"/>
          <w:insideH w:val="nil"/>
          <w:insideV w:val="nil"/>
        </w:tcBorders>
        <w:shd w:val="clear" w:color="auto" w:fill="FF585D" w:themeFill="accent1"/>
      </w:tcPr>
    </w:tblStylePr>
    <w:tblStylePr w:type="lastRow">
      <w:rPr>
        <w:b/>
        <w:bCs/>
      </w:rPr>
      <w:tblPr/>
      <w:tcPr>
        <w:tcBorders>
          <w:top w:val="double" w:sz="4" w:space="0" w:color="FF585D" w:themeColor="accent1"/>
        </w:tcBorders>
      </w:tcPr>
    </w:tblStylePr>
    <w:tblStylePr w:type="firstCol">
      <w:rPr>
        <w:b/>
        <w:bCs/>
      </w:rPr>
    </w:tblStylePr>
    <w:tblStylePr w:type="lastCol">
      <w:rPr>
        <w:b/>
        <w:bCs/>
      </w:rPr>
    </w:tblStylePr>
    <w:tblStylePr w:type="band1Vert">
      <w:tblPr/>
      <w:tcPr>
        <w:shd w:val="clear" w:color="auto" w:fill="FFDDDE" w:themeFill="accent1" w:themeFillTint="33"/>
      </w:tcPr>
    </w:tblStylePr>
    <w:tblStylePr w:type="band1Horz">
      <w:tblPr/>
      <w:tcPr>
        <w:shd w:val="clear" w:color="auto" w:fill="FFDDDE" w:themeFill="accent1" w:themeFillTint="33"/>
      </w:tcPr>
    </w:tblStylePr>
  </w:style>
  <w:style w:type="paragraph" w:customStyle="1" w:styleId="HSBody">
    <w:name w:val="!HS_Body"/>
    <w:basedOn w:val="Normal"/>
    <w:qFormat/>
    <w:rsid w:val="00E43098"/>
    <w:pPr>
      <w:spacing w:after="0" w:line="276" w:lineRule="auto"/>
    </w:pPr>
    <w:rPr>
      <w:rFonts w:ascii="Arial" w:hAnsi="Arial"/>
      <w:sz w:val="20"/>
      <w:lang w:eastAsia="ja-JP"/>
    </w:rPr>
  </w:style>
  <w:style w:type="paragraph" w:styleId="NoSpacing">
    <w:name w:val="No Spacing"/>
    <w:link w:val="NoSpacingChar"/>
    <w:uiPriority w:val="1"/>
    <w:qFormat/>
    <w:rsid w:val="00E43098"/>
    <w:pPr>
      <w:spacing w:after="0" w:line="276" w:lineRule="auto"/>
    </w:pPr>
    <w:rPr>
      <w:rFonts w:ascii="Arial" w:eastAsia="Times New Roman" w:hAnsi="Arial" w:cs="Arial"/>
      <w:sz w:val="20"/>
      <w:szCs w:val="20"/>
    </w:rPr>
  </w:style>
  <w:style w:type="character" w:customStyle="1" w:styleId="NoSpacingChar">
    <w:name w:val="No Spacing Char"/>
    <w:basedOn w:val="DefaultParagraphFont"/>
    <w:link w:val="NoSpacing"/>
    <w:uiPriority w:val="1"/>
    <w:rsid w:val="00E43098"/>
    <w:rPr>
      <w:rFonts w:ascii="Arial" w:eastAsia="Times New Roman" w:hAnsi="Arial" w:cs="Arial"/>
      <w:sz w:val="20"/>
      <w:szCs w:val="20"/>
    </w:rPr>
  </w:style>
  <w:style w:type="character" w:customStyle="1" w:styleId="Heading1Char">
    <w:name w:val="Heading 1 Char"/>
    <w:basedOn w:val="DefaultParagraphFont"/>
    <w:link w:val="Heading1"/>
    <w:rsid w:val="00E43098"/>
    <w:rPr>
      <w:rFonts w:asciiTheme="majorHAnsi" w:eastAsiaTheme="majorEastAsia" w:hAnsiTheme="majorHAnsi" w:cstheme="majorBidi"/>
      <w:color w:val="FF0108" w:themeColor="accent1" w:themeShade="BF"/>
      <w:sz w:val="32"/>
      <w:szCs w:val="32"/>
    </w:rPr>
  </w:style>
  <w:style w:type="paragraph" w:styleId="TOCHeading">
    <w:name w:val="TOC Heading"/>
    <w:basedOn w:val="Heading1"/>
    <w:next w:val="Normal"/>
    <w:uiPriority w:val="39"/>
    <w:unhideWhenUsed/>
    <w:qFormat/>
    <w:rsid w:val="00E43098"/>
    <w:pPr>
      <w:outlineLvl w:val="9"/>
    </w:pPr>
  </w:style>
  <w:style w:type="paragraph" w:styleId="TOC1">
    <w:name w:val="toc 1"/>
    <w:basedOn w:val="Normal"/>
    <w:next w:val="Normal"/>
    <w:autoRedefine/>
    <w:uiPriority w:val="39"/>
    <w:unhideWhenUsed/>
    <w:rsid w:val="007B4494"/>
    <w:pPr>
      <w:tabs>
        <w:tab w:val="right" w:leader="dot" w:pos="9350"/>
      </w:tabs>
      <w:spacing w:after="0" w:line="276" w:lineRule="auto"/>
      <w:contextualSpacing/>
    </w:pPr>
    <w:rPr>
      <w:rFonts w:ascii="Arial" w:hAnsi="Arial" w:eastAsiaTheme="majorEastAsia" w:cs="Arial"/>
      <w:smallCaps/>
      <w:noProof/>
      <w:sz w:val="20"/>
      <w:szCs w:val="20"/>
    </w:rPr>
  </w:style>
  <w:style w:type="table" w:styleId="GridTable4Accent4">
    <w:name w:val="Grid Table 4 Accent 4"/>
    <w:basedOn w:val="TableNormal"/>
    <w:uiPriority w:val="49"/>
    <w:rsid w:val="00E43098"/>
    <w:pPr>
      <w:spacing w:after="0" w:line="240" w:lineRule="auto"/>
    </w:pPr>
    <w:tblPr>
      <w:tblStyleRowBandSize w:val="1"/>
      <w:tblStyleColBandSize w:val="1"/>
      <w:tblBorders>
        <w:top w:val="single" w:sz="4" w:space="0" w:color="6F6D9D" w:themeColor="accent4" w:themeTint="99"/>
        <w:left w:val="single" w:sz="4" w:space="0" w:color="6F6D9D" w:themeColor="accent4" w:themeTint="99"/>
        <w:bottom w:val="single" w:sz="4" w:space="0" w:color="6F6D9D" w:themeColor="accent4" w:themeTint="99"/>
        <w:right w:val="single" w:sz="4" w:space="0" w:color="6F6D9D" w:themeColor="accent4" w:themeTint="99"/>
        <w:insideH w:val="single" w:sz="4" w:space="0" w:color="6F6D9D" w:themeColor="accent4" w:themeTint="99"/>
        <w:insideV w:val="single" w:sz="4" w:space="0" w:color="6F6D9D" w:themeColor="accent4" w:themeTint="99"/>
      </w:tblBorders>
    </w:tblPr>
    <w:tblStylePr w:type="firstRow">
      <w:rPr>
        <w:b/>
        <w:bCs/>
        <w:color w:val="FFFFFF" w:themeColor="background1"/>
      </w:rPr>
      <w:tblPr/>
      <w:tcPr>
        <w:tcBorders>
          <w:top w:val="single" w:sz="4" w:space="0" w:color="2B2A3F" w:themeColor="accent4"/>
          <w:left w:val="single" w:sz="4" w:space="0" w:color="2B2A3F" w:themeColor="accent4"/>
          <w:bottom w:val="single" w:sz="4" w:space="0" w:color="2B2A3F" w:themeColor="accent4"/>
          <w:right w:val="single" w:sz="4" w:space="0" w:color="2B2A3F" w:themeColor="accent4"/>
          <w:insideH w:val="nil"/>
          <w:insideV w:val="nil"/>
        </w:tcBorders>
        <w:shd w:val="clear" w:color="auto" w:fill="2B2A3F" w:themeFill="accent4"/>
      </w:tcPr>
    </w:tblStylePr>
    <w:tblStylePr w:type="lastRow">
      <w:rPr>
        <w:b/>
        <w:bCs/>
      </w:rPr>
      <w:tblPr/>
      <w:tcPr>
        <w:tcBorders>
          <w:top w:val="double" w:sz="4" w:space="0" w:color="2B2A3F" w:themeColor="accent4"/>
        </w:tcBorders>
      </w:tcPr>
    </w:tblStylePr>
    <w:tblStylePr w:type="firstCol">
      <w:rPr>
        <w:b/>
        <w:bCs/>
      </w:rPr>
    </w:tblStylePr>
    <w:tblStylePr w:type="lastCol">
      <w:rPr>
        <w:b/>
        <w:bCs/>
      </w:rPr>
    </w:tblStylePr>
    <w:tblStylePr w:type="band1Vert">
      <w:tblPr/>
      <w:tcPr>
        <w:shd w:val="clear" w:color="auto" w:fill="CFCEDE" w:themeFill="accent4" w:themeFillTint="33"/>
      </w:tcPr>
    </w:tblStylePr>
    <w:tblStylePr w:type="band1Horz">
      <w:tblPr/>
      <w:tcPr>
        <w:shd w:val="clear" w:color="auto" w:fill="CFCEDE" w:themeFill="accent4" w:themeFillTint="33"/>
      </w:tcPr>
    </w:tblStylePr>
  </w:style>
  <w:style w:type="character" w:customStyle="1" w:styleId="Heading2Char">
    <w:name w:val="Heading 2 Char"/>
    <w:basedOn w:val="DefaultParagraphFont"/>
    <w:link w:val="Heading2"/>
    <w:uiPriority w:val="9"/>
    <w:rsid w:val="00F23BCB"/>
    <w:rPr>
      <w:rFonts w:ascii="Arial" w:hAnsi="Arial" w:cs="Arial"/>
      <w:b/>
      <w:color w:val="2B2A3F" w:themeColor="accent4"/>
      <w:spacing w:val="20"/>
      <w:sz w:val="20"/>
      <w:szCs w:val="20"/>
    </w:rPr>
  </w:style>
  <w:style w:type="paragraph" w:styleId="TOC2">
    <w:name w:val="toc 2"/>
    <w:basedOn w:val="Normal"/>
    <w:next w:val="Normal"/>
    <w:autoRedefine/>
    <w:uiPriority w:val="39"/>
    <w:unhideWhenUsed/>
    <w:rsid w:val="004B2AA1"/>
    <w:pPr>
      <w:spacing w:after="100"/>
      <w:ind w:left="220"/>
    </w:pPr>
  </w:style>
  <w:style w:type="character" w:customStyle="1" w:styleId="Heading3Char">
    <w:name w:val="Heading 3 Char"/>
    <w:basedOn w:val="DefaultParagraphFont"/>
    <w:link w:val="Heading3"/>
    <w:uiPriority w:val="9"/>
    <w:rsid w:val="00356201"/>
    <w:rPr>
      <w:rFonts w:ascii="Arial" w:hAnsi="Arial" w:cs="Arial"/>
      <w:b/>
      <w:i/>
      <w:color w:val="62B5BE" w:themeColor="accent6"/>
      <w:sz w:val="20"/>
      <w:szCs w:val="20"/>
    </w:rPr>
  </w:style>
  <w:style w:type="paragraph" w:styleId="TOC3">
    <w:name w:val="toc 3"/>
    <w:basedOn w:val="Normal"/>
    <w:next w:val="Normal"/>
    <w:autoRedefine/>
    <w:uiPriority w:val="39"/>
    <w:unhideWhenUsed/>
    <w:rsid w:val="00F23BCB"/>
    <w:pPr>
      <w:spacing w:after="100"/>
      <w:ind w:left="440"/>
    </w:pPr>
  </w:style>
  <w:style w:type="table" w:styleId="GridTable5DarkAccent2">
    <w:name w:val="Grid Table 5 Dark Accent 2"/>
    <w:basedOn w:val="TableNormal"/>
    <w:uiPriority w:val="50"/>
    <w:rsid w:val="00D20D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B5B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B5B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B5B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B5BE" w:themeFill="accent2"/>
      </w:tcPr>
    </w:tblStylePr>
    <w:tblStylePr w:type="band1Vert">
      <w:tblPr/>
      <w:tcPr>
        <w:shd w:val="clear" w:color="auto" w:fill="C0E1E5" w:themeFill="accent2" w:themeFillTint="66"/>
      </w:tcPr>
    </w:tblStylePr>
    <w:tblStylePr w:type="band1Horz">
      <w:tblPr/>
      <w:tcPr>
        <w:shd w:val="clear" w:color="auto" w:fill="C0E1E5" w:themeFill="accent2" w:themeFillTint="66"/>
      </w:tcPr>
    </w:tblStylePr>
  </w:style>
  <w:style w:type="table" w:styleId="GridTable4Accent2">
    <w:name w:val="Grid Table 4 Accent 2"/>
    <w:basedOn w:val="TableNormal"/>
    <w:uiPriority w:val="49"/>
    <w:rsid w:val="00D20D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62B5BE" w:themeColor="accent2"/>
          <w:left w:val="single" w:sz="4" w:space="0" w:color="62B5BE" w:themeColor="accent2"/>
          <w:bottom w:val="single" w:sz="4" w:space="0" w:color="62B5BE" w:themeColor="accent2"/>
          <w:right w:val="single" w:sz="4" w:space="0" w:color="62B5BE" w:themeColor="accent2"/>
          <w:insideH w:val="nil"/>
          <w:insideV w:val="nil"/>
        </w:tcBorders>
        <w:shd w:val="clear" w:color="auto" w:fill="62B5BE" w:themeFill="accent2"/>
      </w:tcPr>
    </w:tblStylePr>
    <w:tblStylePr w:type="lastRow">
      <w:rPr>
        <w:b/>
        <w:bCs/>
      </w:rPr>
      <w:tblPr/>
      <w:tcPr>
        <w:tcBorders>
          <w:top w:val="double" w:sz="4" w:space="0" w:color="62B5BE" w:themeColor="accent2"/>
        </w:tcBorders>
      </w:tcPr>
    </w:tblStylePr>
    <w:tblStylePr w:type="firstCol">
      <w:rPr>
        <w:b/>
        <w:bCs/>
      </w:rPr>
    </w:tblStylePr>
    <w:tblStylePr w:type="lastCol">
      <w:rPr>
        <w:b/>
        <w:bCs/>
      </w:rPr>
    </w:tblStylePr>
    <w:tblStylePr w:type="band1Vert">
      <w:tblPr/>
      <w:tcPr>
        <w:shd w:val="clear" w:color="auto" w:fill="DFF0F2" w:themeFill="accent2" w:themeFillTint="33"/>
      </w:tcPr>
    </w:tblStylePr>
    <w:tblStylePr w:type="band1Horz">
      <w:tblPr/>
      <w:tcPr>
        <w:shd w:val="clear" w:color="auto" w:fill="DFF0F2" w:themeFill="accent2" w:themeFillTint="33"/>
      </w:tcPr>
    </w:tblStylePr>
  </w:style>
  <w:style w:type="table" w:styleId="PlainTable1">
    <w:name w:val="Plain Table 1"/>
    <w:basedOn w:val="TableNormal"/>
    <w:uiPriority w:val="99"/>
    <w:rsid w:val="00503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 Level 2 Char"/>
    <w:basedOn w:val="DefaultParagraphFont"/>
    <w:link w:val="ListParagraph"/>
    <w:uiPriority w:val="34"/>
    <w:locked/>
    <w:rsid w:val="003A45D6"/>
  </w:style>
  <w:style w:type="paragraph" w:styleId="BodyText">
    <w:name w:val="Body Text"/>
    <w:basedOn w:val="Normal"/>
    <w:link w:val="BodyTextChar"/>
    <w:rsid w:val="00A07ED1"/>
    <w:pPr>
      <w:spacing w:after="0" w:line="240" w:lineRule="auto"/>
      <w:jc w:val="both"/>
    </w:pPr>
    <w:rPr>
      <w:rFonts w:ascii="Times New Roman" w:eastAsia="Times New Roman" w:hAnsi="Times New Roman" w:cs="Times New Roman"/>
      <w:i/>
      <w:iCs/>
      <w:sz w:val="24"/>
      <w:szCs w:val="24"/>
      <w:lang w:val="x-none" w:eastAsia="x-none"/>
    </w:rPr>
  </w:style>
  <w:style w:type="character" w:customStyle="1" w:styleId="BodyTextChar">
    <w:name w:val="Body Text Char"/>
    <w:basedOn w:val="DefaultParagraphFont"/>
    <w:link w:val="BodyText"/>
    <w:rsid w:val="00A07ED1"/>
    <w:rPr>
      <w:rFonts w:ascii="Times New Roman" w:eastAsia="Times New Roman" w:hAnsi="Times New Roman" w:cs="Times New Roman"/>
      <w:i/>
      <w:iCs/>
      <w:sz w:val="24"/>
      <w:szCs w:val="24"/>
      <w:lang w:val="x-none" w:eastAsia="x-none"/>
    </w:rPr>
  </w:style>
  <w:style w:type="character" w:styleId="Emphasis">
    <w:name w:val="Emphasis"/>
    <w:basedOn w:val="DefaultParagraphFont"/>
    <w:uiPriority w:val="20"/>
    <w:qFormat/>
    <w:rsid w:val="00C26386"/>
    <w:rPr>
      <w:i/>
      <w:iCs/>
    </w:rPr>
  </w:style>
  <w:style w:type="character" w:styleId="UnresolvedMention">
    <w:name w:val="Unresolved Mention"/>
    <w:basedOn w:val="DefaultParagraphFont"/>
    <w:uiPriority w:val="99"/>
    <w:rsid w:val="00781602"/>
    <w:rPr>
      <w:color w:val="605E5C"/>
      <w:shd w:val="clear" w:color="auto" w:fill="E1DFDD"/>
    </w:rPr>
  </w:style>
  <w:style w:type="character" w:customStyle="1" w:styleId="Heading4Char">
    <w:name w:val="Heading 4 Char"/>
    <w:basedOn w:val="DefaultParagraphFont"/>
    <w:link w:val="Heading4"/>
    <w:uiPriority w:val="9"/>
    <w:semiHidden/>
    <w:rsid w:val="00C42D92"/>
    <w:rPr>
      <w:rFonts w:asciiTheme="majorHAnsi" w:eastAsiaTheme="majorEastAsia" w:hAnsiTheme="majorHAnsi" w:cstheme="majorBidi"/>
      <w:i/>
      <w:iCs/>
      <w:color w:val="FF0108" w:themeColor="accent1" w:themeShade="BF"/>
    </w:rPr>
  </w:style>
  <w:style w:type="paragraph" w:styleId="Revision">
    <w:name w:val="Revision"/>
    <w:hidden/>
    <w:uiPriority w:val="99"/>
    <w:semiHidden/>
    <w:rsid w:val="0069252D"/>
    <w:pPr>
      <w:spacing w:after="0" w:line="240" w:lineRule="auto"/>
    </w:pPr>
  </w:style>
  <w:style w:type="paragraph" w:customStyle="1" w:styleId="pf0">
    <w:name w:val="pf0"/>
    <w:basedOn w:val="Normal"/>
    <w:rsid w:val="002577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57749"/>
    <w:rPr>
      <w:rFonts w:ascii="Segoe UI" w:hAnsi="Segoe UI" w:cs="Segoe UI" w:hint="default"/>
      <w:sz w:val="18"/>
      <w:szCs w:val="18"/>
    </w:rPr>
  </w:style>
  <w:style w:type="character" w:customStyle="1" w:styleId="cf11">
    <w:name w:val="cf11"/>
    <w:basedOn w:val="DefaultParagraphFont"/>
    <w:rsid w:val="00257749"/>
    <w:rPr>
      <w:rFonts w:ascii="Segoe UI" w:hAnsi="Segoe UI" w:cs="Segoe UI" w:hint="default"/>
      <w:i/>
      <w:iCs/>
      <w:sz w:val="18"/>
      <w:szCs w:val="18"/>
    </w:rPr>
  </w:style>
  <w:style w:type="paragraph" w:styleId="NormalWeb">
    <w:name w:val="Normal (Web)"/>
    <w:basedOn w:val="Normal"/>
    <w:uiPriority w:val="99"/>
    <w:semiHidden/>
    <w:unhideWhenUsed/>
    <w:rsid w:val="00A07814"/>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A078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Hager-Sharp2015">
      <a:dk1>
        <a:sysClr val="windowText" lastClr="000000"/>
      </a:dk1>
      <a:lt1>
        <a:sysClr val="window" lastClr="FFFFFF"/>
      </a:lt1>
      <a:dk2>
        <a:srgbClr val="000000"/>
      </a:dk2>
      <a:lt2>
        <a:srgbClr val="FFFFFF"/>
      </a:lt2>
      <a:accent1>
        <a:srgbClr val="FF585D"/>
      </a:accent1>
      <a:accent2>
        <a:srgbClr val="62B5BE"/>
      </a:accent2>
      <a:accent3>
        <a:srgbClr val="FFB500"/>
      </a:accent3>
      <a:accent4>
        <a:srgbClr val="2B2A3F"/>
      </a:accent4>
      <a:accent5>
        <a:srgbClr val="FF585D"/>
      </a:accent5>
      <a:accent6>
        <a:srgbClr val="62B5BE"/>
      </a:accent6>
      <a:hlink>
        <a:srgbClr val="2B2A3F"/>
      </a:hlink>
      <a:folHlink>
        <a:srgbClr val="FFB500"/>
      </a:folHlink>
    </a:clrScheme>
    <a:fontScheme name="Hager-Sharp2015">
      <a:majorFont>
        <a:latin typeface="Montserrat"/>
        <a:ea typeface=""/>
        <a:cs typeface=""/>
      </a:majorFont>
      <a:minorFont>
        <a:latin typeface="Merriweather"/>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w="12700">
          <a:solidFill>
            <a:schemeClr val="accent1"/>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1a98eb-c3b8-4f58-ae34-10f89406d2a1">
      <UserInfo>
        <DisplayName>Eileen Hanlon</DisplayName>
        <AccountId>14</AccountId>
        <AccountType/>
      </UserInfo>
      <UserInfo>
        <DisplayName>Julie Bromberg</DisplayName>
        <AccountId>25</AccountId>
        <AccountType/>
      </UserInfo>
      <UserInfo>
        <DisplayName>Mary-Esther Gourdin</DisplayName>
        <AccountId>16</AccountId>
        <AccountType/>
      </UserInfo>
    </SharedWithUsers>
    <TaxCatchAll xmlns="641a98eb-c3b8-4f58-ae34-10f89406d2a1" xsi:nil="true"/>
    <lcf76f155ced4ddcb4097134ff3c332f xmlns="328c8fe4-d072-4713-8e45-f82b3fd8926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087431AEA3784E815B527B3564F08B" ma:contentTypeVersion="12" ma:contentTypeDescription="Create a new document." ma:contentTypeScope="" ma:versionID="2852dd4a7996fcda0d8dfd70b3ef3e0f">
  <xsd:schema xmlns:xsd="http://www.w3.org/2001/XMLSchema" xmlns:xs="http://www.w3.org/2001/XMLSchema" xmlns:p="http://schemas.microsoft.com/office/2006/metadata/properties" xmlns:ns2="641a98eb-c3b8-4f58-ae34-10f89406d2a1" xmlns:ns3="328c8fe4-d072-4713-8e45-f82b3fd89262" targetNamespace="http://schemas.microsoft.com/office/2006/metadata/properties" ma:root="true" ma:fieldsID="137b95d82cea84b594f10c798ee184d5" ns2:_="" ns3:_="">
    <xsd:import namespace="641a98eb-c3b8-4f58-ae34-10f89406d2a1"/>
    <xsd:import namespace="328c8fe4-d072-4713-8e45-f82b3fd892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a98eb-c3b8-4f58-ae34-10f89406d2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47fc3df-a13d-4c67-9777-bcb1fd24acb9}" ma:internalName="TaxCatchAll" ma:showField="CatchAllData" ma:web="641a98eb-c3b8-4f58-ae34-10f89406d2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28c8fe4-d072-4713-8e45-f82b3fd892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75BCD5-6C56-EF4C-96D7-FF681B426BFB}">
  <ds:schemaRefs>
    <ds:schemaRef ds:uri="http://schemas.openxmlformats.org/officeDocument/2006/bibliography"/>
  </ds:schemaRefs>
</ds:datastoreItem>
</file>

<file path=customXml/itemProps2.xml><?xml version="1.0" encoding="utf-8"?>
<ds:datastoreItem xmlns:ds="http://schemas.openxmlformats.org/officeDocument/2006/customXml" ds:itemID="{BCD58BF1-3F9B-4E79-8417-5BA3016D20CC}">
  <ds:schemaRefs>
    <ds:schemaRef ds:uri="http://schemas.microsoft.com/sharepoint/v3/contenttype/forms"/>
  </ds:schemaRefs>
</ds:datastoreItem>
</file>

<file path=customXml/itemProps3.xml><?xml version="1.0" encoding="utf-8"?>
<ds:datastoreItem xmlns:ds="http://schemas.openxmlformats.org/officeDocument/2006/customXml" ds:itemID="{88F3B13A-C558-44C8-8D93-CC8779BB3E66}">
  <ds:schemaRefs>
    <ds:schemaRef ds:uri="http://schemas.microsoft.com/office/2006/metadata/properties"/>
    <ds:schemaRef ds:uri="http://schemas.microsoft.com/office/infopath/2007/PartnerControls"/>
    <ds:schemaRef ds:uri="641a98eb-c3b8-4f58-ae34-10f89406d2a1"/>
    <ds:schemaRef ds:uri="328c8fe4-d072-4713-8e45-f82b3fd89262"/>
  </ds:schemaRefs>
</ds:datastoreItem>
</file>

<file path=customXml/itemProps4.xml><?xml version="1.0" encoding="utf-8"?>
<ds:datastoreItem xmlns:ds="http://schemas.openxmlformats.org/officeDocument/2006/customXml" ds:itemID="{B68CEE13-5687-4FA8-8BBE-D13D38D16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a98eb-c3b8-4f58-ae34-10f89406d2a1"/>
    <ds:schemaRef ds:uri="328c8fe4-d072-4713-8e45-f82b3fd89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66</Words>
  <Characters>10637</Characters>
  <Application>Microsoft Office Word</Application>
  <DocSecurity>0</DocSecurity>
  <Lines>88</Lines>
  <Paragraphs>24</Paragraphs>
  <ScaleCrop>false</ScaleCrop>
  <Company/>
  <LinksUpToDate>false</LinksUpToDate>
  <CharactersWithSpaces>1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Combs</dc:creator>
  <cp:lastModifiedBy>Morgan, Jennifer A. (CDC/DDNID/NCCDPHP/DDT)</cp:lastModifiedBy>
  <cp:revision>2</cp:revision>
  <cp:lastPrinted>2018-11-30T12:13:00Z</cp:lastPrinted>
  <dcterms:created xsi:type="dcterms:W3CDTF">2023-04-27T21:28:00Z</dcterms:created>
  <dcterms:modified xsi:type="dcterms:W3CDTF">2023-04-2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087431AEA3784E815B527B3564F08B</vt:lpwstr>
  </property>
  <property fmtid="{D5CDD505-2E9C-101B-9397-08002B2CF9AE}" pid="3" name="MediaServiceImageTags">
    <vt:lpwstr/>
  </property>
  <property fmtid="{D5CDD505-2E9C-101B-9397-08002B2CF9AE}" pid="4" name="MSIP_Label_7b94a7b8-f06c-4dfe-bdcc-9b548fd58c31_ActionId">
    <vt:lpwstr>1c151119-487d-4ca1-8174-7d4a38c8bef1</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2-04T23:00:08Z</vt:lpwstr>
  </property>
  <property fmtid="{D5CDD505-2E9C-101B-9397-08002B2CF9AE}" pid="10" name="MSIP_Label_7b94a7b8-f06c-4dfe-bdcc-9b548fd58c31_SiteId">
    <vt:lpwstr>9ce70869-60db-44fd-abe8-d2767077fc8f</vt:lpwstr>
  </property>
</Properties>
</file>